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77BAB" w14:textId="72D8D8FA" w:rsidR="00D64C0D" w:rsidRPr="00A70430" w:rsidRDefault="00D64C0D" w:rsidP="00D64C0D">
      <w:pPr>
        <w:rPr>
          <w:rFonts w:cs="Arial"/>
          <w:sz w:val="22"/>
          <w:szCs w:val="22"/>
        </w:rPr>
      </w:pPr>
      <w:r w:rsidRPr="00A70430">
        <w:rPr>
          <w:rFonts w:cs="Arial"/>
          <w:sz w:val="22"/>
          <w:szCs w:val="22"/>
        </w:rPr>
        <w:t xml:space="preserve">[Snap Judgment intro] </w:t>
      </w:r>
    </w:p>
    <w:p w14:paraId="0D5C64CC" w14:textId="77777777" w:rsidR="00690B55" w:rsidRPr="00A70430" w:rsidRDefault="00690B55" w:rsidP="00D64C0D">
      <w:pPr>
        <w:rPr>
          <w:rFonts w:cs="Arial"/>
          <w:sz w:val="22"/>
          <w:szCs w:val="22"/>
        </w:rPr>
      </w:pPr>
      <w:r w:rsidRPr="00A70430">
        <w:rPr>
          <w:rFonts w:cs="Arial"/>
          <w:sz w:val="22"/>
          <w:szCs w:val="22"/>
        </w:rPr>
        <w:t>[intriguing music]</w:t>
      </w:r>
    </w:p>
    <w:p w14:paraId="3DF75629" w14:textId="2E211812" w:rsidR="00192722" w:rsidRPr="00A70430" w:rsidRDefault="003635CB" w:rsidP="00D64C0D">
      <w:pPr>
        <w:rPr>
          <w:rFonts w:cs="Arial"/>
          <w:sz w:val="22"/>
          <w:szCs w:val="22"/>
        </w:rPr>
      </w:pPr>
      <w:r w:rsidRPr="00A70430">
        <w:rPr>
          <w:rFonts w:cs="Arial"/>
          <w:b/>
          <w:bCs/>
          <w:sz w:val="22"/>
          <w:szCs w:val="22"/>
        </w:rPr>
        <w:t>Glynn:</w:t>
      </w:r>
      <w:r w:rsidR="00690B55" w:rsidRPr="00A70430">
        <w:rPr>
          <w:rFonts w:cs="Arial"/>
          <w:sz w:val="22"/>
          <w:szCs w:val="22"/>
        </w:rPr>
        <w:t xml:space="preserve"> </w:t>
      </w:r>
      <w:r w:rsidR="00D64C0D" w:rsidRPr="00A70430">
        <w:rPr>
          <w:rFonts w:cs="Arial"/>
          <w:sz w:val="22"/>
          <w:szCs w:val="22"/>
        </w:rPr>
        <w:t>Okay, so</w:t>
      </w:r>
      <w:r w:rsidR="00690B55" w:rsidRPr="00A70430">
        <w:rPr>
          <w:rFonts w:cs="Arial"/>
          <w:sz w:val="22"/>
          <w:szCs w:val="22"/>
        </w:rPr>
        <w:t>,</w:t>
      </w:r>
      <w:r w:rsidR="00D64C0D" w:rsidRPr="00A70430">
        <w:rPr>
          <w:rFonts w:cs="Arial"/>
          <w:sz w:val="22"/>
          <w:szCs w:val="22"/>
        </w:rPr>
        <w:t xml:space="preserve"> when I get to the University of Michigan, it's not that I suddenly realize I'm stupid, because I'm not stupid. I'm not. But after faking myself through a few conversations about Kant, about Aristotle, about microfinance strategies for female empowerment, it </w:t>
      </w:r>
      <w:r w:rsidR="009A143E">
        <w:rPr>
          <w:rFonts w:cs="Arial"/>
          <w:sz w:val="22"/>
          <w:szCs w:val="22"/>
        </w:rPr>
        <w:t xml:space="preserve">occurs to </w:t>
      </w:r>
      <w:r w:rsidR="00D64C0D" w:rsidRPr="00A70430">
        <w:rPr>
          <w:rFonts w:cs="Arial"/>
          <w:sz w:val="22"/>
          <w:szCs w:val="22"/>
        </w:rPr>
        <w:t xml:space="preserve">me that all the books that I've read until this point either have dragons or spaceships on the </w:t>
      </w:r>
      <w:r w:rsidR="00202DB6" w:rsidRPr="00A70430">
        <w:rPr>
          <w:rFonts w:cs="Arial"/>
          <w:sz w:val="22"/>
          <w:szCs w:val="22"/>
        </w:rPr>
        <w:t xml:space="preserve">cover. </w:t>
      </w:r>
      <w:r w:rsidR="00D64C0D" w:rsidRPr="00A70430">
        <w:rPr>
          <w:rFonts w:cs="Arial"/>
          <w:sz w:val="22"/>
          <w:szCs w:val="22"/>
        </w:rPr>
        <w:t xml:space="preserve">But these people here, they have real educations. They've flown in </w:t>
      </w:r>
      <w:proofErr w:type="gramStart"/>
      <w:r w:rsidR="00D64C0D" w:rsidRPr="00A70430">
        <w:rPr>
          <w:rFonts w:cs="Arial"/>
          <w:sz w:val="22"/>
          <w:szCs w:val="22"/>
        </w:rPr>
        <w:t>planes</w:t>
      </w:r>
      <w:r w:rsidR="00D33DD1" w:rsidRPr="00A70430">
        <w:rPr>
          <w:rFonts w:cs="Arial"/>
          <w:sz w:val="22"/>
          <w:szCs w:val="22"/>
        </w:rPr>
        <w:t>,</w:t>
      </w:r>
      <w:proofErr w:type="gramEnd"/>
      <w:r w:rsidR="00D64C0D" w:rsidRPr="00A70430">
        <w:rPr>
          <w:rFonts w:cs="Arial"/>
          <w:sz w:val="22"/>
          <w:szCs w:val="22"/>
        </w:rPr>
        <w:t xml:space="preserve"> </w:t>
      </w:r>
      <w:r w:rsidR="00D33DD1" w:rsidRPr="00A70430">
        <w:rPr>
          <w:rFonts w:cs="Arial"/>
          <w:sz w:val="22"/>
          <w:szCs w:val="22"/>
        </w:rPr>
        <w:t>t</w:t>
      </w:r>
      <w:r w:rsidR="00D64C0D" w:rsidRPr="00A70430">
        <w:rPr>
          <w:rFonts w:cs="Arial"/>
          <w:sz w:val="22"/>
          <w:szCs w:val="22"/>
        </w:rPr>
        <w:t>hey make jokes to each other in French. Not my hilarious fake French accent</w:t>
      </w:r>
      <w:r w:rsidR="00902FC0" w:rsidRPr="00A70430">
        <w:rPr>
          <w:rFonts w:cs="Arial"/>
          <w:sz w:val="22"/>
          <w:szCs w:val="22"/>
        </w:rPr>
        <w:t>, [</w:t>
      </w:r>
      <w:r w:rsidR="00733A0F">
        <w:rPr>
          <w:rFonts w:cs="Arial"/>
          <w:sz w:val="22"/>
          <w:szCs w:val="22"/>
        </w:rPr>
        <w:t>makes French-sounding noises</w:t>
      </w:r>
      <w:r w:rsidR="00902FC0" w:rsidRPr="00A70430">
        <w:rPr>
          <w:rFonts w:cs="Arial"/>
          <w:sz w:val="22"/>
          <w:szCs w:val="22"/>
        </w:rPr>
        <w:t>]</w:t>
      </w:r>
      <w:r w:rsidR="00D64C0D" w:rsidRPr="00A70430">
        <w:rPr>
          <w:rFonts w:cs="Arial"/>
          <w:sz w:val="22"/>
          <w:szCs w:val="22"/>
        </w:rPr>
        <w:t xml:space="preserve">. No, the actual French. I have this sudden dread, this fear that I don't know anything about anything, that I do not belong. I'm an imposter. I'm a fake. I don't even know where to start playing catch up, so I just </w:t>
      </w:r>
      <w:proofErr w:type="gramStart"/>
      <w:r w:rsidR="00D64C0D" w:rsidRPr="00A70430">
        <w:rPr>
          <w:rFonts w:cs="Arial"/>
          <w:sz w:val="22"/>
          <w:szCs w:val="22"/>
        </w:rPr>
        <w:t>meddle</w:t>
      </w:r>
      <w:proofErr w:type="gramEnd"/>
      <w:r w:rsidR="00D64C0D" w:rsidRPr="00A70430">
        <w:rPr>
          <w:rFonts w:cs="Arial"/>
          <w:sz w:val="22"/>
          <w:szCs w:val="22"/>
        </w:rPr>
        <w:t xml:space="preserve"> through. Just because I don't know something</w:t>
      </w:r>
      <w:r w:rsidR="000557A2" w:rsidRPr="00A70430">
        <w:rPr>
          <w:rFonts w:cs="Arial"/>
          <w:sz w:val="22"/>
          <w:szCs w:val="22"/>
        </w:rPr>
        <w:t>, it</w:t>
      </w:r>
      <w:r w:rsidR="00D64C0D" w:rsidRPr="00A70430">
        <w:rPr>
          <w:rFonts w:cs="Arial"/>
          <w:sz w:val="22"/>
          <w:szCs w:val="22"/>
        </w:rPr>
        <w:t xml:space="preserve"> doesn't mean I can't have strong opinions about it.</w:t>
      </w:r>
    </w:p>
    <w:p w14:paraId="68498706" w14:textId="77777777" w:rsidR="00631510" w:rsidRDefault="00192722" w:rsidP="00D64C0D">
      <w:pPr>
        <w:rPr>
          <w:rFonts w:cs="Arial"/>
          <w:sz w:val="22"/>
          <w:szCs w:val="22"/>
        </w:rPr>
      </w:pPr>
      <w:r w:rsidRPr="00A70430">
        <w:rPr>
          <w:rFonts w:cs="Arial"/>
          <w:sz w:val="22"/>
          <w:szCs w:val="22"/>
        </w:rPr>
        <w:t>T</w:t>
      </w:r>
      <w:r w:rsidR="00D64C0D" w:rsidRPr="00A70430">
        <w:rPr>
          <w:rFonts w:cs="Arial"/>
          <w:sz w:val="22"/>
          <w:szCs w:val="22"/>
        </w:rPr>
        <w:t>hen</w:t>
      </w:r>
      <w:r w:rsidR="00C8194A">
        <w:rPr>
          <w:rFonts w:cs="Arial"/>
          <w:sz w:val="22"/>
          <w:szCs w:val="22"/>
        </w:rPr>
        <w:t>,</w:t>
      </w:r>
      <w:r w:rsidR="00D64C0D" w:rsidRPr="00A70430">
        <w:rPr>
          <w:rFonts w:cs="Arial"/>
          <w:sz w:val="22"/>
          <w:szCs w:val="22"/>
        </w:rPr>
        <w:t xml:space="preserve"> there's this woman, and good Lord, not only does she know stuff, </w:t>
      </w:r>
      <w:proofErr w:type="gramStart"/>
      <w:r w:rsidR="00D64C0D" w:rsidRPr="00A70430">
        <w:rPr>
          <w:rFonts w:cs="Arial"/>
          <w:sz w:val="22"/>
          <w:szCs w:val="22"/>
        </w:rPr>
        <w:t>she's</w:t>
      </w:r>
      <w:proofErr w:type="gramEnd"/>
      <w:r w:rsidR="00D64C0D" w:rsidRPr="00A70430">
        <w:rPr>
          <w:rFonts w:cs="Arial"/>
          <w:sz w:val="22"/>
          <w:szCs w:val="22"/>
        </w:rPr>
        <w:t xml:space="preserve"> the most beautiful person I've ever seen. Help me. And so</w:t>
      </w:r>
      <w:r w:rsidR="00D558B8" w:rsidRPr="00A70430">
        <w:rPr>
          <w:rFonts w:cs="Arial"/>
          <w:sz w:val="22"/>
          <w:szCs w:val="22"/>
        </w:rPr>
        <w:t>,</w:t>
      </w:r>
      <w:r w:rsidR="00D64C0D" w:rsidRPr="00A70430">
        <w:rPr>
          <w:rFonts w:cs="Arial"/>
          <w:sz w:val="22"/>
          <w:szCs w:val="22"/>
        </w:rPr>
        <w:t xml:space="preserve"> I get a plan, and I try to study up on a subject, right? Maybe </w:t>
      </w:r>
      <w:r w:rsidR="00A0198C" w:rsidRPr="00A0198C">
        <w:rPr>
          <w:rFonts w:cs="Arial"/>
          <w:sz w:val="22"/>
          <w:szCs w:val="22"/>
        </w:rPr>
        <w:t>ichthyology</w:t>
      </w:r>
      <w:r w:rsidR="00D64C0D" w:rsidRPr="00A70430">
        <w:rPr>
          <w:rFonts w:cs="Arial"/>
          <w:sz w:val="22"/>
          <w:szCs w:val="22"/>
        </w:rPr>
        <w:t>, the study of fishes</w:t>
      </w:r>
      <w:r w:rsidR="00162BB4" w:rsidRPr="00A70430">
        <w:rPr>
          <w:rFonts w:cs="Arial"/>
          <w:sz w:val="22"/>
          <w:szCs w:val="22"/>
        </w:rPr>
        <w:t>.</w:t>
      </w:r>
      <w:r w:rsidR="00D64C0D" w:rsidRPr="00A70430">
        <w:rPr>
          <w:rFonts w:cs="Arial"/>
          <w:sz w:val="22"/>
          <w:szCs w:val="22"/>
        </w:rPr>
        <w:t xml:space="preserve"> </w:t>
      </w:r>
      <w:r w:rsidR="00162BB4" w:rsidRPr="00A70430">
        <w:rPr>
          <w:rFonts w:cs="Arial"/>
          <w:sz w:val="22"/>
          <w:szCs w:val="22"/>
        </w:rPr>
        <w:t>M</w:t>
      </w:r>
      <w:r w:rsidR="00D64C0D" w:rsidRPr="00A70430">
        <w:rPr>
          <w:rFonts w:cs="Arial"/>
          <w:sz w:val="22"/>
          <w:szCs w:val="22"/>
        </w:rPr>
        <w:t xml:space="preserve">aybe Roman history. I get the </w:t>
      </w:r>
      <w:proofErr w:type="spellStart"/>
      <w:r w:rsidR="00D64C0D" w:rsidRPr="00A70430">
        <w:rPr>
          <w:rFonts w:cs="Arial"/>
          <w:sz w:val="22"/>
          <w:szCs w:val="22"/>
        </w:rPr>
        <w:t>CliffNotes</w:t>
      </w:r>
      <w:proofErr w:type="spellEnd"/>
      <w:r w:rsidR="00D64C0D" w:rsidRPr="00A70430">
        <w:rPr>
          <w:rFonts w:cs="Arial"/>
          <w:sz w:val="22"/>
          <w:szCs w:val="22"/>
        </w:rPr>
        <w:t xml:space="preserve"> version of whatever it is. I read it. I steer almost accidentally </w:t>
      </w:r>
      <w:proofErr w:type="gramStart"/>
      <w:r w:rsidR="00D64C0D" w:rsidRPr="00A70430">
        <w:rPr>
          <w:rFonts w:cs="Arial"/>
          <w:sz w:val="22"/>
          <w:szCs w:val="22"/>
        </w:rPr>
        <w:t>whoops</w:t>
      </w:r>
      <w:r w:rsidR="00A94B4F" w:rsidRPr="00A70430">
        <w:rPr>
          <w:rFonts w:cs="Arial"/>
          <w:sz w:val="22"/>
          <w:szCs w:val="22"/>
        </w:rPr>
        <w:t>,</w:t>
      </w:r>
      <w:r w:rsidR="00D64C0D" w:rsidRPr="00A70430">
        <w:rPr>
          <w:rFonts w:cs="Arial"/>
          <w:sz w:val="22"/>
          <w:szCs w:val="22"/>
        </w:rPr>
        <w:t xml:space="preserve"> </w:t>
      </w:r>
      <w:r w:rsidR="00A94B4F" w:rsidRPr="00A70430">
        <w:rPr>
          <w:rFonts w:cs="Arial"/>
          <w:sz w:val="22"/>
          <w:szCs w:val="22"/>
        </w:rPr>
        <w:t>a</w:t>
      </w:r>
      <w:r w:rsidR="00D64C0D" w:rsidRPr="00A70430">
        <w:rPr>
          <w:rFonts w:cs="Arial"/>
          <w:sz w:val="22"/>
          <w:szCs w:val="22"/>
        </w:rPr>
        <w:t>nd</w:t>
      </w:r>
      <w:proofErr w:type="gramEnd"/>
      <w:r w:rsidR="00D64C0D" w:rsidRPr="00A70430">
        <w:rPr>
          <w:rFonts w:cs="Arial"/>
          <w:sz w:val="22"/>
          <w:szCs w:val="22"/>
        </w:rPr>
        <w:t xml:space="preserve"> steer the conversation toward my newfound area of expertise. </w:t>
      </w:r>
      <w:r w:rsidR="00631510">
        <w:rPr>
          <w:rFonts w:cs="Arial"/>
          <w:sz w:val="22"/>
          <w:szCs w:val="22"/>
        </w:rPr>
        <w:t>"</w:t>
      </w:r>
      <w:r w:rsidR="00D64C0D" w:rsidRPr="00A70430">
        <w:rPr>
          <w:rFonts w:cs="Arial"/>
          <w:sz w:val="22"/>
          <w:szCs w:val="22"/>
        </w:rPr>
        <w:t xml:space="preserve">Hey, you know the arc in the law </w:t>
      </w:r>
      <w:proofErr w:type="gramStart"/>
      <w:r w:rsidR="00D64C0D" w:rsidRPr="00A70430">
        <w:rPr>
          <w:rFonts w:cs="Arial"/>
          <w:sz w:val="22"/>
          <w:szCs w:val="22"/>
        </w:rPr>
        <w:t>school?</w:t>
      </w:r>
      <w:proofErr w:type="gramEnd"/>
      <w:r w:rsidR="00D64C0D" w:rsidRPr="00A70430">
        <w:rPr>
          <w:rFonts w:cs="Arial"/>
          <w:sz w:val="22"/>
          <w:szCs w:val="22"/>
        </w:rPr>
        <w:t xml:space="preserve"> It is so pretty. So pretty. It reminds me of another </w:t>
      </w:r>
      <w:r w:rsidR="00C23A92" w:rsidRPr="00A70430">
        <w:rPr>
          <w:rFonts w:cs="Arial"/>
          <w:sz w:val="22"/>
          <w:szCs w:val="22"/>
        </w:rPr>
        <w:t>pseudo gothic</w:t>
      </w:r>
      <w:r w:rsidR="00D64C0D" w:rsidRPr="00A70430">
        <w:rPr>
          <w:rFonts w:cs="Arial"/>
          <w:sz w:val="22"/>
          <w:szCs w:val="22"/>
        </w:rPr>
        <w:t xml:space="preserve"> scheme from Germany's </w:t>
      </w:r>
      <w:r w:rsidR="002F4418" w:rsidRPr="00A70430">
        <w:rPr>
          <w:rFonts w:cs="Arial"/>
          <w:sz w:val="22"/>
          <w:szCs w:val="22"/>
        </w:rPr>
        <w:t>C</w:t>
      </w:r>
      <w:r w:rsidR="00D64C0D" w:rsidRPr="00A70430">
        <w:rPr>
          <w:rFonts w:cs="Arial"/>
          <w:sz w:val="22"/>
          <w:szCs w:val="22"/>
        </w:rPr>
        <w:t>ologne Cathedral.</w:t>
      </w:r>
      <w:r w:rsidR="00631510">
        <w:rPr>
          <w:rFonts w:cs="Arial"/>
          <w:sz w:val="22"/>
          <w:szCs w:val="22"/>
        </w:rPr>
        <w:t>"</w:t>
      </w:r>
    </w:p>
    <w:p w14:paraId="6B7FCB0E" w14:textId="0E2AD060" w:rsidR="00520F01" w:rsidRPr="00A70430" w:rsidRDefault="00631510" w:rsidP="00D64C0D">
      <w:pPr>
        <w:rPr>
          <w:rFonts w:cs="Arial"/>
          <w:sz w:val="22"/>
          <w:szCs w:val="22"/>
        </w:rPr>
      </w:pPr>
      <w:r>
        <w:rPr>
          <w:rFonts w:cs="Arial"/>
          <w:sz w:val="22"/>
          <w:szCs w:val="22"/>
        </w:rPr>
        <w:t xml:space="preserve">And </w:t>
      </w:r>
      <w:r w:rsidR="00D64C0D" w:rsidRPr="00A70430">
        <w:rPr>
          <w:rFonts w:cs="Arial"/>
          <w:sz w:val="22"/>
          <w:szCs w:val="22"/>
        </w:rPr>
        <w:t>I don't know how this works. I don't</w:t>
      </w:r>
      <w:r w:rsidR="00FD33BA" w:rsidRPr="00A70430">
        <w:rPr>
          <w:rFonts w:cs="Arial"/>
          <w:sz w:val="22"/>
          <w:szCs w:val="22"/>
        </w:rPr>
        <w:t>,</w:t>
      </w:r>
      <w:r w:rsidR="00D64C0D" w:rsidRPr="00A70430">
        <w:rPr>
          <w:rFonts w:cs="Arial"/>
          <w:sz w:val="22"/>
          <w:szCs w:val="22"/>
        </w:rPr>
        <w:t xml:space="preserve"> </w:t>
      </w:r>
      <w:r w:rsidR="00FD33BA" w:rsidRPr="00A70430">
        <w:rPr>
          <w:rFonts w:cs="Arial"/>
          <w:sz w:val="22"/>
          <w:szCs w:val="22"/>
        </w:rPr>
        <w:t>b</w:t>
      </w:r>
      <w:r w:rsidR="00D64C0D" w:rsidRPr="00A70430">
        <w:rPr>
          <w:rFonts w:cs="Arial"/>
          <w:sz w:val="22"/>
          <w:szCs w:val="22"/>
        </w:rPr>
        <w:t xml:space="preserve">ut we </w:t>
      </w:r>
      <w:proofErr w:type="gramStart"/>
      <w:r w:rsidR="00D64C0D" w:rsidRPr="00A70430">
        <w:rPr>
          <w:rFonts w:cs="Arial"/>
          <w:sz w:val="22"/>
          <w:szCs w:val="22"/>
        </w:rPr>
        <w:t>actually start</w:t>
      </w:r>
      <w:proofErr w:type="gramEnd"/>
      <w:r w:rsidR="00D64C0D" w:rsidRPr="00A70430">
        <w:rPr>
          <w:rFonts w:cs="Arial"/>
          <w:sz w:val="22"/>
          <w:szCs w:val="22"/>
        </w:rPr>
        <w:t xml:space="preserve"> kicking it, she and I. And my roommate says, </w:t>
      </w:r>
      <w:r w:rsidR="00885769" w:rsidRPr="00A70430">
        <w:rPr>
          <w:rFonts w:cs="Arial"/>
          <w:sz w:val="22"/>
          <w:szCs w:val="22"/>
        </w:rPr>
        <w:t>“W</w:t>
      </w:r>
      <w:r w:rsidR="00D64C0D" w:rsidRPr="00A70430">
        <w:rPr>
          <w:rFonts w:cs="Arial"/>
          <w:sz w:val="22"/>
          <w:szCs w:val="22"/>
        </w:rPr>
        <w:t>ow, I don't know how she's with you.</w:t>
      </w:r>
      <w:r w:rsidR="00520F01" w:rsidRPr="00A70430">
        <w:rPr>
          <w:rFonts w:cs="Arial"/>
          <w:sz w:val="22"/>
          <w:szCs w:val="22"/>
        </w:rPr>
        <w:t>”</w:t>
      </w:r>
      <w:r w:rsidR="00D64C0D" w:rsidRPr="00A70430">
        <w:rPr>
          <w:rFonts w:cs="Arial"/>
          <w:sz w:val="22"/>
          <w:szCs w:val="22"/>
        </w:rPr>
        <w:t xml:space="preserve"> The cashier lady admires</w:t>
      </w:r>
      <w:r w:rsidR="004D28FD">
        <w:rPr>
          <w:rFonts w:cs="Arial"/>
          <w:sz w:val="22"/>
          <w:szCs w:val="22"/>
        </w:rPr>
        <w:t xml:space="preserve">, </w:t>
      </w:r>
      <w:r w:rsidR="00D64C0D" w:rsidRPr="00A70430">
        <w:rPr>
          <w:rFonts w:cs="Arial"/>
          <w:sz w:val="22"/>
          <w:szCs w:val="22"/>
        </w:rPr>
        <w:t xml:space="preserve">the grocery store, looks at her, looks at me and says, </w:t>
      </w:r>
      <w:r w:rsidR="00520F01" w:rsidRPr="00A70430">
        <w:rPr>
          <w:rFonts w:cs="Arial"/>
          <w:sz w:val="22"/>
          <w:szCs w:val="22"/>
        </w:rPr>
        <w:t>“</w:t>
      </w:r>
      <w:r w:rsidR="00D64C0D" w:rsidRPr="00A70430">
        <w:rPr>
          <w:rFonts w:cs="Arial"/>
          <w:sz w:val="22"/>
          <w:szCs w:val="22"/>
        </w:rPr>
        <w:t>I don't know how she's with you.</w:t>
      </w:r>
      <w:r w:rsidR="00520F01" w:rsidRPr="00A70430">
        <w:rPr>
          <w:rFonts w:cs="Arial"/>
          <w:sz w:val="22"/>
          <w:szCs w:val="22"/>
        </w:rPr>
        <w:t>”</w:t>
      </w:r>
      <w:r w:rsidR="00D64C0D" w:rsidRPr="00A70430">
        <w:rPr>
          <w:rFonts w:cs="Arial"/>
          <w:sz w:val="22"/>
          <w:szCs w:val="22"/>
        </w:rPr>
        <w:t xml:space="preserve"> It's like everyone's reading my mind. I pretend I don't care because she is with me. Probably not for long, but for right now, everybody's just hating. </w:t>
      </w:r>
    </w:p>
    <w:p w14:paraId="5C3D6EAD" w14:textId="7F4AF0F0" w:rsidR="00424E5B" w:rsidRPr="00A70430" w:rsidRDefault="00D64C0D" w:rsidP="00D64C0D">
      <w:pPr>
        <w:rPr>
          <w:rFonts w:cs="Arial"/>
          <w:sz w:val="22"/>
          <w:szCs w:val="22"/>
        </w:rPr>
      </w:pPr>
      <w:r w:rsidRPr="00A70430">
        <w:rPr>
          <w:rFonts w:cs="Arial"/>
          <w:sz w:val="22"/>
          <w:szCs w:val="22"/>
        </w:rPr>
        <w:t>We're walking down the street holding hands. She's telling me about her trip to South Africa, which for me may as well be Oz. But I'm listening attentively like a good boyfriend, and she says</w:t>
      </w:r>
      <w:r w:rsidR="00023E35">
        <w:rPr>
          <w:rFonts w:cs="Arial"/>
          <w:sz w:val="22"/>
          <w:szCs w:val="22"/>
        </w:rPr>
        <w:t xml:space="preserve"> </w:t>
      </w:r>
      <w:r w:rsidR="00023E35" w:rsidRPr="00A70430">
        <w:rPr>
          <w:rFonts w:cs="Arial"/>
          <w:sz w:val="22"/>
          <w:szCs w:val="22"/>
        </w:rPr>
        <w:t xml:space="preserve">this </w:t>
      </w:r>
      <w:r w:rsidRPr="00A70430">
        <w:rPr>
          <w:rFonts w:cs="Arial"/>
          <w:sz w:val="22"/>
          <w:szCs w:val="22"/>
        </w:rPr>
        <w:t xml:space="preserve">guy Tommy, he's a follower of Stephen Biko. And my words that come out before I can stop them, I say, </w:t>
      </w:r>
      <w:r w:rsidR="00C42484" w:rsidRPr="00A70430">
        <w:rPr>
          <w:rFonts w:cs="Arial"/>
          <w:sz w:val="22"/>
          <w:szCs w:val="22"/>
        </w:rPr>
        <w:t>“</w:t>
      </w:r>
      <w:r w:rsidRPr="00A70430">
        <w:rPr>
          <w:rFonts w:cs="Arial"/>
          <w:sz w:val="22"/>
          <w:szCs w:val="22"/>
        </w:rPr>
        <w:t>Who's Stephen Biko?</w:t>
      </w:r>
      <w:r w:rsidR="00C42484" w:rsidRPr="00A70430">
        <w:rPr>
          <w:rFonts w:cs="Arial"/>
          <w:sz w:val="22"/>
          <w:szCs w:val="22"/>
        </w:rPr>
        <w:t>”</w:t>
      </w:r>
      <w:r w:rsidRPr="00A70430">
        <w:rPr>
          <w:rFonts w:cs="Arial"/>
          <w:sz w:val="22"/>
          <w:szCs w:val="22"/>
        </w:rPr>
        <w:t xml:space="preserve"> Then the world spins. The earth trembles. She rips her hand from my grip, turns unbelievingly at me and asks</w:t>
      </w:r>
      <w:r w:rsidR="00B55633" w:rsidRPr="00A70430">
        <w:rPr>
          <w:rFonts w:cs="Arial"/>
          <w:sz w:val="22"/>
          <w:szCs w:val="22"/>
        </w:rPr>
        <w:t>,</w:t>
      </w:r>
      <w:r w:rsidRPr="00A70430">
        <w:rPr>
          <w:rFonts w:cs="Arial"/>
          <w:sz w:val="22"/>
          <w:szCs w:val="22"/>
        </w:rPr>
        <w:t xml:space="preserve"> </w:t>
      </w:r>
      <w:r w:rsidR="00B55633" w:rsidRPr="00A70430">
        <w:rPr>
          <w:rFonts w:cs="Arial"/>
          <w:sz w:val="22"/>
          <w:szCs w:val="22"/>
        </w:rPr>
        <w:t>“Y</w:t>
      </w:r>
      <w:r w:rsidRPr="00A70430">
        <w:rPr>
          <w:rFonts w:cs="Arial"/>
          <w:sz w:val="22"/>
          <w:szCs w:val="22"/>
        </w:rPr>
        <w:t>ou don't know who Stephen Biko is?</w:t>
      </w:r>
      <w:r w:rsidR="00B55633" w:rsidRPr="00A70430">
        <w:rPr>
          <w:rFonts w:cs="Arial"/>
          <w:sz w:val="22"/>
          <w:szCs w:val="22"/>
        </w:rPr>
        <w:t>”</w:t>
      </w:r>
      <w:r w:rsidRPr="00A70430">
        <w:rPr>
          <w:rFonts w:cs="Arial"/>
          <w:sz w:val="22"/>
          <w:szCs w:val="22"/>
        </w:rPr>
        <w:t xml:space="preserve"> </w:t>
      </w:r>
    </w:p>
    <w:p w14:paraId="0607D367" w14:textId="77777777" w:rsidR="00731E69" w:rsidRDefault="00D64C0D" w:rsidP="00D64C0D">
      <w:pPr>
        <w:rPr>
          <w:rFonts w:cs="Arial"/>
          <w:sz w:val="22"/>
          <w:szCs w:val="22"/>
        </w:rPr>
      </w:pPr>
      <w:r w:rsidRPr="00A70430">
        <w:rPr>
          <w:rFonts w:cs="Arial"/>
          <w:sz w:val="22"/>
          <w:szCs w:val="22"/>
        </w:rPr>
        <w:t xml:space="preserve">Time slows to a full jeopardy </w:t>
      </w:r>
      <w:r w:rsidR="008B4832" w:rsidRPr="00A70430">
        <w:rPr>
          <w:rFonts w:cs="Arial"/>
          <w:sz w:val="22"/>
          <w:szCs w:val="22"/>
        </w:rPr>
        <w:t>s</w:t>
      </w:r>
      <w:r w:rsidRPr="00A70430">
        <w:rPr>
          <w:rFonts w:cs="Arial"/>
          <w:sz w:val="22"/>
          <w:szCs w:val="22"/>
        </w:rPr>
        <w:t xml:space="preserve">top. </w:t>
      </w:r>
      <w:r w:rsidR="001513C8">
        <w:rPr>
          <w:rFonts w:cs="Arial"/>
          <w:sz w:val="22"/>
          <w:szCs w:val="22"/>
        </w:rPr>
        <w:t>"</w:t>
      </w:r>
      <w:r w:rsidRPr="00A70430">
        <w:rPr>
          <w:rFonts w:cs="Arial"/>
          <w:sz w:val="22"/>
          <w:szCs w:val="22"/>
        </w:rPr>
        <w:t>Stephen Biko. Stephen Biko. I should absolutely know this. I should</w:t>
      </w:r>
      <w:r w:rsidR="006B5ABC" w:rsidRPr="00A70430">
        <w:rPr>
          <w:rFonts w:cs="Arial"/>
          <w:sz w:val="22"/>
          <w:szCs w:val="22"/>
        </w:rPr>
        <w:t>,</w:t>
      </w:r>
      <w:r w:rsidRPr="00A70430">
        <w:rPr>
          <w:rFonts w:cs="Arial"/>
          <w:sz w:val="22"/>
          <w:szCs w:val="22"/>
        </w:rPr>
        <w:t xml:space="preserve"> </w:t>
      </w:r>
      <w:r w:rsidR="006B5ABC" w:rsidRPr="00A70430">
        <w:rPr>
          <w:rFonts w:cs="Arial"/>
          <w:sz w:val="22"/>
          <w:szCs w:val="22"/>
        </w:rPr>
        <w:t>b</w:t>
      </w:r>
      <w:r w:rsidRPr="00A70430">
        <w:rPr>
          <w:rFonts w:cs="Arial"/>
          <w:sz w:val="22"/>
          <w:szCs w:val="22"/>
        </w:rPr>
        <w:t xml:space="preserve">ut I don't know this. </w:t>
      </w:r>
      <w:r w:rsidR="00593B89">
        <w:rPr>
          <w:rFonts w:cs="Arial"/>
          <w:sz w:val="22"/>
          <w:szCs w:val="22"/>
        </w:rPr>
        <w:t>And w</w:t>
      </w:r>
      <w:r w:rsidRPr="00A70430">
        <w:rPr>
          <w:rFonts w:cs="Arial"/>
          <w:sz w:val="22"/>
          <w:szCs w:val="22"/>
        </w:rPr>
        <w:t xml:space="preserve">hen I get it wrong, she's </w:t>
      </w:r>
      <w:r w:rsidR="006B5ABC" w:rsidRPr="00A70430">
        <w:rPr>
          <w:rFonts w:cs="Arial"/>
          <w:sz w:val="22"/>
          <w:szCs w:val="22"/>
        </w:rPr>
        <w:t>going to</w:t>
      </w:r>
      <w:r w:rsidRPr="00A70430">
        <w:rPr>
          <w:rFonts w:cs="Arial"/>
          <w:sz w:val="22"/>
          <w:szCs w:val="22"/>
        </w:rPr>
        <w:t xml:space="preserve"> walk away in disgust. She's never </w:t>
      </w:r>
      <w:r w:rsidR="000E488B" w:rsidRPr="00A70430">
        <w:rPr>
          <w:rFonts w:cs="Arial"/>
          <w:sz w:val="22"/>
          <w:szCs w:val="22"/>
        </w:rPr>
        <w:t>going to</w:t>
      </w:r>
      <w:r w:rsidRPr="00A70430">
        <w:rPr>
          <w:rFonts w:cs="Arial"/>
          <w:sz w:val="22"/>
          <w:szCs w:val="22"/>
        </w:rPr>
        <w:t xml:space="preserve"> look back. She's </w:t>
      </w:r>
      <w:r w:rsidR="000E488B" w:rsidRPr="00A70430">
        <w:rPr>
          <w:rFonts w:cs="Arial"/>
          <w:sz w:val="22"/>
          <w:szCs w:val="22"/>
        </w:rPr>
        <w:t>going to</w:t>
      </w:r>
      <w:r w:rsidRPr="00A70430">
        <w:rPr>
          <w:rFonts w:cs="Arial"/>
          <w:sz w:val="22"/>
          <w:szCs w:val="22"/>
        </w:rPr>
        <w:t xml:space="preserve"> wonder how she ever got mixed up with this barbarian</w:t>
      </w:r>
      <w:r w:rsidR="001513C8">
        <w:rPr>
          <w:rFonts w:cs="Arial"/>
          <w:sz w:val="22"/>
          <w:szCs w:val="22"/>
        </w:rPr>
        <w:t xml:space="preserve">." </w:t>
      </w:r>
      <w:r w:rsidR="001513C8" w:rsidRPr="00A70430">
        <w:rPr>
          <w:rFonts w:cs="Arial"/>
          <w:sz w:val="22"/>
          <w:szCs w:val="22"/>
        </w:rPr>
        <w:t xml:space="preserve">Two </w:t>
      </w:r>
      <w:r w:rsidRPr="00A70430">
        <w:rPr>
          <w:rFonts w:cs="Arial"/>
          <w:sz w:val="22"/>
          <w:szCs w:val="22"/>
        </w:rPr>
        <w:t>seconds</w:t>
      </w:r>
      <w:r w:rsidR="00FE78BA" w:rsidRPr="00A70430">
        <w:rPr>
          <w:rFonts w:cs="Arial"/>
          <w:sz w:val="22"/>
          <w:szCs w:val="22"/>
        </w:rPr>
        <w:t>,</w:t>
      </w:r>
      <w:r w:rsidRPr="00A70430">
        <w:rPr>
          <w:rFonts w:cs="Arial"/>
          <w:sz w:val="22"/>
          <w:szCs w:val="22"/>
        </w:rPr>
        <w:t xml:space="preserve"> </w:t>
      </w:r>
      <w:r w:rsidR="00FE78BA" w:rsidRPr="00A70430">
        <w:rPr>
          <w:rFonts w:cs="Arial"/>
          <w:sz w:val="22"/>
          <w:szCs w:val="22"/>
        </w:rPr>
        <w:t>t</w:t>
      </w:r>
      <w:r w:rsidRPr="00A70430">
        <w:rPr>
          <w:rFonts w:cs="Arial"/>
          <w:sz w:val="22"/>
          <w:szCs w:val="22"/>
        </w:rPr>
        <w:t>hree</w:t>
      </w:r>
      <w:r w:rsidR="00FE78BA" w:rsidRPr="00A70430">
        <w:rPr>
          <w:rFonts w:cs="Arial"/>
          <w:sz w:val="22"/>
          <w:szCs w:val="22"/>
        </w:rPr>
        <w:t xml:space="preserve"> seconds</w:t>
      </w:r>
      <w:r w:rsidRPr="00A70430">
        <w:rPr>
          <w:rFonts w:cs="Arial"/>
          <w:sz w:val="22"/>
          <w:szCs w:val="22"/>
        </w:rPr>
        <w:t xml:space="preserve">. And then I </w:t>
      </w:r>
      <w:proofErr w:type="gramStart"/>
      <w:r w:rsidRPr="00A70430">
        <w:rPr>
          <w:rFonts w:cs="Arial"/>
          <w:sz w:val="22"/>
          <w:szCs w:val="22"/>
        </w:rPr>
        <w:t>remember</w:t>
      </w:r>
      <w:proofErr w:type="gramEnd"/>
      <w:r w:rsidRPr="00A70430">
        <w:rPr>
          <w:rFonts w:cs="Arial"/>
          <w:sz w:val="22"/>
          <w:szCs w:val="22"/>
        </w:rPr>
        <w:t xml:space="preserve"> the Peter Gabriel song. </w:t>
      </w:r>
      <w:r w:rsidR="00935220" w:rsidRPr="00A70430">
        <w:rPr>
          <w:rFonts w:cs="Arial"/>
          <w:sz w:val="22"/>
          <w:szCs w:val="22"/>
        </w:rPr>
        <w:t xml:space="preserve">Is it that--? </w:t>
      </w:r>
      <w:r w:rsidR="000D2FC1">
        <w:rPr>
          <w:rFonts w:cs="Arial"/>
          <w:sz w:val="22"/>
          <w:szCs w:val="22"/>
        </w:rPr>
        <w:t>"</w:t>
      </w:r>
      <w:r w:rsidRPr="00A70430">
        <w:rPr>
          <w:rFonts w:cs="Arial"/>
          <w:sz w:val="22"/>
          <w:szCs w:val="22"/>
        </w:rPr>
        <w:t xml:space="preserve">Oh, Stephen Biko, the South African freedom fighter. I thought </w:t>
      </w:r>
      <w:r w:rsidR="006871E9">
        <w:rPr>
          <w:rFonts w:cs="Arial"/>
          <w:sz w:val="22"/>
          <w:szCs w:val="22"/>
        </w:rPr>
        <w:t xml:space="preserve">you </w:t>
      </w:r>
      <w:r w:rsidRPr="00A70430">
        <w:rPr>
          <w:rFonts w:cs="Arial"/>
          <w:sz w:val="22"/>
          <w:szCs w:val="22"/>
        </w:rPr>
        <w:t>was talking about somebody else.</w:t>
      </w:r>
      <w:r w:rsidR="006871E9">
        <w:rPr>
          <w:rFonts w:cs="Arial"/>
          <w:sz w:val="22"/>
          <w:szCs w:val="22"/>
        </w:rPr>
        <w:t>"</w:t>
      </w:r>
      <w:r w:rsidRPr="00A70430">
        <w:rPr>
          <w:rFonts w:cs="Arial"/>
          <w:sz w:val="22"/>
          <w:szCs w:val="22"/>
        </w:rPr>
        <w:t xml:space="preserve"> She looks at me hard and extends her hand back into my own </w:t>
      </w:r>
      <w:r w:rsidR="00CB5F78" w:rsidRPr="00A70430">
        <w:rPr>
          <w:rFonts w:cs="Arial"/>
          <w:sz w:val="22"/>
          <w:szCs w:val="22"/>
        </w:rPr>
        <w:t>and w</w:t>
      </w:r>
      <w:r w:rsidRPr="00A70430">
        <w:rPr>
          <w:rFonts w:cs="Arial"/>
          <w:sz w:val="22"/>
          <w:szCs w:val="22"/>
        </w:rPr>
        <w:t>e continue our stroll</w:t>
      </w:r>
      <w:r w:rsidR="00CB5F78" w:rsidRPr="00A70430">
        <w:rPr>
          <w:rFonts w:cs="Arial"/>
          <w:sz w:val="22"/>
          <w:szCs w:val="22"/>
        </w:rPr>
        <w:t>.</w:t>
      </w:r>
      <w:r w:rsidRPr="00A70430">
        <w:rPr>
          <w:rFonts w:cs="Arial"/>
          <w:sz w:val="22"/>
          <w:szCs w:val="22"/>
        </w:rPr>
        <w:t xml:space="preserve"> </w:t>
      </w:r>
    </w:p>
    <w:p w14:paraId="1FE8B903" w14:textId="10903B9B" w:rsidR="00F50A3D" w:rsidRPr="00A70430" w:rsidRDefault="00CB5F78" w:rsidP="00D64C0D">
      <w:pPr>
        <w:rPr>
          <w:rFonts w:cs="Arial"/>
          <w:sz w:val="22"/>
          <w:szCs w:val="22"/>
        </w:rPr>
      </w:pPr>
      <w:r w:rsidRPr="00A70430">
        <w:rPr>
          <w:rFonts w:cs="Arial"/>
          <w:sz w:val="22"/>
          <w:szCs w:val="22"/>
        </w:rPr>
        <w:t>I</w:t>
      </w:r>
      <w:r w:rsidR="00D64C0D" w:rsidRPr="00A70430">
        <w:rPr>
          <w:rFonts w:cs="Arial"/>
          <w:sz w:val="22"/>
          <w:szCs w:val="22"/>
        </w:rPr>
        <w:t>nside</w:t>
      </w:r>
      <w:r w:rsidRPr="00A70430">
        <w:rPr>
          <w:rFonts w:cs="Arial"/>
          <w:sz w:val="22"/>
          <w:szCs w:val="22"/>
        </w:rPr>
        <w:t>,</w:t>
      </w:r>
      <w:r w:rsidR="00D64C0D" w:rsidRPr="00A70430">
        <w:rPr>
          <w:rFonts w:cs="Arial"/>
          <w:sz w:val="22"/>
          <w:szCs w:val="22"/>
        </w:rPr>
        <w:t xml:space="preserve"> I'm tripping</w:t>
      </w:r>
      <w:r w:rsidR="00FA249B">
        <w:rPr>
          <w:rFonts w:cs="Arial"/>
          <w:sz w:val="22"/>
          <w:szCs w:val="22"/>
        </w:rPr>
        <w:t xml:space="preserve">. </w:t>
      </w:r>
      <w:r w:rsidR="00FA249B" w:rsidRPr="00A70430">
        <w:rPr>
          <w:rFonts w:cs="Arial"/>
          <w:sz w:val="22"/>
          <w:szCs w:val="22"/>
        </w:rPr>
        <w:t xml:space="preserve">If </w:t>
      </w:r>
      <w:r w:rsidR="00D64C0D" w:rsidRPr="00A70430">
        <w:rPr>
          <w:rFonts w:cs="Arial"/>
          <w:sz w:val="22"/>
          <w:szCs w:val="22"/>
        </w:rPr>
        <w:t>she asks me even one question about this Biko character</w:t>
      </w:r>
      <w:r w:rsidR="00872313" w:rsidRPr="00A70430">
        <w:rPr>
          <w:rFonts w:cs="Arial"/>
          <w:sz w:val="22"/>
          <w:szCs w:val="22"/>
        </w:rPr>
        <w:t>,</w:t>
      </w:r>
      <w:r w:rsidR="00D64C0D" w:rsidRPr="00A70430">
        <w:rPr>
          <w:rFonts w:cs="Arial"/>
          <w:sz w:val="22"/>
          <w:szCs w:val="22"/>
        </w:rPr>
        <w:t xml:space="preserve"> </w:t>
      </w:r>
      <w:r w:rsidR="00872313" w:rsidRPr="00A70430">
        <w:rPr>
          <w:rFonts w:cs="Arial"/>
          <w:sz w:val="22"/>
          <w:szCs w:val="22"/>
        </w:rPr>
        <w:t>j</w:t>
      </w:r>
      <w:r w:rsidR="00D64C0D" w:rsidRPr="00A70430">
        <w:rPr>
          <w:rFonts w:cs="Arial"/>
          <w:sz w:val="22"/>
          <w:szCs w:val="22"/>
        </w:rPr>
        <w:t>ust one</w:t>
      </w:r>
      <w:r w:rsidR="00872313" w:rsidRPr="00A70430">
        <w:rPr>
          <w:rFonts w:cs="Arial"/>
          <w:sz w:val="22"/>
          <w:szCs w:val="22"/>
        </w:rPr>
        <w:t>,</w:t>
      </w:r>
      <w:r w:rsidR="00D64C0D" w:rsidRPr="00A70430">
        <w:rPr>
          <w:rFonts w:cs="Arial"/>
          <w:sz w:val="22"/>
          <w:szCs w:val="22"/>
        </w:rPr>
        <w:t xml:space="preserve"> it's over</w:t>
      </w:r>
      <w:r w:rsidR="00872313" w:rsidRPr="00A70430">
        <w:rPr>
          <w:rFonts w:cs="Arial"/>
          <w:sz w:val="22"/>
          <w:szCs w:val="22"/>
        </w:rPr>
        <w:t>,</w:t>
      </w:r>
      <w:r w:rsidR="00D64C0D" w:rsidRPr="00A70430">
        <w:rPr>
          <w:rFonts w:cs="Arial"/>
          <w:sz w:val="22"/>
          <w:szCs w:val="22"/>
        </w:rPr>
        <w:t xml:space="preserve"> </w:t>
      </w:r>
      <w:r w:rsidR="00872313" w:rsidRPr="00A70430">
        <w:rPr>
          <w:rFonts w:cs="Arial"/>
          <w:sz w:val="22"/>
          <w:szCs w:val="22"/>
        </w:rPr>
        <w:t>b</w:t>
      </w:r>
      <w:r w:rsidR="00D64C0D" w:rsidRPr="00A70430">
        <w:rPr>
          <w:rFonts w:cs="Arial"/>
          <w:sz w:val="22"/>
          <w:szCs w:val="22"/>
        </w:rPr>
        <w:t>ecause I know nothing. My goose is cooked. But she doesn't ask and I'm safe to fake my way through another day. So</w:t>
      </w:r>
      <w:r w:rsidR="00EC2B52" w:rsidRPr="00A70430">
        <w:rPr>
          <w:rFonts w:cs="Arial"/>
          <w:sz w:val="22"/>
          <w:szCs w:val="22"/>
        </w:rPr>
        <w:t>,</w:t>
      </w:r>
      <w:r w:rsidR="00D64C0D" w:rsidRPr="00A70430">
        <w:rPr>
          <w:rFonts w:cs="Arial"/>
          <w:sz w:val="22"/>
          <w:szCs w:val="22"/>
        </w:rPr>
        <w:t xml:space="preserve"> when she does break up with me because of our inherent intellectual incompatibility or whatever she says</w:t>
      </w:r>
      <w:r w:rsidR="00722B0D" w:rsidRPr="00A70430">
        <w:rPr>
          <w:rFonts w:cs="Arial"/>
          <w:sz w:val="22"/>
          <w:szCs w:val="22"/>
        </w:rPr>
        <w:t>,</w:t>
      </w:r>
      <w:r w:rsidR="00D64C0D" w:rsidRPr="00A70430">
        <w:rPr>
          <w:rFonts w:cs="Arial"/>
          <w:sz w:val="22"/>
          <w:szCs w:val="22"/>
        </w:rPr>
        <w:t xml:space="preserve"> I'm </w:t>
      </w:r>
      <w:proofErr w:type="gramStart"/>
      <w:r w:rsidR="00D64C0D" w:rsidRPr="00A70430">
        <w:rPr>
          <w:rFonts w:cs="Arial"/>
          <w:sz w:val="22"/>
          <w:szCs w:val="22"/>
        </w:rPr>
        <w:t>actually relieved</w:t>
      </w:r>
      <w:proofErr w:type="gramEnd"/>
      <w:r w:rsidR="00D64C0D" w:rsidRPr="00A70430">
        <w:rPr>
          <w:rFonts w:cs="Arial"/>
          <w:sz w:val="22"/>
          <w:szCs w:val="22"/>
        </w:rPr>
        <w:t xml:space="preserve">. I'll go back to reading books with dragons on the </w:t>
      </w:r>
      <w:r w:rsidR="001809E5" w:rsidRPr="00A70430">
        <w:rPr>
          <w:rFonts w:cs="Arial"/>
          <w:sz w:val="22"/>
          <w:szCs w:val="22"/>
        </w:rPr>
        <w:t xml:space="preserve">cover. </w:t>
      </w:r>
      <w:r w:rsidR="00D64C0D" w:rsidRPr="00A70430">
        <w:rPr>
          <w:rFonts w:cs="Arial"/>
          <w:sz w:val="22"/>
          <w:szCs w:val="22"/>
        </w:rPr>
        <w:t>Yes, I do still have some catch up to do</w:t>
      </w:r>
      <w:r w:rsidR="00FD009D" w:rsidRPr="00A70430">
        <w:rPr>
          <w:rFonts w:cs="Arial"/>
          <w:sz w:val="22"/>
          <w:szCs w:val="22"/>
        </w:rPr>
        <w:t>,</w:t>
      </w:r>
      <w:r w:rsidR="00D64C0D" w:rsidRPr="00A70430">
        <w:rPr>
          <w:rFonts w:cs="Arial"/>
          <w:sz w:val="22"/>
          <w:szCs w:val="22"/>
        </w:rPr>
        <w:t xml:space="preserve"> but I figure they make </w:t>
      </w:r>
      <w:proofErr w:type="spellStart"/>
      <w:r w:rsidR="00D64C0D" w:rsidRPr="00A70430">
        <w:rPr>
          <w:rFonts w:cs="Arial"/>
          <w:sz w:val="22"/>
          <w:szCs w:val="22"/>
        </w:rPr>
        <w:t>CliffNotes</w:t>
      </w:r>
      <w:proofErr w:type="spellEnd"/>
      <w:r w:rsidR="00D64C0D" w:rsidRPr="00A70430">
        <w:rPr>
          <w:rFonts w:cs="Arial"/>
          <w:sz w:val="22"/>
          <w:szCs w:val="22"/>
        </w:rPr>
        <w:t xml:space="preserve"> for a reason.</w:t>
      </w:r>
    </w:p>
    <w:p w14:paraId="554DDE48" w14:textId="77777777" w:rsidR="00F50A3D" w:rsidRPr="00A70430" w:rsidRDefault="00F50A3D" w:rsidP="00D64C0D">
      <w:pPr>
        <w:rPr>
          <w:rFonts w:cs="Arial"/>
          <w:sz w:val="22"/>
          <w:szCs w:val="22"/>
        </w:rPr>
      </w:pPr>
      <w:r w:rsidRPr="00A70430">
        <w:rPr>
          <w:rFonts w:cs="Arial"/>
          <w:sz w:val="22"/>
          <w:szCs w:val="22"/>
        </w:rPr>
        <w:t>[intriguing music]</w:t>
      </w:r>
    </w:p>
    <w:p w14:paraId="56E336BF" w14:textId="5CC9A0BF" w:rsidR="00D64C0D" w:rsidRPr="00A70430" w:rsidRDefault="003635CB" w:rsidP="00D64C0D">
      <w:pPr>
        <w:rPr>
          <w:rFonts w:cs="Arial"/>
          <w:sz w:val="22"/>
          <w:szCs w:val="22"/>
        </w:rPr>
      </w:pPr>
      <w:r w:rsidRPr="00A70430">
        <w:rPr>
          <w:rFonts w:cs="Arial"/>
          <w:b/>
          <w:bCs/>
          <w:sz w:val="22"/>
          <w:szCs w:val="22"/>
        </w:rPr>
        <w:lastRenderedPageBreak/>
        <w:t>Glynn:</w:t>
      </w:r>
      <w:r w:rsidR="009114DC" w:rsidRPr="00A70430">
        <w:rPr>
          <w:rFonts w:cs="Arial"/>
          <w:sz w:val="22"/>
          <w:szCs w:val="22"/>
        </w:rPr>
        <w:t xml:space="preserve"> </w:t>
      </w:r>
      <w:r w:rsidR="00D64C0D" w:rsidRPr="00A70430">
        <w:rPr>
          <w:rFonts w:cs="Arial"/>
          <w:sz w:val="22"/>
          <w:szCs w:val="22"/>
        </w:rPr>
        <w:t>Today on Snap Judgment</w:t>
      </w:r>
      <w:r w:rsidR="002F7BA3" w:rsidRPr="00A70430">
        <w:rPr>
          <w:rFonts w:cs="Arial"/>
          <w:sz w:val="22"/>
          <w:szCs w:val="22"/>
        </w:rPr>
        <w:t>,</w:t>
      </w:r>
      <w:r w:rsidR="00D64C0D" w:rsidRPr="00A70430">
        <w:rPr>
          <w:rFonts w:cs="Arial"/>
          <w:sz w:val="22"/>
          <w:szCs w:val="22"/>
        </w:rPr>
        <w:t xml:space="preserve"> He</w:t>
      </w:r>
      <w:r w:rsidR="002F7BA3" w:rsidRPr="00A70430">
        <w:rPr>
          <w:rFonts w:cs="Arial"/>
          <w:sz w:val="22"/>
          <w:szCs w:val="22"/>
        </w:rPr>
        <w:t>a</w:t>
      </w:r>
      <w:r w:rsidR="00666810">
        <w:rPr>
          <w:rFonts w:cs="Arial"/>
          <w:sz w:val="22"/>
          <w:szCs w:val="22"/>
        </w:rPr>
        <w:t>d</w:t>
      </w:r>
      <w:r w:rsidR="00D64C0D" w:rsidRPr="00A70430">
        <w:rPr>
          <w:rFonts w:cs="Arial"/>
          <w:sz w:val="22"/>
          <w:szCs w:val="22"/>
        </w:rPr>
        <w:t xml:space="preserve"> Games</w:t>
      </w:r>
      <w:r w:rsidR="002F7BA3" w:rsidRPr="00A70430">
        <w:rPr>
          <w:rFonts w:cs="Arial"/>
          <w:sz w:val="22"/>
          <w:szCs w:val="22"/>
        </w:rPr>
        <w:t>.</w:t>
      </w:r>
      <w:r w:rsidR="00D64C0D" w:rsidRPr="00A70430">
        <w:rPr>
          <w:rFonts w:cs="Arial"/>
          <w:sz w:val="22"/>
          <w:szCs w:val="22"/>
        </w:rPr>
        <w:t xml:space="preserve"> </w:t>
      </w:r>
      <w:r w:rsidR="002F7BA3" w:rsidRPr="00A70430">
        <w:rPr>
          <w:rFonts w:cs="Arial"/>
          <w:sz w:val="22"/>
          <w:szCs w:val="22"/>
        </w:rPr>
        <w:t>A</w:t>
      </w:r>
      <w:r w:rsidR="00D64C0D" w:rsidRPr="00A70430">
        <w:rPr>
          <w:rFonts w:cs="Arial"/>
          <w:sz w:val="22"/>
          <w:szCs w:val="22"/>
        </w:rPr>
        <w:t>mazing stories from real people whose minds are playing tricks on them. My name is Gl</w:t>
      </w:r>
      <w:r w:rsidR="003547CB" w:rsidRPr="00A70430">
        <w:rPr>
          <w:rFonts w:cs="Arial"/>
          <w:sz w:val="22"/>
          <w:szCs w:val="22"/>
        </w:rPr>
        <w:t>y</w:t>
      </w:r>
      <w:r w:rsidR="00D64C0D" w:rsidRPr="00A70430">
        <w:rPr>
          <w:rFonts w:cs="Arial"/>
          <w:sz w:val="22"/>
          <w:szCs w:val="22"/>
        </w:rPr>
        <w:t>nn Washington. Please study the life and times of Stephen Biko. Seriously</w:t>
      </w:r>
      <w:r w:rsidR="008D04F7" w:rsidRPr="00A70430">
        <w:rPr>
          <w:rFonts w:cs="Arial"/>
          <w:sz w:val="22"/>
          <w:szCs w:val="22"/>
        </w:rPr>
        <w:t>,</w:t>
      </w:r>
      <w:r w:rsidR="00D64C0D" w:rsidRPr="00A70430">
        <w:rPr>
          <w:rFonts w:cs="Arial"/>
          <w:sz w:val="22"/>
          <w:szCs w:val="22"/>
        </w:rPr>
        <w:t xml:space="preserve"> </w:t>
      </w:r>
      <w:r w:rsidR="008D04F7" w:rsidRPr="00A70430">
        <w:rPr>
          <w:rFonts w:cs="Arial"/>
          <w:sz w:val="22"/>
          <w:szCs w:val="22"/>
        </w:rPr>
        <w:t>b</w:t>
      </w:r>
      <w:r w:rsidR="00D64C0D" w:rsidRPr="00A70430">
        <w:rPr>
          <w:rFonts w:cs="Arial"/>
          <w:sz w:val="22"/>
          <w:szCs w:val="22"/>
        </w:rPr>
        <w:t xml:space="preserve">ecause you're listening to </w:t>
      </w:r>
      <w:r w:rsidR="008D04F7" w:rsidRPr="00A70430">
        <w:rPr>
          <w:rFonts w:cs="Arial"/>
          <w:sz w:val="22"/>
          <w:szCs w:val="22"/>
        </w:rPr>
        <w:t>S</w:t>
      </w:r>
      <w:r w:rsidR="00D64C0D" w:rsidRPr="00A70430">
        <w:rPr>
          <w:rFonts w:cs="Arial"/>
          <w:sz w:val="22"/>
          <w:szCs w:val="22"/>
        </w:rPr>
        <w:t xml:space="preserve">nap </w:t>
      </w:r>
      <w:r w:rsidR="008D04F7" w:rsidRPr="00A70430">
        <w:rPr>
          <w:rFonts w:cs="Arial"/>
          <w:sz w:val="22"/>
          <w:szCs w:val="22"/>
        </w:rPr>
        <w:t>J</w:t>
      </w:r>
      <w:r w:rsidR="00D64C0D" w:rsidRPr="00A70430">
        <w:rPr>
          <w:rFonts w:cs="Arial"/>
          <w:sz w:val="22"/>
          <w:szCs w:val="22"/>
        </w:rPr>
        <w:t>udgment. Snap.</w:t>
      </w:r>
    </w:p>
    <w:p w14:paraId="690E7FF9" w14:textId="77777777" w:rsidR="008D04F7" w:rsidRPr="00A70430" w:rsidRDefault="008D04F7" w:rsidP="00D64C0D">
      <w:pPr>
        <w:rPr>
          <w:rFonts w:cs="Arial"/>
          <w:sz w:val="22"/>
          <w:szCs w:val="22"/>
        </w:rPr>
      </w:pPr>
      <w:r w:rsidRPr="00A70430">
        <w:rPr>
          <w:rFonts w:cs="Arial"/>
          <w:sz w:val="22"/>
          <w:szCs w:val="22"/>
        </w:rPr>
        <w:t>[intriguing music]</w:t>
      </w:r>
    </w:p>
    <w:p w14:paraId="0324A837" w14:textId="37656515" w:rsidR="00D64C0D" w:rsidRPr="00A70430" w:rsidRDefault="003635CB" w:rsidP="00D64C0D">
      <w:pPr>
        <w:rPr>
          <w:rFonts w:cs="Arial"/>
          <w:sz w:val="22"/>
          <w:szCs w:val="22"/>
        </w:rPr>
      </w:pPr>
      <w:r w:rsidRPr="00A70430">
        <w:rPr>
          <w:rFonts w:cs="Arial"/>
          <w:b/>
          <w:bCs/>
          <w:sz w:val="22"/>
          <w:szCs w:val="22"/>
        </w:rPr>
        <w:t>Glynn:</w:t>
      </w:r>
      <w:r w:rsidR="008D04F7" w:rsidRPr="00A70430">
        <w:rPr>
          <w:rFonts w:cs="Arial"/>
          <w:sz w:val="22"/>
          <w:szCs w:val="22"/>
        </w:rPr>
        <w:t xml:space="preserve"> We begin in the year 2010</w:t>
      </w:r>
      <w:r w:rsidR="00D6077A" w:rsidRPr="00A70430">
        <w:rPr>
          <w:rFonts w:cs="Arial"/>
          <w:sz w:val="22"/>
          <w:szCs w:val="22"/>
        </w:rPr>
        <w:t>,</w:t>
      </w:r>
      <w:r w:rsidR="008D04F7" w:rsidRPr="00A70430">
        <w:rPr>
          <w:rFonts w:cs="Arial"/>
          <w:sz w:val="22"/>
          <w:szCs w:val="22"/>
        </w:rPr>
        <w:t xml:space="preserve"> </w:t>
      </w:r>
      <w:proofErr w:type="spellStart"/>
      <w:r w:rsidR="00D6077A" w:rsidRPr="00A70430">
        <w:rPr>
          <w:rFonts w:cs="Arial"/>
          <w:sz w:val="22"/>
          <w:szCs w:val="22"/>
        </w:rPr>
        <w:t>N</w:t>
      </w:r>
      <w:r w:rsidR="00372F53" w:rsidRPr="00A70430">
        <w:rPr>
          <w:rFonts w:cs="Arial"/>
          <w:sz w:val="22"/>
          <w:szCs w:val="22"/>
        </w:rPr>
        <w:t>yge</w:t>
      </w:r>
      <w:proofErr w:type="spellEnd"/>
      <w:r w:rsidR="00372F53" w:rsidRPr="00A70430">
        <w:rPr>
          <w:rFonts w:cs="Arial"/>
          <w:sz w:val="22"/>
          <w:szCs w:val="22"/>
        </w:rPr>
        <w:t xml:space="preserve"> </w:t>
      </w:r>
      <w:r w:rsidR="00D6077A" w:rsidRPr="00A70430">
        <w:rPr>
          <w:rFonts w:cs="Arial"/>
          <w:sz w:val="22"/>
          <w:szCs w:val="22"/>
        </w:rPr>
        <w:t>T</w:t>
      </w:r>
      <w:r w:rsidR="00D64C0D" w:rsidRPr="00A70430">
        <w:rPr>
          <w:rFonts w:cs="Arial"/>
          <w:sz w:val="22"/>
          <w:szCs w:val="22"/>
        </w:rPr>
        <w:t>urner</w:t>
      </w:r>
      <w:r w:rsidR="00D6077A" w:rsidRPr="00A70430">
        <w:rPr>
          <w:rFonts w:cs="Arial"/>
          <w:sz w:val="22"/>
          <w:szCs w:val="22"/>
        </w:rPr>
        <w:t>,</w:t>
      </w:r>
      <w:r w:rsidR="00D64C0D" w:rsidRPr="00A70430">
        <w:rPr>
          <w:rFonts w:cs="Arial"/>
          <w:sz w:val="22"/>
          <w:szCs w:val="22"/>
        </w:rPr>
        <w:t xml:space="preserve"> </w:t>
      </w:r>
      <w:r w:rsidR="00D6077A" w:rsidRPr="00A70430">
        <w:rPr>
          <w:rFonts w:cs="Arial"/>
          <w:sz w:val="22"/>
          <w:szCs w:val="22"/>
        </w:rPr>
        <w:t>b</w:t>
      </w:r>
      <w:r w:rsidR="00D64C0D" w:rsidRPr="00A70430">
        <w:rPr>
          <w:rFonts w:cs="Arial"/>
          <w:sz w:val="22"/>
          <w:szCs w:val="22"/>
        </w:rPr>
        <w:t xml:space="preserve">arely old enough to legally watch </w:t>
      </w:r>
      <w:r w:rsidR="00D64C0D" w:rsidRPr="00F14978">
        <w:rPr>
          <w:rFonts w:cs="Arial"/>
          <w:i/>
          <w:iCs/>
          <w:sz w:val="22"/>
          <w:szCs w:val="22"/>
        </w:rPr>
        <w:t>Inception</w:t>
      </w:r>
      <w:r w:rsidR="00D64C0D" w:rsidRPr="00A70430">
        <w:rPr>
          <w:rFonts w:cs="Arial"/>
          <w:sz w:val="22"/>
          <w:szCs w:val="22"/>
        </w:rPr>
        <w:t>, his favorite PG</w:t>
      </w:r>
      <w:r w:rsidR="00C829A1" w:rsidRPr="00A70430">
        <w:rPr>
          <w:rFonts w:cs="Arial"/>
          <w:sz w:val="22"/>
          <w:szCs w:val="22"/>
        </w:rPr>
        <w:t>-</w:t>
      </w:r>
      <w:r w:rsidR="00D64C0D" w:rsidRPr="00A70430">
        <w:rPr>
          <w:rFonts w:cs="Arial"/>
          <w:sz w:val="22"/>
          <w:szCs w:val="22"/>
        </w:rPr>
        <w:t xml:space="preserve">13 movie. Good choice, </w:t>
      </w:r>
      <w:proofErr w:type="spellStart"/>
      <w:r w:rsidR="009C5FFD" w:rsidRPr="00A70430">
        <w:rPr>
          <w:rFonts w:cs="Arial"/>
          <w:sz w:val="22"/>
          <w:szCs w:val="22"/>
        </w:rPr>
        <w:t>N</w:t>
      </w:r>
      <w:r w:rsidR="00372F53" w:rsidRPr="00A70430">
        <w:rPr>
          <w:rFonts w:cs="Arial"/>
          <w:sz w:val="22"/>
          <w:szCs w:val="22"/>
        </w:rPr>
        <w:t>yge</w:t>
      </w:r>
      <w:proofErr w:type="spellEnd"/>
      <w:r w:rsidR="009C5FFD" w:rsidRPr="00A70430">
        <w:rPr>
          <w:rFonts w:cs="Arial"/>
          <w:sz w:val="22"/>
          <w:szCs w:val="22"/>
        </w:rPr>
        <w:t>,</w:t>
      </w:r>
      <w:r w:rsidR="00D64C0D" w:rsidRPr="00A70430">
        <w:rPr>
          <w:rFonts w:cs="Arial"/>
          <w:sz w:val="22"/>
          <w:szCs w:val="22"/>
        </w:rPr>
        <w:t xml:space="preserve"> </w:t>
      </w:r>
      <w:r w:rsidR="009C5FFD" w:rsidRPr="00A70430">
        <w:rPr>
          <w:rFonts w:cs="Arial"/>
          <w:sz w:val="22"/>
          <w:szCs w:val="22"/>
        </w:rPr>
        <w:t>t</w:t>
      </w:r>
      <w:r w:rsidR="00D64C0D" w:rsidRPr="00A70430">
        <w:rPr>
          <w:rFonts w:cs="Arial"/>
          <w:sz w:val="22"/>
          <w:szCs w:val="22"/>
        </w:rPr>
        <w:t xml:space="preserve">ake it away. </w:t>
      </w:r>
    </w:p>
    <w:p w14:paraId="29FE59AB" w14:textId="3C9D12FC" w:rsidR="009348DC" w:rsidRPr="00A70430" w:rsidRDefault="00372F53"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Pr="00A70430">
        <w:rPr>
          <w:rFonts w:cs="Arial"/>
          <w:sz w:val="22"/>
          <w:szCs w:val="22"/>
        </w:rPr>
        <w:t xml:space="preserve"> </w:t>
      </w:r>
      <w:r w:rsidR="00D64C0D" w:rsidRPr="00A70430">
        <w:rPr>
          <w:rFonts w:cs="Arial"/>
          <w:sz w:val="22"/>
          <w:szCs w:val="22"/>
        </w:rPr>
        <w:t>Tonight is the night. So</w:t>
      </w:r>
      <w:r w:rsidRPr="00A70430">
        <w:rPr>
          <w:rFonts w:cs="Arial"/>
          <w:sz w:val="22"/>
          <w:szCs w:val="22"/>
        </w:rPr>
        <w:t>,</w:t>
      </w:r>
      <w:r w:rsidR="00D64C0D" w:rsidRPr="00A70430">
        <w:rPr>
          <w:rFonts w:cs="Arial"/>
          <w:sz w:val="22"/>
          <w:szCs w:val="22"/>
        </w:rPr>
        <w:t xml:space="preserve"> the squad and I show up to the party </w:t>
      </w:r>
      <w:r w:rsidR="00982C6A" w:rsidRPr="00A70430">
        <w:rPr>
          <w:rFonts w:cs="Arial"/>
          <w:sz w:val="22"/>
          <w:szCs w:val="22"/>
        </w:rPr>
        <w:t xml:space="preserve">three </w:t>
      </w:r>
      <w:r w:rsidR="00D64C0D" w:rsidRPr="00A70430">
        <w:rPr>
          <w:rFonts w:cs="Arial"/>
          <w:sz w:val="22"/>
          <w:szCs w:val="22"/>
        </w:rPr>
        <w:t>hours late on purpose walking in with a fresh pair of black skinny jeans</w:t>
      </w:r>
      <w:r w:rsidR="00EE4A65" w:rsidRPr="00A70430">
        <w:rPr>
          <w:rFonts w:cs="Arial"/>
          <w:sz w:val="22"/>
          <w:szCs w:val="22"/>
        </w:rPr>
        <w:t>,</w:t>
      </w:r>
      <w:r w:rsidR="00D64C0D" w:rsidRPr="00A70430">
        <w:rPr>
          <w:rFonts w:cs="Arial"/>
          <w:sz w:val="22"/>
          <w:szCs w:val="22"/>
        </w:rPr>
        <w:t xml:space="preserve"> a short sleeve flannel shirt</w:t>
      </w:r>
      <w:r w:rsidR="00EE4A65" w:rsidRPr="00A70430">
        <w:rPr>
          <w:rFonts w:cs="Arial"/>
          <w:sz w:val="22"/>
          <w:szCs w:val="22"/>
        </w:rPr>
        <w:t>,</w:t>
      </w:r>
      <w:r w:rsidR="00D64C0D" w:rsidRPr="00A70430">
        <w:rPr>
          <w:rFonts w:cs="Arial"/>
          <w:sz w:val="22"/>
          <w:szCs w:val="22"/>
        </w:rPr>
        <w:t xml:space="preserve"> and </w:t>
      </w:r>
      <w:r w:rsidR="007D0676">
        <w:rPr>
          <w:rFonts w:cs="Arial"/>
          <w:sz w:val="22"/>
          <w:szCs w:val="22"/>
        </w:rPr>
        <w:t>"</w:t>
      </w:r>
      <w:r w:rsidR="00D64C0D" w:rsidRPr="00A70430">
        <w:rPr>
          <w:rFonts w:cs="Arial"/>
          <w:sz w:val="22"/>
          <w:szCs w:val="22"/>
        </w:rPr>
        <w:t>I love boobies</w:t>
      </w:r>
      <w:r w:rsidR="007D0676">
        <w:rPr>
          <w:rFonts w:cs="Arial"/>
          <w:sz w:val="22"/>
          <w:szCs w:val="22"/>
        </w:rPr>
        <w:t>"</w:t>
      </w:r>
      <w:r w:rsidR="00D64C0D" w:rsidRPr="00A70430">
        <w:rPr>
          <w:rFonts w:cs="Arial"/>
          <w:sz w:val="22"/>
          <w:szCs w:val="22"/>
        </w:rPr>
        <w:t xml:space="preserve"> bracelets all up my left arm. Like, y'all remember those bracelets? I remember my dad first saw one and he was like, </w:t>
      </w:r>
      <w:r w:rsidR="009348DC" w:rsidRPr="00A70430">
        <w:rPr>
          <w:rFonts w:cs="Arial"/>
          <w:sz w:val="22"/>
          <w:szCs w:val="22"/>
        </w:rPr>
        <w:t>“</w:t>
      </w:r>
      <w:proofErr w:type="spellStart"/>
      <w:r w:rsidR="00D64C0D" w:rsidRPr="00A70430">
        <w:rPr>
          <w:rFonts w:cs="Arial"/>
          <w:sz w:val="22"/>
          <w:szCs w:val="22"/>
        </w:rPr>
        <w:t>Yo</w:t>
      </w:r>
      <w:proofErr w:type="spellEnd"/>
      <w:r w:rsidR="00D64C0D" w:rsidRPr="00A70430">
        <w:rPr>
          <w:rFonts w:cs="Arial"/>
          <w:sz w:val="22"/>
          <w:szCs w:val="22"/>
        </w:rPr>
        <w:t>, what is that?</w:t>
      </w:r>
      <w:r w:rsidR="009348DC" w:rsidRPr="00A70430">
        <w:rPr>
          <w:rFonts w:cs="Arial"/>
          <w:sz w:val="22"/>
          <w:szCs w:val="22"/>
        </w:rPr>
        <w:t>”</w:t>
      </w:r>
      <w:r w:rsidR="00D64C0D" w:rsidRPr="00A70430">
        <w:rPr>
          <w:rFonts w:cs="Arial"/>
          <w:sz w:val="22"/>
          <w:szCs w:val="22"/>
        </w:rPr>
        <w:t xml:space="preserve"> I was like, </w:t>
      </w:r>
      <w:r w:rsidR="009348DC" w:rsidRPr="00A70430">
        <w:rPr>
          <w:rFonts w:cs="Arial"/>
          <w:sz w:val="22"/>
          <w:szCs w:val="22"/>
        </w:rPr>
        <w:t>“T</w:t>
      </w:r>
      <w:r w:rsidR="00D64C0D" w:rsidRPr="00A70430">
        <w:rPr>
          <w:rFonts w:cs="Arial"/>
          <w:sz w:val="22"/>
          <w:szCs w:val="22"/>
        </w:rPr>
        <w:t>hey're for breast cancer awareness.</w:t>
      </w:r>
      <w:r w:rsidR="009348DC" w:rsidRPr="00A70430">
        <w:rPr>
          <w:rFonts w:cs="Arial"/>
          <w:sz w:val="22"/>
          <w:szCs w:val="22"/>
        </w:rPr>
        <w:t>”</w:t>
      </w:r>
      <w:r w:rsidR="00D64C0D" w:rsidRPr="00A70430">
        <w:rPr>
          <w:rFonts w:cs="Arial"/>
          <w:sz w:val="22"/>
          <w:szCs w:val="22"/>
        </w:rPr>
        <w:t xml:space="preserve"> And he was like</w:t>
      </w:r>
      <w:r w:rsidR="009348DC" w:rsidRPr="00A70430">
        <w:rPr>
          <w:rFonts w:cs="Arial"/>
          <w:sz w:val="22"/>
          <w:szCs w:val="22"/>
        </w:rPr>
        <w:t>,</w:t>
      </w:r>
      <w:r w:rsidR="00D64C0D" w:rsidRPr="00A70430">
        <w:rPr>
          <w:rFonts w:cs="Arial"/>
          <w:sz w:val="22"/>
          <w:szCs w:val="22"/>
        </w:rPr>
        <w:t xml:space="preserve"> </w:t>
      </w:r>
      <w:r w:rsidR="009348DC" w:rsidRPr="00A70430">
        <w:rPr>
          <w:rFonts w:cs="Arial"/>
          <w:sz w:val="22"/>
          <w:szCs w:val="22"/>
        </w:rPr>
        <w:t>“Oh.” [laughs] B</w:t>
      </w:r>
      <w:r w:rsidR="00D64C0D" w:rsidRPr="00A70430">
        <w:rPr>
          <w:rFonts w:cs="Arial"/>
          <w:sz w:val="22"/>
          <w:szCs w:val="22"/>
        </w:rPr>
        <w:t xml:space="preserve">ut at that moment, I hear the music switch to Frankie Beverly's before I let go. </w:t>
      </w:r>
      <w:r w:rsidR="009348DC" w:rsidRPr="00A70430">
        <w:rPr>
          <w:rFonts w:cs="Arial"/>
          <w:sz w:val="22"/>
          <w:szCs w:val="22"/>
        </w:rPr>
        <w:t>I</w:t>
      </w:r>
      <w:r w:rsidR="00D64C0D" w:rsidRPr="00A70430">
        <w:rPr>
          <w:rFonts w:cs="Arial"/>
          <w:sz w:val="22"/>
          <w:szCs w:val="22"/>
        </w:rPr>
        <w:t xml:space="preserve">t snaps me right out of what was supposed to be the coolest party entrance ever. I </w:t>
      </w:r>
      <w:proofErr w:type="gramStart"/>
      <w:r w:rsidR="00D64C0D" w:rsidRPr="00A70430">
        <w:rPr>
          <w:rFonts w:cs="Arial"/>
          <w:sz w:val="22"/>
          <w:szCs w:val="22"/>
        </w:rPr>
        <w:t>run</w:t>
      </w:r>
      <w:proofErr w:type="gramEnd"/>
      <w:r w:rsidR="00D64C0D" w:rsidRPr="00A70430">
        <w:rPr>
          <w:rFonts w:cs="Arial"/>
          <w:sz w:val="22"/>
          <w:szCs w:val="22"/>
        </w:rPr>
        <w:t xml:space="preserve"> to the dance floor, looking around in a panic</w:t>
      </w:r>
      <w:r w:rsidR="009348DC" w:rsidRPr="00A70430">
        <w:rPr>
          <w:rFonts w:cs="Arial"/>
          <w:sz w:val="22"/>
          <w:szCs w:val="22"/>
        </w:rPr>
        <w:t>,</w:t>
      </w:r>
      <w:r w:rsidR="00D64C0D" w:rsidRPr="00A70430">
        <w:rPr>
          <w:rFonts w:cs="Arial"/>
          <w:sz w:val="22"/>
          <w:szCs w:val="22"/>
        </w:rPr>
        <w:t xml:space="preserve"> </w:t>
      </w:r>
      <w:r w:rsidR="009348DC" w:rsidRPr="00A70430">
        <w:rPr>
          <w:rFonts w:cs="Arial"/>
          <w:sz w:val="22"/>
          <w:szCs w:val="22"/>
        </w:rPr>
        <w:t>b</w:t>
      </w:r>
      <w:r w:rsidR="00D64C0D" w:rsidRPr="00A70430">
        <w:rPr>
          <w:rFonts w:cs="Arial"/>
          <w:sz w:val="22"/>
          <w:szCs w:val="22"/>
        </w:rPr>
        <w:t xml:space="preserve">ecause this is our song. And then, there she is. Tracy. </w:t>
      </w:r>
    </w:p>
    <w:p w14:paraId="40D4630D" w14:textId="39915E80" w:rsidR="00E6497D" w:rsidRPr="00A70430" w:rsidRDefault="00D64C0D" w:rsidP="00D64C0D">
      <w:pPr>
        <w:rPr>
          <w:rFonts w:cs="Arial"/>
          <w:sz w:val="22"/>
          <w:szCs w:val="22"/>
        </w:rPr>
      </w:pPr>
      <w:r w:rsidRPr="00A70430">
        <w:rPr>
          <w:rFonts w:cs="Arial"/>
          <w:sz w:val="22"/>
          <w:szCs w:val="22"/>
        </w:rPr>
        <w:t>Tracy, my dance partner</w:t>
      </w:r>
      <w:r w:rsidR="00437E06">
        <w:rPr>
          <w:rFonts w:cs="Arial"/>
          <w:sz w:val="22"/>
          <w:szCs w:val="22"/>
        </w:rPr>
        <w:t xml:space="preserve">, </w:t>
      </w:r>
      <w:r w:rsidR="00437E06" w:rsidRPr="00A70430">
        <w:rPr>
          <w:rFonts w:cs="Arial"/>
          <w:sz w:val="22"/>
          <w:szCs w:val="22"/>
        </w:rPr>
        <w:t xml:space="preserve">my </w:t>
      </w:r>
      <w:r w:rsidRPr="00A70430">
        <w:rPr>
          <w:rFonts w:cs="Arial"/>
          <w:sz w:val="22"/>
          <w:szCs w:val="22"/>
        </w:rPr>
        <w:t>ride or die</w:t>
      </w:r>
      <w:r w:rsidR="009348DC" w:rsidRPr="00A70430">
        <w:rPr>
          <w:rFonts w:cs="Arial"/>
          <w:sz w:val="22"/>
          <w:szCs w:val="22"/>
        </w:rPr>
        <w:t>,</w:t>
      </w:r>
      <w:r w:rsidRPr="00A70430">
        <w:rPr>
          <w:rFonts w:cs="Arial"/>
          <w:sz w:val="22"/>
          <w:szCs w:val="22"/>
        </w:rPr>
        <w:t xml:space="preserve"> my best friend. We dance together for about </w:t>
      </w:r>
      <w:r w:rsidR="009D208F" w:rsidRPr="00A70430">
        <w:rPr>
          <w:rFonts w:cs="Arial"/>
          <w:sz w:val="22"/>
          <w:szCs w:val="22"/>
        </w:rPr>
        <w:t xml:space="preserve">two </w:t>
      </w:r>
      <w:r w:rsidRPr="00A70430">
        <w:rPr>
          <w:rFonts w:cs="Arial"/>
          <w:sz w:val="22"/>
          <w:szCs w:val="22"/>
        </w:rPr>
        <w:t xml:space="preserve">hours </w:t>
      </w:r>
      <w:r w:rsidR="009D208F" w:rsidRPr="00A70430">
        <w:rPr>
          <w:rFonts w:cs="Arial"/>
          <w:sz w:val="22"/>
          <w:szCs w:val="22"/>
        </w:rPr>
        <w:t>t</w:t>
      </w:r>
      <w:r w:rsidRPr="00A70430">
        <w:rPr>
          <w:rFonts w:cs="Arial"/>
          <w:sz w:val="22"/>
          <w:szCs w:val="22"/>
        </w:rPr>
        <w:t>hat long old song until it's time to go home. Back home with Tracy</w:t>
      </w:r>
      <w:r w:rsidR="003B7AEA" w:rsidRPr="00A70430">
        <w:rPr>
          <w:rFonts w:cs="Arial"/>
          <w:sz w:val="22"/>
          <w:szCs w:val="22"/>
        </w:rPr>
        <w:t>,</w:t>
      </w:r>
      <w:r w:rsidRPr="00A70430">
        <w:rPr>
          <w:rFonts w:cs="Arial"/>
          <w:sz w:val="22"/>
          <w:szCs w:val="22"/>
        </w:rPr>
        <w:t xml:space="preserve"> </w:t>
      </w:r>
      <w:r w:rsidR="003B7AEA" w:rsidRPr="00A70430">
        <w:rPr>
          <w:rFonts w:cs="Arial"/>
          <w:sz w:val="22"/>
          <w:szCs w:val="22"/>
        </w:rPr>
        <w:t>b</w:t>
      </w:r>
      <w:r w:rsidRPr="00A70430">
        <w:rPr>
          <w:rFonts w:cs="Arial"/>
          <w:sz w:val="22"/>
          <w:szCs w:val="22"/>
        </w:rPr>
        <w:t>ecause Tracy is my mom. If you ran into my family around this time my mom would say something like this</w:t>
      </w:r>
      <w:r w:rsidR="00E6497D" w:rsidRPr="00A70430">
        <w:rPr>
          <w:rFonts w:cs="Arial"/>
          <w:sz w:val="22"/>
          <w:szCs w:val="22"/>
        </w:rPr>
        <w:t>,</w:t>
      </w:r>
      <w:r w:rsidRPr="00A70430">
        <w:rPr>
          <w:rFonts w:cs="Arial"/>
          <w:sz w:val="22"/>
          <w:szCs w:val="22"/>
        </w:rPr>
        <w:t xml:space="preserve"> </w:t>
      </w:r>
      <w:r w:rsidR="00E6497D" w:rsidRPr="00A70430">
        <w:rPr>
          <w:rFonts w:cs="Arial"/>
          <w:sz w:val="22"/>
          <w:szCs w:val="22"/>
        </w:rPr>
        <w:t>“H</w:t>
      </w:r>
      <w:r w:rsidRPr="00A70430">
        <w:rPr>
          <w:rFonts w:cs="Arial"/>
          <w:sz w:val="22"/>
          <w:szCs w:val="22"/>
        </w:rPr>
        <w:t>ere's my husband, Leland. My son</w:t>
      </w:r>
      <w:r w:rsidR="00E6497D" w:rsidRPr="00A70430">
        <w:rPr>
          <w:rFonts w:cs="Arial"/>
          <w:sz w:val="22"/>
          <w:szCs w:val="22"/>
        </w:rPr>
        <w:t>,</w:t>
      </w:r>
      <w:r w:rsidRPr="00A70430">
        <w:rPr>
          <w:rFonts w:cs="Arial"/>
          <w:sz w:val="22"/>
          <w:szCs w:val="22"/>
        </w:rPr>
        <w:t xml:space="preserve"> Caleb. But this one</w:t>
      </w:r>
      <w:r w:rsidR="00437E06">
        <w:rPr>
          <w:rFonts w:cs="Arial"/>
          <w:sz w:val="22"/>
          <w:szCs w:val="22"/>
        </w:rPr>
        <w:t>,</w:t>
      </w:r>
      <w:r w:rsidRPr="00A70430">
        <w:rPr>
          <w:rFonts w:cs="Arial"/>
          <w:sz w:val="22"/>
          <w:szCs w:val="22"/>
        </w:rPr>
        <w:t xml:space="preserve"> Nigel.</w:t>
      </w:r>
      <w:r w:rsidR="00E6497D" w:rsidRPr="00A70430">
        <w:rPr>
          <w:rFonts w:cs="Arial"/>
          <w:sz w:val="22"/>
          <w:szCs w:val="22"/>
        </w:rPr>
        <w:t>”</w:t>
      </w:r>
      <w:r w:rsidRPr="00A70430">
        <w:rPr>
          <w:rFonts w:cs="Arial"/>
          <w:sz w:val="22"/>
          <w:szCs w:val="22"/>
        </w:rPr>
        <w:t xml:space="preserve"> Nigel's my friend. She tells me, sometimes</w:t>
      </w:r>
      <w:r w:rsidR="00E6497D" w:rsidRPr="00A70430">
        <w:rPr>
          <w:rFonts w:cs="Arial"/>
          <w:sz w:val="22"/>
          <w:szCs w:val="22"/>
        </w:rPr>
        <w:t>,</w:t>
      </w:r>
      <w:r w:rsidRPr="00A70430">
        <w:rPr>
          <w:rFonts w:cs="Arial"/>
          <w:sz w:val="22"/>
          <w:szCs w:val="22"/>
        </w:rPr>
        <w:t xml:space="preserve"> </w:t>
      </w:r>
      <w:r w:rsidR="00E6497D" w:rsidRPr="00A70430">
        <w:rPr>
          <w:rFonts w:cs="Arial"/>
          <w:sz w:val="22"/>
          <w:szCs w:val="22"/>
        </w:rPr>
        <w:t>“I</w:t>
      </w:r>
      <w:r w:rsidRPr="00A70430">
        <w:rPr>
          <w:rFonts w:cs="Arial"/>
          <w:sz w:val="22"/>
          <w:szCs w:val="22"/>
        </w:rPr>
        <w:t xml:space="preserve">f </w:t>
      </w:r>
      <w:proofErr w:type="gramStart"/>
      <w:r w:rsidRPr="00A70430">
        <w:rPr>
          <w:rFonts w:cs="Arial"/>
          <w:sz w:val="22"/>
          <w:szCs w:val="22"/>
        </w:rPr>
        <w:t>life's</w:t>
      </w:r>
      <w:proofErr w:type="gramEnd"/>
      <w:r w:rsidRPr="00A70430">
        <w:rPr>
          <w:rFonts w:cs="Arial"/>
          <w:sz w:val="22"/>
          <w:szCs w:val="22"/>
        </w:rPr>
        <w:t xml:space="preserve"> got you down</w:t>
      </w:r>
      <w:r w:rsidR="00E6497D" w:rsidRPr="00A70430">
        <w:rPr>
          <w:rFonts w:cs="Arial"/>
          <w:sz w:val="22"/>
          <w:szCs w:val="22"/>
        </w:rPr>
        <w:t>,</w:t>
      </w:r>
      <w:r w:rsidRPr="00A70430">
        <w:rPr>
          <w:rFonts w:cs="Arial"/>
          <w:sz w:val="22"/>
          <w:szCs w:val="22"/>
        </w:rPr>
        <w:t xml:space="preserve"> you just </w:t>
      </w:r>
      <w:r w:rsidR="00E6497D" w:rsidRPr="00A70430">
        <w:rPr>
          <w:rFonts w:cs="Arial"/>
          <w:sz w:val="22"/>
          <w:szCs w:val="22"/>
        </w:rPr>
        <w:t>got to</w:t>
      </w:r>
      <w:r w:rsidRPr="00A70430">
        <w:rPr>
          <w:rFonts w:cs="Arial"/>
          <w:sz w:val="22"/>
          <w:szCs w:val="22"/>
        </w:rPr>
        <w:t xml:space="preserve"> ask for a little advice from Auntie Lauryn </w:t>
      </w:r>
      <w:r w:rsidR="00E6497D" w:rsidRPr="00A70430">
        <w:rPr>
          <w:rFonts w:cs="Arial"/>
          <w:sz w:val="22"/>
          <w:szCs w:val="22"/>
        </w:rPr>
        <w:t>H</w:t>
      </w:r>
      <w:r w:rsidRPr="00A70430">
        <w:rPr>
          <w:rFonts w:cs="Arial"/>
          <w:sz w:val="22"/>
          <w:szCs w:val="22"/>
        </w:rPr>
        <w:t>ill</w:t>
      </w:r>
      <w:r w:rsidR="00E6497D" w:rsidRPr="00A70430">
        <w:rPr>
          <w:rFonts w:cs="Arial"/>
          <w:sz w:val="22"/>
          <w:szCs w:val="22"/>
        </w:rPr>
        <w:t>,</w:t>
      </w:r>
      <w:r w:rsidRPr="00A70430">
        <w:rPr>
          <w:rFonts w:cs="Arial"/>
          <w:sz w:val="22"/>
          <w:szCs w:val="22"/>
        </w:rPr>
        <w:t xml:space="preserve"> cousin India Ivory</w:t>
      </w:r>
      <w:r w:rsidR="00E6497D" w:rsidRPr="00A70430">
        <w:rPr>
          <w:rFonts w:cs="Arial"/>
          <w:sz w:val="22"/>
          <w:szCs w:val="22"/>
        </w:rPr>
        <w:t>,” a</w:t>
      </w:r>
      <w:r w:rsidRPr="00A70430">
        <w:rPr>
          <w:rFonts w:cs="Arial"/>
          <w:sz w:val="22"/>
          <w:szCs w:val="22"/>
        </w:rPr>
        <w:t xml:space="preserve">nd my mom's second best friend, </w:t>
      </w:r>
      <w:r w:rsidR="00E6497D" w:rsidRPr="00A70430">
        <w:rPr>
          <w:rFonts w:cs="Arial"/>
          <w:sz w:val="22"/>
          <w:szCs w:val="22"/>
        </w:rPr>
        <w:t>M</w:t>
      </w:r>
      <w:r w:rsidRPr="00A70430">
        <w:rPr>
          <w:rFonts w:cs="Arial"/>
          <w:sz w:val="22"/>
          <w:szCs w:val="22"/>
        </w:rPr>
        <w:t xml:space="preserve">ary J. Blige. </w:t>
      </w:r>
    </w:p>
    <w:p w14:paraId="441069DD" w14:textId="5C9632EE" w:rsidR="004E2B3F" w:rsidRPr="00A70430" w:rsidRDefault="00D64C0D" w:rsidP="00D64C0D">
      <w:pPr>
        <w:rPr>
          <w:rFonts w:cs="Arial"/>
          <w:sz w:val="22"/>
          <w:szCs w:val="22"/>
        </w:rPr>
      </w:pPr>
      <w:r w:rsidRPr="00A70430">
        <w:rPr>
          <w:rFonts w:cs="Arial"/>
          <w:sz w:val="22"/>
          <w:szCs w:val="22"/>
        </w:rPr>
        <w:t>My mom also reads me like a book</w:t>
      </w:r>
      <w:r w:rsidR="00AD65C8" w:rsidRPr="00A70430">
        <w:rPr>
          <w:rFonts w:cs="Arial"/>
          <w:sz w:val="22"/>
          <w:szCs w:val="22"/>
        </w:rPr>
        <w:t>.</w:t>
      </w:r>
      <w:r w:rsidRPr="00A70430">
        <w:rPr>
          <w:rFonts w:cs="Arial"/>
          <w:sz w:val="22"/>
          <w:szCs w:val="22"/>
        </w:rPr>
        <w:t xml:space="preserve"> </w:t>
      </w:r>
      <w:r w:rsidR="00AD65C8" w:rsidRPr="00A70430">
        <w:rPr>
          <w:rFonts w:cs="Arial"/>
          <w:sz w:val="22"/>
          <w:szCs w:val="22"/>
        </w:rPr>
        <w:t>W</w:t>
      </w:r>
      <w:r w:rsidRPr="00A70430">
        <w:rPr>
          <w:rFonts w:cs="Arial"/>
          <w:sz w:val="22"/>
          <w:szCs w:val="22"/>
        </w:rPr>
        <w:t>hen I turned 17</w:t>
      </w:r>
      <w:r w:rsidR="00162FBD" w:rsidRPr="00A70430">
        <w:rPr>
          <w:rFonts w:cs="Arial"/>
          <w:sz w:val="22"/>
          <w:szCs w:val="22"/>
        </w:rPr>
        <w:t>,</w:t>
      </w:r>
      <w:r w:rsidRPr="00A70430">
        <w:rPr>
          <w:rFonts w:cs="Arial"/>
          <w:sz w:val="22"/>
          <w:szCs w:val="22"/>
        </w:rPr>
        <w:t xml:space="preserve"> my older brother and my dad </w:t>
      </w:r>
      <w:proofErr w:type="gramStart"/>
      <w:r w:rsidRPr="00A70430">
        <w:rPr>
          <w:rFonts w:cs="Arial"/>
          <w:sz w:val="22"/>
          <w:szCs w:val="22"/>
        </w:rPr>
        <w:t>are</w:t>
      </w:r>
      <w:proofErr w:type="gramEnd"/>
      <w:r w:rsidRPr="00A70430">
        <w:rPr>
          <w:rFonts w:cs="Arial"/>
          <w:sz w:val="22"/>
          <w:szCs w:val="22"/>
        </w:rPr>
        <w:t xml:space="preserve"> fighting all the time, and I just didn't want to be here. I wanted to run away. So</w:t>
      </w:r>
      <w:r w:rsidR="001E49DF" w:rsidRPr="00A70430">
        <w:rPr>
          <w:rFonts w:cs="Arial"/>
          <w:sz w:val="22"/>
          <w:szCs w:val="22"/>
        </w:rPr>
        <w:t>,</w:t>
      </w:r>
      <w:r w:rsidRPr="00A70430">
        <w:rPr>
          <w:rFonts w:cs="Arial"/>
          <w:sz w:val="22"/>
          <w:szCs w:val="22"/>
        </w:rPr>
        <w:t xml:space="preserve"> I grab a duffel bag, head to my closet, start packing my clothes. Then</w:t>
      </w:r>
      <w:r w:rsidR="00C05428">
        <w:rPr>
          <w:rFonts w:cs="Arial"/>
          <w:sz w:val="22"/>
          <w:szCs w:val="22"/>
        </w:rPr>
        <w:t>,</w:t>
      </w:r>
      <w:r w:rsidRPr="00A70430">
        <w:rPr>
          <w:rFonts w:cs="Arial"/>
          <w:sz w:val="22"/>
          <w:szCs w:val="22"/>
        </w:rPr>
        <w:t xml:space="preserve"> I </w:t>
      </w:r>
      <w:proofErr w:type="gramStart"/>
      <w:r w:rsidRPr="00A70430">
        <w:rPr>
          <w:rFonts w:cs="Arial"/>
          <w:sz w:val="22"/>
          <w:szCs w:val="22"/>
        </w:rPr>
        <w:t>hear the sound of</w:t>
      </w:r>
      <w:proofErr w:type="gramEnd"/>
      <w:r w:rsidRPr="00A70430">
        <w:rPr>
          <w:rFonts w:cs="Arial"/>
          <w:sz w:val="22"/>
          <w:szCs w:val="22"/>
        </w:rPr>
        <w:t xml:space="preserve"> the house's floor creaking. It's getting louder. I quickly throw the duffel bag in the closet. Now, this is the part of the story where I say someone opens the door and someone walks in</w:t>
      </w:r>
      <w:r w:rsidR="004E2B3F" w:rsidRPr="00A70430">
        <w:rPr>
          <w:rFonts w:cs="Arial"/>
          <w:sz w:val="22"/>
          <w:szCs w:val="22"/>
        </w:rPr>
        <w:t>,</w:t>
      </w:r>
      <w:r w:rsidRPr="00A70430">
        <w:rPr>
          <w:rFonts w:cs="Arial"/>
          <w:sz w:val="22"/>
          <w:szCs w:val="22"/>
        </w:rPr>
        <w:t xml:space="preserve"> </w:t>
      </w:r>
      <w:r w:rsidR="004E2B3F" w:rsidRPr="00A70430">
        <w:rPr>
          <w:rFonts w:cs="Arial"/>
          <w:sz w:val="22"/>
          <w:szCs w:val="22"/>
        </w:rPr>
        <w:t>b</w:t>
      </w:r>
      <w:r w:rsidRPr="00A70430">
        <w:rPr>
          <w:rFonts w:cs="Arial"/>
          <w:sz w:val="22"/>
          <w:szCs w:val="22"/>
        </w:rPr>
        <w:t>ut in the Turner house, my door always had to stay open. And so</w:t>
      </w:r>
      <w:r w:rsidR="004E2B3F" w:rsidRPr="00A70430">
        <w:rPr>
          <w:rFonts w:cs="Arial"/>
          <w:sz w:val="22"/>
          <w:szCs w:val="22"/>
        </w:rPr>
        <w:t>,</w:t>
      </w:r>
      <w:r w:rsidRPr="00A70430">
        <w:rPr>
          <w:rFonts w:cs="Arial"/>
          <w:sz w:val="22"/>
          <w:szCs w:val="22"/>
        </w:rPr>
        <w:t xml:space="preserve"> my mom just walks in</w:t>
      </w:r>
      <w:r w:rsidR="004E2B3F" w:rsidRPr="00A70430">
        <w:rPr>
          <w:rFonts w:cs="Arial"/>
          <w:sz w:val="22"/>
          <w:szCs w:val="22"/>
        </w:rPr>
        <w:t>,</w:t>
      </w:r>
      <w:r w:rsidRPr="00A70430">
        <w:rPr>
          <w:rFonts w:cs="Arial"/>
          <w:sz w:val="22"/>
          <w:szCs w:val="22"/>
        </w:rPr>
        <w:t xml:space="preserve"> and I hit her with the</w:t>
      </w:r>
      <w:r w:rsidR="004E2B3F" w:rsidRPr="00A70430">
        <w:rPr>
          <w:rFonts w:cs="Arial"/>
          <w:sz w:val="22"/>
          <w:szCs w:val="22"/>
        </w:rPr>
        <w:t>,</w:t>
      </w:r>
      <w:r w:rsidRPr="00A70430">
        <w:rPr>
          <w:rFonts w:cs="Arial"/>
          <w:sz w:val="22"/>
          <w:szCs w:val="22"/>
        </w:rPr>
        <w:t xml:space="preserve"> </w:t>
      </w:r>
      <w:r w:rsidR="004E2B3F" w:rsidRPr="00A70430">
        <w:rPr>
          <w:rFonts w:cs="Arial"/>
          <w:sz w:val="22"/>
          <w:szCs w:val="22"/>
        </w:rPr>
        <w:t>“W</w:t>
      </w:r>
      <w:r w:rsidRPr="00A70430">
        <w:rPr>
          <w:rFonts w:cs="Arial"/>
          <w:sz w:val="22"/>
          <w:szCs w:val="22"/>
        </w:rPr>
        <w:t xml:space="preserve">hat you doing </w:t>
      </w:r>
      <w:r w:rsidR="004E2B3F" w:rsidRPr="00A70430">
        <w:rPr>
          <w:rFonts w:cs="Arial"/>
          <w:sz w:val="22"/>
          <w:szCs w:val="22"/>
        </w:rPr>
        <w:t>i</w:t>
      </w:r>
      <w:r w:rsidRPr="00A70430">
        <w:rPr>
          <w:rFonts w:cs="Arial"/>
          <w:sz w:val="22"/>
          <w:szCs w:val="22"/>
        </w:rPr>
        <w:t>n my hood</w:t>
      </w:r>
      <w:r w:rsidR="004E2B3F" w:rsidRPr="00A70430">
        <w:rPr>
          <w:rFonts w:cs="Arial"/>
          <w:sz w:val="22"/>
          <w:szCs w:val="22"/>
        </w:rPr>
        <w:t>?</w:t>
      </w:r>
      <w:r w:rsidRPr="00A70430">
        <w:rPr>
          <w:rFonts w:cs="Arial"/>
          <w:sz w:val="22"/>
          <w:szCs w:val="22"/>
        </w:rPr>
        <w:t xml:space="preserve"> She looks at me and says, </w:t>
      </w:r>
      <w:r w:rsidR="004E2B3F" w:rsidRPr="00A70430">
        <w:rPr>
          <w:rFonts w:cs="Arial"/>
          <w:sz w:val="22"/>
          <w:szCs w:val="22"/>
        </w:rPr>
        <w:t>“Y</w:t>
      </w:r>
      <w:r w:rsidRPr="00A70430">
        <w:rPr>
          <w:rFonts w:cs="Arial"/>
          <w:sz w:val="22"/>
          <w:szCs w:val="22"/>
        </w:rPr>
        <w:t xml:space="preserve">ou </w:t>
      </w:r>
      <w:proofErr w:type="gramStart"/>
      <w:r w:rsidRPr="00A70430">
        <w:rPr>
          <w:rFonts w:cs="Arial"/>
          <w:sz w:val="22"/>
          <w:szCs w:val="22"/>
        </w:rPr>
        <w:t>leaving</w:t>
      </w:r>
      <w:proofErr w:type="gramEnd"/>
      <w:r w:rsidRPr="00A70430">
        <w:rPr>
          <w:rFonts w:cs="Arial"/>
          <w:sz w:val="22"/>
          <w:szCs w:val="22"/>
        </w:rPr>
        <w:t xml:space="preserve"> me?</w:t>
      </w:r>
      <w:r w:rsidR="004E2B3F" w:rsidRPr="00A70430">
        <w:rPr>
          <w:rFonts w:cs="Arial"/>
          <w:sz w:val="22"/>
          <w:szCs w:val="22"/>
        </w:rPr>
        <w:t>”</w:t>
      </w:r>
      <w:r w:rsidRPr="00A70430">
        <w:rPr>
          <w:rFonts w:cs="Arial"/>
          <w:sz w:val="22"/>
          <w:szCs w:val="22"/>
        </w:rPr>
        <w:t xml:space="preserve"> </w:t>
      </w:r>
    </w:p>
    <w:p w14:paraId="678C31C4" w14:textId="60361613" w:rsidR="00B71D84" w:rsidRPr="00A70430" w:rsidRDefault="00D64C0D" w:rsidP="00D64C0D">
      <w:pPr>
        <w:rPr>
          <w:rFonts w:cs="Arial"/>
          <w:sz w:val="22"/>
          <w:szCs w:val="22"/>
        </w:rPr>
      </w:pPr>
      <w:r w:rsidRPr="00A70430">
        <w:rPr>
          <w:rFonts w:cs="Arial"/>
          <w:sz w:val="22"/>
          <w:szCs w:val="22"/>
        </w:rPr>
        <w:t xml:space="preserve">I look down at the floor. </w:t>
      </w:r>
      <w:r w:rsidR="00944FFB" w:rsidRPr="00A70430">
        <w:rPr>
          <w:rFonts w:cs="Arial"/>
          <w:sz w:val="22"/>
          <w:szCs w:val="22"/>
        </w:rPr>
        <w:t>“</w:t>
      </w:r>
      <w:r w:rsidRPr="00A70430">
        <w:rPr>
          <w:rFonts w:cs="Arial"/>
          <w:sz w:val="22"/>
          <w:szCs w:val="22"/>
        </w:rPr>
        <w:t>I don't know what else to do, mom. I'm not happy</w:t>
      </w:r>
      <w:r w:rsidR="00944FFB" w:rsidRPr="00A70430">
        <w:rPr>
          <w:rFonts w:cs="Arial"/>
          <w:sz w:val="22"/>
          <w:szCs w:val="22"/>
        </w:rPr>
        <w:t>.</w:t>
      </w:r>
      <w:r w:rsidRPr="00A70430">
        <w:rPr>
          <w:rFonts w:cs="Arial"/>
          <w:sz w:val="22"/>
          <w:szCs w:val="22"/>
        </w:rPr>
        <w:t xml:space="preserve"> </w:t>
      </w:r>
      <w:r w:rsidR="00944FFB" w:rsidRPr="00A70430">
        <w:rPr>
          <w:rFonts w:cs="Arial"/>
          <w:sz w:val="22"/>
          <w:szCs w:val="22"/>
        </w:rPr>
        <w:t>L</w:t>
      </w:r>
      <w:r w:rsidRPr="00A70430">
        <w:rPr>
          <w:rFonts w:cs="Arial"/>
          <w:sz w:val="22"/>
          <w:szCs w:val="22"/>
        </w:rPr>
        <w:t xml:space="preserve">iving here </w:t>
      </w:r>
      <w:r w:rsidR="00944FFB" w:rsidRPr="00A70430">
        <w:rPr>
          <w:rFonts w:cs="Arial"/>
          <w:sz w:val="22"/>
          <w:szCs w:val="22"/>
        </w:rPr>
        <w:t>j</w:t>
      </w:r>
      <w:r w:rsidRPr="00A70430">
        <w:rPr>
          <w:rFonts w:cs="Arial"/>
          <w:sz w:val="22"/>
          <w:szCs w:val="22"/>
        </w:rPr>
        <w:t>ust feels like a weight on my chest, and I just want to breathe again.</w:t>
      </w:r>
      <w:r w:rsidR="00BC4B64" w:rsidRPr="00A70430">
        <w:rPr>
          <w:rFonts w:cs="Arial"/>
          <w:sz w:val="22"/>
          <w:szCs w:val="22"/>
        </w:rPr>
        <w:t>”</w:t>
      </w:r>
      <w:r w:rsidRPr="00A70430">
        <w:rPr>
          <w:rFonts w:cs="Arial"/>
          <w:sz w:val="22"/>
          <w:szCs w:val="22"/>
        </w:rPr>
        <w:t xml:space="preserve"> I've always been on the dramatic side, and she is too. But this time</w:t>
      </w:r>
      <w:r w:rsidR="00BC4B64" w:rsidRPr="00A70430">
        <w:rPr>
          <w:rFonts w:cs="Arial"/>
          <w:sz w:val="22"/>
          <w:szCs w:val="22"/>
        </w:rPr>
        <w:t>,</w:t>
      </w:r>
      <w:r w:rsidRPr="00A70430">
        <w:rPr>
          <w:rFonts w:cs="Arial"/>
          <w:sz w:val="22"/>
          <w:szCs w:val="22"/>
        </w:rPr>
        <w:t xml:space="preserve"> I mean it. And she knows. </w:t>
      </w:r>
      <w:r w:rsidR="00C05428">
        <w:rPr>
          <w:rFonts w:cs="Arial"/>
          <w:sz w:val="22"/>
          <w:szCs w:val="22"/>
        </w:rPr>
        <w:t>"</w:t>
      </w:r>
      <w:proofErr w:type="spellStart"/>
      <w:r w:rsidRPr="00A70430">
        <w:rPr>
          <w:rFonts w:cs="Arial"/>
          <w:sz w:val="22"/>
          <w:szCs w:val="22"/>
        </w:rPr>
        <w:t>N</w:t>
      </w:r>
      <w:r w:rsidR="00BC4B64" w:rsidRPr="00A70430">
        <w:rPr>
          <w:rFonts w:cs="Arial"/>
          <w:sz w:val="22"/>
          <w:szCs w:val="22"/>
        </w:rPr>
        <w:t>yge</w:t>
      </w:r>
      <w:proofErr w:type="spellEnd"/>
      <w:r w:rsidRPr="00A70430">
        <w:rPr>
          <w:rFonts w:cs="Arial"/>
          <w:sz w:val="22"/>
          <w:szCs w:val="22"/>
        </w:rPr>
        <w:t>, your father and I always knew you were going to need to spread your wings early. We talk about it all the time but let us make sure you have the basic tools you need to make it outside. You need three things</w:t>
      </w:r>
      <w:r w:rsidR="00A52308">
        <w:rPr>
          <w:rFonts w:cs="Arial"/>
          <w:sz w:val="22"/>
          <w:szCs w:val="22"/>
        </w:rPr>
        <w:t xml:space="preserve">. </w:t>
      </w:r>
      <w:r w:rsidR="00A52308" w:rsidRPr="00A70430">
        <w:rPr>
          <w:rFonts w:cs="Arial"/>
          <w:sz w:val="22"/>
          <w:szCs w:val="22"/>
        </w:rPr>
        <w:t xml:space="preserve">A </w:t>
      </w:r>
      <w:r w:rsidRPr="00A70430">
        <w:rPr>
          <w:rFonts w:cs="Arial"/>
          <w:sz w:val="22"/>
          <w:szCs w:val="22"/>
        </w:rPr>
        <w:t>credit score, a car, and a high school diploma. Just give it six months, then you can go.</w:t>
      </w:r>
      <w:r w:rsidR="00A52308">
        <w:rPr>
          <w:rFonts w:cs="Arial"/>
          <w:sz w:val="22"/>
          <w:szCs w:val="22"/>
        </w:rPr>
        <w:t>"</w:t>
      </w:r>
      <w:r w:rsidRPr="00A70430">
        <w:rPr>
          <w:rFonts w:cs="Arial"/>
          <w:sz w:val="22"/>
          <w:szCs w:val="22"/>
        </w:rPr>
        <w:t xml:space="preserve"> </w:t>
      </w:r>
      <w:r w:rsidR="00A52308">
        <w:rPr>
          <w:rFonts w:cs="Arial"/>
          <w:sz w:val="22"/>
          <w:szCs w:val="22"/>
        </w:rPr>
        <w:t>"</w:t>
      </w:r>
      <w:r w:rsidRPr="00A70430">
        <w:rPr>
          <w:rFonts w:cs="Arial"/>
          <w:sz w:val="22"/>
          <w:szCs w:val="22"/>
        </w:rPr>
        <w:t>Okay</w:t>
      </w:r>
      <w:r w:rsidR="00472DB8" w:rsidRPr="00A70430">
        <w:rPr>
          <w:rFonts w:cs="Arial"/>
          <w:sz w:val="22"/>
          <w:szCs w:val="22"/>
        </w:rPr>
        <w:t>,</w:t>
      </w:r>
      <w:r w:rsidRPr="00A70430">
        <w:rPr>
          <w:rFonts w:cs="Arial"/>
          <w:sz w:val="22"/>
          <w:szCs w:val="22"/>
        </w:rPr>
        <w:t xml:space="preserve"> I could do that.</w:t>
      </w:r>
      <w:r w:rsidR="00A52308">
        <w:rPr>
          <w:rFonts w:cs="Arial"/>
          <w:sz w:val="22"/>
          <w:szCs w:val="22"/>
        </w:rPr>
        <w:t>"</w:t>
      </w:r>
      <w:r w:rsidR="00B71D84" w:rsidRPr="00A70430">
        <w:rPr>
          <w:rFonts w:cs="Arial"/>
          <w:sz w:val="22"/>
          <w:szCs w:val="22"/>
        </w:rPr>
        <w:t xml:space="preserve"> </w:t>
      </w:r>
      <w:r w:rsidR="00472DB8" w:rsidRPr="00A70430">
        <w:rPr>
          <w:rFonts w:cs="Arial"/>
          <w:sz w:val="22"/>
          <w:szCs w:val="22"/>
        </w:rPr>
        <w:t>T</w:t>
      </w:r>
      <w:r w:rsidRPr="00A70430">
        <w:rPr>
          <w:rFonts w:cs="Arial"/>
          <w:sz w:val="22"/>
          <w:szCs w:val="22"/>
        </w:rPr>
        <w:t xml:space="preserve">hat's the last real conversation I remember having with my mom. </w:t>
      </w:r>
    </w:p>
    <w:p w14:paraId="4814A58B" w14:textId="77777777" w:rsidR="00A129D2" w:rsidRPr="00A70430" w:rsidRDefault="00D64C0D" w:rsidP="00D64C0D">
      <w:pPr>
        <w:rPr>
          <w:rFonts w:cs="Arial"/>
          <w:sz w:val="22"/>
          <w:szCs w:val="22"/>
        </w:rPr>
      </w:pPr>
      <w:r w:rsidRPr="00A70430">
        <w:rPr>
          <w:rFonts w:cs="Arial"/>
          <w:sz w:val="22"/>
          <w:szCs w:val="22"/>
        </w:rPr>
        <w:t>Four months later, my mom is a court reporter at the Alameda County Superior Courthouse in Oakland, California, a place famous for the Black Panther marches in the late</w:t>
      </w:r>
      <w:r w:rsidR="00697C15" w:rsidRPr="00A70430">
        <w:rPr>
          <w:rFonts w:cs="Arial"/>
          <w:sz w:val="22"/>
          <w:szCs w:val="22"/>
        </w:rPr>
        <w:t>-1960s</w:t>
      </w:r>
      <w:r w:rsidRPr="00A70430">
        <w:rPr>
          <w:rFonts w:cs="Arial"/>
          <w:sz w:val="22"/>
          <w:szCs w:val="22"/>
        </w:rPr>
        <w:t>. I always thought she looked like Alicia Keys</w:t>
      </w:r>
      <w:r w:rsidR="00697C15" w:rsidRPr="00A70430">
        <w:rPr>
          <w:rFonts w:cs="Arial"/>
          <w:sz w:val="22"/>
          <w:szCs w:val="22"/>
        </w:rPr>
        <w:t>,</w:t>
      </w:r>
      <w:r w:rsidRPr="00A70430">
        <w:rPr>
          <w:rFonts w:cs="Arial"/>
          <w:sz w:val="22"/>
          <w:szCs w:val="22"/>
        </w:rPr>
        <w:t xml:space="preserve"> </w:t>
      </w:r>
      <w:r w:rsidR="00697C15" w:rsidRPr="00A70430">
        <w:rPr>
          <w:rFonts w:cs="Arial"/>
          <w:sz w:val="22"/>
          <w:szCs w:val="22"/>
        </w:rPr>
        <w:t>t</w:t>
      </w:r>
      <w:r w:rsidRPr="00A70430">
        <w:rPr>
          <w:rFonts w:cs="Arial"/>
          <w:sz w:val="22"/>
          <w:szCs w:val="22"/>
        </w:rPr>
        <w:t>he way she typed on the machine, like</w:t>
      </w:r>
      <w:r w:rsidR="00697C15" w:rsidRPr="00A70430">
        <w:rPr>
          <w:rFonts w:cs="Arial"/>
          <w:sz w:val="22"/>
          <w:szCs w:val="22"/>
        </w:rPr>
        <w:t>,</w:t>
      </w:r>
      <w:r w:rsidRPr="00A70430">
        <w:rPr>
          <w:rFonts w:cs="Arial"/>
          <w:sz w:val="22"/>
          <w:szCs w:val="22"/>
        </w:rPr>
        <w:t xml:space="preserve"> piano keys. She goes to work one day, just like any other. The court has been working on this </w:t>
      </w:r>
      <w:proofErr w:type="gramStart"/>
      <w:r w:rsidRPr="00A70430">
        <w:rPr>
          <w:rFonts w:cs="Arial"/>
          <w:sz w:val="22"/>
          <w:szCs w:val="22"/>
        </w:rPr>
        <w:t>particular case</w:t>
      </w:r>
      <w:proofErr w:type="gramEnd"/>
      <w:r w:rsidRPr="00A70430">
        <w:rPr>
          <w:rFonts w:cs="Arial"/>
          <w:sz w:val="22"/>
          <w:szCs w:val="22"/>
        </w:rPr>
        <w:t xml:space="preserve"> for hours, and this judge is notorious for never taking breaks. She's typing away on her stenotype machine, and her body begins to feel uneasy, almost like she has low blood sugar. This had happened to my mom before. They couldn't explain why it was happening, but they described it as a glitch. She just faints sometimes, is what I remember a doctor saying after a family dinner got cut short for this same reason. So</w:t>
      </w:r>
      <w:r w:rsidR="00AE2E25" w:rsidRPr="00A70430">
        <w:rPr>
          <w:rFonts w:cs="Arial"/>
          <w:sz w:val="22"/>
          <w:szCs w:val="22"/>
        </w:rPr>
        <w:t>,</w:t>
      </w:r>
      <w:r w:rsidRPr="00A70430">
        <w:rPr>
          <w:rFonts w:cs="Arial"/>
          <w:sz w:val="22"/>
          <w:szCs w:val="22"/>
        </w:rPr>
        <w:t xml:space="preserve"> she tells the judge what's happening</w:t>
      </w:r>
      <w:r w:rsidR="00A129D2" w:rsidRPr="00A70430">
        <w:rPr>
          <w:rFonts w:cs="Arial"/>
          <w:sz w:val="22"/>
          <w:szCs w:val="22"/>
        </w:rPr>
        <w:t>. P</w:t>
      </w:r>
      <w:r w:rsidRPr="00A70430">
        <w:rPr>
          <w:rFonts w:cs="Arial"/>
          <w:sz w:val="22"/>
          <w:szCs w:val="22"/>
        </w:rPr>
        <w:t xml:space="preserve">ut her head down, </w:t>
      </w:r>
      <w:proofErr w:type="gramStart"/>
      <w:r w:rsidRPr="00A70430">
        <w:rPr>
          <w:rFonts w:cs="Arial"/>
          <w:sz w:val="22"/>
          <w:szCs w:val="22"/>
        </w:rPr>
        <w:t>closed</w:t>
      </w:r>
      <w:proofErr w:type="gramEnd"/>
      <w:r w:rsidRPr="00A70430">
        <w:rPr>
          <w:rFonts w:cs="Arial"/>
          <w:sz w:val="22"/>
          <w:szCs w:val="22"/>
        </w:rPr>
        <w:t xml:space="preserve"> her eyes, and she faints. </w:t>
      </w:r>
    </w:p>
    <w:p w14:paraId="1375ADF4" w14:textId="1405B57A" w:rsidR="009E5905" w:rsidRPr="00A70430" w:rsidRDefault="00D64C0D" w:rsidP="00D64C0D">
      <w:pPr>
        <w:rPr>
          <w:rFonts w:cs="Arial"/>
          <w:sz w:val="22"/>
          <w:szCs w:val="22"/>
        </w:rPr>
      </w:pPr>
      <w:r w:rsidRPr="00A70430">
        <w:rPr>
          <w:rFonts w:cs="Arial"/>
          <w:sz w:val="22"/>
          <w:szCs w:val="22"/>
        </w:rPr>
        <w:lastRenderedPageBreak/>
        <w:t xml:space="preserve">I try not to think about this next part too much, because it pulls my mind </w:t>
      </w:r>
      <w:proofErr w:type="gramStart"/>
      <w:r w:rsidRPr="00A70430">
        <w:rPr>
          <w:rFonts w:cs="Arial"/>
          <w:sz w:val="22"/>
          <w:szCs w:val="22"/>
        </w:rPr>
        <w:t>into</w:t>
      </w:r>
      <w:proofErr w:type="gramEnd"/>
      <w:r w:rsidRPr="00A70430">
        <w:rPr>
          <w:rFonts w:cs="Arial"/>
          <w:sz w:val="22"/>
          <w:szCs w:val="22"/>
        </w:rPr>
        <w:t xml:space="preserve"> all the </w:t>
      </w:r>
      <w:proofErr w:type="gramStart"/>
      <w:r w:rsidRPr="00A70430">
        <w:rPr>
          <w:rFonts w:cs="Arial"/>
          <w:sz w:val="22"/>
          <w:szCs w:val="22"/>
        </w:rPr>
        <w:t>what</w:t>
      </w:r>
      <w:r w:rsidR="00220296">
        <w:rPr>
          <w:rFonts w:cs="Arial"/>
          <w:sz w:val="22"/>
          <w:szCs w:val="22"/>
        </w:rPr>
        <w:t>-</w:t>
      </w:r>
      <w:r w:rsidRPr="00A70430">
        <w:rPr>
          <w:rFonts w:cs="Arial"/>
          <w:sz w:val="22"/>
          <w:szCs w:val="22"/>
        </w:rPr>
        <w:t>ifs</w:t>
      </w:r>
      <w:proofErr w:type="gramEnd"/>
      <w:r w:rsidRPr="00A70430">
        <w:rPr>
          <w:rFonts w:cs="Arial"/>
          <w:sz w:val="22"/>
          <w:szCs w:val="22"/>
        </w:rPr>
        <w:t xml:space="preserve">. But for some reason, no one woke her up, at least not right away. They just let her lay there with her head down. When they get her to a hospital, it seems like she's gone without oxygen to her brain for a long time. We find out that she suffered severe cognitive brain damage. </w:t>
      </w:r>
    </w:p>
    <w:p w14:paraId="6B0569F6" w14:textId="37F80183" w:rsidR="00D64C0D" w:rsidRPr="00A70430" w:rsidRDefault="00D64C0D" w:rsidP="00D64C0D">
      <w:pPr>
        <w:rPr>
          <w:rFonts w:cs="Arial"/>
          <w:sz w:val="22"/>
          <w:szCs w:val="22"/>
        </w:rPr>
      </w:pPr>
      <w:r w:rsidRPr="00A70430">
        <w:rPr>
          <w:rFonts w:cs="Arial"/>
          <w:sz w:val="22"/>
          <w:szCs w:val="22"/>
        </w:rPr>
        <w:t xml:space="preserve">To be honest, we didn't notice at first. But half a year later, at my graduation party, my mom goes out and gets me a cake that says </w:t>
      </w:r>
      <w:r w:rsidR="009E5905" w:rsidRPr="00A70430">
        <w:rPr>
          <w:rFonts w:cs="Arial"/>
          <w:sz w:val="22"/>
          <w:szCs w:val="22"/>
        </w:rPr>
        <w:t>c</w:t>
      </w:r>
      <w:r w:rsidRPr="00A70430">
        <w:rPr>
          <w:rFonts w:cs="Arial"/>
          <w:sz w:val="22"/>
          <w:szCs w:val="22"/>
        </w:rPr>
        <w:t>ongratulations. Then</w:t>
      </w:r>
      <w:r w:rsidR="00220296">
        <w:rPr>
          <w:rFonts w:cs="Arial"/>
          <w:sz w:val="22"/>
          <w:szCs w:val="22"/>
        </w:rPr>
        <w:t>,</w:t>
      </w:r>
      <w:r w:rsidRPr="00A70430">
        <w:rPr>
          <w:rFonts w:cs="Arial"/>
          <w:sz w:val="22"/>
          <w:szCs w:val="22"/>
        </w:rPr>
        <w:t xml:space="preserve"> she goes out and gets the exact same cake again. At first</w:t>
      </w:r>
      <w:r w:rsidR="009E5905" w:rsidRPr="00A70430">
        <w:rPr>
          <w:rFonts w:cs="Arial"/>
          <w:sz w:val="22"/>
          <w:szCs w:val="22"/>
        </w:rPr>
        <w:t>,</w:t>
      </w:r>
      <w:r w:rsidRPr="00A70430">
        <w:rPr>
          <w:rFonts w:cs="Arial"/>
          <w:sz w:val="22"/>
          <w:szCs w:val="22"/>
        </w:rPr>
        <w:t xml:space="preserve"> I tell myself</w:t>
      </w:r>
      <w:r w:rsidR="009E5905" w:rsidRPr="00A70430">
        <w:rPr>
          <w:rFonts w:cs="Arial"/>
          <w:sz w:val="22"/>
          <w:szCs w:val="22"/>
        </w:rPr>
        <w:t>,</w:t>
      </w:r>
      <w:r w:rsidRPr="00A70430">
        <w:rPr>
          <w:rFonts w:cs="Arial"/>
          <w:sz w:val="22"/>
          <w:szCs w:val="22"/>
        </w:rPr>
        <w:t xml:space="preserve"> we all have our little mix</w:t>
      </w:r>
      <w:r w:rsidR="00220296">
        <w:rPr>
          <w:rFonts w:cs="Arial"/>
          <w:sz w:val="22"/>
          <w:szCs w:val="22"/>
        </w:rPr>
        <w:t>-</w:t>
      </w:r>
      <w:r w:rsidRPr="00A70430">
        <w:rPr>
          <w:rFonts w:cs="Arial"/>
          <w:sz w:val="22"/>
          <w:szCs w:val="22"/>
        </w:rPr>
        <w:t xml:space="preserve">ups, but then other signs. She can't keep up at work anymore, and she's forced to leave. I pack up her office for her, and her desk is a sea of sticky notes, just trying so hard to remember. It's sad, but it warms my heart just seeing how hard she tried. We take her to a bunch of doctors, specialists, neurologists. We </w:t>
      </w:r>
      <w:proofErr w:type="gramStart"/>
      <w:r w:rsidRPr="00A70430">
        <w:rPr>
          <w:rFonts w:cs="Arial"/>
          <w:sz w:val="22"/>
          <w:szCs w:val="22"/>
        </w:rPr>
        <w:t>drive</w:t>
      </w:r>
      <w:proofErr w:type="gramEnd"/>
      <w:r w:rsidRPr="00A70430">
        <w:rPr>
          <w:rFonts w:cs="Arial"/>
          <w:sz w:val="22"/>
          <w:szCs w:val="22"/>
        </w:rPr>
        <w:t xml:space="preserve"> her down to Stanford. They could tell she has severe brain damage, but no one could tell why it was getting worse. Then</w:t>
      </w:r>
      <w:r w:rsidR="00643CF1">
        <w:rPr>
          <w:rFonts w:cs="Arial"/>
          <w:sz w:val="22"/>
          <w:szCs w:val="22"/>
        </w:rPr>
        <w:t>,</w:t>
      </w:r>
      <w:r w:rsidRPr="00A70430">
        <w:rPr>
          <w:rFonts w:cs="Arial"/>
          <w:sz w:val="22"/>
          <w:szCs w:val="22"/>
        </w:rPr>
        <w:t xml:space="preserve"> I </w:t>
      </w:r>
      <w:proofErr w:type="gramStart"/>
      <w:r w:rsidRPr="00A70430">
        <w:rPr>
          <w:rFonts w:cs="Arial"/>
          <w:sz w:val="22"/>
          <w:szCs w:val="22"/>
        </w:rPr>
        <w:t>start</w:t>
      </w:r>
      <w:proofErr w:type="gramEnd"/>
      <w:r w:rsidRPr="00A70430">
        <w:rPr>
          <w:rFonts w:cs="Arial"/>
          <w:sz w:val="22"/>
          <w:szCs w:val="22"/>
        </w:rPr>
        <w:t xml:space="preserve"> to notice the way</w:t>
      </w:r>
      <w:r w:rsidR="004A3EF3" w:rsidRPr="00A70430">
        <w:rPr>
          <w:rFonts w:cs="Arial"/>
          <w:sz w:val="22"/>
          <w:szCs w:val="22"/>
        </w:rPr>
        <w:t xml:space="preserve"> p</w:t>
      </w:r>
      <w:r w:rsidRPr="00A70430">
        <w:rPr>
          <w:rFonts w:cs="Arial"/>
          <w:sz w:val="22"/>
          <w:szCs w:val="22"/>
        </w:rPr>
        <w:t xml:space="preserve">eople look at her. </w:t>
      </w:r>
    </w:p>
    <w:p w14:paraId="19895516" w14:textId="77777777" w:rsidR="009B3450" w:rsidRPr="00A70430" w:rsidRDefault="00D64C0D" w:rsidP="00D64C0D">
      <w:pPr>
        <w:rPr>
          <w:rFonts w:cs="Arial"/>
          <w:sz w:val="22"/>
          <w:szCs w:val="22"/>
        </w:rPr>
      </w:pPr>
      <w:r w:rsidRPr="00A70430">
        <w:rPr>
          <w:rFonts w:cs="Arial"/>
          <w:sz w:val="22"/>
          <w:szCs w:val="22"/>
        </w:rPr>
        <w:t xml:space="preserve">I go grocery shopping with my mom, and while waiting in the line to pay, she walks up to random people and says things like, </w:t>
      </w:r>
      <w:r w:rsidR="00CF3B44" w:rsidRPr="00A70430">
        <w:rPr>
          <w:rFonts w:cs="Arial"/>
          <w:sz w:val="22"/>
          <w:szCs w:val="22"/>
        </w:rPr>
        <w:t>“H</w:t>
      </w:r>
      <w:r w:rsidRPr="00A70430">
        <w:rPr>
          <w:rFonts w:cs="Arial"/>
          <w:sz w:val="22"/>
          <w:szCs w:val="22"/>
        </w:rPr>
        <w:t>ey, it's great to see you again.</w:t>
      </w:r>
      <w:r w:rsidR="00B40466" w:rsidRPr="00A70430">
        <w:rPr>
          <w:rFonts w:cs="Arial"/>
          <w:sz w:val="22"/>
          <w:szCs w:val="22"/>
        </w:rPr>
        <w:t>”</w:t>
      </w:r>
      <w:r w:rsidRPr="00A70430">
        <w:rPr>
          <w:rFonts w:cs="Arial"/>
          <w:sz w:val="22"/>
          <w:szCs w:val="22"/>
        </w:rPr>
        <w:t xml:space="preserve"> And then they're like, </w:t>
      </w:r>
      <w:r w:rsidR="00B40466" w:rsidRPr="00A70430">
        <w:rPr>
          <w:rFonts w:cs="Arial"/>
          <w:sz w:val="22"/>
          <w:szCs w:val="22"/>
        </w:rPr>
        <w:t>“W</w:t>
      </w:r>
      <w:r w:rsidRPr="00A70430">
        <w:rPr>
          <w:rFonts w:cs="Arial"/>
          <w:sz w:val="22"/>
          <w:szCs w:val="22"/>
        </w:rPr>
        <w:t>hat?</w:t>
      </w:r>
      <w:r w:rsidR="00B40466" w:rsidRPr="00A70430">
        <w:rPr>
          <w:rFonts w:cs="Arial"/>
          <w:sz w:val="22"/>
          <w:szCs w:val="22"/>
        </w:rPr>
        <w:t>”</w:t>
      </w:r>
      <w:r w:rsidRPr="00A70430">
        <w:rPr>
          <w:rFonts w:cs="Arial"/>
          <w:sz w:val="22"/>
          <w:szCs w:val="22"/>
        </w:rPr>
        <w:t xml:space="preserve"> And then I jump in and try to explain. Then they look at her with pity and talk to her like she's a child. It makes me furious</w:t>
      </w:r>
      <w:r w:rsidR="00B40466" w:rsidRPr="00A70430">
        <w:rPr>
          <w:rFonts w:cs="Arial"/>
          <w:sz w:val="22"/>
          <w:szCs w:val="22"/>
        </w:rPr>
        <w:t>,</w:t>
      </w:r>
      <w:r w:rsidRPr="00A70430">
        <w:rPr>
          <w:rFonts w:cs="Arial"/>
          <w:sz w:val="22"/>
          <w:szCs w:val="22"/>
        </w:rPr>
        <w:t xml:space="preserve"> </w:t>
      </w:r>
      <w:r w:rsidR="00B40466" w:rsidRPr="00A70430">
        <w:rPr>
          <w:rFonts w:cs="Arial"/>
          <w:sz w:val="22"/>
          <w:szCs w:val="22"/>
        </w:rPr>
        <w:t>a</w:t>
      </w:r>
      <w:r w:rsidRPr="00A70430">
        <w:rPr>
          <w:rFonts w:cs="Arial"/>
          <w:sz w:val="22"/>
          <w:szCs w:val="22"/>
        </w:rPr>
        <w:t>nd then embarrassed, and then furious again, then exhausted. Slowly, she starts to lose more and more of her abilities. She stops being able to drive</w:t>
      </w:r>
      <w:r w:rsidR="00B30131" w:rsidRPr="00A70430">
        <w:rPr>
          <w:rFonts w:cs="Arial"/>
          <w:sz w:val="22"/>
          <w:szCs w:val="22"/>
        </w:rPr>
        <w:t>,</w:t>
      </w:r>
      <w:r w:rsidRPr="00A70430">
        <w:rPr>
          <w:rFonts w:cs="Arial"/>
          <w:sz w:val="22"/>
          <w:szCs w:val="22"/>
        </w:rPr>
        <w:t xml:space="preserve"> </w:t>
      </w:r>
      <w:r w:rsidR="00B30131" w:rsidRPr="00A70430">
        <w:rPr>
          <w:rFonts w:cs="Arial"/>
          <w:sz w:val="22"/>
          <w:szCs w:val="22"/>
        </w:rPr>
        <w:t>s</w:t>
      </w:r>
      <w:r w:rsidRPr="00A70430">
        <w:rPr>
          <w:rFonts w:cs="Arial"/>
          <w:sz w:val="22"/>
          <w:szCs w:val="22"/>
        </w:rPr>
        <w:t>he stops being able to cook</w:t>
      </w:r>
      <w:r w:rsidR="00B30131" w:rsidRPr="00A70430">
        <w:rPr>
          <w:rFonts w:cs="Arial"/>
          <w:sz w:val="22"/>
          <w:szCs w:val="22"/>
        </w:rPr>
        <w:t>,</w:t>
      </w:r>
      <w:r w:rsidRPr="00A70430">
        <w:rPr>
          <w:rFonts w:cs="Arial"/>
          <w:sz w:val="22"/>
          <w:szCs w:val="22"/>
        </w:rPr>
        <w:t xml:space="preserve"> </w:t>
      </w:r>
      <w:r w:rsidR="00B30131" w:rsidRPr="00A70430">
        <w:rPr>
          <w:rFonts w:cs="Arial"/>
          <w:sz w:val="22"/>
          <w:szCs w:val="22"/>
        </w:rPr>
        <w:t>s</w:t>
      </w:r>
      <w:r w:rsidRPr="00A70430">
        <w:rPr>
          <w:rFonts w:cs="Arial"/>
          <w:sz w:val="22"/>
          <w:szCs w:val="22"/>
        </w:rPr>
        <w:t>he starts having trouble dressing herself. And so</w:t>
      </w:r>
      <w:r w:rsidR="00B30131" w:rsidRPr="00A70430">
        <w:rPr>
          <w:rFonts w:cs="Arial"/>
          <w:sz w:val="22"/>
          <w:szCs w:val="22"/>
        </w:rPr>
        <w:t>,</w:t>
      </w:r>
      <w:r w:rsidRPr="00A70430">
        <w:rPr>
          <w:rFonts w:cs="Arial"/>
          <w:sz w:val="22"/>
          <w:szCs w:val="22"/>
        </w:rPr>
        <w:t xml:space="preserve"> I start to spend less time with my old best friend. And what I mean is, I'm no longer enjoying the time together. I'm still picking out her clothes for the day. I help her cook and drive her to all her doctor's appointments, but I'm just looking for any chance or excuse to get away. </w:t>
      </w:r>
    </w:p>
    <w:p w14:paraId="6A8BB67E" w14:textId="77777777" w:rsidR="001C0811" w:rsidRPr="00A70430" w:rsidRDefault="00D64C0D" w:rsidP="00D64C0D">
      <w:pPr>
        <w:rPr>
          <w:rFonts w:cs="Arial"/>
          <w:sz w:val="22"/>
          <w:szCs w:val="22"/>
        </w:rPr>
      </w:pPr>
      <w:r w:rsidRPr="00A70430">
        <w:rPr>
          <w:rFonts w:cs="Arial"/>
          <w:sz w:val="22"/>
          <w:szCs w:val="22"/>
        </w:rPr>
        <w:t xml:space="preserve">It gets to the point where I'm upset with her for things that aren't her fault. She asked me multiple times to take her to </w:t>
      </w:r>
      <w:proofErr w:type="gramStart"/>
      <w:r w:rsidR="009B3450" w:rsidRPr="00A70430">
        <w:rPr>
          <w:rFonts w:cs="Arial"/>
          <w:sz w:val="22"/>
          <w:szCs w:val="22"/>
        </w:rPr>
        <w:t>g</w:t>
      </w:r>
      <w:r w:rsidRPr="00A70430">
        <w:rPr>
          <w:rFonts w:cs="Arial"/>
          <w:sz w:val="22"/>
          <w:szCs w:val="22"/>
        </w:rPr>
        <w:t>randpa's</w:t>
      </w:r>
      <w:proofErr w:type="gramEnd"/>
      <w:r w:rsidRPr="00A70430">
        <w:rPr>
          <w:rFonts w:cs="Arial"/>
          <w:sz w:val="22"/>
          <w:szCs w:val="22"/>
        </w:rPr>
        <w:t>, and eventually</w:t>
      </w:r>
      <w:r w:rsidR="009B3450" w:rsidRPr="00A70430">
        <w:rPr>
          <w:rFonts w:cs="Arial"/>
          <w:sz w:val="22"/>
          <w:szCs w:val="22"/>
        </w:rPr>
        <w:t>,</w:t>
      </w:r>
      <w:r w:rsidRPr="00A70430">
        <w:rPr>
          <w:rFonts w:cs="Arial"/>
          <w:sz w:val="22"/>
          <w:szCs w:val="22"/>
        </w:rPr>
        <w:t xml:space="preserve"> I </w:t>
      </w:r>
      <w:proofErr w:type="gramStart"/>
      <w:r w:rsidRPr="00A70430">
        <w:rPr>
          <w:rFonts w:cs="Arial"/>
          <w:sz w:val="22"/>
          <w:szCs w:val="22"/>
        </w:rPr>
        <w:t>pretend</w:t>
      </w:r>
      <w:proofErr w:type="gramEnd"/>
      <w:r w:rsidRPr="00A70430">
        <w:rPr>
          <w:rFonts w:cs="Arial"/>
          <w:sz w:val="22"/>
          <w:szCs w:val="22"/>
        </w:rPr>
        <w:t xml:space="preserve"> not to hear. One night, I'm in my room with my headphones on and my mom walks in. She sits on my bed. I take my headphones off</w:t>
      </w:r>
      <w:r w:rsidR="00450A76" w:rsidRPr="00A70430">
        <w:rPr>
          <w:rFonts w:cs="Arial"/>
          <w:sz w:val="22"/>
          <w:szCs w:val="22"/>
        </w:rPr>
        <w:t>,</w:t>
      </w:r>
      <w:r w:rsidRPr="00A70430">
        <w:rPr>
          <w:rFonts w:cs="Arial"/>
          <w:sz w:val="22"/>
          <w:szCs w:val="22"/>
        </w:rPr>
        <w:t xml:space="preserve"> </w:t>
      </w:r>
      <w:r w:rsidR="00450A76" w:rsidRPr="00A70430">
        <w:rPr>
          <w:rFonts w:cs="Arial"/>
          <w:sz w:val="22"/>
          <w:szCs w:val="22"/>
        </w:rPr>
        <w:t>“</w:t>
      </w:r>
      <w:r w:rsidRPr="00A70430">
        <w:rPr>
          <w:rFonts w:cs="Arial"/>
          <w:sz w:val="22"/>
          <w:szCs w:val="22"/>
        </w:rPr>
        <w:t>What's going on</w:t>
      </w:r>
      <w:r w:rsidR="00450A76" w:rsidRPr="00A70430">
        <w:rPr>
          <w:rFonts w:cs="Arial"/>
          <w:sz w:val="22"/>
          <w:szCs w:val="22"/>
        </w:rPr>
        <w:t xml:space="preserve">,” </w:t>
      </w:r>
      <w:r w:rsidRPr="00A70430">
        <w:rPr>
          <w:rFonts w:cs="Arial"/>
          <w:sz w:val="22"/>
          <w:szCs w:val="22"/>
        </w:rPr>
        <w:t xml:space="preserve">I say. I'm not </w:t>
      </w:r>
      <w:proofErr w:type="gramStart"/>
      <w:r w:rsidRPr="00A70430">
        <w:rPr>
          <w:rFonts w:cs="Arial"/>
          <w:sz w:val="22"/>
          <w:szCs w:val="22"/>
        </w:rPr>
        <w:t>really sure</w:t>
      </w:r>
      <w:proofErr w:type="gramEnd"/>
      <w:r w:rsidRPr="00A70430">
        <w:rPr>
          <w:rFonts w:cs="Arial"/>
          <w:sz w:val="22"/>
          <w:szCs w:val="22"/>
        </w:rPr>
        <w:t xml:space="preserve"> what's happening. Then she says, </w:t>
      </w:r>
      <w:r w:rsidR="00450A76" w:rsidRPr="00A70430">
        <w:rPr>
          <w:rFonts w:cs="Arial"/>
          <w:sz w:val="22"/>
          <w:szCs w:val="22"/>
        </w:rPr>
        <w:t>“</w:t>
      </w:r>
      <w:r w:rsidRPr="00A70430">
        <w:rPr>
          <w:rFonts w:cs="Arial"/>
          <w:sz w:val="22"/>
          <w:szCs w:val="22"/>
        </w:rPr>
        <w:t>Are you mad at me?</w:t>
      </w:r>
      <w:r w:rsidR="00450A76" w:rsidRPr="00A70430">
        <w:rPr>
          <w:rFonts w:cs="Arial"/>
          <w:sz w:val="22"/>
          <w:szCs w:val="22"/>
        </w:rPr>
        <w:t>”</w:t>
      </w:r>
      <w:r w:rsidRPr="00A70430">
        <w:rPr>
          <w:rFonts w:cs="Arial"/>
          <w:sz w:val="22"/>
          <w:szCs w:val="22"/>
        </w:rPr>
        <w:t xml:space="preserve"> She starts to open her mouth again. I </w:t>
      </w:r>
      <w:proofErr w:type="gramStart"/>
      <w:r w:rsidRPr="00A70430">
        <w:rPr>
          <w:rFonts w:cs="Arial"/>
          <w:sz w:val="22"/>
          <w:szCs w:val="22"/>
        </w:rPr>
        <w:t>freeze</w:t>
      </w:r>
      <w:proofErr w:type="gramEnd"/>
      <w:r w:rsidRPr="00A70430">
        <w:rPr>
          <w:rFonts w:cs="Arial"/>
          <w:sz w:val="22"/>
          <w:szCs w:val="22"/>
        </w:rPr>
        <w:t xml:space="preserve"> up. </w:t>
      </w:r>
      <w:r w:rsidR="00450A76" w:rsidRPr="00A70430">
        <w:rPr>
          <w:rFonts w:cs="Arial"/>
          <w:sz w:val="22"/>
          <w:szCs w:val="22"/>
        </w:rPr>
        <w:t>“</w:t>
      </w:r>
      <w:r w:rsidRPr="00A70430">
        <w:rPr>
          <w:rFonts w:cs="Arial"/>
          <w:sz w:val="22"/>
          <w:szCs w:val="22"/>
        </w:rPr>
        <w:t>You're my son, but you used to be my friend, right?</w:t>
      </w:r>
      <w:r w:rsidR="00450A76" w:rsidRPr="00A70430">
        <w:rPr>
          <w:rFonts w:cs="Arial"/>
          <w:sz w:val="22"/>
          <w:szCs w:val="22"/>
        </w:rPr>
        <w:t>”</w:t>
      </w:r>
      <w:r w:rsidRPr="00A70430">
        <w:rPr>
          <w:rFonts w:cs="Arial"/>
          <w:sz w:val="22"/>
          <w:szCs w:val="22"/>
        </w:rPr>
        <w:t xml:space="preserve"> </w:t>
      </w:r>
      <w:r w:rsidR="00450A76" w:rsidRPr="00A70430">
        <w:rPr>
          <w:rFonts w:cs="Arial"/>
          <w:sz w:val="22"/>
          <w:szCs w:val="22"/>
        </w:rPr>
        <w:t>“</w:t>
      </w:r>
      <w:r w:rsidRPr="00A70430">
        <w:rPr>
          <w:rFonts w:cs="Arial"/>
          <w:sz w:val="22"/>
          <w:szCs w:val="22"/>
        </w:rPr>
        <w:t>I'm sorry, mom. Of course</w:t>
      </w:r>
      <w:r w:rsidR="00450A76" w:rsidRPr="00A70430">
        <w:rPr>
          <w:rFonts w:cs="Arial"/>
          <w:sz w:val="22"/>
          <w:szCs w:val="22"/>
        </w:rPr>
        <w:t>,</w:t>
      </w:r>
      <w:r w:rsidRPr="00A70430">
        <w:rPr>
          <w:rFonts w:cs="Arial"/>
          <w:sz w:val="22"/>
          <w:szCs w:val="22"/>
        </w:rPr>
        <w:t xml:space="preserve"> I'm your friend.</w:t>
      </w:r>
      <w:r w:rsidR="00450A76" w:rsidRPr="00A70430">
        <w:rPr>
          <w:rFonts w:cs="Arial"/>
          <w:sz w:val="22"/>
          <w:szCs w:val="22"/>
        </w:rPr>
        <w:t>”</w:t>
      </w:r>
      <w:r w:rsidRPr="00A70430">
        <w:rPr>
          <w:rFonts w:cs="Arial"/>
          <w:sz w:val="22"/>
          <w:szCs w:val="22"/>
        </w:rPr>
        <w:t xml:space="preserve"> I jump out of </w:t>
      </w:r>
      <w:proofErr w:type="gramStart"/>
      <w:r w:rsidRPr="00A70430">
        <w:rPr>
          <w:rFonts w:cs="Arial"/>
          <w:sz w:val="22"/>
          <w:szCs w:val="22"/>
        </w:rPr>
        <w:t>bed</w:t>
      </w:r>
      <w:proofErr w:type="gramEnd"/>
      <w:r w:rsidRPr="00A70430">
        <w:rPr>
          <w:rFonts w:cs="Arial"/>
          <w:sz w:val="22"/>
          <w:szCs w:val="22"/>
        </w:rPr>
        <w:t xml:space="preserve"> and I hug her as tight as my frozen body can. She smiles. She's happy with my answer, and she walks </w:t>
      </w:r>
      <w:proofErr w:type="gramStart"/>
      <w:r w:rsidRPr="00A70430">
        <w:rPr>
          <w:rFonts w:cs="Arial"/>
          <w:sz w:val="22"/>
          <w:szCs w:val="22"/>
        </w:rPr>
        <w:t>out</w:t>
      </w:r>
      <w:proofErr w:type="gramEnd"/>
      <w:r w:rsidRPr="00A70430">
        <w:rPr>
          <w:rFonts w:cs="Arial"/>
          <w:sz w:val="22"/>
          <w:szCs w:val="22"/>
        </w:rPr>
        <w:t xml:space="preserve"> my room. But all I can </w:t>
      </w:r>
      <w:proofErr w:type="gramStart"/>
      <w:r w:rsidRPr="00A70430">
        <w:rPr>
          <w:rFonts w:cs="Arial"/>
          <w:sz w:val="22"/>
          <w:szCs w:val="22"/>
        </w:rPr>
        <w:t>think</w:t>
      </w:r>
      <w:proofErr w:type="gramEnd"/>
      <w:r w:rsidRPr="00A70430">
        <w:rPr>
          <w:rFonts w:cs="Arial"/>
          <w:sz w:val="22"/>
          <w:szCs w:val="22"/>
        </w:rPr>
        <w:t xml:space="preserve"> is, I'm no longer a good son. Am I even her friend? </w:t>
      </w:r>
    </w:p>
    <w:p w14:paraId="28FB58CC" w14:textId="77777777" w:rsidR="00246E64" w:rsidRPr="00A70430" w:rsidRDefault="00D64C0D" w:rsidP="00D64C0D">
      <w:pPr>
        <w:rPr>
          <w:rFonts w:cs="Arial"/>
          <w:sz w:val="22"/>
          <w:szCs w:val="22"/>
        </w:rPr>
      </w:pPr>
      <w:r w:rsidRPr="00A70430">
        <w:rPr>
          <w:rFonts w:cs="Arial"/>
          <w:sz w:val="22"/>
          <w:szCs w:val="22"/>
        </w:rPr>
        <w:t xml:space="preserve">I've always struggled with anxiety, but now I'm having at least one panic attack a day. After breaking many promises to my girlfriend to get help, I finally did. At this one </w:t>
      </w:r>
      <w:proofErr w:type="gramStart"/>
      <w:r w:rsidRPr="00A70430">
        <w:rPr>
          <w:rFonts w:cs="Arial"/>
          <w:sz w:val="22"/>
          <w:szCs w:val="22"/>
        </w:rPr>
        <w:t>particular session</w:t>
      </w:r>
      <w:proofErr w:type="gramEnd"/>
      <w:r w:rsidRPr="00A70430">
        <w:rPr>
          <w:rFonts w:cs="Arial"/>
          <w:sz w:val="22"/>
          <w:szCs w:val="22"/>
        </w:rPr>
        <w:t xml:space="preserve">, I spent 20 minutes telling the doctor about how mom and I used to dance to Frankie Beverly, how we used to cook her famous mac and cheese, and how it was just mom and </w:t>
      </w:r>
      <w:proofErr w:type="spellStart"/>
      <w:r w:rsidRPr="00A70430">
        <w:rPr>
          <w:rFonts w:cs="Arial"/>
          <w:sz w:val="22"/>
          <w:szCs w:val="22"/>
        </w:rPr>
        <w:t>me</w:t>
      </w:r>
      <w:proofErr w:type="spellEnd"/>
      <w:r w:rsidRPr="00A70430">
        <w:rPr>
          <w:rFonts w:cs="Arial"/>
          <w:sz w:val="22"/>
          <w:szCs w:val="22"/>
        </w:rPr>
        <w:t xml:space="preserve"> time. And then the doctor hit me with this. </w:t>
      </w:r>
      <w:r w:rsidR="00246E64" w:rsidRPr="00A70430">
        <w:rPr>
          <w:rFonts w:cs="Arial"/>
          <w:sz w:val="22"/>
          <w:szCs w:val="22"/>
        </w:rPr>
        <w:t>“</w:t>
      </w:r>
      <w:r w:rsidRPr="00A70430">
        <w:rPr>
          <w:rFonts w:cs="Arial"/>
          <w:sz w:val="22"/>
          <w:szCs w:val="22"/>
        </w:rPr>
        <w:t>Why do you keep talking about your mom in the past tense?</w:t>
      </w:r>
      <w:r w:rsidR="00246E64" w:rsidRPr="00A70430">
        <w:rPr>
          <w:rFonts w:cs="Arial"/>
          <w:sz w:val="22"/>
          <w:szCs w:val="22"/>
        </w:rPr>
        <w:t>”</w:t>
      </w:r>
      <w:r w:rsidRPr="00A70430">
        <w:rPr>
          <w:rFonts w:cs="Arial"/>
          <w:sz w:val="22"/>
          <w:szCs w:val="22"/>
        </w:rPr>
        <w:t xml:space="preserve"> I didn't have answer. </w:t>
      </w:r>
      <w:r w:rsidR="00246E64" w:rsidRPr="00A70430">
        <w:rPr>
          <w:rFonts w:cs="Arial"/>
          <w:sz w:val="22"/>
          <w:szCs w:val="22"/>
        </w:rPr>
        <w:t>“</w:t>
      </w:r>
      <w:r w:rsidRPr="00A70430">
        <w:rPr>
          <w:rFonts w:cs="Arial"/>
          <w:sz w:val="22"/>
          <w:szCs w:val="22"/>
        </w:rPr>
        <w:t>Yes, things have changed, but she still loves you and holds those same emotions.</w:t>
      </w:r>
      <w:r w:rsidR="00246E64" w:rsidRPr="00A70430">
        <w:rPr>
          <w:rFonts w:cs="Arial"/>
          <w:sz w:val="22"/>
          <w:szCs w:val="22"/>
        </w:rPr>
        <w:t>”</w:t>
      </w:r>
      <w:r w:rsidRPr="00A70430">
        <w:rPr>
          <w:rFonts w:cs="Arial"/>
          <w:sz w:val="22"/>
          <w:szCs w:val="22"/>
        </w:rPr>
        <w:t xml:space="preserve"> </w:t>
      </w:r>
    </w:p>
    <w:p w14:paraId="560A2A55" w14:textId="77777777" w:rsidR="00123596" w:rsidRPr="00A70430" w:rsidRDefault="00D64C0D" w:rsidP="00D64C0D">
      <w:pPr>
        <w:rPr>
          <w:rFonts w:cs="Arial"/>
          <w:sz w:val="22"/>
          <w:szCs w:val="22"/>
        </w:rPr>
      </w:pPr>
      <w:r w:rsidRPr="00A70430">
        <w:rPr>
          <w:rFonts w:cs="Arial"/>
          <w:sz w:val="22"/>
          <w:szCs w:val="22"/>
        </w:rPr>
        <w:t>The next morning, it's like any morning</w:t>
      </w:r>
      <w:r w:rsidR="004611BF" w:rsidRPr="00A70430">
        <w:rPr>
          <w:rFonts w:cs="Arial"/>
          <w:sz w:val="22"/>
          <w:szCs w:val="22"/>
        </w:rPr>
        <w:t>.</w:t>
      </w:r>
      <w:r w:rsidRPr="00A70430">
        <w:rPr>
          <w:rFonts w:cs="Arial"/>
          <w:sz w:val="22"/>
          <w:szCs w:val="22"/>
        </w:rPr>
        <w:t xml:space="preserve"> </w:t>
      </w:r>
      <w:r w:rsidR="004611BF" w:rsidRPr="00A70430">
        <w:rPr>
          <w:rFonts w:cs="Arial"/>
          <w:sz w:val="22"/>
          <w:szCs w:val="22"/>
        </w:rPr>
        <w:t>T</w:t>
      </w:r>
      <w:r w:rsidRPr="00A70430">
        <w:rPr>
          <w:rFonts w:cs="Arial"/>
          <w:sz w:val="22"/>
          <w:szCs w:val="22"/>
        </w:rPr>
        <w:t>he sun isn't even out yet and it's time to go pick up my mom and drop her off at my grandpa's house</w:t>
      </w:r>
      <w:r w:rsidR="004611BF" w:rsidRPr="00A70430">
        <w:rPr>
          <w:rFonts w:cs="Arial"/>
          <w:sz w:val="22"/>
          <w:szCs w:val="22"/>
        </w:rPr>
        <w:t>,</w:t>
      </w:r>
      <w:r w:rsidRPr="00A70430">
        <w:rPr>
          <w:rFonts w:cs="Arial"/>
          <w:sz w:val="22"/>
          <w:szCs w:val="22"/>
        </w:rPr>
        <w:t xml:space="preserve"> so that my dad could go to work. So</w:t>
      </w:r>
      <w:r w:rsidR="004611BF" w:rsidRPr="00A70430">
        <w:rPr>
          <w:rFonts w:cs="Arial"/>
          <w:sz w:val="22"/>
          <w:szCs w:val="22"/>
        </w:rPr>
        <w:t>,</w:t>
      </w:r>
      <w:r w:rsidRPr="00A70430">
        <w:rPr>
          <w:rFonts w:cs="Arial"/>
          <w:sz w:val="22"/>
          <w:szCs w:val="22"/>
        </w:rPr>
        <w:t xml:space="preserve"> I walk in the house, say hi to my dad</w:t>
      </w:r>
      <w:r w:rsidR="004611BF" w:rsidRPr="00A70430">
        <w:rPr>
          <w:rFonts w:cs="Arial"/>
          <w:sz w:val="22"/>
          <w:szCs w:val="22"/>
        </w:rPr>
        <w:t>,</w:t>
      </w:r>
      <w:r w:rsidRPr="00A70430">
        <w:rPr>
          <w:rFonts w:cs="Arial"/>
          <w:sz w:val="22"/>
          <w:szCs w:val="22"/>
        </w:rPr>
        <w:t xml:space="preserve"> </w:t>
      </w:r>
      <w:r w:rsidR="004611BF" w:rsidRPr="00A70430">
        <w:rPr>
          <w:rFonts w:cs="Arial"/>
          <w:sz w:val="22"/>
          <w:szCs w:val="22"/>
        </w:rPr>
        <w:t>h</w:t>
      </w:r>
      <w:r w:rsidRPr="00A70430">
        <w:rPr>
          <w:rFonts w:cs="Arial"/>
          <w:sz w:val="22"/>
          <w:szCs w:val="22"/>
        </w:rPr>
        <w:t xml:space="preserve">e rushes off. I </w:t>
      </w:r>
      <w:proofErr w:type="gramStart"/>
      <w:r w:rsidRPr="00A70430">
        <w:rPr>
          <w:rFonts w:cs="Arial"/>
          <w:sz w:val="22"/>
          <w:szCs w:val="22"/>
        </w:rPr>
        <w:t>head</w:t>
      </w:r>
      <w:proofErr w:type="gramEnd"/>
      <w:r w:rsidRPr="00A70430">
        <w:rPr>
          <w:rFonts w:cs="Arial"/>
          <w:sz w:val="22"/>
          <w:szCs w:val="22"/>
        </w:rPr>
        <w:t xml:space="preserve"> upstairs. My heart is pounding. I pass by my brother</w:t>
      </w:r>
      <w:r w:rsidR="004611BF" w:rsidRPr="00A70430">
        <w:rPr>
          <w:rFonts w:cs="Arial"/>
          <w:sz w:val="22"/>
          <w:szCs w:val="22"/>
        </w:rPr>
        <w:t>,</w:t>
      </w:r>
      <w:r w:rsidRPr="00A70430">
        <w:rPr>
          <w:rFonts w:cs="Arial"/>
          <w:sz w:val="22"/>
          <w:szCs w:val="22"/>
        </w:rPr>
        <w:t xml:space="preserve"> Caleb's room, then walk towards my mom's. She's lying in bed, resting. We still got an hour or so before we </w:t>
      </w:r>
      <w:r w:rsidR="004611BF" w:rsidRPr="00A70430">
        <w:rPr>
          <w:rFonts w:cs="Arial"/>
          <w:sz w:val="22"/>
          <w:szCs w:val="22"/>
        </w:rPr>
        <w:t>got to</w:t>
      </w:r>
      <w:r w:rsidRPr="00A70430">
        <w:rPr>
          <w:rFonts w:cs="Arial"/>
          <w:sz w:val="22"/>
          <w:szCs w:val="22"/>
        </w:rPr>
        <w:t xml:space="preserve"> leave. So</w:t>
      </w:r>
      <w:r w:rsidR="004611BF" w:rsidRPr="00A70430">
        <w:rPr>
          <w:rFonts w:cs="Arial"/>
          <w:sz w:val="22"/>
          <w:szCs w:val="22"/>
        </w:rPr>
        <w:t>,</w:t>
      </w:r>
      <w:r w:rsidRPr="00A70430">
        <w:rPr>
          <w:rFonts w:cs="Arial"/>
          <w:sz w:val="22"/>
          <w:szCs w:val="22"/>
        </w:rPr>
        <w:t xml:space="preserve"> I pass her room wondering, should I say something? Nah, she's probably sleeping. </w:t>
      </w:r>
      <w:r w:rsidR="004611BF" w:rsidRPr="00A70430">
        <w:rPr>
          <w:rFonts w:cs="Arial"/>
          <w:sz w:val="22"/>
          <w:szCs w:val="22"/>
        </w:rPr>
        <w:t>“</w:t>
      </w:r>
      <w:proofErr w:type="spellStart"/>
      <w:r w:rsidRPr="00A70430">
        <w:rPr>
          <w:rFonts w:cs="Arial"/>
          <w:sz w:val="22"/>
          <w:szCs w:val="22"/>
        </w:rPr>
        <w:t>N</w:t>
      </w:r>
      <w:r w:rsidR="004611BF" w:rsidRPr="00A70430">
        <w:rPr>
          <w:rFonts w:cs="Arial"/>
          <w:sz w:val="22"/>
          <w:szCs w:val="22"/>
        </w:rPr>
        <w:t>yge</w:t>
      </w:r>
      <w:proofErr w:type="spellEnd"/>
      <w:r w:rsidR="004611BF" w:rsidRPr="00A70430">
        <w:rPr>
          <w:rFonts w:cs="Arial"/>
          <w:sz w:val="22"/>
          <w:szCs w:val="22"/>
        </w:rPr>
        <w:t>?”</w:t>
      </w:r>
      <w:r w:rsidRPr="00A70430">
        <w:rPr>
          <w:rFonts w:cs="Arial"/>
          <w:sz w:val="22"/>
          <w:szCs w:val="22"/>
        </w:rPr>
        <w:t xml:space="preserve"> How'd she </w:t>
      </w:r>
      <w:proofErr w:type="gramStart"/>
      <w:r w:rsidRPr="00A70430">
        <w:rPr>
          <w:rFonts w:cs="Arial"/>
          <w:sz w:val="22"/>
          <w:szCs w:val="22"/>
        </w:rPr>
        <w:t>know</w:t>
      </w:r>
      <w:proofErr w:type="gramEnd"/>
      <w:r w:rsidRPr="00A70430">
        <w:rPr>
          <w:rFonts w:cs="Arial"/>
          <w:sz w:val="22"/>
          <w:szCs w:val="22"/>
        </w:rPr>
        <w:t xml:space="preserve"> it was me? </w:t>
      </w:r>
      <w:r w:rsidR="001C7F8D" w:rsidRPr="00A70430">
        <w:rPr>
          <w:rFonts w:cs="Arial"/>
          <w:sz w:val="22"/>
          <w:szCs w:val="22"/>
        </w:rPr>
        <w:t>“</w:t>
      </w:r>
      <w:r w:rsidRPr="00A70430">
        <w:rPr>
          <w:rFonts w:cs="Arial"/>
          <w:sz w:val="22"/>
          <w:szCs w:val="22"/>
        </w:rPr>
        <w:t>Yeah, it's me, mom.</w:t>
      </w:r>
      <w:r w:rsidR="001C7F8D" w:rsidRPr="00A70430">
        <w:rPr>
          <w:rFonts w:cs="Arial"/>
          <w:sz w:val="22"/>
          <w:szCs w:val="22"/>
        </w:rPr>
        <w:t>”</w:t>
      </w:r>
      <w:r w:rsidRPr="00A70430">
        <w:rPr>
          <w:rFonts w:cs="Arial"/>
          <w:sz w:val="22"/>
          <w:szCs w:val="22"/>
        </w:rPr>
        <w:t xml:space="preserve"> </w:t>
      </w:r>
      <w:r w:rsidR="004611BF" w:rsidRPr="00A70430">
        <w:rPr>
          <w:rFonts w:cs="Arial"/>
          <w:sz w:val="22"/>
          <w:szCs w:val="22"/>
        </w:rPr>
        <w:t>“</w:t>
      </w:r>
      <w:r w:rsidRPr="00A70430">
        <w:rPr>
          <w:rFonts w:cs="Arial"/>
          <w:sz w:val="22"/>
          <w:szCs w:val="22"/>
        </w:rPr>
        <w:t>Can you come lay down in here with me?</w:t>
      </w:r>
      <w:r w:rsidR="004611BF" w:rsidRPr="00A70430">
        <w:rPr>
          <w:rFonts w:cs="Arial"/>
          <w:sz w:val="22"/>
          <w:szCs w:val="22"/>
        </w:rPr>
        <w:t>”</w:t>
      </w:r>
      <w:r w:rsidRPr="00A70430">
        <w:rPr>
          <w:rFonts w:cs="Arial"/>
          <w:sz w:val="22"/>
          <w:szCs w:val="22"/>
        </w:rPr>
        <w:t xml:space="preserve"> </w:t>
      </w:r>
      <w:r w:rsidR="004611BF" w:rsidRPr="00A70430">
        <w:rPr>
          <w:rFonts w:cs="Arial"/>
          <w:sz w:val="22"/>
          <w:szCs w:val="22"/>
        </w:rPr>
        <w:t>“</w:t>
      </w:r>
      <w:r w:rsidRPr="00A70430">
        <w:rPr>
          <w:rFonts w:cs="Arial"/>
          <w:sz w:val="22"/>
          <w:szCs w:val="22"/>
        </w:rPr>
        <w:t>No, I'm going to lay in my room.</w:t>
      </w:r>
      <w:r w:rsidR="001C7F8D" w:rsidRPr="00A70430">
        <w:rPr>
          <w:rFonts w:cs="Arial"/>
          <w:sz w:val="22"/>
          <w:szCs w:val="22"/>
        </w:rPr>
        <w:t>”</w:t>
      </w:r>
      <w:r w:rsidRPr="00A70430">
        <w:rPr>
          <w:rFonts w:cs="Arial"/>
          <w:sz w:val="22"/>
          <w:szCs w:val="22"/>
        </w:rPr>
        <w:t xml:space="preserve"> Why did I say that? </w:t>
      </w:r>
    </w:p>
    <w:p w14:paraId="161090A0" w14:textId="2CCE436A" w:rsidR="00D64C0D" w:rsidRPr="00A70430" w:rsidRDefault="00D64C0D" w:rsidP="00D64C0D">
      <w:pPr>
        <w:rPr>
          <w:rFonts w:cs="Arial"/>
          <w:sz w:val="22"/>
          <w:szCs w:val="22"/>
        </w:rPr>
      </w:pPr>
      <w:r w:rsidRPr="00A70430">
        <w:rPr>
          <w:rFonts w:cs="Arial"/>
          <w:sz w:val="22"/>
          <w:szCs w:val="22"/>
        </w:rPr>
        <w:lastRenderedPageBreak/>
        <w:t>The me of yesterday would say that</w:t>
      </w:r>
      <w:r w:rsidR="00C239B9" w:rsidRPr="00A70430">
        <w:rPr>
          <w:rFonts w:cs="Arial"/>
          <w:sz w:val="22"/>
          <w:szCs w:val="22"/>
        </w:rPr>
        <w:t>,</w:t>
      </w:r>
      <w:r w:rsidRPr="00A70430">
        <w:rPr>
          <w:rFonts w:cs="Arial"/>
          <w:sz w:val="22"/>
          <w:szCs w:val="22"/>
        </w:rPr>
        <w:t xml:space="preserve"> </w:t>
      </w:r>
      <w:r w:rsidR="00C239B9" w:rsidRPr="00A70430">
        <w:rPr>
          <w:rFonts w:cs="Arial"/>
          <w:sz w:val="22"/>
          <w:szCs w:val="22"/>
        </w:rPr>
        <w:t>y</w:t>
      </w:r>
      <w:r w:rsidRPr="00A70430">
        <w:rPr>
          <w:rFonts w:cs="Arial"/>
          <w:sz w:val="22"/>
          <w:szCs w:val="22"/>
        </w:rPr>
        <w:t>eah, but not the me from the party I thought I was going to</w:t>
      </w:r>
      <w:r w:rsidR="008F672F" w:rsidRPr="00A70430">
        <w:rPr>
          <w:rFonts w:cs="Arial"/>
          <w:sz w:val="22"/>
          <w:szCs w:val="22"/>
        </w:rPr>
        <w:t>--</w:t>
      </w:r>
      <w:r w:rsidRPr="00A70430">
        <w:rPr>
          <w:rFonts w:cs="Arial"/>
          <w:sz w:val="22"/>
          <w:szCs w:val="22"/>
        </w:rPr>
        <w:t xml:space="preserve"> I don't know</w:t>
      </w:r>
      <w:r w:rsidR="008F672F" w:rsidRPr="00A70430">
        <w:rPr>
          <w:rFonts w:cs="Arial"/>
          <w:sz w:val="22"/>
          <w:szCs w:val="22"/>
        </w:rPr>
        <w:t>,</w:t>
      </w:r>
      <w:r w:rsidRPr="00A70430">
        <w:rPr>
          <w:rFonts w:cs="Arial"/>
          <w:sz w:val="22"/>
          <w:szCs w:val="22"/>
        </w:rPr>
        <w:t xml:space="preserve"> I start walking in my room and get halfway there before</w:t>
      </w:r>
      <w:r w:rsidR="00CF436B" w:rsidRPr="00A70430">
        <w:rPr>
          <w:rFonts w:cs="Arial"/>
          <w:sz w:val="22"/>
          <w:szCs w:val="22"/>
        </w:rPr>
        <w:t>,</w:t>
      </w:r>
      <w:r w:rsidRPr="00A70430">
        <w:rPr>
          <w:rFonts w:cs="Arial"/>
          <w:sz w:val="22"/>
          <w:szCs w:val="22"/>
        </w:rPr>
        <w:t xml:space="preserve"> </w:t>
      </w:r>
      <w:r w:rsidR="00CF436B" w:rsidRPr="00A70430">
        <w:rPr>
          <w:rFonts w:cs="Arial"/>
          <w:sz w:val="22"/>
          <w:szCs w:val="22"/>
        </w:rPr>
        <w:t>“W</w:t>
      </w:r>
      <w:r w:rsidRPr="00A70430">
        <w:rPr>
          <w:rFonts w:cs="Arial"/>
          <w:sz w:val="22"/>
          <w:szCs w:val="22"/>
        </w:rPr>
        <w:t>ait, what am I doing? All these years, she came and laid in your bed and talked to you whenever you needed her. Boy, get your butt in there.</w:t>
      </w:r>
      <w:r w:rsidR="00CF436B" w:rsidRPr="00A70430">
        <w:rPr>
          <w:rFonts w:cs="Arial"/>
          <w:sz w:val="22"/>
          <w:szCs w:val="22"/>
        </w:rPr>
        <w:t>”</w:t>
      </w:r>
      <w:r w:rsidRPr="00A70430">
        <w:rPr>
          <w:rFonts w:cs="Arial"/>
          <w:sz w:val="22"/>
          <w:szCs w:val="22"/>
        </w:rPr>
        <w:t xml:space="preserve"> I turn around, run, and jump into my mom's bed. Immediately, she starts rubbing my hair along with the grain. Not against the grain, which she knows I hate. Then I </w:t>
      </w:r>
      <w:proofErr w:type="gramStart"/>
      <w:r w:rsidRPr="00A70430">
        <w:rPr>
          <w:rFonts w:cs="Arial"/>
          <w:sz w:val="22"/>
          <w:szCs w:val="22"/>
        </w:rPr>
        <w:t>take</w:t>
      </w:r>
      <w:proofErr w:type="gramEnd"/>
      <w:r w:rsidRPr="00A70430">
        <w:rPr>
          <w:rFonts w:cs="Arial"/>
          <w:sz w:val="22"/>
          <w:szCs w:val="22"/>
        </w:rPr>
        <w:t xml:space="preserve"> out my phone, I hit stop on the pity party that I've been throwing myself and I hit record on the first real conversation we've had in six years. You said, if somebody's hurting you, what</w:t>
      </w:r>
      <w:r w:rsidR="00552E00" w:rsidRPr="00A70430">
        <w:rPr>
          <w:rFonts w:cs="Arial"/>
          <w:sz w:val="22"/>
          <w:szCs w:val="22"/>
        </w:rPr>
        <w:t>?</w:t>
      </w:r>
      <w:r w:rsidRPr="00A70430">
        <w:rPr>
          <w:rFonts w:cs="Arial"/>
          <w:sz w:val="22"/>
          <w:szCs w:val="22"/>
        </w:rPr>
        <w:t xml:space="preserve"> </w:t>
      </w:r>
    </w:p>
    <w:p w14:paraId="77EA546A" w14:textId="41A06F95" w:rsidR="00552E00"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552E00" w:rsidRPr="00A70430">
        <w:rPr>
          <w:rFonts w:cs="Arial"/>
          <w:sz w:val="22"/>
          <w:szCs w:val="22"/>
        </w:rPr>
        <w:t xml:space="preserve"> </w:t>
      </w:r>
      <w:r w:rsidR="00D64C0D" w:rsidRPr="00A70430">
        <w:rPr>
          <w:rFonts w:cs="Arial"/>
          <w:sz w:val="22"/>
          <w:szCs w:val="22"/>
        </w:rPr>
        <w:t xml:space="preserve">If somebody hurts you? </w:t>
      </w:r>
    </w:p>
    <w:p w14:paraId="7D897C01" w14:textId="02831976" w:rsidR="00552E00"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552E00" w:rsidRPr="00A70430">
        <w:rPr>
          <w:rFonts w:cs="Arial"/>
          <w:sz w:val="22"/>
          <w:szCs w:val="22"/>
        </w:rPr>
        <w:t xml:space="preserve"> Mm-hmm.</w:t>
      </w:r>
    </w:p>
    <w:p w14:paraId="63AEAD07" w14:textId="7AFBAB78"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552E00" w:rsidRPr="00A70430">
        <w:rPr>
          <w:rFonts w:cs="Arial"/>
          <w:b/>
          <w:bCs/>
          <w:sz w:val="22"/>
          <w:szCs w:val="22"/>
        </w:rPr>
        <w:t xml:space="preserve"> </w:t>
      </w:r>
      <w:r w:rsidR="00D64C0D" w:rsidRPr="00A70430">
        <w:rPr>
          <w:rFonts w:cs="Arial"/>
          <w:sz w:val="22"/>
          <w:szCs w:val="22"/>
        </w:rPr>
        <w:t xml:space="preserve">I </w:t>
      </w:r>
      <w:proofErr w:type="gramStart"/>
      <w:r w:rsidR="00D64C0D" w:rsidRPr="00A70430">
        <w:rPr>
          <w:rFonts w:cs="Arial"/>
          <w:sz w:val="22"/>
          <w:szCs w:val="22"/>
        </w:rPr>
        <w:t>have to</w:t>
      </w:r>
      <w:proofErr w:type="gramEnd"/>
      <w:r w:rsidR="00D64C0D" w:rsidRPr="00A70430">
        <w:rPr>
          <w:rFonts w:cs="Arial"/>
          <w:sz w:val="22"/>
          <w:szCs w:val="22"/>
        </w:rPr>
        <w:t xml:space="preserve"> hurt. </w:t>
      </w:r>
    </w:p>
    <w:p w14:paraId="7426CFD0" w14:textId="636921BE"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1301C9" w:rsidRPr="00A70430">
        <w:rPr>
          <w:rFonts w:cs="Arial"/>
          <w:sz w:val="22"/>
          <w:szCs w:val="22"/>
        </w:rPr>
        <w:t xml:space="preserve"> </w:t>
      </w:r>
      <w:r w:rsidR="00D64C0D" w:rsidRPr="00A70430">
        <w:rPr>
          <w:rFonts w:cs="Arial"/>
          <w:sz w:val="22"/>
          <w:szCs w:val="22"/>
        </w:rPr>
        <w:t xml:space="preserve">Go hurt. </w:t>
      </w:r>
    </w:p>
    <w:p w14:paraId="11B9DA63" w14:textId="7D61FA10" w:rsidR="001301C9"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1301C9" w:rsidRPr="00A70430">
        <w:rPr>
          <w:rFonts w:cs="Arial"/>
          <w:b/>
          <w:bCs/>
          <w:sz w:val="22"/>
          <w:szCs w:val="22"/>
        </w:rPr>
        <w:t xml:space="preserve"> </w:t>
      </w:r>
      <w:r w:rsidR="00D64C0D" w:rsidRPr="00A70430">
        <w:rPr>
          <w:rFonts w:cs="Arial"/>
          <w:sz w:val="22"/>
          <w:szCs w:val="22"/>
        </w:rPr>
        <w:t xml:space="preserve">I </w:t>
      </w:r>
      <w:proofErr w:type="gramStart"/>
      <w:r w:rsidR="00D64C0D" w:rsidRPr="00A70430">
        <w:rPr>
          <w:rFonts w:cs="Arial"/>
          <w:sz w:val="22"/>
          <w:szCs w:val="22"/>
        </w:rPr>
        <w:t>have to</w:t>
      </w:r>
      <w:proofErr w:type="gramEnd"/>
      <w:r w:rsidR="00D64C0D" w:rsidRPr="00A70430">
        <w:rPr>
          <w:rFonts w:cs="Arial"/>
          <w:sz w:val="22"/>
          <w:szCs w:val="22"/>
        </w:rPr>
        <w:t xml:space="preserve"> get them. </w:t>
      </w:r>
    </w:p>
    <w:p w14:paraId="5C25D217" w14:textId="66AED2A9"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1301C9" w:rsidRPr="00A70430">
        <w:rPr>
          <w:rFonts w:cs="Arial"/>
          <w:sz w:val="22"/>
          <w:szCs w:val="22"/>
        </w:rPr>
        <w:t xml:space="preserve"> </w:t>
      </w:r>
      <w:r w:rsidR="00D64C0D" w:rsidRPr="00A70430">
        <w:rPr>
          <w:rFonts w:cs="Arial"/>
          <w:sz w:val="22"/>
          <w:szCs w:val="22"/>
        </w:rPr>
        <w:t>You got to get them</w:t>
      </w:r>
      <w:r w:rsidR="001301C9" w:rsidRPr="00A70430">
        <w:rPr>
          <w:rFonts w:cs="Arial"/>
          <w:sz w:val="22"/>
          <w:szCs w:val="22"/>
        </w:rPr>
        <w:t>?</w:t>
      </w:r>
      <w:r w:rsidR="00D64C0D" w:rsidRPr="00A70430">
        <w:rPr>
          <w:rFonts w:cs="Arial"/>
          <w:sz w:val="22"/>
          <w:szCs w:val="22"/>
        </w:rPr>
        <w:t xml:space="preserve"> </w:t>
      </w:r>
    </w:p>
    <w:p w14:paraId="273FE58C" w14:textId="07B5D2DB"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1301C9" w:rsidRPr="00A70430">
        <w:rPr>
          <w:rFonts w:cs="Arial"/>
          <w:b/>
          <w:bCs/>
          <w:sz w:val="22"/>
          <w:szCs w:val="22"/>
        </w:rPr>
        <w:t xml:space="preserve"> </w:t>
      </w:r>
      <w:r w:rsidR="00D64C0D" w:rsidRPr="00A70430">
        <w:rPr>
          <w:rFonts w:cs="Arial"/>
          <w:sz w:val="22"/>
          <w:szCs w:val="22"/>
        </w:rPr>
        <w:t xml:space="preserve">That's right. That's what mothers do. </w:t>
      </w:r>
    </w:p>
    <w:p w14:paraId="08E370E6" w14:textId="0389EC78" w:rsidR="001301C9"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1301C9" w:rsidRPr="00A70430">
        <w:rPr>
          <w:rFonts w:cs="Arial"/>
          <w:sz w:val="22"/>
          <w:szCs w:val="22"/>
        </w:rPr>
        <w:t xml:space="preserve"> </w:t>
      </w:r>
      <w:r w:rsidR="00D64C0D" w:rsidRPr="00A70430">
        <w:rPr>
          <w:rFonts w:cs="Arial"/>
          <w:sz w:val="22"/>
          <w:szCs w:val="22"/>
        </w:rPr>
        <w:t>And if something bad happens to me, you say you're going to get me</w:t>
      </w:r>
      <w:r w:rsidR="001301C9" w:rsidRPr="00A70430">
        <w:rPr>
          <w:rFonts w:cs="Arial"/>
          <w:sz w:val="22"/>
          <w:szCs w:val="22"/>
        </w:rPr>
        <w:t>?</w:t>
      </w:r>
    </w:p>
    <w:p w14:paraId="6537A2FB" w14:textId="32751136" w:rsidR="001301C9"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1301C9" w:rsidRPr="00A70430">
        <w:rPr>
          <w:rFonts w:cs="Arial"/>
          <w:b/>
          <w:bCs/>
          <w:sz w:val="22"/>
          <w:szCs w:val="22"/>
        </w:rPr>
        <w:t xml:space="preserve"> </w:t>
      </w:r>
      <w:r w:rsidR="001301C9" w:rsidRPr="00A70430">
        <w:rPr>
          <w:rFonts w:cs="Arial"/>
          <w:sz w:val="22"/>
          <w:szCs w:val="22"/>
        </w:rPr>
        <w:t>You are</w:t>
      </w:r>
      <w:r w:rsidR="001301C9" w:rsidRPr="00A70430">
        <w:rPr>
          <w:rFonts w:cs="Arial"/>
          <w:b/>
          <w:bCs/>
          <w:sz w:val="22"/>
          <w:szCs w:val="22"/>
        </w:rPr>
        <w:t xml:space="preserve"> </w:t>
      </w:r>
      <w:r w:rsidR="00D64C0D" w:rsidRPr="00A70430">
        <w:rPr>
          <w:rFonts w:cs="Arial"/>
          <w:sz w:val="22"/>
          <w:szCs w:val="22"/>
        </w:rPr>
        <w:t>right</w:t>
      </w:r>
      <w:r w:rsidR="001301C9" w:rsidRPr="00A70430">
        <w:rPr>
          <w:rFonts w:cs="Arial"/>
          <w:sz w:val="22"/>
          <w:szCs w:val="22"/>
        </w:rPr>
        <w:t>.</w:t>
      </w:r>
    </w:p>
    <w:p w14:paraId="12E7C449" w14:textId="32171ED1"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1301C9" w:rsidRPr="00A70430">
        <w:rPr>
          <w:rFonts w:cs="Arial"/>
          <w:sz w:val="22"/>
          <w:szCs w:val="22"/>
        </w:rPr>
        <w:t xml:space="preserve"> </w:t>
      </w:r>
      <w:r w:rsidR="00D64C0D" w:rsidRPr="00A70430">
        <w:rPr>
          <w:rFonts w:cs="Arial"/>
          <w:sz w:val="22"/>
          <w:szCs w:val="22"/>
        </w:rPr>
        <w:t xml:space="preserve">How are you going to get me? </w:t>
      </w:r>
    </w:p>
    <w:p w14:paraId="3F309DC6" w14:textId="47EEA090"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1301C9" w:rsidRPr="00A70430">
        <w:rPr>
          <w:rFonts w:cs="Arial"/>
          <w:b/>
          <w:bCs/>
          <w:sz w:val="22"/>
          <w:szCs w:val="22"/>
        </w:rPr>
        <w:t xml:space="preserve"> </w:t>
      </w:r>
      <w:r w:rsidR="001301C9" w:rsidRPr="00A70430">
        <w:rPr>
          <w:rFonts w:cs="Arial"/>
          <w:sz w:val="22"/>
          <w:szCs w:val="22"/>
        </w:rPr>
        <w:t>I'm going to g</w:t>
      </w:r>
      <w:r w:rsidR="00D64C0D" w:rsidRPr="00A70430">
        <w:rPr>
          <w:rFonts w:cs="Arial"/>
          <w:sz w:val="22"/>
          <w:szCs w:val="22"/>
        </w:rPr>
        <w:t>et you</w:t>
      </w:r>
      <w:r w:rsidR="001301C9" w:rsidRPr="00A70430">
        <w:rPr>
          <w:rFonts w:cs="Arial"/>
          <w:sz w:val="22"/>
          <w:szCs w:val="22"/>
        </w:rPr>
        <w:t>.</w:t>
      </w:r>
      <w:r w:rsidR="00D64C0D" w:rsidRPr="00A70430">
        <w:rPr>
          <w:rFonts w:cs="Arial"/>
          <w:sz w:val="22"/>
          <w:szCs w:val="22"/>
        </w:rPr>
        <w:t xml:space="preserve"> Don't you worry. </w:t>
      </w:r>
      <w:r w:rsidR="00594864" w:rsidRPr="00A70430">
        <w:rPr>
          <w:rFonts w:cs="Arial"/>
          <w:sz w:val="22"/>
          <w:szCs w:val="22"/>
        </w:rPr>
        <w:t>[</w:t>
      </w:r>
      <w:proofErr w:type="spellStart"/>
      <w:r w:rsidR="00594864" w:rsidRPr="00A70430">
        <w:rPr>
          <w:rFonts w:cs="Arial"/>
          <w:sz w:val="22"/>
          <w:szCs w:val="22"/>
        </w:rPr>
        <w:t>Nyge</w:t>
      </w:r>
      <w:proofErr w:type="spellEnd"/>
      <w:r w:rsidR="00594864" w:rsidRPr="00A70430">
        <w:rPr>
          <w:rFonts w:cs="Arial"/>
          <w:sz w:val="22"/>
          <w:szCs w:val="22"/>
        </w:rPr>
        <w:t xml:space="preserve"> chuckles] </w:t>
      </w:r>
      <w:r w:rsidR="00D64C0D" w:rsidRPr="00A70430">
        <w:rPr>
          <w:rFonts w:cs="Arial"/>
          <w:sz w:val="22"/>
          <w:szCs w:val="22"/>
        </w:rPr>
        <w:t xml:space="preserve">That's what mothers do. </w:t>
      </w:r>
    </w:p>
    <w:p w14:paraId="301E4AC7" w14:textId="4C1309D8"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594864" w:rsidRPr="00A70430">
        <w:rPr>
          <w:rFonts w:cs="Arial"/>
          <w:sz w:val="22"/>
          <w:szCs w:val="22"/>
        </w:rPr>
        <w:t xml:space="preserve"> </w:t>
      </w:r>
      <w:r w:rsidR="00D64C0D" w:rsidRPr="00A70430">
        <w:rPr>
          <w:rFonts w:cs="Arial"/>
          <w:sz w:val="22"/>
          <w:szCs w:val="22"/>
        </w:rPr>
        <w:t xml:space="preserve">You remember we used to sit, like, in my room, all night and just talk on my bed? </w:t>
      </w:r>
    </w:p>
    <w:p w14:paraId="33F6760B" w14:textId="1B2D4B48"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594864" w:rsidRPr="00A70430">
        <w:rPr>
          <w:rFonts w:cs="Arial"/>
          <w:b/>
          <w:bCs/>
          <w:sz w:val="22"/>
          <w:szCs w:val="22"/>
        </w:rPr>
        <w:t xml:space="preserve"> </w:t>
      </w:r>
      <w:r w:rsidR="00D64C0D" w:rsidRPr="00A70430">
        <w:rPr>
          <w:rFonts w:cs="Arial"/>
          <w:sz w:val="22"/>
          <w:szCs w:val="22"/>
        </w:rPr>
        <w:t xml:space="preserve">Well, if you </w:t>
      </w:r>
      <w:proofErr w:type="gramStart"/>
      <w:r w:rsidR="00D64C0D" w:rsidRPr="00A70430">
        <w:rPr>
          <w:rFonts w:cs="Arial"/>
          <w:sz w:val="22"/>
          <w:szCs w:val="22"/>
        </w:rPr>
        <w:t>like</w:t>
      </w:r>
      <w:proofErr w:type="gramEnd"/>
      <w:r w:rsidR="00D64C0D" w:rsidRPr="00A70430">
        <w:rPr>
          <w:rFonts w:cs="Arial"/>
          <w:sz w:val="22"/>
          <w:szCs w:val="22"/>
        </w:rPr>
        <w:t xml:space="preserve"> me to do that for you, I do that for you</w:t>
      </w:r>
      <w:r w:rsidR="00594864" w:rsidRPr="00A70430">
        <w:rPr>
          <w:rFonts w:cs="Arial"/>
          <w:sz w:val="22"/>
          <w:szCs w:val="22"/>
        </w:rPr>
        <w:t>, o</w:t>
      </w:r>
      <w:r w:rsidR="00D64C0D" w:rsidRPr="00A70430">
        <w:rPr>
          <w:rFonts w:cs="Arial"/>
          <w:sz w:val="22"/>
          <w:szCs w:val="22"/>
        </w:rPr>
        <w:t>kay</w:t>
      </w:r>
      <w:r w:rsidR="00594864" w:rsidRPr="00A70430">
        <w:rPr>
          <w:rFonts w:cs="Arial"/>
          <w:sz w:val="22"/>
          <w:szCs w:val="22"/>
        </w:rPr>
        <w:t>?</w:t>
      </w:r>
      <w:r w:rsidR="00D64C0D" w:rsidRPr="00A70430">
        <w:rPr>
          <w:rFonts w:cs="Arial"/>
          <w:sz w:val="22"/>
          <w:szCs w:val="22"/>
        </w:rPr>
        <w:t xml:space="preserve"> </w:t>
      </w:r>
    </w:p>
    <w:p w14:paraId="557C4806" w14:textId="335E2F7D"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594864" w:rsidRPr="00A70430">
        <w:rPr>
          <w:rFonts w:cs="Arial"/>
          <w:sz w:val="22"/>
          <w:szCs w:val="22"/>
        </w:rPr>
        <w:t xml:space="preserve"> </w:t>
      </w:r>
      <w:r w:rsidR="00D64C0D" w:rsidRPr="00A70430">
        <w:rPr>
          <w:rFonts w:cs="Arial"/>
          <w:sz w:val="22"/>
          <w:szCs w:val="22"/>
        </w:rPr>
        <w:t xml:space="preserve">I miss those talks. </w:t>
      </w:r>
    </w:p>
    <w:p w14:paraId="74D5246A" w14:textId="2AA34A9A"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594864" w:rsidRPr="00A70430">
        <w:rPr>
          <w:rFonts w:cs="Arial"/>
          <w:b/>
          <w:bCs/>
          <w:sz w:val="22"/>
          <w:szCs w:val="22"/>
        </w:rPr>
        <w:t xml:space="preserve"> </w:t>
      </w:r>
      <w:r w:rsidR="00D64C0D" w:rsidRPr="00A70430">
        <w:rPr>
          <w:rFonts w:cs="Arial"/>
          <w:sz w:val="22"/>
          <w:szCs w:val="22"/>
        </w:rPr>
        <w:t xml:space="preserve">Okay. </w:t>
      </w:r>
    </w:p>
    <w:p w14:paraId="3FEAA04B" w14:textId="136D7B45"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E34746" w:rsidRPr="00A70430">
        <w:rPr>
          <w:rFonts w:cs="Arial"/>
          <w:sz w:val="22"/>
          <w:szCs w:val="22"/>
        </w:rPr>
        <w:t xml:space="preserve"> </w:t>
      </w:r>
      <w:r w:rsidR="00D64C0D" w:rsidRPr="00A70430">
        <w:rPr>
          <w:rFonts w:cs="Arial"/>
          <w:sz w:val="22"/>
          <w:szCs w:val="22"/>
        </w:rPr>
        <w:t xml:space="preserve">I'm sorry I haven't really talked to you in a long time. </w:t>
      </w:r>
    </w:p>
    <w:p w14:paraId="13FE5407" w14:textId="0A73C13D"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B7396C" w:rsidRPr="00A70430">
        <w:rPr>
          <w:rFonts w:cs="Arial"/>
          <w:b/>
          <w:bCs/>
          <w:sz w:val="22"/>
          <w:szCs w:val="22"/>
        </w:rPr>
        <w:t xml:space="preserve"> </w:t>
      </w:r>
      <w:r w:rsidR="00D64C0D" w:rsidRPr="00A70430">
        <w:rPr>
          <w:rFonts w:cs="Arial"/>
          <w:sz w:val="22"/>
          <w:szCs w:val="22"/>
        </w:rPr>
        <w:t xml:space="preserve">Well, you're growing up. You're a good person, </w:t>
      </w:r>
      <w:proofErr w:type="spellStart"/>
      <w:r w:rsidR="00D64C0D" w:rsidRPr="00A70430">
        <w:rPr>
          <w:rFonts w:cs="Arial"/>
          <w:sz w:val="22"/>
          <w:szCs w:val="22"/>
        </w:rPr>
        <w:t>N</w:t>
      </w:r>
      <w:r w:rsidR="002D74D8" w:rsidRPr="00A70430">
        <w:rPr>
          <w:rFonts w:cs="Arial"/>
          <w:sz w:val="22"/>
          <w:szCs w:val="22"/>
        </w:rPr>
        <w:t>yge</w:t>
      </w:r>
      <w:proofErr w:type="spellEnd"/>
      <w:r w:rsidR="00D64C0D" w:rsidRPr="00A70430">
        <w:rPr>
          <w:rFonts w:cs="Arial"/>
          <w:sz w:val="22"/>
          <w:szCs w:val="22"/>
        </w:rPr>
        <w:t xml:space="preserve">. And don't let nobody tell you anything different, okay? </w:t>
      </w:r>
    </w:p>
    <w:p w14:paraId="09C6EB97" w14:textId="3B1974A1"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2D74D8" w:rsidRPr="00A70430">
        <w:rPr>
          <w:rFonts w:cs="Arial"/>
          <w:sz w:val="22"/>
          <w:szCs w:val="22"/>
        </w:rPr>
        <w:t xml:space="preserve"> Mm-hmm. </w:t>
      </w:r>
      <w:r w:rsidR="00D64C0D" w:rsidRPr="00A70430">
        <w:rPr>
          <w:rFonts w:cs="Arial"/>
          <w:sz w:val="22"/>
          <w:szCs w:val="22"/>
        </w:rPr>
        <w:t xml:space="preserve">You think I'm a good son? </w:t>
      </w:r>
    </w:p>
    <w:p w14:paraId="637BDC34" w14:textId="59104661"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2D74D8" w:rsidRPr="00A70430">
        <w:rPr>
          <w:rFonts w:cs="Arial"/>
          <w:b/>
          <w:bCs/>
          <w:sz w:val="22"/>
          <w:szCs w:val="22"/>
        </w:rPr>
        <w:t xml:space="preserve"> </w:t>
      </w:r>
      <w:r w:rsidR="00D64C0D" w:rsidRPr="00A70430">
        <w:rPr>
          <w:rFonts w:cs="Arial"/>
          <w:sz w:val="22"/>
          <w:szCs w:val="22"/>
        </w:rPr>
        <w:t xml:space="preserve">You're a great son. </w:t>
      </w:r>
    </w:p>
    <w:p w14:paraId="381A806F" w14:textId="3221CFBE"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2D74D8" w:rsidRPr="00A70430">
        <w:rPr>
          <w:rFonts w:cs="Arial"/>
          <w:sz w:val="22"/>
          <w:szCs w:val="22"/>
        </w:rPr>
        <w:t xml:space="preserve"> </w:t>
      </w:r>
      <w:r w:rsidR="00D64C0D" w:rsidRPr="00A70430">
        <w:rPr>
          <w:rFonts w:cs="Arial"/>
          <w:sz w:val="22"/>
          <w:szCs w:val="22"/>
        </w:rPr>
        <w:t xml:space="preserve">I think you're a great mom. </w:t>
      </w:r>
    </w:p>
    <w:p w14:paraId="7FC13E22" w14:textId="2F85E54F"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2D74D8" w:rsidRPr="00A70430">
        <w:rPr>
          <w:rFonts w:cs="Arial"/>
          <w:b/>
          <w:bCs/>
          <w:sz w:val="22"/>
          <w:szCs w:val="22"/>
        </w:rPr>
        <w:t xml:space="preserve"> </w:t>
      </w:r>
      <w:r w:rsidR="00D64C0D" w:rsidRPr="00A70430">
        <w:rPr>
          <w:rFonts w:cs="Arial"/>
          <w:sz w:val="22"/>
          <w:szCs w:val="22"/>
        </w:rPr>
        <w:t xml:space="preserve">Thank you. </w:t>
      </w:r>
    </w:p>
    <w:p w14:paraId="658EADFF" w14:textId="5A93B0CE"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2D74D8" w:rsidRPr="00A70430">
        <w:rPr>
          <w:rFonts w:cs="Arial"/>
          <w:sz w:val="22"/>
          <w:szCs w:val="22"/>
        </w:rPr>
        <w:t xml:space="preserve"> </w:t>
      </w:r>
      <w:r w:rsidR="00D64C0D" w:rsidRPr="00A70430">
        <w:rPr>
          <w:rFonts w:cs="Arial"/>
          <w:sz w:val="22"/>
          <w:szCs w:val="22"/>
        </w:rPr>
        <w:t xml:space="preserve">You know that? </w:t>
      </w:r>
    </w:p>
    <w:p w14:paraId="431B5E48" w14:textId="230F156F"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2D74D8" w:rsidRPr="00A70430">
        <w:rPr>
          <w:rFonts w:cs="Arial"/>
          <w:b/>
          <w:bCs/>
          <w:sz w:val="22"/>
          <w:szCs w:val="22"/>
        </w:rPr>
        <w:t xml:space="preserve"> </w:t>
      </w:r>
      <w:r w:rsidR="00D64C0D" w:rsidRPr="00A70430">
        <w:rPr>
          <w:rFonts w:cs="Arial"/>
          <w:sz w:val="22"/>
          <w:szCs w:val="22"/>
        </w:rPr>
        <w:t xml:space="preserve">I try. I really do. </w:t>
      </w:r>
    </w:p>
    <w:p w14:paraId="3266E01C" w14:textId="727695E4"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2D74D8" w:rsidRPr="00A70430">
        <w:rPr>
          <w:rFonts w:cs="Arial"/>
          <w:sz w:val="22"/>
          <w:szCs w:val="22"/>
        </w:rPr>
        <w:t xml:space="preserve"> </w:t>
      </w:r>
      <w:r w:rsidR="00D64C0D" w:rsidRPr="00A70430">
        <w:rPr>
          <w:rFonts w:cs="Arial"/>
          <w:sz w:val="22"/>
          <w:szCs w:val="22"/>
        </w:rPr>
        <w:t xml:space="preserve">It's not about trying. You know you're a good mom, right? </w:t>
      </w:r>
    </w:p>
    <w:p w14:paraId="03904BFF" w14:textId="28C34EDB"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2D74D8" w:rsidRPr="00A70430">
        <w:rPr>
          <w:rFonts w:cs="Arial"/>
          <w:b/>
          <w:bCs/>
          <w:sz w:val="22"/>
          <w:szCs w:val="22"/>
        </w:rPr>
        <w:t xml:space="preserve"> </w:t>
      </w:r>
      <w:r w:rsidR="00D64C0D" w:rsidRPr="00A70430">
        <w:rPr>
          <w:rFonts w:cs="Arial"/>
          <w:sz w:val="22"/>
          <w:szCs w:val="22"/>
        </w:rPr>
        <w:t xml:space="preserve">Yeah, I'm good. I think I am. </w:t>
      </w:r>
    </w:p>
    <w:p w14:paraId="404D711C" w14:textId="0F643B0A" w:rsidR="00D64C0D" w:rsidRPr="00A70430" w:rsidRDefault="003635CB" w:rsidP="00D64C0D">
      <w:pPr>
        <w:rPr>
          <w:rFonts w:cs="Arial"/>
          <w:sz w:val="22"/>
          <w:szCs w:val="22"/>
        </w:rPr>
      </w:pPr>
      <w:proofErr w:type="spellStart"/>
      <w:r w:rsidRPr="00A70430">
        <w:rPr>
          <w:rFonts w:cs="Arial"/>
          <w:b/>
          <w:bCs/>
          <w:sz w:val="22"/>
          <w:szCs w:val="22"/>
        </w:rPr>
        <w:lastRenderedPageBreak/>
        <w:t>Nyge</w:t>
      </w:r>
      <w:proofErr w:type="spellEnd"/>
      <w:r w:rsidRPr="00A70430">
        <w:rPr>
          <w:rFonts w:cs="Arial"/>
          <w:b/>
          <w:bCs/>
          <w:sz w:val="22"/>
          <w:szCs w:val="22"/>
        </w:rPr>
        <w:t>:</w:t>
      </w:r>
      <w:r w:rsidR="002D74D8" w:rsidRPr="00A70430">
        <w:rPr>
          <w:rFonts w:cs="Arial"/>
          <w:sz w:val="22"/>
          <w:szCs w:val="22"/>
        </w:rPr>
        <w:t xml:space="preserve"> </w:t>
      </w:r>
      <w:r w:rsidR="00D64C0D" w:rsidRPr="00A70430">
        <w:rPr>
          <w:rFonts w:cs="Arial"/>
          <w:sz w:val="22"/>
          <w:szCs w:val="22"/>
        </w:rPr>
        <w:t>Stop. No, I think you're a good mom</w:t>
      </w:r>
      <w:r w:rsidR="002D74D8" w:rsidRPr="00A70430">
        <w:rPr>
          <w:rFonts w:cs="Arial"/>
          <w:sz w:val="22"/>
          <w:szCs w:val="22"/>
        </w:rPr>
        <w:t>,</w:t>
      </w:r>
      <w:r w:rsidR="00D64C0D" w:rsidRPr="00A70430">
        <w:rPr>
          <w:rFonts w:cs="Arial"/>
          <w:sz w:val="22"/>
          <w:szCs w:val="22"/>
        </w:rPr>
        <w:t xml:space="preserve"> </w:t>
      </w:r>
      <w:r w:rsidR="002D74D8" w:rsidRPr="00A70430">
        <w:rPr>
          <w:rFonts w:cs="Arial"/>
          <w:sz w:val="22"/>
          <w:szCs w:val="22"/>
        </w:rPr>
        <w:t>o</w:t>
      </w:r>
      <w:r w:rsidR="00D64C0D" w:rsidRPr="00A70430">
        <w:rPr>
          <w:rFonts w:cs="Arial"/>
          <w:sz w:val="22"/>
          <w:szCs w:val="22"/>
        </w:rPr>
        <w:t>kay</w:t>
      </w:r>
      <w:r w:rsidR="002D74D8" w:rsidRPr="00A70430">
        <w:rPr>
          <w:rFonts w:cs="Arial"/>
          <w:sz w:val="22"/>
          <w:szCs w:val="22"/>
        </w:rPr>
        <w:t>?</w:t>
      </w:r>
      <w:r w:rsidR="00D64C0D" w:rsidRPr="00A70430">
        <w:rPr>
          <w:rFonts w:cs="Arial"/>
          <w:sz w:val="22"/>
          <w:szCs w:val="22"/>
        </w:rPr>
        <w:t xml:space="preserve"> </w:t>
      </w:r>
    </w:p>
    <w:p w14:paraId="116348F5" w14:textId="2290FF6F"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2D74D8" w:rsidRPr="00A70430">
        <w:rPr>
          <w:rFonts w:cs="Arial"/>
          <w:b/>
          <w:bCs/>
          <w:sz w:val="22"/>
          <w:szCs w:val="22"/>
        </w:rPr>
        <w:t xml:space="preserve"> </w:t>
      </w:r>
      <w:r w:rsidR="00D64C0D" w:rsidRPr="00A70430">
        <w:rPr>
          <w:rFonts w:cs="Arial"/>
          <w:sz w:val="22"/>
          <w:szCs w:val="22"/>
        </w:rPr>
        <w:t xml:space="preserve">Thank you. </w:t>
      </w:r>
    </w:p>
    <w:p w14:paraId="0ACDADC7" w14:textId="25887849"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2D74D8" w:rsidRPr="00A70430">
        <w:rPr>
          <w:rFonts w:cs="Arial"/>
          <w:sz w:val="22"/>
          <w:szCs w:val="22"/>
        </w:rPr>
        <w:t xml:space="preserve"> </w:t>
      </w:r>
      <w:r w:rsidR="00D64C0D" w:rsidRPr="00A70430">
        <w:rPr>
          <w:rFonts w:cs="Arial"/>
          <w:sz w:val="22"/>
          <w:szCs w:val="22"/>
        </w:rPr>
        <w:t xml:space="preserve">Say it. </w:t>
      </w:r>
    </w:p>
    <w:p w14:paraId="0792D0F0" w14:textId="405BC458"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2D74D8" w:rsidRPr="00A70430">
        <w:rPr>
          <w:rFonts w:cs="Arial"/>
          <w:b/>
          <w:bCs/>
          <w:sz w:val="22"/>
          <w:szCs w:val="22"/>
        </w:rPr>
        <w:t xml:space="preserve"> </w:t>
      </w:r>
      <w:r w:rsidR="00D64C0D" w:rsidRPr="00A70430">
        <w:rPr>
          <w:rFonts w:cs="Arial"/>
          <w:sz w:val="22"/>
          <w:szCs w:val="22"/>
        </w:rPr>
        <w:t xml:space="preserve">I'm a good mom. </w:t>
      </w:r>
    </w:p>
    <w:p w14:paraId="6D3DF41B" w14:textId="37D8BEDE" w:rsidR="00D64C0D" w:rsidRPr="00A70430" w:rsidRDefault="003635CB" w:rsidP="00D64C0D">
      <w:pPr>
        <w:rPr>
          <w:rFonts w:cs="Arial"/>
          <w:sz w:val="22"/>
          <w:szCs w:val="22"/>
        </w:rPr>
      </w:pPr>
      <w:proofErr w:type="spellStart"/>
      <w:r w:rsidRPr="00A70430">
        <w:rPr>
          <w:rFonts w:cs="Arial"/>
          <w:b/>
          <w:bCs/>
          <w:sz w:val="22"/>
          <w:szCs w:val="22"/>
        </w:rPr>
        <w:t>Nyge</w:t>
      </w:r>
      <w:proofErr w:type="spellEnd"/>
      <w:r w:rsidRPr="00A70430">
        <w:rPr>
          <w:rFonts w:cs="Arial"/>
          <w:b/>
          <w:bCs/>
          <w:sz w:val="22"/>
          <w:szCs w:val="22"/>
        </w:rPr>
        <w:t>:</w:t>
      </w:r>
      <w:r w:rsidR="002D74D8" w:rsidRPr="00A70430">
        <w:rPr>
          <w:rFonts w:cs="Arial"/>
          <w:sz w:val="22"/>
          <w:szCs w:val="22"/>
        </w:rPr>
        <w:t xml:space="preserve"> </w:t>
      </w:r>
      <w:r w:rsidR="00D64C0D" w:rsidRPr="00A70430">
        <w:rPr>
          <w:rFonts w:cs="Arial"/>
          <w:sz w:val="22"/>
          <w:szCs w:val="22"/>
        </w:rPr>
        <w:t xml:space="preserve">That's it. </w:t>
      </w:r>
    </w:p>
    <w:p w14:paraId="2B74DF00" w14:textId="67054A55" w:rsidR="00D64C0D" w:rsidRPr="00A70430" w:rsidRDefault="00AA0ABD" w:rsidP="00D64C0D">
      <w:pPr>
        <w:rPr>
          <w:rFonts w:cs="Arial"/>
          <w:sz w:val="22"/>
          <w:szCs w:val="22"/>
        </w:rPr>
      </w:pPr>
      <w:proofErr w:type="spellStart"/>
      <w:r>
        <w:rPr>
          <w:rFonts w:cs="Arial"/>
          <w:b/>
          <w:bCs/>
          <w:sz w:val="22"/>
          <w:szCs w:val="22"/>
        </w:rPr>
        <w:t>Nyge's</w:t>
      </w:r>
      <w:proofErr w:type="spellEnd"/>
      <w:r>
        <w:rPr>
          <w:rFonts w:cs="Arial"/>
          <w:b/>
          <w:bCs/>
          <w:sz w:val="22"/>
          <w:szCs w:val="22"/>
        </w:rPr>
        <w:t xml:space="preserve"> Mother:</w:t>
      </w:r>
      <w:r w:rsidR="002D74D8" w:rsidRPr="00A70430">
        <w:rPr>
          <w:rFonts w:cs="Arial"/>
          <w:b/>
          <w:bCs/>
          <w:sz w:val="22"/>
          <w:szCs w:val="22"/>
        </w:rPr>
        <w:t xml:space="preserve"> </w:t>
      </w:r>
      <w:r w:rsidR="00D64C0D" w:rsidRPr="00A70430">
        <w:rPr>
          <w:rFonts w:cs="Arial"/>
          <w:sz w:val="22"/>
          <w:szCs w:val="22"/>
        </w:rPr>
        <w:t xml:space="preserve">Yeah. Something happens with </w:t>
      </w:r>
      <w:proofErr w:type="gramStart"/>
      <w:r w:rsidR="00D64C0D" w:rsidRPr="00A70430">
        <w:rPr>
          <w:rFonts w:cs="Arial"/>
          <w:sz w:val="22"/>
          <w:szCs w:val="22"/>
        </w:rPr>
        <w:t>you,</w:t>
      </w:r>
      <w:proofErr w:type="gramEnd"/>
      <w:r w:rsidR="00D64C0D" w:rsidRPr="00A70430">
        <w:rPr>
          <w:rFonts w:cs="Arial"/>
          <w:sz w:val="22"/>
          <w:szCs w:val="22"/>
        </w:rPr>
        <w:t xml:space="preserve"> </w:t>
      </w:r>
      <w:r w:rsidR="002D74D8" w:rsidRPr="00A70430">
        <w:rPr>
          <w:rFonts w:cs="Arial"/>
          <w:sz w:val="22"/>
          <w:szCs w:val="22"/>
        </w:rPr>
        <w:t xml:space="preserve">it </w:t>
      </w:r>
      <w:r w:rsidR="00D64C0D" w:rsidRPr="00A70430">
        <w:rPr>
          <w:rFonts w:cs="Arial"/>
          <w:sz w:val="22"/>
          <w:szCs w:val="22"/>
        </w:rPr>
        <w:t>happens to me. Let nobody hurt my b</w:t>
      </w:r>
      <w:r w:rsidR="002D74D8" w:rsidRPr="00A70430">
        <w:rPr>
          <w:rFonts w:cs="Arial"/>
          <w:sz w:val="22"/>
          <w:szCs w:val="22"/>
        </w:rPr>
        <w:t>aby.</w:t>
      </w:r>
      <w:r w:rsidR="00D64C0D" w:rsidRPr="00A70430">
        <w:rPr>
          <w:rFonts w:cs="Arial"/>
          <w:sz w:val="22"/>
          <w:szCs w:val="22"/>
        </w:rPr>
        <w:t xml:space="preserve"> </w:t>
      </w:r>
    </w:p>
    <w:p w14:paraId="296C7384" w14:textId="77777777" w:rsidR="008D6E58" w:rsidRPr="00A70430" w:rsidRDefault="008D6E58" w:rsidP="00D64C0D">
      <w:pPr>
        <w:rPr>
          <w:rFonts w:cs="Arial"/>
          <w:sz w:val="22"/>
          <w:szCs w:val="22"/>
        </w:rPr>
      </w:pPr>
      <w:r w:rsidRPr="00A70430">
        <w:rPr>
          <w:rFonts w:cs="Arial"/>
          <w:sz w:val="22"/>
          <w:szCs w:val="22"/>
        </w:rPr>
        <w:t>[intriguing music]</w:t>
      </w:r>
    </w:p>
    <w:p w14:paraId="5AE1D490" w14:textId="77777777" w:rsidR="001C1BA0" w:rsidRDefault="003635CB" w:rsidP="00D64C0D">
      <w:pPr>
        <w:rPr>
          <w:rFonts w:cs="Arial"/>
          <w:sz w:val="22"/>
          <w:szCs w:val="22"/>
        </w:rPr>
      </w:pPr>
      <w:r w:rsidRPr="00A70430">
        <w:rPr>
          <w:rFonts w:cs="Arial"/>
          <w:b/>
          <w:bCs/>
          <w:sz w:val="22"/>
          <w:szCs w:val="22"/>
        </w:rPr>
        <w:t>Glynn:</w:t>
      </w:r>
      <w:r w:rsidR="008D6E58" w:rsidRPr="00A70430">
        <w:rPr>
          <w:rFonts w:cs="Arial"/>
          <w:sz w:val="22"/>
          <w:szCs w:val="22"/>
        </w:rPr>
        <w:t xml:space="preserve"> </w:t>
      </w:r>
      <w:r w:rsidR="00D64C0D" w:rsidRPr="00A70430">
        <w:rPr>
          <w:rFonts w:cs="Arial"/>
          <w:sz w:val="22"/>
          <w:szCs w:val="22"/>
        </w:rPr>
        <w:t xml:space="preserve">Thank you, </w:t>
      </w:r>
      <w:proofErr w:type="spellStart"/>
      <w:r w:rsidR="00D64C0D" w:rsidRPr="00A70430">
        <w:rPr>
          <w:rFonts w:cs="Arial"/>
          <w:sz w:val="22"/>
          <w:szCs w:val="22"/>
        </w:rPr>
        <w:t>N</w:t>
      </w:r>
      <w:r w:rsidR="008D6E58" w:rsidRPr="00A70430">
        <w:rPr>
          <w:rFonts w:cs="Arial"/>
          <w:sz w:val="22"/>
          <w:szCs w:val="22"/>
        </w:rPr>
        <w:t>yge</w:t>
      </w:r>
      <w:proofErr w:type="spellEnd"/>
      <w:r w:rsidR="00D64C0D" w:rsidRPr="00A70430">
        <w:rPr>
          <w:rFonts w:cs="Arial"/>
          <w:sz w:val="22"/>
          <w:szCs w:val="22"/>
        </w:rPr>
        <w:t>, for sharing your story</w:t>
      </w:r>
      <w:r w:rsidR="00EE32B8" w:rsidRPr="00A70430">
        <w:rPr>
          <w:rFonts w:cs="Arial"/>
          <w:sz w:val="22"/>
          <w:szCs w:val="22"/>
        </w:rPr>
        <w:t>.</w:t>
      </w:r>
      <w:r w:rsidR="00D64C0D" w:rsidRPr="00A70430">
        <w:rPr>
          <w:rFonts w:cs="Arial"/>
          <w:sz w:val="22"/>
          <w:szCs w:val="22"/>
        </w:rPr>
        <w:t xml:space="preserve"> </w:t>
      </w:r>
      <w:r w:rsidR="00EE32B8" w:rsidRPr="00A70430">
        <w:rPr>
          <w:rFonts w:cs="Arial"/>
          <w:sz w:val="22"/>
          <w:szCs w:val="22"/>
        </w:rPr>
        <w:t>W</w:t>
      </w:r>
      <w:r w:rsidR="00D64C0D" w:rsidRPr="00A70430">
        <w:rPr>
          <w:rFonts w:cs="Arial"/>
          <w:sz w:val="22"/>
          <w:szCs w:val="22"/>
        </w:rPr>
        <w:t>e here at Snap Nation send you and all your family</w:t>
      </w:r>
      <w:r w:rsidR="00EE32B8" w:rsidRPr="00A70430">
        <w:rPr>
          <w:rFonts w:cs="Arial"/>
          <w:sz w:val="22"/>
          <w:szCs w:val="22"/>
        </w:rPr>
        <w:t>,</w:t>
      </w:r>
      <w:r w:rsidR="00D64C0D" w:rsidRPr="00A70430">
        <w:rPr>
          <w:rFonts w:cs="Arial"/>
          <w:sz w:val="22"/>
          <w:szCs w:val="22"/>
        </w:rPr>
        <w:t xml:space="preserve"> big love. This piece was brought to you by Adult </w:t>
      </w:r>
      <w:r w:rsidR="00680B5B" w:rsidRPr="00A70430">
        <w:rPr>
          <w:rFonts w:cs="Arial"/>
          <w:sz w:val="22"/>
          <w:szCs w:val="22"/>
        </w:rPr>
        <w:t>ISH</w:t>
      </w:r>
      <w:r w:rsidR="00D64C0D" w:rsidRPr="00A70430">
        <w:rPr>
          <w:rFonts w:cs="Arial"/>
          <w:sz w:val="22"/>
          <w:szCs w:val="22"/>
        </w:rPr>
        <w:t xml:space="preserve">. It's a culture, advice, and storytelling podcast about adulting, </w:t>
      </w:r>
      <w:r w:rsidR="00787B63" w:rsidRPr="00A70430">
        <w:rPr>
          <w:rFonts w:cs="Arial"/>
          <w:sz w:val="22"/>
          <w:szCs w:val="22"/>
        </w:rPr>
        <w:t>cohosted</w:t>
      </w:r>
      <w:r w:rsidR="00D64C0D" w:rsidRPr="00A70430">
        <w:rPr>
          <w:rFonts w:cs="Arial"/>
          <w:sz w:val="22"/>
          <w:szCs w:val="22"/>
        </w:rPr>
        <w:t xml:space="preserve"> by </w:t>
      </w:r>
      <w:proofErr w:type="spellStart"/>
      <w:r w:rsidR="00D64C0D" w:rsidRPr="00A70430">
        <w:rPr>
          <w:rFonts w:cs="Arial"/>
          <w:sz w:val="22"/>
          <w:szCs w:val="22"/>
        </w:rPr>
        <w:t>N</w:t>
      </w:r>
      <w:r w:rsidR="00787B63" w:rsidRPr="00A70430">
        <w:rPr>
          <w:rFonts w:cs="Arial"/>
          <w:sz w:val="22"/>
          <w:szCs w:val="22"/>
        </w:rPr>
        <w:t>yge</w:t>
      </w:r>
      <w:proofErr w:type="spellEnd"/>
      <w:r w:rsidR="00787B63" w:rsidRPr="00A70430">
        <w:rPr>
          <w:rFonts w:cs="Arial"/>
          <w:sz w:val="22"/>
          <w:szCs w:val="22"/>
        </w:rPr>
        <w:t xml:space="preserve"> </w:t>
      </w:r>
      <w:r w:rsidR="00D64C0D" w:rsidRPr="00A70430">
        <w:rPr>
          <w:rFonts w:cs="Arial"/>
          <w:sz w:val="22"/>
          <w:szCs w:val="22"/>
        </w:rPr>
        <w:t>Turner and Merck Nguyen. It's produced entirely by the young folks at Y</w:t>
      </w:r>
      <w:r w:rsidR="00787B63" w:rsidRPr="00A70430">
        <w:rPr>
          <w:rFonts w:cs="Arial"/>
          <w:sz w:val="22"/>
          <w:szCs w:val="22"/>
        </w:rPr>
        <w:t>R</w:t>
      </w:r>
      <w:r w:rsidR="00D64C0D" w:rsidRPr="00A70430">
        <w:rPr>
          <w:rFonts w:cs="Arial"/>
          <w:sz w:val="22"/>
          <w:szCs w:val="22"/>
        </w:rPr>
        <w:t xml:space="preserve"> Media and </w:t>
      </w:r>
      <w:r w:rsidR="00787B63" w:rsidRPr="00A70430">
        <w:rPr>
          <w:rFonts w:cs="Arial"/>
          <w:sz w:val="22"/>
          <w:szCs w:val="22"/>
        </w:rPr>
        <w:t>Snap J</w:t>
      </w:r>
      <w:r w:rsidR="00D64C0D" w:rsidRPr="00A70430">
        <w:rPr>
          <w:rFonts w:cs="Arial"/>
          <w:sz w:val="22"/>
          <w:szCs w:val="22"/>
        </w:rPr>
        <w:t>udgment alumni</w:t>
      </w:r>
      <w:r w:rsidR="00787B63" w:rsidRPr="00A70430">
        <w:rPr>
          <w:rFonts w:cs="Arial"/>
          <w:sz w:val="22"/>
          <w:szCs w:val="22"/>
        </w:rPr>
        <w:t>,</w:t>
      </w:r>
      <w:r w:rsidR="00D64C0D" w:rsidRPr="00A70430">
        <w:rPr>
          <w:rFonts w:cs="Arial"/>
          <w:sz w:val="22"/>
          <w:szCs w:val="22"/>
        </w:rPr>
        <w:t xml:space="preserve"> Davey Kim. The kick and sound design on that piece was by DJ Clay Xavier</w:t>
      </w:r>
      <w:r w:rsidR="00900DD0" w:rsidRPr="00A70430">
        <w:rPr>
          <w:rFonts w:cs="Arial"/>
          <w:sz w:val="22"/>
          <w:szCs w:val="22"/>
        </w:rPr>
        <w:t>.</w:t>
      </w:r>
      <w:r w:rsidR="00D64C0D" w:rsidRPr="00A70430">
        <w:rPr>
          <w:rFonts w:cs="Arial"/>
          <w:sz w:val="22"/>
          <w:szCs w:val="22"/>
        </w:rPr>
        <w:t xml:space="preserve"> </w:t>
      </w:r>
      <w:r w:rsidR="000A1FF8" w:rsidRPr="00A70430">
        <w:rPr>
          <w:rFonts w:cs="Arial"/>
          <w:sz w:val="22"/>
          <w:szCs w:val="22"/>
        </w:rPr>
        <w:t>Adult ISH</w:t>
      </w:r>
      <w:r w:rsidR="00D64C0D" w:rsidRPr="00A70430">
        <w:rPr>
          <w:rFonts w:cs="Arial"/>
          <w:sz w:val="22"/>
          <w:szCs w:val="22"/>
        </w:rPr>
        <w:t xml:space="preserve">, distributed by our fine friends at Radiotopia from PRX. Be sure to check out their </w:t>
      </w:r>
      <w:proofErr w:type="gramStart"/>
      <w:r w:rsidR="00812467" w:rsidRPr="00A70430">
        <w:rPr>
          <w:rFonts w:cs="Arial"/>
          <w:sz w:val="22"/>
          <w:szCs w:val="22"/>
        </w:rPr>
        <w:t>M</w:t>
      </w:r>
      <w:r w:rsidR="00D64C0D" w:rsidRPr="00A70430">
        <w:rPr>
          <w:rFonts w:cs="Arial"/>
          <w:sz w:val="22"/>
          <w:szCs w:val="22"/>
        </w:rPr>
        <w:t>om</w:t>
      </w:r>
      <w:proofErr w:type="gramEnd"/>
      <w:r w:rsidR="00D64C0D" w:rsidRPr="00A70430">
        <w:rPr>
          <w:rFonts w:cs="Arial"/>
          <w:sz w:val="22"/>
          <w:szCs w:val="22"/>
        </w:rPr>
        <w:t xml:space="preserve"> </w:t>
      </w:r>
      <w:r w:rsidR="00812467" w:rsidRPr="00A70430">
        <w:rPr>
          <w:rFonts w:cs="Arial"/>
          <w:sz w:val="22"/>
          <w:szCs w:val="22"/>
        </w:rPr>
        <w:t xml:space="preserve">ISH </w:t>
      </w:r>
      <w:r w:rsidR="00D64C0D" w:rsidRPr="00A70430">
        <w:rPr>
          <w:rFonts w:cs="Arial"/>
          <w:sz w:val="22"/>
          <w:szCs w:val="22"/>
        </w:rPr>
        <w:t xml:space="preserve">episode to hear how </w:t>
      </w:r>
      <w:proofErr w:type="spellStart"/>
      <w:r w:rsidR="00D64C0D" w:rsidRPr="00A70430">
        <w:rPr>
          <w:rFonts w:cs="Arial"/>
          <w:sz w:val="22"/>
          <w:szCs w:val="22"/>
        </w:rPr>
        <w:t>N</w:t>
      </w:r>
      <w:r w:rsidR="009E541A" w:rsidRPr="00A70430">
        <w:rPr>
          <w:rFonts w:cs="Arial"/>
          <w:sz w:val="22"/>
          <w:szCs w:val="22"/>
        </w:rPr>
        <w:t>yge</w:t>
      </w:r>
      <w:proofErr w:type="spellEnd"/>
      <w:r w:rsidR="009E541A" w:rsidRPr="00A70430">
        <w:rPr>
          <w:rFonts w:cs="Arial"/>
          <w:sz w:val="22"/>
          <w:szCs w:val="22"/>
        </w:rPr>
        <w:t xml:space="preserve"> </w:t>
      </w:r>
      <w:r w:rsidR="00D64C0D" w:rsidRPr="00A70430">
        <w:rPr>
          <w:rFonts w:cs="Arial"/>
          <w:sz w:val="22"/>
          <w:szCs w:val="22"/>
        </w:rPr>
        <w:t>and his mom are doing now of a link on our website</w:t>
      </w:r>
      <w:r w:rsidR="009E541A" w:rsidRPr="00A70430">
        <w:rPr>
          <w:rFonts w:cs="Arial"/>
          <w:sz w:val="22"/>
          <w:szCs w:val="22"/>
        </w:rPr>
        <w:t>,</w:t>
      </w:r>
      <w:r w:rsidR="00D64C0D" w:rsidRPr="00A70430">
        <w:rPr>
          <w:rFonts w:cs="Arial"/>
          <w:sz w:val="22"/>
          <w:szCs w:val="22"/>
        </w:rPr>
        <w:t xml:space="preserve"> </w:t>
      </w:r>
      <w:r w:rsidR="00D64C0D" w:rsidRPr="00A70430">
        <w:rPr>
          <w:rFonts w:cs="Arial"/>
          <w:i/>
          <w:iCs/>
          <w:sz w:val="22"/>
          <w:szCs w:val="22"/>
        </w:rPr>
        <w:t>snapjudgment.org</w:t>
      </w:r>
      <w:r w:rsidR="00D64C0D" w:rsidRPr="00A70430">
        <w:rPr>
          <w:rFonts w:cs="Arial"/>
          <w:sz w:val="22"/>
          <w:szCs w:val="22"/>
        </w:rPr>
        <w:t>.</w:t>
      </w:r>
    </w:p>
    <w:p w14:paraId="52257582" w14:textId="14871410" w:rsidR="00900DD0" w:rsidRPr="00A70430" w:rsidRDefault="00D64C0D" w:rsidP="00D64C0D">
      <w:pPr>
        <w:rPr>
          <w:rFonts w:cs="Arial"/>
          <w:sz w:val="22"/>
          <w:szCs w:val="22"/>
        </w:rPr>
      </w:pPr>
      <w:r w:rsidRPr="00A70430">
        <w:rPr>
          <w:rFonts w:cs="Arial"/>
          <w:sz w:val="22"/>
          <w:szCs w:val="22"/>
        </w:rPr>
        <w:t xml:space="preserve">When </w:t>
      </w:r>
      <w:r w:rsidR="00900DD0" w:rsidRPr="00A70430">
        <w:rPr>
          <w:rFonts w:cs="Arial"/>
          <w:sz w:val="22"/>
          <w:szCs w:val="22"/>
        </w:rPr>
        <w:t>S</w:t>
      </w:r>
      <w:r w:rsidRPr="00A70430">
        <w:rPr>
          <w:rFonts w:cs="Arial"/>
          <w:sz w:val="22"/>
          <w:szCs w:val="22"/>
        </w:rPr>
        <w:t>nap judgment returns</w:t>
      </w:r>
      <w:r w:rsidR="00900DD0" w:rsidRPr="00A70430">
        <w:rPr>
          <w:rFonts w:cs="Arial"/>
          <w:sz w:val="22"/>
          <w:szCs w:val="22"/>
        </w:rPr>
        <w:t>,</w:t>
      </w:r>
      <w:r w:rsidRPr="00A70430">
        <w:rPr>
          <w:rFonts w:cs="Arial"/>
          <w:sz w:val="22"/>
          <w:szCs w:val="22"/>
        </w:rPr>
        <w:t xml:space="preserve"> </w:t>
      </w:r>
      <w:r w:rsidR="00A544A6">
        <w:rPr>
          <w:rFonts w:cs="Arial"/>
          <w:sz w:val="22"/>
          <w:szCs w:val="22"/>
        </w:rPr>
        <w:t xml:space="preserve">Walmart </w:t>
      </w:r>
      <w:r w:rsidRPr="00A70430">
        <w:rPr>
          <w:rFonts w:cs="Arial"/>
          <w:sz w:val="22"/>
          <w:szCs w:val="22"/>
        </w:rPr>
        <w:t>like you've never imagined</w:t>
      </w:r>
      <w:r w:rsidR="001C1BA0">
        <w:rPr>
          <w:rFonts w:cs="Arial"/>
          <w:sz w:val="22"/>
          <w:szCs w:val="22"/>
        </w:rPr>
        <w:t xml:space="preserve"> </w:t>
      </w:r>
      <w:r w:rsidR="001C1BA0" w:rsidRPr="00A70430">
        <w:rPr>
          <w:rFonts w:cs="Arial"/>
          <w:sz w:val="22"/>
          <w:szCs w:val="22"/>
        </w:rPr>
        <w:t xml:space="preserve">when </w:t>
      </w:r>
      <w:r w:rsidRPr="00A70430">
        <w:rPr>
          <w:rFonts w:cs="Arial"/>
          <w:sz w:val="22"/>
          <w:szCs w:val="22"/>
        </w:rPr>
        <w:t>Snap Judgment</w:t>
      </w:r>
      <w:r w:rsidR="00900DD0" w:rsidRPr="00A70430">
        <w:rPr>
          <w:rFonts w:cs="Arial"/>
          <w:sz w:val="22"/>
          <w:szCs w:val="22"/>
        </w:rPr>
        <w:t>,</w:t>
      </w:r>
      <w:r w:rsidRPr="00A70430">
        <w:rPr>
          <w:rFonts w:cs="Arial"/>
          <w:sz w:val="22"/>
          <w:szCs w:val="22"/>
        </w:rPr>
        <w:t xml:space="preserve"> the Head Games episode continues. Stay tuned. </w:t>
      </w:r>
    </w:p>
    <w:p w14:paraId="0E54287C" w14:textId="4A63BDC6" w:rsidR="00D64C0D" w:rsidRPr="00A70430" w:rsidRDefault="00D64C0D" w:rsidP="00D64C0D">
      <w:pPr>
        <w:rPr>
          <w:rFonts w:cs="Arial"/>
          <w:sz w:val="22"/>
          <w:szCs w:val="22"/>
        </w:rPr>
      </w:pPr>
      <w:r w:rsidRPr="00A70430">
        <w:rPr>
          <w:rFonts w:cs="Arial"/>
          <w:sz w:val="22"/>
          <w:szCs w:val="22"/>
        </w:rPr>
        <w:t>Welcome back to Snap Judgment</w:t>
      </w:r>
      <w:r w:rsidR="00CA1644" w:rsidRPr="00A70430">
        <w:rPr>
          <w:rFonts w:cs="Arial"/>
          <w:sz w:val="22"/>
          <w:szCs w:val="22"/>
        </w:rPr>
        <w:t>,</w:t>
      </w:r>
      <w:r w:rsidRPr="00A70430">
        <w:rPr>
          <w:rFonts w:cs="Arial"/>
          <w:sz w:val="22"/>
          <w:szCs w:val="22"/>
        </w:rPr>
        <w:t xml:space="preserve"> </w:t>
      </w:r>
      <w:r w:rsidR="00CA1644" w:rsidRPr="00A70430">
        <w:rPr>
          <w:rFonts w:cs="Arial"/>
          <w:sz w:val="22"/>
          <w:szCs w:val="22"/>
        </w:rPr>
        <w:t>t</w:t>
      </w:r>
      <w:r w:rsidRPr="00A70430">
        <w:rPr>
          <w:rFonts w:cs="Arial"/>
          <w:sz w:val="22"/>
          <w:szCs w:val="22"/>
        </w:rPr>
        <w:t xml:space="preserve">he Head Games </w:t>
      </w:r>
      <w:r w:rsidR="00A311A4" w:rsidRPr="00A70430">
        <w:rPr>
          <w:rFonts w:cs="Arial"/>
          <w:sz w:val="22"/>
          <w:szCs w:val="22"/>
        </w:rPr>
        <w:t>e</w:t>
      </w:r>
      <w:r w:rsidRPr="00A70430">
        <w:rPr>
          <w:rFonts w:cs="Arial"/>
          <w:sz w:val="22"/>
          <w:szCs w:val="22"/>
        </w:rPr>
        <w:t>pisode</w:t>
      </w:r>
      <w:r w:rsidR="00A311A4" w:rsidRPr="00A70430">
        <w:rPr>
          <w:rFonts w:cs="Arial"/>
          <w:sz w:val="22"/>
          <w:szCs w:val="22"/>
        </w:rPr>
        <w:t>.</w:t>
      </w:r>
      <w:r w:rsidRPr="00A70430">
        <w:rPr>
          <w:rFonts w:cs="Arial"/>
          <w:sz w:val="22"/>
          <w:szCs w:val="22"/>
        </w:rPr>
        <w:t xml:space="preserve"> Our next story comes to us from Believable. It's a new podcast by Narratively. It's a show about how stories define who we are. And this story begins in a few different places, but here's what you need to know. A man named Steve Peck, father of five, biology professor, and devout Mormon. He was cataloging insects in Vietnam. It was a </w:t>
      </w:r>
      <w:proofErr w:type="gramStart"/>
      <w:r w:rsidRPr="00A70430">
        <w:rPr>
          <w:rFonts w:cs="Arial"/>
          <w:sz w:val="22"/>
          <w:szCs w:val="22"/>
        </w:rPr>
        <w:t>trip</w:t>
      </w:r>
      <w:proofErr w:type="gramEnd"/>
      <w:r w:rsidRPr="00A70430">
        <w:rPr>
          <w:rFonts w:cs="Arial"/>
          <w:sz w:val="22"/>
          <w:szCs w:val="22"/>
        </w:rPr>
        <w:t xml:space="preserve"> would change everything. </w:t>
      </w:r>
    </w:p>
    <w:p w14:paraId="3BB1117D" w14:textId="77777777" w:rsidR="002140D0" w:rsidRPr="00A70430" w:rsidRDefault="009963E2" w:rsidP="00D64C0D">
      <w:pPr>
        <w:rPr>
          <w:rFonts w:cs="Arial"/>
          <w:sz w:val="22"/>
          <w:szCs w:val="22"/>
        </w:rPr>
      </w:pPr>
      <w:r w:rsidRPr="00A70430">
        <w:rPr>
          <w:rFonts w:cs="Arial"/>
          <w:b/>
          <w:bCs/>
          <w:sz w:val="22"/>
          <w:szCs w:val="22"/>
        </w:rPr>
        <w:t>Steve:</w:t>
      </w:r>
      <w:r w:rsidRPr="00A70430">
        <w:rPr>
          <w:rFonts w:cs="Arial"/>
          <w:sz w:val="22"/>
          <w:szCs w:val="22"/>
        </w:rPr>
        <w:t xml:space="preserve"> </w:t>
      </w:r>
      <w:r w:rsidR="00D64C0D" w:rsidRPr="00A70430">
        <w:rPr>
          <w:rFonts w:cs="Arial"/>
          <w:sz w:val="22"/>
          <w:szCs w:val="22"/>
        </w:rPr>
        <w:t>By the time we got into the rainforest, it was early afternoon</w:t>
      </w:r>
      <w:r w:rsidR="00BA4E9F" w:rsidRPr="00A70430">
        <w:rPr>
          <w:rFonts w:cs="Arial"/>
          <w:sz w:val="22"/>
          <w:szCs w:val="22"/>
        </w:rPr>
        <w:t>.</w:t>
      </w:r>
      <w:r w:rsidR="00D64C0D" w:rsidRPr="00A70430">
        <w:rPr>
          <w:rFonts w:cs="Arial"/>
          <w:sz w:val="22"/>
          <w:szCs w:val="22"/>
        </w:rPr>
        <w:t xml:space="preserve"> </w:t>
      </w:r>
      <w:r w:rsidR="00BA4E9F" w:rsidRPr="00A70430">
        <w:rPr>
          <w:rFonts w:cs="Arial"/>
          <w:sz w:val="22"/>
          <w:szCs w:val="22"/>
        </w:rPr>
        <w:t>T</w:t>
      </w:r>
      <w:r w:rsidR="00D64C0D" w:rsidRPr="00A70430">
        <w:rPr>
          <w:rFonts w:cs="Arial"/>
          <w:sz w:val="22"/>
          <w:szCs w:val="22"/>
        </w:rPr>
        <w:t>he sounds were rich. Frogs and birds were chipping. The butterflies were gorgeous. There were beautiful beetles everywhere. I was turning over logs and things, looking for things like I was a little kid. Everything was new and filled with opportunities. And so</w:t>
      </w:r>
      <w:r w:rsidR="002F451B" w:rsidRPr="00A70430">
        <w:rPr>
          <w:rFonts w:cs="Arial"/>
          <w:sz w:val="22"/>
          <w:szCs w:val="22"/>
        </w:rPr>
        <w:t>,</w:t>
      </w:r>
      <w:r w:rsidR="00D64C0D" w:rsidRPr="00A70430">
        <w:rPr>
          <w:rFonts w:cs="Arial"/>
          <w:sz w:val="22"/>
          <w:szCs w:val="22"/>
        </w:rPr>
        <w:t xml:space="preserve"> things like this chance to go to Vietnam really seemed exciting. This sense of the importance of this little patch of land came over me. There was a profound sense that this place mattered to God. </w:t>
      </w:r>
    </w:p>
    <w:p w14:paraId="00F0A90B" w14:textId="2458F632" w:rsidR="00D64C0D" w:rsidRPr="00A70430" w:rsidRDefault="00D64C0D" w:rsidP="00D64C0D">
      <w:pPr>
        <w:rPr>
          <w:rFonts w:cs="Arial"/>
          <w:sz w:val="22"/>
          <w:szCs w:val="22"/>
        </w:rPr>
      </w:pPr>
      <w:r w:rsidRPr="00A70430">
        <w:rPr>
          <w:rFonts w:cs="Arial"/>
          <w:sz w:val="22"/>
          <w:szCs w:val="22"/>
        </w:rPr>
        <w:t xml:space="preserve">Before this, I was a pretty typical </w:t>
      </w:r>
      <w:r w:rsidR="008F3AB7" w:rsidRPr="00A70430">
        <w:rPr>
          <w:rFonts w:cs="Arial"/>
          <w:sz w:val="22"/>
          <w:szCs w:val="22"/>
        </w:rPr>
        <w:t>latter-day</w:t>
      </w:r>
      <w:r w:rsidRPr="00A70430">
        <w:rPr>
          <w:rFonts w:cs="Arial"/>
          <w:sz w:val="22"/>
          <w:szCs w:val="22"/>
        </w:rPr>
        <w:t xml:space="preserve"> </w:t>
      </w:r>
      <w:r w:rsidR="008F3AB7" w:rsidRPr="00A70430">
        <w:rPr>
          <w:rFonts w:cs="Arial"/>
          <w:sz w:val="22"/>
          <w:szCs w:val="22"/>
        </w:rPr>
        <w:t>s</w:t>
      </w:r>
      <w:r w:rsidRPr="00A70430">
        <w:rPr>
          <w:rFonts w:cs="Arial"/>
          <w:sz w:val="22"/>
          <w:szCs w:val="22"/>
        </w:rPr>
        <w:t xml:space="preserve">aint. I would go to church. I'd take my family to church. I would pray often. I'd pray over my family and offer blessings. I would say, I know that these things are true that God is all powerful and that Satan has no power or influence over God. And the things that happened during this event made no sense </w:t>
      </w:r>
      <w:r w:rsidR="00553878" w:rsidRPr="00A70430">
        <w:rPr>
          <w:rFonts w:cs="Arial"/>
          <w:sz w:val="22"/>
          <w:szCs w:val="22"/>
        </w:rPr>
        <w:t>f</w:t>
      </w:r>
      <w:r w:rsidRPr="00A70430">
        <w:rPr>
          <w:rFonts w:cs="Arial"/>
          <w:sz w:val="22"/>
          <w:szCs w:val="22"/>
        </w:rPr>
        <w:t>rom that light</w:t>
      </w:r>
      <w:r w:rsidR="00553878" w:rsidRPr="00A70430">
        <w:rPr>
          <w:rFonts w:cs="Arial"/>
          <w:sz w:val="22"/>
          <w:szCs w:val="22"/>
        </w:rPr>
        <w:t>.</w:t>
      </w:r>
      <w:r w:rsidRPr="00A70430">
        <w:rPr>
          <w:rFonts w:cs="Arial"/>
          <w:sz w:val="22"/>
          <w:szCs w:val="22"/>
        </w:rPr>
        <w:t xml:space="preserve"> I accepted that Satan could block out God, and I accepted that I was under </w:t>
      </w:r>
      <w:r w:rsidR="001D0291" w:rsidRPr="00A70430">
        <w:rPr>
          <w:rFonts w:cs="Arial"/>
          <w:sz w:val="22"/>
          <w:szCs w:val="22"/>
        </w:rPr>
        <w:t>h</w:t>
      </w:r>
      <w:r w:rsidRPr="00A70430">
        <w:rPr>
          <w:rFonts w:cs="Arial"/>
          <w:sz w:val="22"/>
          <w:szCs w:val="22"/>
        </w:rPr>
        <w:t xml:space="preserve">is power </w:t>
      </w:r>
      <w:r w:rsidR="001D0291" w:rsidRPr="00A70430">
        <w:rPr>
          <w:rFonts w:cs="Arial"/>
          <w:sz w:val="22"/>
          <w:szCs w:val="22"/>
        </w:rPr>
        <w:t>a</w:t>
      </w:r>
      <w:r w:rsidRPr="00A70430">
        <w:rPr>
          <w:rFonts w:cs="Arial"/>
          <w:sz w:val="22"/>
          <w:szCs w:val="22"/>
        </w:rPr>
        <w:t xml:space="preserve">nd there was nothing that anybody, not even God, could do to get me out of that. I'd been held captive by demons and tortured and had my entire family captured. </w:t>
      </w:r>
      <w:r w:rsidR="00A55C64" w:rsidRPr="00A70430">
        <w:rPr>
          <w:rFonts w:cs="Arial"/>
          <w:sz w:val="22"/>
          <w:szCs w:val="22"/>
        </w:rPr>
        <w:t>T</w:t>
      </w:r>
      <w:r w:rsidRPr="00A70430">
        <w:rPr>
          <w:rFonts w:cs="Arial"/>
          <w:sz w:val="22"/>
          <w:szCs w:val="22"/>
        </w:rPr>
        <w:t xml:space="preserve">his had been one of the worst things that had ever happened to me. </w:t>
      </w:r>
    </w:p>
    <w:p w14:paraId="3C354039" w14:textId="22A50DF8" w:rsidR="00D64C0D" w:rsidRPr="00A70430" w:rsidRDefault="006E5BD3" w:rsidP="00D64C0D">
      <w:pPr>
        <w:rPr>
          <w:rFonts w:cs="Arial"/>
          <w:sz w:val="22"/>
          <w:szCs w:val="22"/>
        </w:rPr>
      </w:pPr>
      <w:r w:rsidRPr="00A70430">
        <w:rPr>
          <w:rFonts w:cs="Arial"/>
          <w:b/>
          <w:bCs/>
          <w:sz w:val="22"/>
          <w:szCs w:val="22"/>
        </w:rPr>
        <w:t>Ash:</w:t>
      </w:r>
      <w:r w:rsidRPr="00A70430">
        <w:rPr>
          <w:rFonts w:cs="Arial"/>
          <w:sz w:val="22"/>
          <w:szCs w:val="22"/>
        </w:rPr>
        <w:t xml:space="preserve"> </w:t>
      </w:r>
      <w:r w:rsidR="00D64C0D" w:rsidRPr="00A70430">
        <w:rPr>
          <w:rFonts w:cs="Arial"/>
          <w:sz w:val="22"/>
          <w:szCs w:val="22"/>
        </w:rPr>
        <w:t xml:space="preserve">Steve Peck had been back from Vietnam for six months when the headaches started. </w:t>
      </w:r>
    </w:p>
    <w:p w14:paraId="664A1F71" w14:textId="6372B9C8" w:rsidR="00D64C0D" w:rsidRPr="00A70430" w:rsidRDefault="00C55828" w:rsidP="00D64C0D">
      <w:pPr>
        <w:rPr>
          <w:rFonts w:cs="Arial"/>
          <w:sz w:val="22"/>
          <w:szCs w:val="22"/>
        </w:rPr>
      </w:pPr>
      <w:r w:rsidRPr="00A70430">
        <w:rPr>
          <w:rFonts w:cs="Arial"/>
          <w:b/>
          <w:bCs/>
          <w:sz w:val="22"/>
          <w:szCs w:val="22"/>
        </w:rPr>
        <w:t>Steve:</w:t>
      </w:r>
      <w:r w:rsidRPr="00A70430">
        <w:rPr>
          <w:rFonts w:cs="Arial"/>
          <w:sz w:val="22"/>
          <w:szCs w:val="22"/>
        </w:rPr>
        <w:t xml:space="preserve"> </w:t>
      </w:r>
      <w:r w:rsidR="00D64C0D" w:rsidRPr="00A70430">
        <w:rPr>
          <w:rFonts w:cs="Arial"/>
          <w:sz w:val="22"/>
          <w:szCs w:val="22"/>
        </w:rPr>
        <w:t xml:space="preserve">This affected my entire head, and it really felt like somebody was taking a sledgehammer to them. At the same time, my vision started to look funny. I would look at lights and there would be a fuzzy haze. </w:t>
      </w:r>
    </w:p>
    <w:p w14:paraId="118C6DC9" w14:textId="7FA77955" w:rsidR="00D64C0D" w:rsidRPr="00A70430" w:rsidRDefault="00EF6905" w:rsidP="00D64C0D">
      <w:pPr>
        <w:rPr>
          <w:rFonts w:cs="Arial"/>
          <w:sz w:val="22"/>
          <w:szCs w:val="22"/>
        </w:rPr>
      </w:pPr>
      <w:r w:rsidRPr="00A70430">
        <w:rPr>
          <w:rFonts w:cs="Arial"/>
          <w:b/>
          <w:bCs/>
          <w:sz w:val="22"/>
          <w:szCs w:val="22"/>
        </w:rPr>
        <w:lastRenderedPageBreak/>
        <w:t>Ash:</w:t>
      </w:r>
      <w:r w:rsidRPr="00A70430">
        <w:rPr>
          <w:rFonts w:cs="Arial"/>
          <w:sz w:val="22"/>
          <w:szCs w:val="22"/>
        </w:rPr>
        <w:t xml:space="preserve"> T</w:t>
      </w:r>
      <w:r w:rsidR="00D64C0D" w:rsidRPr="00A70430">
        <w:rPr>
          <w:rFonts w:cs="Arial"/>
          <w:sz w:val="22"/>
          <w:szCs w:val="22"/>
        </w:rPr>
        <w:t xml:space="preserve">hese symptoms persisted for months. Steve went through a series of tests, sleep studies, and spinal taps. They'd given him eyedrops for an eye infection and drugs for his headaches. Nothing was working, and it was only getting worse. </w:t>
      </w:r>
    </w:p>
    <w:p w14:paraId="67DC1C96" w14:textId="77777777" w:rsidR="00D949D9" w:rsidRPr="00A70430" w:rsidRDefault="00EE15F9" w:rsidP="00D64C0D">
      <w:pPr>
        <w:rPr>
          <w:rFonts w:cs="Arial"/>
          <w:sz w:val="22"/>
          <w:szCs w:val="22"/>
        </w:rPr>
      </w:pPr>
      <w:r w:rsidRPr="00A70430">
        <w:rPr>
          <w:rFonts w:cs="Arial"/>
          <w:b/>
          <w:bCs/>
          <w:sz w:val="22"/>
          <w:szCs w:val="22"/>
        </w:rPr>
        <w:t>Steve:</w:t>
      </w:r>
      <w:r w:rsidRPr="00A70430">
        <w:rPr>
          <w:rFonts w:cs="Arial"/>
          <w:sz w:val="22"/>
          <w:szCs w:val="22"/>
        </w:rPr>
        <w:t xml:space="preserve"> </w:t>
      </w:r>
      <w:r w:rsidR="00D64C0D" w:rsidRPr="00A70430">
        <w:rPr>
          <w:rFonts w:cs="Arial"/>
          <w:sz w:val="22"/>
          <w:szCs w:val="22"/>
        </w:rPr>
        <w:t>My son had a birthday party</w:t>
      </w:r>
      <w:r w:rsidR="008C12C3" w:rsidRPr="00A70430">
        <w:rPr>
          <w:rFonts w:cs="Arial"/>
          <w:sz w:val="22"/>
          <w:szCs w:val="22"/>
        </w:rPr>
        <w:t>.</w:t>
      </w:r>
      <w:r w:rsidR="00D64C0D" w:rsidRPr="00A70430">
        <w:rPr>
          <w:rFonts w:cs="Arial"/>
          <w:sz w:val="22"/>
          <w:szCs w:val="22"/>
        </w:rPr>
        <w:t xml:space="preserve"> </w:t>
      </w:r>
      <w:r w:rsidR="008C12C3" w:rsidRPr="00A70430">
        <w:rPr>
          <w:rFonts w:cs="Arial"/>
          <w:sz w:val="22"/>
          <w:szCs w:val="22"/>
        </w:rPr>
        <w:t>A</w:t>
      </w:r>
      <w:r w:rsidR="00D64C0D" w:rsidRPr="00A70430">
        <w:rPr>
          <w:rFonts w:cs="Arial"/>
          <w:sz w:val="22"/>
          <w:szCs w:val="22"/>
        </w:rPr>
        <w:t xml:space="preserve">nd at the birthday party, I started feeling </w:t>
      </w:r>
      <w:proofErr w:type="gramStart"/>
      <w:r w:rsidR="00D64C0D" w:rsidRPr="00A70430">
        <w:rPr>
          <w:rFonts w:cs="Arial"/>
          <w:sz w:val="22"/>
          <w:szCs w:val="22"/>
        </w:rPr>
        <w:t>really sick</w:t>
      </w:r>
      <w:proofErr w:type="gramEnd"/>
      <w:r w:rsidR="00D64C0D" w:rsidRPr="00A70430">
        <w:rPr>
          <w:rFonts w:cs="Arial"/>
          <w:sz w:val="22"/>
          <w:szCs w:val="22"/>
        </w:rPr>
        <w:t xml:space="preserve">. I had trouble forming words and remembering how to say things. </w:t>
      </w:r>
    </w:p>
    <w:p w14:paraId="788068C8" w14:textId="77777777" w:rsidR="00D949D9" w:rsidRPr="00A70430" w:rsidRDefault="00D949D9" w:rsidP="00D64C0D">
      <w:pPr>
        <w:rPr>
          <w:rFonts w:cs="Arial"/>
          <w:sz w:val="22"/>
          <w:szCs w:val="22"/>
        </w:rPr>
      </w:pPr>
      <w:r w:rsidRPr="00A70430">
        <w:rPr>
          <w:rFonts w:cs="Arial"/>
          <w:b/>
          <w:bCs/>
          <w:sz w:val="22"/>
          <w:szCs w:val="22"/>
        </w:rPr>
        <w:t>Lori:</w:t>
      </w:r>
      <w:r w:rsidRPr="00A70430">
        <w:rPr>
          <w:rFonts w:cs="Arial"/>
          <w:sz w:val="22"/>
          <w:szCs w:val="22"/>
        </w:rPr>
        <w:t xml:space="preserve"> </w:t>
      </w:r>
      <w:r w:rsidR="00D64C0D" w:rsidRPr="00A70430">
        <w:rPr>
          <w:rFonts w:cs="Arial"/>
          <w:sz w:val="22"/>
          <w:szCs w:val="22"/>
        </w:rPr>
        <w:t xml:space="preserve">I was </w:t>
      </w:r>
      <w:proofErr w:type="gramStart"/>
      <w:r w:rsidR="00D64C0D" w:rsidRPr="00A70430">
        <w:rPr>
          <w:rFonts w:cs="Arial"/>
          <w:sz w:val="22"/>
          <w:szCs w:val="22"/>
        </w:rPr>
        <w:t>really worried</w:t>
      </w:r>
      <w:proofErr w:type="gramEnd"/>
      <w:r w:rsidR="00D64C0D" w:rsidRPr="00A70430">
        <w:rPr>
          <w:rFonts w:cs="Arial"/>
          <w:sz w:val="22"/>
          <w:szCs w:val="22"/>
        </w:rPr>
        <w:t xml:space="preserve"> and concerned</w:t>
      </w:r>
      <w:r w:rsidRPr="00A70430">
        <w:rPr>
          <w:rFonts w:cs="Arial"/>
          <w:sz w:val="22"/>
          <w:szCs w:val="22"/>
        </w:rPr>
        <w:t>.</w:t>
      </w:r>
      <w:r w:rsidR="00D64C0D" w:rsidRPr="00A70430">
        <w:rPr>
          <w:rFonts w:cs="Arial"/>
          <w:sz w:val="22"/>
          <w:szCs w:val="22"/>
        </w:rPr>
        <w:t xml:space="preserve"> </w:t>
      </w:r>
    </w:p>
    <w:p w14:paraId="7CDCDCE7" w14:textId="278D35CF" w:rsidR="00D64C0D" w:rsidRPr="00A70430" w:rsidRDefault="000B5826" w:rsidP="00D64C0D">
      <w:pPr>
        <w:rPr>
          <w:rFonts w:cs="Arial"/>
          <w:sz w:val="22"/>
          <w:szCs w:val="22"/>
        </w:rPr>
      </w:pPr>
      <w:r w:rsidRPr="00A70430">
        <w:rPr>
          <w:rFonts w:cs="Arial"/>
          <w:b/>
          <w:bCs/>
          <w:sz w:val="22"/>
          <w:szCs w:val="22"/>
        </w:rPr>
        <w:t>Ash:</w:t>
      </w:r>
      <w:r w:rsidR="00D949D9" w:rsidRPr="00A70430">
        <w:rPr>
          <w:rFonts w:cs="Arial"/>
          <w:sz w:val="22"/>
          <w:szCs w:val="22"/>
        </w:rPr>
        <w:t xml:space="preserve"> T</w:t>
      </w:r>
      <w:r w:rsidR="00D64C0D" w:rsidRPr="00A70430">
        <w:rPr>
          <w:rFonts w:cs="Arial"/>
          <w:sz w:val="22"/>
          <w:szCs w:val="22"/>
        </w:rPr>
        <w:t>hat's</w:t>
      </w:r>
      <w:r w:rsidR="00D949D9" w:rsidRPr="00A70430">
        <w:rPr>
          <w:rFonts w:cs="Arial"/>
          <w:sz w:val="22"/>
          <w:szCs w:val="22"/>
        </w:rPr>
        <w:t xml:space="preserve"> </w:t>
      </w:r>
      <w:r w:rsidR="00D64C0D" w:rsidRPr="00A70430">
        <w:rPr>
          <w:rFonts w:cs="Arial"/>
          <w:sz w:val="22"/>
          <w:szCs w:val="22"/>
        </w:rPr>
        <w:t xml:space="preserve">Lori Peck, Steve's wife. </w:t>
      </w:r>
    </w:p>
    <w:p w14:paraId="60F5A00D" w14:textId="34B86107" w:rsidR="00D64C0D" w:rsidRPr="00A70430" w:rsidRDefault="000B5826" w:rsidP="00D64C0D">
      <w:pPr>
        <w:rPr>
          <w:rFonts w:cs="Arial"/>
          <w:sz w:val="22"/>
          <w:szCs w:val="22"/>
        </w:rPr>
      </w:pPr>
      <w:r w:rsidRPr="00A70430">
        <w:rPr>
          <w:rFonts w:cs="Arial"/>
          <w:b/>
          <w:bCs/>
          <w:sz w:val="22"/>
          <w:szCs w:val="22"/>
        </w:rPr>
        <w:t>Lori:</w:t>
      </w:r>
      <w:r w:rsidR="00D949D9" w:rsidRPr="00A70430">
        <w:rPr>
          <w:rFonts w:cs="Arial"/>
          <w:sz w:val="22"/>
          <w:szCs w:val="22"/>
        </w:rPr>
        <w:t xml:space="preserve"> </w:t>
      </w:r>
      <w:r w:rsidR="00D64C0D" w:rsidRPr="00A70430">
        <w:rPr>
          <w:rFonts w:cs="Arial"/>
          <w:sz w:val="22"/>
          <w:szCs w:val="22"/>
        </w:rPr>
        <w:t>He woke up</w:t>
      </w:r>
      <w:r w:rsidR="001F2391" w:rsidRPr="00A70430">
        <w:rPr>
          <w:rFonts w:cs="Arial"/>
          <w:sz w:val="22"/>
          <w:szCs w:val="22"/>
        </w:rPr>
        <w:t>,</w:t>
      </w:r>
      <w:r w:rsidR="00D64C0D" w:rsidRPr="00A70430">
        <w:rPr>
          <w:rFonts w:cs="Arial"/>
          <w:sz w:val="22"/>
          <w:szCs w:val="22"/>
        </w:rPr>
        <w:t xml:space="preserve"> and he threw up, and he couldn't remember the kids'</w:t>
      </w:r>
      <w:r w:rsidR="00887EB0" w:rsidRPr="00A70430">
        <w:rPr>
          <w:rFonts w:cs="Arial"/>
          <w:sz w:val="22"/>
          <w:szCs w:val="22"/>
        </w:rPr>
        <w:t xml:space="preserve"> </w:t>
      </w:r>
      <w:r w:rsidR="00D64C0D" w:rsidRPr="00A70430">
        <w:rPr>
          <w:rFonts w:cs="Arial"/>
          <w:sz w:val="22"/>
          <w:szCs w:val="22"/>
        </w:rPr>
        <w:t xml:space="preserve">names. </w:t>
      </w:r>
    </w:p>
    <w:p w14:paraId="41D37A2D" w14:textId="74F4DE6C" w:rsidR="00D64C0D" w:rsidRPr="00A70430" w:rsidRDefault="000B5826" w:rsidP="00D64C0D">
      <w:pPr>
        <w:rPr>
          <w:rFonts w:cs="Arial"/>
          <w:sz w:val="22"/>
          <w:szCs w:val="22"/>
        </w:rPr>
      </w:pPr>
      <w:r w:rsidRPr="00A70430">
        <w:rPr>
          <w:rFonts w:cs="Arial"/>
          <w:b/>
          <w:bCs/>
          <w:sz w:val="22"/>
          <w:szCs w:val="22"/>
        </w:rPr>
        <w:t>Steve:</w:t>
      </w:r>
      <w:r w:rsidR="00887EB0" w:rsidRPr="00A70430">
        <w:rPr>
          <w:rFonts w:cs="Arial"/>
          <w:sz w:val="22"/>
          <w:szCs w:val="22"/>
        </w:rPr>
        <w:t xml:space="preserve"> </w:t>
      </w:r>
      <w:r w:rsidR="00D64C0D" w:rsidRPr="00A70430">
        <w:rPr>
          <w:rFonts w:cs="Arial"/>
          <w:sz w:val="22"/>
          <w:szCs w:val="22"/>
        </w:rPr>
        <w:t xml:space="preserve">It was disturbing to me, and it was really disturbing to Lori because it was obvious that something was </w:t>
      </w:r>
      <w:proofErr w:type="gramStart"/>
      <w:r w:rsidR="00D64C0D" w:rsidRPr="00A70430">
        <w:rPr>
          <w:rFonts w:cs="Arial"/>
          <w:sz w:val="22"/>
          <w:szCs w:val="22"/>
        </w:rPr>
        <w:t>really wrong</w:t>
      </w:r>
      <w:proofErr w:type="gramEnd"/>
      <w:r w:rsidR="00D64C0D" w:rsidRPr="00A70430">
        <w:rPr>
          <w:rFonts w:cs="Arial"/>
          <w:sz w:val="22"/>
          <w:szCs w:val="22"/>
        </w:rPr>
        <w:t xml:space="preserve">. That's the beginning. That's where it started. </w:t>
      </w:r>
    </w:p>
    <w:p w14:paraId="75B9B708" w14:textId="50B14F82" w:rsidR="00D64C0D" w:rsidRPr="00A70430" w:rsidRDefault="000B5826" w:rsidP="00D64C0D">
      <w:pPr>
        <w:rPr>
          <w:rFonts w:cs="Arial"/>
          <w:sz w:val="22"/>
          <w:szCs w:val="22"/>
        </w:rPr>
      </w:pPr>
      <w:r w:rsidRPr="00A70430">
        <w:rPr>
          <w:rFonts w:cs="Arial"/>
          <w:b/>
          <w:bCs/>
          <w:sz w:val="22"/>
          <w:szCs w:val="22"/>
        </w:rPr>
        <w:t>Ash:</w:t>
      </w:r>
      <w:r w:rsidR="00BE6B29" w:rsidRPr="00A70430">
        <w:rPr>
          <w:rFonts w:cs="Arial"/>
          <w:sz w:val="22"/>
          <w:szCs w:val="22"/>
        </w:rPr>
        <w:t xml:space="preserve"> </w:t>
      </w:r>
      <w:r w:rsidR="00D64C0D" w:rsidRPr="00A70430">
        <w:rPr>
          <w:rFonts w:cs="Arial"/>
          <w:sz w:val="22"/>
          <w:szCs w:val="22"/>
        </w:rPr>
        <w:t xml:space="preserve">Lori took Steve to the emergency room in the middle of the night. The doctors gave him antibiotics and sent him home. And the next morning, he was feeling a little better. But later that night, when he was trying to get some rest, </w:t>
      </w:r>
      <w:r w:rsidR="000D1B24" w:rsidRPr="00A70430">
        <w:rPr>
          <w:rFonts w:cs="Arial"/>
          <w:sz w:val="22"/>
          <w:szCs w:val="22"/>
        </w:rPr>
        <w:t>S</w:t>
      </w:r>
      <w:r w:rsidR="00D64C0D" w:rsidRPr="00A70430">
        <w:rPr>
          <w:rFonts w:cs="Arial"/>
          <w:sz w:val="22"/>
          <w:szCs w:val="22"/>
        </w:rPr>
        <w:t xml:space="preserve">teve's head started pounding again. </w:t>
      </w:r>
    </w:p>
    <w:p w14:paraId="28BDE8D8" w14:textId="06478D8B" w:rsidR="00D64C0D" w:rsidRPr="00A70430" w:rsidRDefault="000B5826" w:rsidP="00D64C0D">
      <w:pPr>
        <w:rPr>
          <w:rFonts w:cs="Arial"/>
          <w:sz w:val="22"/>
          <w:szCs w:val="22"/>
        </w:rPr>
      </w:pPr>
      <w:r w:rsidRPr="00A70430">
        <w:rPr>
          <w:rFonts w:cs="Arial"/>
          <w:b/>
          <w:bCs/>
          <w:sz w:val="22"/>
          <w:szCs w:val="22"/>
        </w:rPr>
        <w:t>Steve:</w:t>
      </w:r>
      <w:r w:rsidR="000D1B24" w:rsidRPr="00A70430">
        <w:rPr>
          <w:rFonts w:cs="Arial"/>
          <w:sz w:val="22"/>
          <w:szCs w:val="22"/>
        </w:rPr>
        <w:t xml:space="preserve"> </w:t>
      </w:r>
      <w:proofErr w:type="gramStart"/>
      <w:r w:rsidR="000D1B24" w:rsidRPr="00A70430">
        <w:rPr>
          <w:rFonts w:cs="Arial"/>
          <w:sz w:val="22"/>
          <w:szCs w:val="22"/>
        </w:rPr>
        <w:t>A</w:t>
      </w:r>
      <w:r w:rsidR="00D64C0D" w:rsidRPr="00A70430">
        <w:rPr>
          <w:rFonts w:cs="Arial"/>
          <w:sz w:val="22"/>
          <w:szCs w:val="22"/>
        </w:rPr>
        <w:t>ll of a sudden</w:t>
      </w:r>
      <w:proofErr w:type="gramEnd"/>
      <w:r w:rsidR="00D64C0D" w:rsidRPr="00A70430">
        <w:rPr>
          <w:rFonts w:cs="Arial"/>
          <w:sz w:val="22"/>
          <w:szCs w:val="22"/>
        </w:rPr>
        <w:t>, I noticed that the lamp over our head was starting to glow this beautiful green, and that the bread spread itself was starting to shine</w:t>
      </w:r>
      <w:r w:rsidR="00525456" w:rsidRPr="00A70430">
        <w:rPr>
          <w:rFonts w:cs="Arial"/>
          <w:sz w:val="22"/>
          <w:szCs w:val="22"/>
        </w:rPr>
        <w:t>. O</w:t>
      </w:r>
      <w:r w:rsidR="00D64C0D" w:rsidRPr="00A70430">
        <w:rPr>
          <w:rFonts w:cs="Arial"/>
          <w:sz w:val="22"/>
          <w:szCs w:val="22"/>
        </w:rPr>
        <w:t xml:space="preserve">ut of the lamp, these beautiful sprays of green were coming out. </w:t>
      </w:r>
      <w:r w:rsidR="00525456" w:rsidRPr="00A70430">
        <w:rPr>
          <w:rFonts w:cs="Arial"/>
          <w:sz w:val="22"/>
          <w:szCs w:val="22"/>
        </w:rPr>
        <w:t>M</w:t>
      </w:r>
      <w:r w:rsidR="00D64C0D" w:rsidRPr="00A70430">
        <w:rPr>
          <w:rFonts w:cs="Arial"/>
          <w:sz w:val="22"/>
          <w:szCs w:val="22"/>
        </w:rPr>
        <w:t xml:space="preserve">y head quit hurting. I just thought, </w:t>
      </w:r>
      <w:r w:rsidR="00CA775B" w:rsidRPr="00A70430">
        <w:rPr>
          <w:rFonts w:cs="Arial"/>
          <w:sz w:val="22"/>
          <w:szCs w:val="22"/>
        </w:rPr>
        <w:t>“T</w:t>
      </w:r>
      <w:r w:rsidR="00D64C0D" w:rsidRPr="00A70430">
        <w:rPr>
          <w:rFonts w:cs="Arial"/>
          <w:sz w:val="22"/>
          <w:szCs w:val="22"/>
        </w:rPr>
        <w:t>his is amazing. This is wonderful.</w:t>
      </w:r>
      <w:r w:rsidR="00CA775B" w:rsidRPr="00A70430">
        <w:rPr>
          <w:rFonts w:cs="Arial"/>
          <w:sz w:val="22"/>
          <w:szCs w:val="22"/>
        </w:rPr>
        <w:t>”</w:t>
      </w:r>
      <w:r w:rsidR="00D64C0D" w:rsidRPr="00A70430">
        <w:rPr>
          <w:rFonts w:cs="Arial"/>
          <w:sz w:val="22"/>
          <w:szCs w:val="22"/>
        </w:rPr>
        <w:t xml:space="preserve"> And I woke up Lori, and I said, </w:t>
      </w:r>
      <w:r w:rsidR="00CA775B" w:rsidRPr="00A70430">
        <w:rPr>
          <w:rFonts w:cs="Arial"/>
          <w:sz w:val="22"/>
          <w:szCs w:val="22"/>
        </w:rPr>
        <w:t>“L</w:t>
      </w:r>
      <w:r w:rsidR="00D64C0D" w:rsidRPr="00A70430">
        <w:rPr>
          <w:rFonts w:cs="Arial"/>
          <w:sz w:val="22"/>
          <w:szCs w:val="22"/>
        </w:rPr>
        <w:t>ook at this. It's beautiful.</w:t>
      </w:r>
      <w:r w:rsidR="00CA775B" w:rsidRPr="00A70430">
        <w:rPr>
          <w:rFonts w:cs="Arial"/>
          <w:sz w:val="22"/>
          <w:szCs w:val="22"/>
        </w:rPr>
        <w:t>”</w:t>
      </w:r>
      <w:r w:rsidR="00D64C0D" w:rsidRPr="00A70430">
        <w:rPr>
          <w:rFonts w:cs="Arial"/>
          <w:sz w:val="22"/>
          <w:szCs w:val="22"/>
        </w:rPr>
        <w:t xml:space="preserve"> </w:t>
      </w:r>
    </w:p>
    <w:p w14:paraId="04279F40" w14:textId="5F9F5B73" w:rsidR="00D64C0D" w:rsidRPr="00A70430" w:rsidRDefault="000B5826" w:rsidP="00D64C0D">
      <w:pPr>
        <w:rPr>
          <w:rFonts w:cs="Arial"/>
          <w:sz w:val="22"/>
          <w:szCs w:val="22"/>
        </w:rPr>
      </w:pPr>
      <w:r w:rsidRPr="00A70430">
        <w:rPr>
          <w:rFonts w:cs="Arial"/>
          <w:b/>
          <w:bCs/>
          <w:sz w:val="22"/>
          <w:szCs w:val="22"/>
        </w:rPr>
        <w:t>Lori:</w:t>
      </w:r>
      <w:r w:rsidR="00CA775B" w:rsidRPr="00A70430">
        <w:rPr>
          <w:rFonts w:cs="Arial"/>
          <w:sz w:val="22"/>
          <w:szCs w:val="22"/>
        </w:rPr>
        <w:t xml:space="preserve"> </w:t>
      </w:r>
      <w:r w:rsidR="00D64C0D" w:rsidRPr="00A70430">
        <w:rPr>
          <w:rFonts w:cs="Arial"/>
          <w:sz w:val="22"/>
          <w:szCs w:val="22"/>
        </w:rPr>
        <w:t xml:space="preserve">He was just very agitated, and he was seeing things. </w:t>
      </w:r>
      <w:r w:rsidR="00CA775B" w:rsidRPr="00A70430">
        <w:rPr>
          <w:rFonts w:cs="Arial"/>
          <w:sz w:val="22"/>
          <w:szCs w:val="22"/>
        </w:rPr>
        <w:t>H</w:t>
      </w:r>
      <w:r w:rsidR="00D64C0D" w:rsidRPr="00A70430">
        <w:rPr>
          <w:rFonts w:cs="Arial"/>
          <w:sz w:val="22"/>
          <w:szCs w:val="22"/>
        </w:rPr>
        <w:t xml:space="preserve">e would go downstairs. I would bring him back upstairs, get him into bed. Then he would be back up out of bed again, seeing things out in the backyard that really weren't there. </w:t>
      </w:r>
    </w:p>
    <w:p w14:paraId="0F6264BC" w14:textId="51663B26" w:rsidR="00D64C0D" w:rsidRPr="00A70430" w:rsidRDefault="000B5826" w:rsidP="00D64C0D">
      <w:pPr>
        <w:rPr>
          <w:rFonts w:cs="Arial"/>
          <w:sz w:val="22"/>
          <w:szCs w:val="22"/>
        </w:rPr>
      </w:pPr>
      <w:r w:rsidRPr="00A70430">
        <w:rPr>
          <w:rFonts w:cs="Arial"/>
          <w:b/>
          <w:bCs/>
          <w:sz w:val="22"/>
          <w:szCs w:val="22"/>
        </w:rPr>
        <w:t>Ash:</w:t>
      </w:r>
      <w:r w:rsidR="00CA775B" w:rsidRPr="00A70430">
        <w:rPr>
          <w:rFonts w:cs="Arial"/>
          <w:sz w:val="22"/>
          <w:szCs w:val="22"/>
        </w:rPr>
        <w:t xml:space="preserve"> </w:t>
      </w:r>
      <w:r w:rsidR="00D64C0D" w:rsidRPr="00A70430">
        <w:rPr>
          <w:rFonts w:cs="Arial"/>
          <w:sz w:val="22"/>
          <w:szCs w:val="22"/>
        </w:rPr>
        <w:t xml:space="preserve">Through the bedroom window, </w:t>
      </w:r>
      <w:r w:rsidR="00CA775B" w:rsidRPr="00A70430">
        <w:rPr>
          <w:rFonts w:cs="Arial"/>
          <w:sz w:val="22"/>
          <w:szCs w:val="22"/>
        </w:rPr>
        <w:t>S</w:t>
      </w:r>
      <w:r w:rsidR="00D64C0D" w:rsidRPr="00A70430">
        <w:rPr>
          <w:rFonts w:cs="Arial"/>
          <w:sz w:val="22"/>
          <w:szCs w:val="22"/>
        </w:rPr>
        <w:t xml:space="preserve">teve watched as crowds of people march across the backyard. He saw elephants grazing in the apple orchard, and none of it had the fuzziness of a dream. To him, it didn't seem </w:t>
      </w:r>
      <w:r w:rsidR="00CA775B" w:rsidRPr="00A70430">
        <w:rPr>
          <w:rFonts w:cs="Arial"/>
          <w:sz w:val="22"/>
          <w:szCs w:val="22"/>
        </w:rPr>
        <w:t>odd.</w:t>
      </w:r>
      <w:r w:rsidR="00D64C0D" w:rsidRPr="00A70430">
        <w:rPr>
          <w:rFonts w:cs="Arial"/>
          <w:sz w:val="22"/>
          <w:szCs w:val="22"/>
        </w:rPr>
        <w:t xml:space="preserve"> </w:t>
      </w:r>
    </w:p>
    <w:p w14:paraId="2008C5F4" w14:textId="79C1DA22" w:rsidR="00D64C0D" w:rsidRPr="00A70430" w:rsidRDefault="000B5826" w:rsidP="00D64C0D">
      <w:pPr>
        <w:rPr>
          <w:rFonts w:cs="Arial"/>
          <w:sz w:val="22"/>
          <w:szCs w:val="22"/>
        </w:rPr>
      </w:pPr>
      <w:r w:rsidRPr="00A70430">
        <w:rPr>
          <w:rFonts w:cs="Arial"/>
          <w:b/>
          <w:bCs/>
          <w:sz w:val="22"/>
          <w:szCs w:val="22"/>
        </w:rPr>
        <w:t>Steve:</w:t>
      </w:r>
      <w:r w:rsidR="00CA775B" w:rsidRPr="00A70430">
        <w:rPr>
          <w:rFonts w:cs="Arial"/>
          <w:sz w:val="22"/>
          <w:szCs w:val="22"/>
        </w:rPr>
        <w:t xml:space="preserve"> </w:t>
      </w:r>
      <w:r w:rsidR="00D64C0D" w:rsidRPr="00A70430">
        <w:rPr>
          <w:rFonts w:cs="Arial"/>
          <w:sz w:val="22"/>
          <w:szCs w:val="22"/>
        </w:rPr>
        <w:t xml:space="preserve">I didn't </w:t>
      </w:r>
      <w:proofErr w:type="gramStart"/>
      <w:r w:rsidR="00D64C0D" w:rsidRPr="00A70430">
        <w:rPr>
          <w:rFonts w:cs="Arial"/>
          <w:sz w:val="22"/>
          <w:szCs w:val="22"/>
        </w:rPr>
        <w:t>think</w:t>
      </w:r>
      <w:proofErr w:type="gramEnd"/>
      <w:r w:rsidR="00D64C0D" w:rsidRPr="00A70430">
        <w:rPr>
          <w:rFonts w:cs="Arial"/>
          <w:sz w:val="22"/>
          <w:szCs w:val="22"/>
        </w:rPr>
        <w:t xml:space="preserve"> or it didn't occur to me that I should question this reality. </w:t>
      </w:r>
    </w:p>
    <w:p w14:paraId="6F0727E0" w14:textId="18042CE0" w:rsidR="00D64C0D" w:rsidRPr="00A70430" w:rsidRDefault="000B5826" w:rsidP="00D64C0D">
      <w:pPr>
        <w:rPr>
          <w:rFonts w:cs="Arial"/>
          <w:sz w:val="22"/>
          <w:szCs w:val="22"/>
        </w:rPr>
      </w:pPr>
      <w:r w:rsidRPr="00A70430">
        <w:rPr>
          <w:rFonts w:cs="Arial"/>
          <w:b/>
          <w:bCs/>
          <w:sz w:val="22"/>
          <w:szCs w:val="22"/>
        </w:rPr>
        <w:t>Ash:</w:t>
      </w:r>
      <w:r w:rsidR="0039061E" w:rsidRPr="00A70430">
        <w:rPr>
          <w:rFonts w:cs="Arial"/>
          <w:sz w:val="22"/>
          <w:szCs w:val="22"/>
        </w:rPr>
        <w:t xml:space="preserve"> </w:t>
      </w:r>
      <w:r w:rsidR="00D64C0D" w:rsidRPr="00A70430">
        <w:rPr>
          <w:rFonts w:cs="Arial"/>
          <w:sz w:val="22"/>
          <w:szCs w:val="22"/>
        </w:rPr>
        <w:t xml:space="preserve">Lori was worried. </w:t>
      </w:r>
    </w:p>
    <w:p w14:paraId="1D3BCEE8" w14:textId="65E75429" w:rsidR="00516708" w:rsidRPr="00A70430" w:rsidRDefault="000B5826" w:rsidP="00D64C0D">
      <w:pPr>
        <w:rPr>
          <w:rFonts w:cs="Arial"/>
          <w:sz w:val="22"/>
          <w:szCs w:val="22"/>
        </w:rPr>
      </w:pPr>
      <w:r w:rsidRPr="00A70430">
        <w:rPr>
          <w:rFonts w:cs="Arial"/>
          <w:b/>
          <w:bCs/>
          <w:sz w:val="22"/>
          <w:szCs w:val="22"/>
        </w:rPr>
        <w:t>Lori:</w:t>
      </w:r>
      <w:r w:rsidR="0039061E" w:rsidRPr="00A70430">
        <w:rPr>
          <w:rFonts w:cs="Arial"/>
          <w:sz w:val="22"/>
          <w:szCs w:val="22"/>
        </w:rPr>
        <w:t xml:space="preserve"> </w:t>
      </w:r>
      <w:r w:rsidR="00D64C0D" w:rsidRPr="00A70430">
        <w:rPr>
          <w:rFonts w:cs="Arial"/>
          <w:sz w:val="22"/>
          <w:szCs w:val="22"/>
        </w:rPr>
        <w:t xml:space="preserve">I have never seen him act like that. He'd never </w:t>
      </w:r>
      <w:proofErr w:type="gramStart"/>
      <w:r w:rsidR="00D64C0D" w:rsidRPr="00A70430">
        <w:rPr>
          <w:rFonts w:cs="Arial"/>
          <w:sz w:val="22"/>
          <w:szCs w:val="22"/>
        </w:rPr>
        <w:t>act</w:t>
      </w:r>
      <w:proofErr w:type="gramEnd"/>
      <w:r w:rsidR="00D64C0D" w:rsidRPr="00A70430">
        <w:rPr>
          <w:rFonts w:cs="Arial"/>
          <w:sz w:val="22"/>
          <w:szCs w:val="22"/>
        </w:rPr>
        <w:t xml:space="preserve"> like that before</w:t>
      </w:r>
      <w:r w:rsidR="00516708" w:rsidRPr="00A70430">
        <w:rPr>
          <w:rFonts w:cs="Arial"/>
          <w:sz w:val="22"/>
          <w:szCs w:val="22"/>
        </w:rPr>
        <w:t xml:space="preserve"> t</w:t>
      </w:r>
      <w:r w:rsidR="00D64C0D" w:rsidRPr="00A70430">
        <w:rPr>
          <w:rFonts w:cs="Arial"/>
          <w:sz w:val="22"/>
          <w:szCs w:val="22"/>
        </w:rPr>
        <w:t>hat night</w:t>
      </w:r>
      <w:r w:rsidR="00516708" w:rsidRPr="00A70430">
        <w:rPr>
          <w:rFonts w:cs="Arial"/>
          <w:sz w:val="22"/>
          <w:szCs w:val="22"/>
        </w:rPr>
        <w:t>.</w:t>
      </w:r>
    </w:p>
    <w:p w14:paraId="5F7CCAC5" w14:textId="20A810E6" w:rsidR="00D64C0D" w:rsidRPr="00A70430" w:rsidRDefault="000B5826" w:rsidP="00D64C0D">
      <w:pPr>
        <w:rPr>
          <w:rFonts w:cs="Arial"/>
          <w:sz w:val="22"/>
          <w:szCs w:val="22"/>
        </w:rPr>
      </w:pPr>
      <w:r w:rsidRPr="00A70430">
        <w:rPr>
          <w:rFonts w:cs="Arial"/>
          <w:b/>
          <w:bCs/>
          <w:sz w:val="22"/>
          <w:szCs w:val="22"/>
        </w:rPr>
        <w:t>Ash:</w:t>
      </w:r>
      <w:r w:rsidR="00516708" w:rsidRPr="00A70430">
        <w:rPr>
          <w:rFonts w:cs="Arial"/>
          <w:sz w:val="22"/>
          <w:szCs w:val="22"/>
        </w:rPr>
        <w:t xml:space="preserve"> S</w:t>
      </w:r>
      <w:r w:rsidR="00D64C0D" w:rsidRPr="00A70430">
        <w:rPr>
          <w:rFonts w:cs="Arial"/>
          <w:sz w:val="22"/>
          <w:szCs w:val="22"/>
        </w:rPr>
        <w:t xml:space="preserve">he stayed up watching Steve as long as she could. But at some point, she couldn't keep her eyes open anymore. Steve was wide awake, watching the fountain of light coming from the lamp. </w:t>
      </w:r>
    </w:p>
    <w:p w14:paraId="03B84C5E" w14:textId="7B93908A" w:rsidR="00D64C0D" w:rsidRPr="00A70430" w:rsidRDefault="000B5826" w:rsidP="00D64C0D">
      <w:pPr>
        <w:rPr>
          <w:rFonts w:cs="Arial"/>
          <w:sz w:val="22"/>
          <w:szCs w:val="22"/>
        </w:rPr>
      </w:pPr>
      <w:r w:rsidRPr="00A70430">
        <w:rPr>
          <w:rFonts w:cs="Arial"/>
          <w:b/>
          <w:bCs/>
          <w:sz w:val="22"/>
          <w:szCs w:val="22"/>
        </w:rPr>
        <w:t>Steve:</w:t>
      </w:r>
      <w:r w:rsidR="00827D10" w:rsidRPr="00A70430">
        <w:rPr>
          <w:rFonts w:cs="Arial"/>
          <w:sz w:val="22"/>
          <w:szCs w:val="22"/>
        </w:rPr>
        <w:t xml:space="preserve"> </w:t>
      </w:r>
      <w:proofErr w:type="gramStart"/>
      <w:r w:rsidR="00827D10" w:rsidRPr="00A70430">
        <w:rPr>
          <w:rFonts w:cs="Arial"/>
          <w:sz w:val="22"/>
          <w:szCs w:val="22"/>
        </w:rPr>
        <w:t>A</w:t>
      </w:r>
      <w:r w:rsidR="00D64C0D" w:rsidRPr="00A70430">
        <w:rPr>
          <w:rFonts w:cs="Arial"/>
          <w:sz w:val="22"/>
          <w:szCs w:val="22"/>
        </w:rPr>
        <w:t>ll of a sudden</w:t>
      </w:r>
      <w:proofErr w:type="gramEnd"/>
      <w:r w:rsidR="00D64C0D" w:rsidRPr="00A70430">
        <w:rPr>
          <w:rFonts w:cs="Arial"/>
          <w:sz w:val="22"/>
          <w:szCs w:val="22"/>
        </w:rPr>
        <w:t xml:space="preserve">, people started to arrive in our room. There were groups of four </w:t>
      </w:r>
      <w:r w:rsidR="00BA06AE" w:rsidRPr="00A70430">
        <w:rPr>
          <w:rFonts w:cs="Arial"/>
          <w:sz w:val="22"/>
          <w:szCs w:val="22"/>
        </w:rPr>
        <w:t xml:space="preserve">people </w:t>
      </w:r>
      <w:r w:rsidR="00D64C0D" w:rsidRPr="00A70430">
        <w:rPr>
          <w:rFonts w:cs="Arial"/>
          <w:sz w:val="22"/>
          <w:szCs w:val="22"/>
        </w:rPr>
        <w:t>or five people wandering through our bedroom, and they were looking at things like it was a museum. I couldn't really hear what they were saying. They were talking quietly. There was something about them that was so frightening</w:t>
      </w:r>
      <w:r w:rsidR="00874F62" w:rsidRPr="00A70430">
        <w:rPr>
          <w:rFonts w:cs="Arial"/>
          <w:sz w:val="22"/>
          <w:szCs w:val="22"/>
        </w:rPr>
        <w:t>.</w:t>
      </w:r>
      <w:r w:rsidR="00D64C0D" w:rsidRPr="00A70430">
        <w:rPr>
          <w:rFonts w:cs="Arial"/>
          <w:sz w:val="22"/>
          <w:szCs w:val="22"/>
        </w:rPr>
        <w:t xml:space="preserve"> I was scared to death of them. Finally, I spoke up and I said, </w:t>
      </w:r>
      <w:r w:rsidR="007A4FC9" w:rsidRPr="00A70430">
        <w:rPr>
          <w:rFonts w:cs="Arial"/>
          <w:sz w:val="22"/>
          <w:szCs w:val="22"/>
        </w:rPr>
        <w:t>“C</w:t>
      </w:r>
      <w:r w:rsidR="00D64C0D" w:rsidRPr="00A70430">
        <w:rPr>
          <w:rFonts w:cs="Arial"/>
          <w:sz w:val="22"/>
          <w:szCs w:val="22"/>
        </w:rPr>
        <w:t>ould you people go?</w:t>
      </w:r>
      <w:r w:rsidR="00571215" w:rsidRPr="00A70430">
        <w:rPr>
          <w:rFonts w:cs="Arial"/>
          <w:sz w:val="22"/>
          <w:szCs w:val="22"/>
        </w:rPr>
        <w:t>”</w:t>
      </w:r>
      <w:r w:rsidR="00D64C0D" w:rsidRPr="00A70430">
        <w:rPr>
          <w:rFonts w:cs="Arial"/>
          <w:sz w:val="22"/>
          <w:szCs w:val="22"/>
        </w:rPr>
        <w:t xml:space="preserve"> And they turned around and looked at me. It was apparent that I had done something that wasn't to be done. </w:t>
      </w:r>
      <w:r w:rsidR="00BC03CB" w:rsidRPr="00A70430">
        <w:rPr>
          <w:rFonts w:cs="Arial"/>
          <w:sz w:val="22"/>
          <w:szCs w:val="22"/>
        </w:rPr>
        <w:t>T</w:t>
      </w:r>
      <w:r w:rsidR="00D64C0D" w:rsidRPr="00A70430">
        <w:rPr>
          <w:rFonts w:cs="Arial"/>
          <w:sz w:val="22"/>
          <w:szCs w:val="22"/>
        </w:rPr>
        <w:t xml:space="preserve">hey told me that I was now part of the Great Satan Walmart Organization, and I was in their power. </w:t>
      </w:r>
    </w:p>
    <w:p w14:paraId="28B68F3F" w14:textId="2609148B" w:rsidR="00D64C0D" w:rsidRPr="00A70430" w:rsidRDefault="000B5826" w:rsidP="00D64C0D">
      <w:pPr>
        <w:rPr>
          <w:rFonts w:cs="Arial"/>
          <w:sz w:val="22"/>
          <w:szCs w:val="22"/>
        </w:rPr>
      </w:pPr>
      <w:r w:rsidRPr="00A70430">
        <w:rPr>
          <w:rFonts w:cs="Arial"/>
          <w:b/>
          <w:bCs/>
          <w:sz w:val="22"/>
          <w:szCs w:val="22"/>
        </w:rPr>
        <w:t>Ash:</w:t>
      </w:r>
      <w:r w:rsidR="00D76F4F" w:rsidRPr="00A70430">
        <w:rPr>
          <w:rFonts w:cs="Arial"/>
          <w:sz w:val="22"/>
          <w:szCs w:val="22"/>
        </w:rPr>
        <w:t xml:space="preserve"> </w:t>
      </w:r>
      <w:r w:rsidR="00D64C0D" w:rsidRPr="00A70430">
        <w:rPr>
          <w:rFonts w:cs="Arial"/>
          <w:sz w:val="22"/>
          <w:szCs w:val="22"/>
        </w:rPr>
        <w:t>That's right. He said the Great Satan Walmart organization</w:t>
      </w:r>
      <w:r w:rsidR="00A84624" w:rsidRPr="00A70430">
        <w:rPr>
          <w:rFonts w:cs="Arial"/>
          <w:sz w:val="22"/>
          <w:szCs w:val="22"/>
        </w:rPr>
        <w:t>.</w:t>
      </w:r>
      <w:r w:rsidR="00D64C0D" w:rsidRPr="00A70430">
        <w:rPr>
          <w:rFonts w:cs="Arial"/>
          <w:sz w:val="22"/>
          <w:szCs w:val="22"/>
        </w:rPr>
        <w:t xml:space="preserve"> It was an evil corporation run by the devil himself. </w:t>
      </w:r>
      <w:r w:rsidR="001602A9" w:rsidRPr="00A70430">
        <w:rPr>
          <w:rFonts w:cs="Arial"/>
          <w:sz w:val="22"/>
          <w:szCs w:val="22"/>
        </w:rPr>
        <w:t>W</w:t>
      </w:r>
      <w:r w:rsidR="00D64C0D" w:rsidRPr="00A70430">
        <w:rPr>
          <w:rFonts w:cs="Arial"/>
          <w:sz w:val="22"/>
          <w:szCs w:val="22"/>
        </w:rPr>
        <w:t>hat was so strange about that was that it wasn't strange at all</w:t>
      </w:r>
      <w:r w:rsidR="00EE2C04" w:rsidRPr="00A70430">
        <w:rPr>
          <w:rFonts w:cs="Arial"/>
          <w:sz w:val="22"/>
          <w:szCs w:val="22"/>
        </w:rPr>
        <w:t>,</w:t>
      </w:r>
      <w:r w:rsidR="00D64C0D" w:rsidRPr="00A70430">
        <w:rPr>
          <w:rFonts w:cs="Arial"/>
          <w:sz w:val="22"/>
          <w:szCs w:val="22"/>
        </w:rPr>
        <w:t xml:space="preserve"> not to </w:t>
      </w:r>
      <w:r w:rsidR="00EE2C04" w:rsidRPr="00A70430">
        <w:rPr>
          <w:rFonts w:cs="Arial"/>
          <w:sz w:val="22"/>
          <w:szCs w:val="22"/>
        </w:rPr>
        <w:t>S</w:t>
      </w:r>
      <w:r w:rsidR="00D64C0D" w:rsidRPr="00A70430">
        <w:rPr>
          <w:rFonts w:cs="Arial"/>
          <w:sz w:val="22"/>
          <w:szCs w:val="22"/>
        </w:rPr>
        <w:t xml:space="preserve">teve. </w:t>
      </w:r>
    </w:p>
    <w:p w14:paraId="0D82FE5B" w14:textId="5D1CA929" w:rsidR="00D64C0D" w:rsidRPr="00A70430" w:rsidRDefault="000B5826" w:rsidP="00D64C0D">
      <w:pPr>
        <w:rPr>
          <w:rFonts w:cs="Arial"/>
          <w:sz w:val="22"/>
          <w:szCs w:val="22"/>
        </w:rPr>
      </w:pPr>
      <w:r w:rsidRPr="00A70430">
        <w:rPr>
          <w:rFonts w:cs="Arial"/>
          <w:b/>
          <w:bCs/>
          <w:sz w:val="22"/>
          <w:szCs w:val="22"/>
        </w:rPr>
        <w:lastRenderedPageBreak/>
        <w:t>Steve:</w:t>
      </w:r>
      <w:r w:rsidR="00EE2C04" w:rsidRPr="00A70430">
        <w:rPr>
          <w:rFonts w:cs="Arial"/>
          <w:sz w:val="22"/>
          <w:szCs w:val="22"/>
        </w:rPr>
        <w:t xml:space="preserve"> </w:t>
      </w:r>
      <w:r w:rsidR="00D64C0D" w:rsidRPr="00A70430">
        <w:rPr>
          <w:rFonts w:cs="Arial"/>
          <w:sz w:val="22"/>
          <w:szCs w:val="22"/>
        </w:rPr>
        <w:t xml:space="preserve">I believed it. I mean, not even belief is the right word. It was just the reality that I was under. I was part of the St. Walmart </w:t>
      </w:r>
      <w:r w:rsidR="004C235D" w:rsidRPr="00A70430">
        <w:rPr>
          <w:rFonts w:cs="Arial"/>
          <w:sz w:val="22"/>
          <w:szCs w:val="22"/>
        </w:rPr>
        <w:t>O</w:t>
      </w:r>
      <w:r w:rsidR="00D64C0D" w:rsidRPr="00A70430">
        <w:rPr>
          <w:rFonts w:cs="Arial"/>
          <w:sz w:val="22"/>
          <w:szCs w:val="22"/>
        </w:rPr>
        <w:t xml:space="preserve">rganization. I essentially had no more power of my own. </w:t>
      </w:r>
    </w:p>
    <w:p w14:paraId="2D9AC218" w14:textId="6E7F936B" w:rsidR="00D64C0D" w:rsidRPr="00A70430" w:rsidRDefault="000B5826" w:rsidP="00D64C0D">
      <w:pPr>
        <w:rPr>
          <w:rFonts w:cs="Arial"/>
          <w:sz w:val="22"/>
          <w:szCs w:val="22"/>
        </w:rPr>
      </w:pPr>
      <w:r w:rsidRPr="00A70430">
        <w:rPr>
          <w:rFonts w:cs="Arial"/>
          <w:b/>
          <w:bCs/>
          <w:sz w:val="22"/>
          <w:szCs w:val="22"/>
        </w:rPr>
        <w:t>Ash:</w:t>
      </w:r>
      <w:r w:rsidR="00294A29" w:rsidRPr="00A70430">
        <w:rPr>
          <w:rFonts w:cs="Arial"/>
          <w:sz w:val="22"/>
          <w:szCs w:val="22"/>
        </w:rPr>
        <w:t xml:space="preserve"> </w:t>
      </w:r>
      <w:r w:rsidR="00D64C0D" w:rsidRPr="00A70430">
        <w:rPr>
          <w:rFonts w:cs="Arial"/>
          <w:sz w:val="22"/>
          <w:szCs w:val="22"/>
        </w:rPr>
        <w:t xml:space="preserve">Sitting there on the bed, </w:t>
      </w:r>
      <w:r w:rsidR="00294A29" w:rsidRPr="00A70430">
        <w:rPr>
          <w:rFonts w:cs="Arial"/>
          <w:sz w:val="22"/>
          <w:szCs w:val="22"/>
        </w:rPr>
        <w:t>S</w:t>
      </w:r>
      <w:r w:rsidR="00D64C0D" w:rsidRPr="00A70430">
        <w:rPr>
          <w:rFonts w:cs="Arial"/>
          <w:sz w:val="22"/>
          <w:szCs w:val="22"/>
        </w:rPr>
        <w:t xml:space="preserve">teve suddenly felt a different presence in the room with him. </w:t>
      </w:r>
    </w:p>
    <w:p w14:paraId="1BC5FBA6" w14:textId="1E6210F6" w:rsidR="00D64C0D" w:rsidRPr="00A70430" w:rsidRDefault="000B5826" w:rsidP="00D64C0D">
      <w:pPr>
        <w:rPr>
          <w:rFonts w:cs="Arial"/>
          <w:sz w:val="22"/>
          <w:szCs w:val="22"/>
        </w:rPr>
      </w:pPr>
      <w:r w:rsidRPr="00A70430">
        <w:rPr>
          <w:rFonts w:cs="Arial"/>
          <w:b/>
          <w:bCs/>
          <w:sz w:val="22"/>
          <w:szCs w:val="22"/>
        </w:rPr>
        <w:t>Steve:</w:t>
      </w:r>
      <w:r w:rsidR="00D50C0F" w:rsidRPr="00A70430">
        <w:rPr>
          <w:rFonts w:cs="Arial"/>
          <w:sz w:val="22"/>
          <w:szCs w:val="22"/>
        </w:rPr>
        <w:t xml:space="preserve"> </w:t>
      </w:r>
      <w:r w:rsidR="00D64C0D" w:rsidRPr="00A70430">
        <w:rPr>
          <w:rFonts w:cs="Arial"/>
          <w:sz w:val="22"/>
          <w:szCs w:val="22"/>
        </w:rPr>
        <w:t xml:space="preserve">I looked over and I realized that it was Satan </w:t>
      </w:r>
      <w:proofErr w:type="spellStart"/>
      <w:r w:rsidR="00D64C0D" w:rsidRPr="00A70430">
        <w:rPr>
          <w:rFonts w:cs="Arial"/>
          <w:sz w:val="22"/>
          <w:szCs w:val="22"/>
        </w:rPr>
        <w:t>laying</w:t>
      </w:r>
      <w:proofErr w:type="spellEnd"/>
      <w:r w:rsidR="00D64C0D" w:rsidRPr="00A70430">
        <w:rPr>
          <w:rFonts w:cs="Arial"/>
          <w:sz w:val="22"/>
          <w:szCs w:val="22"/>
        </w:rPr>
        <w:t xml:space="preserve"> in bed next to me. I still saw Lori, but I knew it was Satan that he had taken her appearance. And so</w:t>
      </w:r>
      <w:r w:rsidR="00470F12" w:rsidRPr="00A70430">
        <w:rPr>
          <w:rFonts w:cs="Arial"/>
          <w:sz w:val="22"/>
          <w:szCs w:val="22"/>
        </w:rPr>
        <w:t>,</w:t>
      </w:r>
      <w:r w:rsidR="00D64C0D" w:rsidRPr="00A70430">
        <w:rPr>
          <w:rFonts w:cs="Arial"/>
          <w:sz w:val="22"/>
          <w:szCs w:val="22"/>
        </w:rPr>
        <w:t xml:space="preserve"> I started trying to choke him out. </w:t>
      </w:r>
    </w:p>
    <w:p w14:paraId="5D9F54E6" w14:textId="3CA1755E" w:rsidR="00D64C0D" w:rsidRPr="00A70430" w:rsidRDefault="000B5826" w:rsidP="00D64C0D">
      <w:pPr>
        <w:rPr>
          <w:rFonts w:cs="Arial"/>
          <w:sz w:val="22"/>
          <w:szCs w:val="22"/>
        </w:rPr>
      </w:pPr>
      <w:r w:rsidRPr="00A70430">
        <w:rPr>
          <w:rFonts w:cs="Arial"/>
          <w:b/>
          <w:bCs/>
          <w:sz w:val="22"/>
          <w:szCs w:val="22"/>
        </w:rPr>
        <w:t>Lori:</w:t>
      </w:r>
      <w:r w:rsidR="00B36F5A" w:rsidRPr="00A70430">
        <w:rPr>
          <w:rFonts w:cs="Arial"/>
          <w:sz w:val="22"/>
          <w:szCs w:val="22"/>
        </w:rPr>
        <w:t xml:space="preserve"> </w:t>
      </w:r>
      <w:r w:rsidR="00D64C0D" w:rsidRPr="00A70430">
        <w:rPr>
          <w:rFonts w:cs="Arial"/>
          <w:sz w:val="22"/>
          <w:szCs w:val="22"/>
        </w:rPr>
        <w:t>I woke up not being able to breathe. He was on top of me with his hands around my neck. I immediately pushed him off. I was scared</w:t>
      </w:r>
      <w:r w:rsidR="009F684B" w:rsidRPr="00A70430">
        <w:rPr>
          <w:rFonts w:cs="Arial"/>
          <w:sz w:val="22"/>
          <w:szCs w:val="22"/>
        </w:rPr>
        <w:t>,</w:t>
      </w:r>
      <w:r w:rsidR="00D64C0D" w:rsidRPr="00A70430">
        <w:rPr>
          <w:rFonts w:cs="Arial"/>
          <w:sz w:val="22"/>
          <w:szCs w:val="22"/>
        </w:rPr>
        <w:t xml:space="preserve"> </w:t>
      </w:r>
      <w:r w:rsidR="009F684B" w:rsidRPr="00A70430">
        <w:rPr>
          <w:rFonts w:cs="Arial"/>
          <w:sz w:val="22"/>
          <w:szCs w:val="22"/>
        </w:rPr>
        <w:t>“</w:t>
      </w:r>
      <w:r w:rsidR="00D64C0D" w:rsidRPr="00A70430">
        <w:rPr>
          <w:rFonts w:cs="Arial"/>
          <w:sz w:val="22"/>
          <w:szCs w:val="22"/>
        </w:rPr>
        <w:t>What are you doing?</w:t>
      </w:r>
      <w:r w:rsidR="009F684B" w:rsidRPr="00A70430">
        <w:rPr>
          <w:rFonts w:cs="Arial"/>
          <w:sz w:val="22"/>
          <w:szCs w:val="22"/>
        </w:rPr>
        <w:t>”</w:t>
      </w:r>
      <w:r w:rsidR="00D64C0D" w:rsidRPr="00A70430">
        <w:rPr>
          <w:rFonts w:cs="Arial"/>
          <w:sz w:val="22"/>
          <w:szCs w:val="22"/>
        </w:rPr>
        <w:t xml:space="preserve"> </w:t>
      </w:r>
      <w:r w:rsidR="009F684B" w:rsidRPr="00A70430">
        <w:rPr>
          <w:rFonts w:cs="Arial"/>
          <w:sz w:val="22"/>
          <w:szCs w:val="22"/>
        </w:rPr>
        <w:t>H</w:t>
      </w:r>
      <w:r w:rsidR="00D64C0D" w:rsidRPr="00A70430">
        <w:rPr>
          <w:rFonts w:cs="Arial"/>
          <w:sz w:val="22"/>
          <w:szCs w:val="22"/>
        </w:rPr>
        <w:t xml:space="preserve">e didn't really say anything. </w:t>
      </w:r>
    </w:p>
    <w:p w14:paraId="1E056D5C" w14:textId="0C25C490" w:rsidR="00D64C0D" w:rsidRPr="00A70430" w:rsidRDefault="000B5826" w:rsidP="00D64C0D">
      <w:pPr>
        <w:rPr>
          <w:rFonts w:cs="Arial"/>
          <w:sz w:val="22"/>
          <w:szCs w:val="22"/>
        </w:rPr>
      </w:pPr>
      <w:r w:rsidRPr="00A70430">
        <w:rPr>
          <w:rFonts w:cs="Arial"/>
          <w:b/>
          <w:bCs/>
          <w:sz w:val="22"/>
          <w:szCs w:val="22"/>
        </w:rPr>
        <w:t>Steve:</w:t>
      </w:r>
      <w:r w:rsidR="009F684B" w:rsidRPr="00A70430">
        <w:rPr>
          <w:rFonts w:cs="Arial"/>
          <w:sz w:val="22"/>
          <w:szCs w:val="22"/>
        </w:rPr>
        <w:t xml:space="preserve"> </w:t>
      </w:r>
      <w:r w:rsidR="00D64C0D" w:rsidRPr="00A70430">
        <w:rPr>
          <w:rFonts w:cs="Arial"/>
          <w:sz w:val="22"/>
          <w:szCs w:val="22"/>
        </w:rPr>
        <w:t xml:space="preserve">She choked out, </w:t>
      </w:r>
      <w:r w:rsidR="009F684B" w:rsidRPr="00A70430">
        <w:rPr>
          <w:rFonts w:cs="Arial"/>
          <w:sz w:val="22"/>
          <w:szCs w:val="22"/>
        </w:rPr>
        <w:t>“W</w:t>
      </w:r>
      <w:r w:rsidR="00D64C0D" w:rsidRPr="00A70430">
        <w:rPr>
          <w:rFonts w:cs="Arial"/>
          <w:sz w:val="22"/>
          <w:szCs w:val="22"/>
        </w:rPr>
        <w:t>hat are you doing?</w:t>
      </w:r>
      <w:r w:rsidR="009F684B" w:rsidRPr="00A70430">
        <w:rPr>
          <w:rFonts w:cs="Arial"/>
          <w:sz w:val="22"/>
          <w:szCs w:val="22"/>
        </w:rPr>
        <w:t>”</w:t>
      </w:r>
      <w:r w:rsidR="00D64C0D" w:rsidRPr="00A70430">
        <w:rPr>
          <w:rFonts w:cs="Arial"/>
          <w:sz w:val="22"/>
          <w:szCs w:val="22"/>
        </w:rPr>
        <w:t xml:space="preserve"> I backed off immediately because I knew it was her. </w:t>
      </w:r>
    </w:p>
    <w:p w14:paraId="5025CC27" w14:textId="09A48DBA" w:rsidR="00D64C0D" w:rsidRPr="00A70430" w:rsidRDefault="000B5826" w:rsidP="00D64C0D">
      <w:pPr>
        <w:rPr>
          <w:rFonts w:cs="Arial"/>
          <w:sz w:val="22"/>
          <w:szCs w:val="22"/>
        </w:rPr>
      </w:pPr>
      <w:r w:rsidRPr="00A70430">
        <w:rPr>
          <w:rFonts w:cs="Arial"/>
          <w:b/>
          <w:bCs/>
          <w:sz w:val="22"/>
          <w:szCs w:val="22"/>
        </w:rPr>
        <w:t>Lori:</w:t>
      </w:r>
      <w:r w:rsidR="009F684B" w:rsidRPr="00A70430">
        <w:rPr>
          <w:rFonts w:cs="Arial"/>
          <w:sz w:val="22"/>
          <w:szCs w:val="22"/>
        </w:rPr>
        <w:t xml:space="preserve"> </w:t>
      </w:r>
      <w:r w:rsidR="00D64C0D" w:rsidRPr="00A70430">
        <w:rPr>
          <w:rFonts w:cs="Arial"/>
          <w:sz w:val="22"/>
          <w:szCs w:val="22"/>
        </w:rPr>
        <w:t xml:space="preserve">He looked like when you see someone and you can just tell they're just not all there, it wasn't really him. </w:t>
      </w:r>
    </w:p>
    <w:p w14:paraId="5ADFBB51" w14:textId="334A7427" w:rsidR="00D64C0D" w:rsidRPr="00A70430" w:rsidRDefault="000B5826" w:rsidP="00D64C0D">
      <w:pPr>
        <w:rPr>
          <w:rFonts w:cs="Arial"/>
          <w:sz w:val="22"/>
          <w:szCs w:val="22"/>
        </w:rPr>
      </w:pPr>
      <w:r w:rsidRPr="00A70430">
        <w:rPr>
          <w:rFonts w:cs="Arial"/>
          <w:b/>
          <w:bCs/>
          <w:sz w:val="22"/>
          <w:szCs w:val="22"/>
        </w:rPr>
        <w:t>Steve:</w:t>
      </w:r>
      <w:r w:rsidR="007908B4" w:rsidRPr="00A70430">
        <w:rPr>
          <w:rFonts w:cs="Arial"/>
          <w:sz w:val="22"/>
          <w:szCs w:val="22"/>
        </w:rPr>
        <w:t xml:space="preserve"> </w:t>
      </w:r>
      <w:r w:rsidR="00D64C0D" w:rsidRPr="00A70430">
        <w:rPr>
          <w:rFonts w:cs="Arial"/>
          <w:sz w:val="22"/>
          <w:szCs w:val="22"/>
        </w:rPr>
        <w:t xml:space="preserve">She became really scared. She knew that I was now dangerous. </w:t>
      </w:r>
    </w:p>
    <w:p w14:paraId="07D2E30D" w14:textId="41E96303" w:rsidR="00D64C0D" w:rsidRPr="00A70430" w:rsidRDefault="000B5826" w:rsidP="00D64C0D">
      <w:pPr>
        <w:rPr>
          <w:rFonts w:cs="Arial"/>
          <w:sz w:val="22"/>
          <w:szCs w:val="22"/>
        </w:rPr>
      </w:pPr>
      <w:r w:rsidRPr="00A70430">
        <w:rPr>
          <w:rFonts w:cs="Arial"/>
          <w:b/>
          <w:bCs/>
          <w:sz w:val="22"/>
          <w:szCs w:val="22"/>
        </w:rPr>
        <w:t>Lori:</w:t>
      </w:r>
      <w:r w:rsidR="007908B4" w:rsidRPr="00A70430">
        <w:rPr>
          <w:rFonts w:cs="Arial"/>
          <w:sz w:val="22"/>
          <w:szCs w:val="22"/>
        </w:rPr>
        <w:t xml:space="preserve"> </w:t>
      </w:r>
      <w:r w:rsidR="00D64C0D" w:rsidRPr="00A70430">
        <w:rPr>
          <w:rFonts w:cs="Arial"/>
          <w:sz w:val="22"/>
          <w:szCs w:val="22"/>
        </w:rPr>
        <w:t xml:space="preserve">I felt shocked. Obviously, I didn't go back to sleep, but I didn't let my emotions take over as much. I stuck them in the back of my head, and I felt like I really needed to get him to the doctor. </w:t>
      </w:r>
    </w:p>
    <w:p w14:paraId="3DDAF437" w14:textId="6058F508" w:rsidR="00D64C0D" w:rsidRPr="00A70430" w:rsidRDefault="000B5826" w:rsidP="00D64C0D">
      <w:pPr>
        <w:rPr>
          <w:rFonts w:cs="Arial"/>
          <w:sz w:val="22"/>
          <w:szCs w:val="22"/>
        </w:rPr>
      </w:pPr>
      <w:r w:rsidRPr="00A70430">
        <w:rPr>
          <w:rFonts w:cs="Arial"/>
          <w:b/>
          <w:bCs/>
          <w:sz w:val="22"/>
          <w:szCs w:val="22"/>
        </w:rPr>
        <w:t>Ash:</w:t>
      </w:r>
      <w:r w:rsidR="00787B7A" w:rsidRPr="00A70430">
        <w:rPr>
          <w:rFonts w:cs="Arial"/>
          <w:sz w:val="22"/>
          <w:szCs w:val="22"/>
        </w:rPr>
        <w:t xml:space="preserve"> </w:t>
      </w:r>
      <w:r w:rsidR="00D64C0D" w:rsidRPr="00A70430">
        <w:rPr>
          <w:rFonts w:cs="Arial"/>
          <w:sz w:val="22"/>
          <w:szCs w:val="22"/>
        </w:rPr>
        <w:t>Lori stayed awake until the morning watching Steve. She tried to stay calm. She got the kids off to school, and then she took Steve to the E</w:t>
      </w:r>
      <w:r w:rsidR="00787B7A" w:rsidRPr="00A70430">
        <w:rPr>
          <w:rFonts w:cs="Arial"/>
          <w:sz w:val="22"/>
          <w:szCs w:val="22"/>
        </w:rPr>
        <w:t>R</w:t>
      </w:r>
      <w:r w:rsidR="00D64C0D" w:rsidRPr="00A70430">
        <w:rPr>
          <w:rFonts w:cs="Arial"/>
          <w:sz w:val="22"/>
          <w:szCs w:val="22"/>
        </w:rPr>
        <w:t xml:space="preserve">. You signed him in at the hospital. Do you remember what you said? Were you just like, my husband's lost it, or what did you tell them? </w:t>
      </w:r>
    </w:p>
    <w:p w14:paraId="6BA19F2E" w14:textId="52DF5BED" w:rsidR="00D64C0D" w:rsidRPr="00A70430" w:rsidRDefault="000B5826" w:rsidP="00D64C0D">
      <w:pPr>
        <w:rPr>
          <w:rFonts w:cs="Arial"/>
          <w:sz w:val="22"/>
          <w:szCs w:val="22"/>
        </w:rPr>
      </w:pPr>
      <w:r w:rsidRPr="00A70430">
        <w:rPr>
          <w:rFonts w:cs="Arial"/>
          <w:b/>
          <w:bCs/>
          <w:sz w:val="22"/>
          <w:szCs w:val="22"/>
        </w:rPr>
        <w:t>Lori:</w:t>
      </w:r>
      <w:r w:rsidR="00815271" w:rsidRPr="00A70430">
        <w:rPr>
          <w:rFonts w:cs="Arial"/>
          <w:sz w:val="22"/>
          <w:szCs w:val="22"/>
        </w:rPr>
        <w:t xml:space="preserve"> </w:t>
      </w:r>
      <w:r w:rsidR="00D64C0D" w:rsidRPr="00A70430">
        <w:rPr>
          <w:rFonts w:cs="Arial"/>
          <w:sz w:val="22"/>
          <w:szCs w:val="22"/>
        </w:rPr>
        <w:t xml:space="preserve">I told him that he's hallucinating, seeing things. I just remember waiting hours for him to get in. </w:t>
      </w:r>
    </w:p>
    <w:p w14:paraId="03C47272" w14:textId="7E9F5071" w:rsidR="00D64C0D" w:rsidRPr="00A70430" w:rsidRDefault="000B5826" w:rsidP="00D64C0D">
      <w:pPr>
        <w:rPr>
          <w:rFonts w:cs="Arial"/>
          <w:sz w:val="22"/>
          <w:szCs w:val="22"/>
        </w:rPr>
      </w:pPr>
      <w:r w:rsidRPr="00A70430">
        <w:rPr>
          <w:rFonts w:cs="Arial"/>
          <w:b/>
          <w:bCs/>
          <w:sz w:val="22"/>
          <w:szCs w:val="22"/>
        </w:rPr>
        <w:t>Steve:</w:t>
      </w:r>
      <w:r w:rsidR="00815271" w:rsidRPr="00A70430">
        <w:rPr>
          <w:rFonts w:cs="Arial"/>
          <w:sz w:val="22"/>
          <w:szCs w:val="22"/>
        </w:rPr>
        <w:t xml:space="preserve"> </w:t>
      </w:r>
      <w:r w:rsidR="00D64C0D" w:rsidRPr="00A70430">
        <w:rPr>
          <w:rFonts w:cs="Arial"/>
          <w:sz w:val="22"/>
          <w:szCs w:val="22"/>
        </w:rPr>
        <w:t xml:space="preserve">We were in the waiting room, and I noticed that they'd filled the hospital with giant insects. </w:t>
      </w:r>
      <w:r w:rsidR="00903B13" w:rsidRPr="00A70430">
        <w:rPr>
          <w:rFonts w:cs="Arial"/>
          <w:sz w:val="22"/>
          <w:szCs w:val="22"/>
        </w:rPr>
        <w:t>I</w:t>
      </w:r>
      <w:r w:rsidR="00D64C0D" w:rsidRPr="00A70430">
        <w:rPr>
          <w:rFonts w:cs="Arial"/>
          <w:sz w:val="22"/>
          <w:szCs w:val="22"/>
        </w:rPr>
        <w:t xml:space="preserve">t was a little disconcerting because as a biologist, I should have known what kind they were, but I didn't. The giant insects were maybe the size of a softball. </w:t>
      </w:r>
      <w:r w:rsidR="00C72917" w:rsidRPr="00A70430">
        <w:rPr>
          <w:rFonts w:cs="Arial"/>
          <w:sz w:val="22"/>
          <w:szCs w:val="22"/>
        </w:rPr>
        <w:t>T</w:t>
      </w:r>
      <w:r w:rsidR="00D64C0D" w:rsidRPr="00A70430">
        <w:rPr>
          <w:rFonts w:cs="Arial"/>
          <w:sz w:val="22"/>
          <w:szCs w:val="22"/>
        </w:rPr>
        <w:t>hey were multicolored, beautifully colored</w:t>
      </w:r>
      <w:r w:rsidR="00637C76" w:rsidRPr="00A70430">
        <w:rPr>
          <w:rFonts w:cs="Arial"/>
          <w:sz w:val="22"/>
          <w:szCs w:val="22"/>
        </w:rPr>
        <w:t>,</w:t>
      </w:r>
      <w:r w:rsidR="00D64C0D" w:rsidRPr="00A70430">
        <w:rPr>
          <w:rFonts w:cs="Arial"/>
          <w:sz w:val="22"/>
          <w:szCs w:val="22"/>
        </w:rPr>
        <w:t xml:space="preserve"> yellows and reds, and they had flowery antenna. They were </w:t>
      </w:r>
      <w:proofErr w:type="gramStart"/>
      <w:r w:rsidR="00D64C0D" w:rsidRPr="00A70430">
        <w:rPr>
          <w:rFonts w:cs="Arial"/>
          <w:sz w:val="22"/>
          <w:szCs w:val="22"/>
        </w:rPr>
        <w:t>actually really</w:t>
      </w:r>
      <w:proofErr w:type="gramEnd"/>
      <w:r w:rsidR="00D64C0D" w:rsidRPr="00A70430">
        <w:rPr>
          <w:rFonts w:cs="Arial"/>
          <w:sz w:val="22"/>
          <w:szCs w:val="22"/>
        </w:rPr>
        <w:t xml:space="preserve"> gorgeous, and they were just crawling around on the floor like little robots. They just were zipping around. </w:t>
      </w:r>
    </w:p>
    <w:p w14:paraId="0F8F5635" w14:textId="07CD3177" w:rsidR="00D64C0D" w:rsidRPr="00A70430" w:rsidRDefault="000B5826" w:rsidP="00D64C0D">
      <w:pPr>
        <w:rPr>
          <w:rFonts w:cs="Arial"/>
          <w:sz w:val="22"/>
          <w:szCs w:val="22"/>
        </w:rPr>
      </w:pPr>
      <w:r w:rsidRPr="00A70430">
        <w:rPr>
          <w:rFonts w:cs="Arial"/>
          <w:b/>
          <w:bCs/>
          <w:sz w:val="22"/>
          <w:szCs w:val="22"/>
        </w:rPr>
        <w:t>Lori:</w:t>
      </w:r>
      <w:r w:rsidR="0067073C" w:rsidRPr="00A70430">
        <w:rPr>
          <w:rFonts w:cs="Arial"/>
          <w:sz w:val="22"/>
          <w:szCs w:val="22"/>
        </w:rPr>
        <w:t xml:space="preserve"> </w:t>
      </w:r>
      <w:r w:rsidR="00D64C0D" w:rsidRPr="00A70430">
        <w:rPr>
          <w:rFonts w:cs="Arial"/>
          <w:sz w:val="22"/>
          <w:szCs w:val="22"/>
        </w:rPr>
        <w:t xml:space="preserve">He would be looking under the coffee table, just sitting there, just staring underneath </w:t>
      </w:r>
      <w:r w:rsidR="002C01ED" w:rsidRPr="00A70430">
        <w:rPr>
          <w:rFonts w:cs="Arial"/>
          <w:sz w:val="22"/>
          <w:szCs w:val="22"/>
        </w:rPr>
        <w:t>a</w:t>
      </w:r>
      <w:r w:rsidR="00D64C0D" w:rsidRPr="00A70430">
        <w:rPr>
          <w:rFonts w:cs="Arial"/>
          <w:sz w:val="22"/>
          <w:szCs w:val="22"/>
        </w:rPr>
        <w:t xml:space="preserve">nd he's like, </w:t>
      </w:r>
      <w:r w:rsidR="002C01ED" w:rsidRPr="00A70430">
        <w:rPr>
          <w:rFonts w:cs="Arial"/>
          <w:sz w:val="22"/>
          <w:szCs w:val="22"/>
        </w:rPr>
        <w:t>“L</w:t>
      </w:r>
      <w:r w:rsidR="00D64C0D" w:rsidRPr="00A70430">
        <w:rPr>
          <w:rFonts w:cs="Arial"/>
          <w:sz w:val="22"/>
          <w:szCs w:val="22"/>
        </w:rPr>
        <w:t>ook at all the butterflies under there.</w:t>
      </w:r>
      <w:r w:rsidR="002C01ED" w:rsidRPr="00A70430">
        <w:rPr>
          <w:rFonts w:cs="Arial"/>
          <w:sz w:val="22"/>
          <w:szCs w:val="22"/>
        </w:rPr>
        <w:t>”</w:t>
      </w:r>
      <w:r w:rsidR="00D64C0D" w:rsidRPr="00A70430">
        <w:rPr>
          <w:rFonts w:cs="Arial"/>
          <w:sz w:val="22"/>
          <w:szCs w:val="22"/>
        </w:rPr>
        <w:t xml:space="preserve"> </w:t>
      </w:r>
      <w:r w:rsidR="002C01ED" w:rsidRPr="00A70430">
        <w:rPr>
          <w:rFonts w:cs="Arial"/>
          <w:sz w:val="22"/>
          <w:szCs w:val="22"/>
        </w:rPr>
        <w:t>H</w:t>
      </w:r>
      <w:r w:rsidR="00D64C0D" w:rsidRPr="00A70430">
        <w:rPr>
          <w:rFonts w:cs="Arial"/>
          <w:sz w:val="22"/>
          <w:szCs w:val="22"/>
        </w:rPr>
        <w:t xml:space="preserve">e just saw tons of butterflies under the coffee table. </w:t>
      </w:r>
    </w:p>
    <w:p w14:paraId="2BF3495D" w14:textId="2340C480" w:rsidR="00D64C0D" w:rsidRPr="00A70430" w:rsidRDefault="000B5826" w:rsidP="00D64C0D">
      <w:pPr>
        <w:rPr>
          <w:rFonts w:cs="Arial"/>
          <w:sz w:val="22"/>
          <w:szCs w:val="22"/>
        </w:rPr>
      </w:pPr>
      <w:r w:rsidRPr="00A70430">
        <w:rPr>
          <w:rFonts w:cs="Arial"/>
          <w:b/>
          <w:bCs/>
          <w:sz w:val="22"/>
          <w:szCs w:val="22"/>
        </w:rPr>
        <w:t>Ash:</w:t>
      </w:r>
      <w:r w:rsidR="002C01ED" w:rsidRPr="00A70430">
        <w:rPr>
          <w:rFonts w:cs="Arial"/>
          <w:sz w:val="22"/>
          <w:szCs w:val="22"/>
        </w:rPr>
        <w:t xml:space="preserve"> </w:t>
      </w:r>
      <w:r w:rsidR="00D64C0D" w:rsidRPr="00A70430">
        <w:rPr>
          <w:rFonts w:cs="Arial"/>
          <w:sz w:val="22"/>
          <w:szCs w:val="22"/>
        </w:rPr>
        <w:t xml:space="preserve">After hours of waiting, </w:t>
      </w:r>
      <w:r w:rsidR="002C01ED" w:rsidRPr="00A70430">
        <w:rPr>
          <w:rFonts w:cs="Arial"/>
          <w:sz w:val="22"/>
          <w:szCs w:val="22"/>
        </w:rPr>
        <w:t>S</w:t>
      </w:r>
      <w:r w:rsidR="00D64C0D" w:rsidRPr="00A70430">
        <w:rPr>
          <w:rFonts w:cs="Arial"/>
          <w:sz w:val="22"/>
          <w:szCs w:val="22"/>
        </w:rPr>
        <w:t xml:space="preserve">teve was finally admitted and given a room. </w:t>
      </w:r>
      <w:r w:rsidR="0067073C" w:rsidRPr="00A70430">
        <w:rPr>
          <w:rFonts w:cs="Arial"/>
          <w:sz w:val="22"/>
          <w:szCs w:val="22"/>
        </w:rPr>
        <w:t>H</w:t>
      </w:r>
      <w:r w:rsidR="00D64C0D" w:rsidRPr="00A70430">
        <w:rPr>
          <w:rFonts w:cs="Arial"/>
          <w:sz w:val="22"/>
          <w:szCs w:val="22"/>
        </w:rPr>
        <w:t xml:space="preserve">e was in bad shape. He was running a high fever, and his brain was showing signs of inflammation. Over the next few days, the doctors started to run tests. They did a spinal tap and ruled out a bacterial infection. Then they did an MRI, and that was inconclusive too. They put Steve on antivirals and antipsychotics, but neither had any effect. The doctors were stumped. </w:t>
      </w:r>
    </w:p>
    <w:p w14:paraId="1C1F80AC" w14:textId="28FFDAB4" w:rsidR="00D64C0D" w:rsidRPr="00A70430" w:rsidRDefault="000B5826" w:rsidP="00D64C0D">
      <w:pPr>
        <w:rPr>
          <w:rFonts w:cs="Arial"/>
          <w:sz w:val="22"/>
          <w:szCs w:val="22"/>
        </w:rPr>
      </w:pPr>
      <w:r w:rsidRPr="00A70430">
        <w:rPr>
          <w:rFonts w:cs="Arial"/>
          <w:b/>
          <w:bCs/>
          <w:sz w:val="22"/>
          <w:szCs w:val="22"/>
        </w:rPr>
        <w:t>Lori:</w:t>
      </w:r>
      <w:r w:rsidR="0067073C" w:rsidRPr="00A70430">
        <w:rPr>
          <w:rFonts w:cs="Arial"/>
          <w:sz w:val="22"/>
          <w:szCs w:val="22"/>
        </w:rPr>
        <w:t xml:space="preserve"> </w:t>
      </w:r>
      <w:r w:rsidR="00D64C0D" w:rsidRPr="00A70430">
        <w:rPr>
          <w:rFonts w:cs="Arial"/>
          <w:sz w:val="22"/>
          <w:szCs w:val="22"/>
        </w:rPr>
        <w:t xml:space="preserve">They just had no </w:t>
      </w:r>
      <w:r w:rsidR="0067073C" w:rsidRPr="00A70430">
        <w:rPr>
          <w:rFonts w:cs="Arial"/>
          <w:sz w:val="22"/>
          <w:szCs w:val="22"/>
        </w:rPr>
        <w:t>idea.</w:t>
      </w:r>
      <w:r w:rsidR="00D64C0D" w:rsidRPr="00A70430">
        <w:rPr>
          <w:rFonts w:cs="Arial"/>
          <w:sz w:val="22"/>
          <w:szCs w:val="22"/>
        </w:rPr>
        <w:t xml:space="preserve"> They just did not know what was going on. </w:t>
      </w:r>
    </w:p>
    <w:p w14:paraId="34C03DD0" w14:textId="6DDA310C" w:rsidR="00D64C0D" w:rsidRPr="00A70430" w:rsidRDefault="000B5826" w:rsidP="00D64C0D">
      <w:pPr>
        <w:rPr>
          <w:rFonts w:cs="Arial"/>
          <w:sz w:val="22"/>
          <w:szCs w:val="22"/>
        </w:rPr>
      </w:pPr>
      <w:r w:rsidRPr="00A70430">
        <w:rPr>
          <w:rFonts w:cs="Arial"/>
          <w:b/>
          <w:bCs/>
          <w:sz w:val="22"/>
          <w:szCs w:val="22"/>
        </w:rPr>
        <w:t>Ash:</w:t>
      </w:r>
      <w:r w:rsidR="0067073C" w:rsidRPr="00A70430">
        <w:rPr>
          <w:rFonts w:cs="Arial"/>
          <w:sz w:val="22"/>
          <w:szCs w:val="22"/>
        </w:rPr>
        <w:t xml:space="preserve"> </w:t>
      </w:r>
      <w:r w:rsidR="00D64C0D" w:rsidRPr="00A70430">
        <w:rPr>
          <w:rFonts w:cs="Arial"/>
          <w:sz w:val="22"/>
          <w:szCs w:val="22"/>
        </w:rPr>
        <w:t xml:space="preserve">While Lori dealt with the doctors, </w:t>
      </w:r>
      <w:r w:rsidR="0067073C" w:rsidRPr="00A70430">
        <w:rPr>
          <w:rFonts w:cs="Arial"/>
          <w:sz w:val="22"/>
          <w:szCs w:val="22"/>
        </w:rPr>
        <w:t>S</w:t>
      </w:r>
      <w:r w:rsidR="00D64C0D" w:rsidRPr="00A70430">
        <w:rPr>
          <w:rFonts w:cs="Arial"/>
          <w:sz w:val="22"/>
          <w:szCs w:val="22"/>
        </w:rPr>
        <w:t xml:space="preserve">teve was immersed in a dark new reality. Knowledge about this world would pop into his mind, fully formed. He understood right away that the entire hospital was under Satan Walmart's control. </w:t>
      </w:r>
    </w:p>
    <w:p w14:paraId="08093BF2" w14:textId="1D826A5D" w:rsidR="00D64C0D" w:rsidRPr="00A70430" w:rsidRDefault="000B5826" w:rsidP="00D64C0D">
      <w:pPr>
        <w:rPr>
          <w:rFonts w:cs="Arial"/>
          <w:sz w:val="22"/>
          <w:szCs w:val="22"/>
        </w:rPr>
      </w:pPr>
      <w:r w:rsidRPr="00A70430">
        <w:rPr>
          <w:rFonts w:cs="Arial"/>
          <w:b/>
          <w:bCs/>
          <w:sz w:val="22"/>
          <w:szCs w:val="22"/>
        </w:rPr>
        <w:lastRenderedPageBreak/>
        <w:t>Steve:</w:t>
      </w:r>
      <w:r w:rsidR="00664DA8" w:rsidRPr="00A70430">
        <w:rPr>
          <w:rFonts w:cs="Arial"/>
          <w:sz w:val="22"/>
          <w:szCs w:val="22"/>
        </w:rPr>
        <w:t xml:space="preserve"> </w:t>
      </w:r>
      <w:r w:rsidR="00D64C0D" w:rsidRPr="00A70430">
        <w:rPr>
          <w:rFonts w:cs="Arial"/>
          <w:sz w:val="22"/>
          <w:szCs w:val="22"/>
        </w:rPr>
        <w:t>Satan Walmart wanted to take over the world</w:t>
      </w:r>
      <w:r w:rsidR="00CA7B85" w:rsidRPr="00A70430">
        <w:rPr>
          <w:rFonts w:cs="Arial"/>
          <w:sz w:val="22"/>
          <w:szCs w:val="22"/>
        </w:rPr>
        <w:t>. T</w:t>
      </w:r>
      <w:r w:rsidR="00D64C0D" w:rsidRPr="00A70430">
        <w:rPr>
          <w:rFonts w:cs="Arial"/>
          <w:sz w:val="22"/>
          <w:szCs w:val="22"/>
        </w:rPr>
        <w:t xml:space="preserve">hey were, in my mind, powerful beyond reason. The hospital was sort of their operation center. </w:t>
      </w:r>
    </w:p>
    <w:p w14:paraId="67744B67" w14:textId="05792FF6" w:rsidR="00D64C0D" w:rsidRPr="00A70430" w:rsidRDefault="000B5826" w:rsidP="00D64C0D">
      <w:pPr>
        <w:rPr>
          <w:rFonts w:cs="Arial"/>
          <w:sz w:val="22"/>
          <w:szCs w:val="22"/>
        </w:rPr>
      </w:pPr>
      <w:r w:rsidRPr="00A70430">
        <w:rPr>
          <w:rFonts w:cs="Arial"/>
          <w:b/>
          <w:bCs/>
          <w:sz w:val="22"/>
          <w:szCs w:val="22"/>
        </w:rPr>
        <w:t>Ash:</w:t>
      </w:r>
      <w:r w:rsidR="00CA7B85" w:rsidRPr="00A70430">
        <w:rPr>
          <w:rFonts w:cs="Arial"/>
          <w:sz w:val="22"/>
          <w:szCs w:val="22"/>
        </w:rPr>
        <w:t xml:space="preserve"> </w:t>
      </w:r>
      <w:r w:rsidR="00D64C0D" w:rsidRPr="00A70430">
        <w:rPr>
          <w:rFonts w:cs="Arial"/>
          <w:sz w:val="22"/>
          <w:szCs w:val="22"/>
        </w:rPr>
        <w:t xml:space="preserve">Satan Walmart's goal was to build an army, and they were doing that by converting people and cloning them. Steve was trying to warn the doctors and nurses. Obviously, no one took him seriously, but there was still one person he hoped would believe him. </w:t>
      </w:r>
    </w:p>
    <w:p w14:paraId="745B9933" w14:textId="72E7DE23" w:rsidR="00D64C0D" w:rsidRPr="00A70430" w:rsidRDefault="000B5826" w:rsidP="00D64C0D">
      <w:pPr>
        <w:rPr>
          <w:rFonts w:cs="Arial"/>
          <w:sz w:val="22"/>
          <w:szCs w:val="22"/>
        </w:rPr>
      </w:pPr>
      <w:r w:rsidRPr="00A70430">
        <w:rPr>
          <w:rFonts w:cs="Arial"/>
          <w:b/>
          <w:bCs/>
          <w:sz w:val="22"/>
          <w:szCs w:val="22"/>
        </w:rPr>
        <w:t>Steve:</w:t>
      </w:r>
      <w:r w:rsidR="00A73A56" w:rsidRPr="00A70430">
        <w:rPr>
          <w:rFonts w:cs="Arial"/>
          <w:sz w:val="22"/>
          <w:szCs w:val="22"/>
        </w:rPr>
        <w:t xml:space="preserve"> </w:t>
      </w:r>
      <w:r w:rsidR="00D64C0D" w:rsidRPr="00A70430">
        <w:rPr>
          <w:rFonts w:cs="Arial"/>
          <w:sz w:val="22"/>
          <w:szCs w:val="22"/>
        </w:rPr>
        <w:t xml:space="preserve">I was waiting for Lori, and I was standing outside my hospital room. Someone walked up who looked a lot like Lori, but </w:t>
      </w:r>
      <w:proofErr w:type="gramStart"/>
      <w:r w:rsidR="00D64C0D" w:rsidRPr="00A70430">
        <w:rPr>
          <w:rFonts w:cs="Arial"/>
          <w:sz w:val="22"/>
          <w:szCs w:val="22"/>
        </w:rPr>
        <w:t>all of a sudden</w:t>
      </w:r>
      <w:proofErr w:type="gramEnd"/>
      <w:r w:rsidR="00D64C0D" w:rsidRPr="00A70430">
        <w:rPr>
          <w:rFonts w:cs="Arial"/>
          <w:sz w:val="22"/>
          <w:szCs w:val="22"/>
        </w:rPr>
        <w:t xml:space="preserve">, she let out a bunch of strings of F words, which Lori would never do. I knew that this was not my wife. She was a copy of Lori. </w:t>
      </w:r>
    </w:p>
    <w:p w14:paraId="30BD9241" w14:textId="2A5F1E8D" w:rsidR="00D64C0D" w:rsidRPr="00A70430" w:rsidRDefault="000B5826" w:rsidP="00D64C0D">
      <w:pPr>
        <w:rPr>
          <w:rFonts w:cs="Arial"/>
          <w:sz w:val="22"/>
          <w:szCs w:val="22"/>
        </w:rPr>
      </w:pPr>
      <w:r w:rsidRPr="00A70430">
        <w:rPr>
          <w:rFonts w:cs="Arial"/>
          <w:b/>
          <w:bCs/>
          <w:sz w:val="22"/>
          <w:szCs w:val="22"/>
        </w:rPr>
        <w:t>Ash:</w:t>
      </w:r>
      <w:r w:rsidR="00D36597" w:rsidRPr="00A70430">
        <w:rPr>
          <w:rFonts w:cs="Arial"/>
          <w:sz w:val="22"/>
          <w:szCs w:val="22"/>
        </w:rPr>
        <w:t xml:space="preserve"> </w:t>
      </w:r>
      <w:r w:rsidR="00D64C0D" w:rsidRPr="00A70430">
        <w:rPr>
          <w:rFonts w:cs="Arial"/>
          <w:sz w:val="22"/>
          <w:szCs w:val="22"/>
        </w:rPr>
        <w:t xml:space="preserve">Steve understood what was happening immediately. Satan Walmart had captured and cloned his family. </w:t>
      </w:r>
    </w:p>
    <w:p w14:paraId="2B9E3416" w14:textId="2CDE553A" w:rsidR="00D64C0D" w:rsidRPr="00A70430" w:rsidRDefault="000B5826" w:rsidP="00D64C0D">
      <w:pPr>
        <w:rPr>
          <w:rFonts w:cs="Arial"/>
          <w:sz w:val="22"/>
          <w:szCs w:val="22"/>
        </w:rPr>
      </w:pPr>
      <w:r w:rsidRPr="00A70430">
        <w:rPr>
          <w:rFonts w:cs="Arial"/>
          <w:b/>
          <w:bCs/>
          <w:sz w:val="22"/>
          <w:szCs w:val="22"/>
        </w:rPr>
        <w:t>Steve:</w:t>
      </w:r>
      <w:r w:rsidR="00DC2090" w:rsidRPr="00A70430">
        <w:rPr>
          <w:rFonts w:cs="Arial"/>
          <w:sz w:val="22"/>
          <w:szCs w:val="22"/>
        </w:rPr>
        <w:t xml:space="preserve"> </w:t>
      </w:r>
      <w:r w:rsidR="00D64C0D" w:rsidRPr="00A70430">
        <w:rPr>
          <w:rFonts w:cs="Arial"/>
          <w:sz w:val="22"/>
          <w:szCs w:val="22"/>
        </w:rPr>
        <w:t xml:space="preserve">They had made copies of all my kids, and they were training them to be assassins. </w:t>
      </w:r>
    </w:p>
    <w:p w14:paraId="34470296" w14:textId="5E397A1E" w:rsidR="00D64C0D" w:rsidRPr="00A70430" w:rsidRDefault="000B5826" w:rsidP="00D64C0D">
      <w:pPr>
        <w:rPr>
          <w:rFonts w:cs="Arial"/>
          <w:sz w:val="22"/>
          <w:szCs w:val="22"/>
        </w:rPr>
      </w:pPr>
      <w:r w:rsidRPr="00A70430">
        <w:rPr>
          <w:rFonts w:cs="Arial"/>
          <w:b/>
          <w:bCs/>
          <w:sz w:val="22"/>
          <w:szCs w:val="22"/>
        </w:rPr>
        <w:t>Ash:</w:t>
      </w:r>
      <w:r w:rsidR="00BF7A00" w:rsidRPr="00A70430">
        <w:rPr>
          <w:rFonts w:cs="Arial"/>
          <w:sz w:val="22"/>
          <w:szCs w:val="22"/>
        </w:rPr>
        <w:t xml:space="preserve"> </w:t>
      </w:r>
      <w:r w:rsidR="00D64C0D" w:rsidRPr="00A70430">
        <w:rPr>
          <w:rFonts w:cs="Arial"/>
          <w:sz w:val="22"/>
          <w:szCs w:val="22"/>
        </w:rPr>
        <w:t xml:space="preserve">Lori, the real Lori, walked up moments later. </w:t>
      </w:r>
    </w:p>
    <w:p w14:paraId="2FDE57C2" w14:textId="1BEA4329" w:rsidR="00D64C0D" w:rsidRPr="00A70430" w:rsidRDefault="000B5826" w:rsidP="00D64C0D">
      <w:pPr>
        <w:rPr>
          <w:rFonts w:cs="Arial"/>
          <w:sz w:val="22"/>
          <w:szCs w:val="22"/>
        </w:rPr>
      </w:pPr>
      <w:r w:rsidRPr="00A70430">
        <w:rPr>
          <w:rFonts w:cs="Arial"/>
          <w:b/>
          <w:bCs/>
          <w:sz w:val="22"/>
          <w:szCs w:val="22"/>
        </w:rPr>
        <w:t>Lori:</w:t>
      </w:r>
      <w:r w:rsidR="004E11C2" w:rsidRPr="00A70430">
        <w:rPr>
          <w:rFonts w:cs="Arial"/>
          <w:sz w:val="22"/>
          <w:szCs w:val="22"/>
        </w:rPr>
        <w:t xml:space="preserve"> </w:t>
      </w:r>
      <w:r w:rsidR="00D64C0D" w:rsidRPr="00A70430">
        <w:rPr>
          <w:rFonts w:cs="Arial"/>
          <w:sz w:val="22"/>
          <w:szCs w:val="22"/>
        </w:rPr>
        <w:t xml:space="preserve">He told me that we had clone kids, the evil version of them. I was trying to tell him there were no clone kids. </w:t>
      </w:r>
    </w:p>
    <w:p w14:paraId="452702E9" w14:textId="7525F5E8" w:rsidR="00D64C0D" w:rsidRPr="00A70430" w:rsidRDefault="000B5826" w:rsidP="00D64C0D">
      <w:pPr>
        <w:rPr>
          <w:rFonts w:cs="Arial"/>
          <w:sz w:val="22"/>
          <w:szCs w:val="22"/>
        </w:rPr>
      </w:pPr>
      <w:r w:rsidRPr="00A70430">
        <w:rPr>
          <w:rFonts w:cs="Arial"/>
          <w:b/>
          <w:bCs/>
          <w:sz w:val="22"/>
          <w:szCs w:val="22"/>
        </w:rPr>
        <w:t>Ash:</w:t>
      </w:r>
      <w:r w:rsidR="00536D6F" w:rsidRPr="00A70430">
        <w:rPr>
          <w:rFonts w:cs="Arial"/>
          <w:sz w:val="22"/>
          <w:szCs w:val="22"/>
        </w:rPr>
        <w:t xml:space="preserve"> </w:t>
      </w:r>
      <w:r w:rsidR="00D64C0D" w:rsidRPr="00A70430">
        <w:rPr>
          <w:rFonts w:cs="Arial"/>
          <w:sz w:val="22"/>
          <w:szCs w:val="22"/>
        </w:rPr>
        <w:t xml:space="preserve">Steve felt responsible for these kids. Sure, they were evil clones, but they were his kids. Lori had reached her limit. Their real kids were at home, and she had been the one taking care of them since Steve got sick two months before. Even though none of that was Steve's fault, </w:t>
      </w:r>
      <w:r w:rsidR="000C3416" w:rsidRPr="00A70430">
        <w:rPr>
          <w:rFonts w:cs="Arial"/>
          <w:sz w:val="22"/>
          <w:szCs w:val="22"/>
        </w:rPr>
        <w:t>L</w:t>
      </w:r>
      <w:r w:rsidR="00D64C0D" w:rsidRPr="00A70430">
        <w:rPr>
          <w:rFonts w:cs="Arial"/>
          <w:sz w:val="22"/>
          <w:szCs w:val="22"/>
        </w:rPr>
        <w:t xml:space="preserve">ori couldn't hold back her frustration. </w:t>
      </w:r>
    </w:p>
    <w:p w14:paraId="7972B60C" w14:textId="1B547F90" w:rsidR="00D64C0D" w:rsidRPr="00A70430" w:rsidRDefault="000B5826" w:rsidP="00D64C0D">
      <w:pPr>
        <w:rPr>
          <w:rFonts w:cs="Arial"/>
          <w:sz w:val="22"/>
          <w:szCs w:val="22"/>
        </w:rPr>
      </w:pPr>
      <w:r w:rsidRPr="00A70430">
        <w:rPr>
          <w:rFonts w:cs="Arial"/>
          <w:b/>
          <w:bCs/>
          <w:sz w:val="22"/>
          <w:szCs w:val="22"/>
        </w:rPr>
        <w:t>Lori:</w:t>
      </w:r>
      <w:r w:rsidR="000C3416" w:rsidRPr="00A70430">
        <w:rPr>
          <w:rFonts w:cs="Arial"/>
          <w:sz w:val="22"/>
          <w:szCs w:val="22"/>
        </w:rPr>
        <w:t xml:space="preserve"> </w:t>
      </w:r>
      <w:r w:rsidR="00D64C0D" w:rsidRPr="00A70430">
        <w:rPr>
          <w:rFonts w:cs="Arial"/>
          <w:sz w:val="22"/>
          <w:szCs w:val="22"/>
        </w:rPr>
        <w:t>I just told him I needed a break, and I left the hospital, went in the car, cried, just got it out, and then came back</w:t>
      </w:r>
      <w:r w:rsidR="00E606ED" w:rsidRPr="00A70430">
        <w:rPr>
          <w:rFonts w:cs="Arial"/>
          <w:sz w:val="22"/>
          <w:szCs w:val="22"/>
        </w:rPr>
        <w:t>,</w:t>
      </w:r>
      <w:r w:rsidR="00D64C0D" w:rsidRPr="00A70430">
        <w:rPr>
          <w:rFonts w:cs="Arial"/>
          <w:sz w:val="22"/>
          <w:szCs w:val="22"/>
        </w:rPr>
        <w:t xml:space="preserve"> and stayed with him. </w:t>
      </w:r>
    </w:p>
    <w:p w14:paraId="6298FCB3" w14:textId="5A7D030B" w:rsidR="00D64C0D" w:rsidRPr="00A70430" w:rsidRDefault="000B5826" w:rsidP="00D64C0D">
      <w:pPr>
        <w:rPr>
          <w:rFonts w:cs="Arial"/>
          <w:sz w:val="22"/>
          <w:szCs w:val="22"/>
        </w:rPr>
      </w:pPr>
      <w:r w:rsidRPr="00A70430">
        <w:rPr>
          <w:rFonts w:cs="Arial"/>
          <w:b/>
          <w:bCs/>
          <w:sz w:val="22"/>
          <w:szCs w:val="22"/>
        </w:rPr>
        <w:t>Ash:</w:t>
      </w:r>
      <w:r w:rsidR="00E606ED" w:rsidRPr="00A70430">
        <w:rPr>
          <w:rFonts w:cs="Arial"/>
          <w:sz w:val="22"/>
          <w:szCs w:val="22"/>
        </w:rPr>
        <w:t xml:space="preserve"> </w:t>
      </w:r>
      <w:r w:rsidR="00D64C0D" w:rsidRPr="00A70430">
        <w:rPr>
          <w:rFonts w:cs="Arial"/>
          <w:sz w:val="22"/>
          <w:szCs w:val="22"/>
        </w:rPr>
        <w:t xml:space="preserve">A week later, Steve hadn't gotten any better, and Lori was struggling. Every morning, she'd wake up and </w:t>
      </w:r>
      <w:proofErr w:type="gramStart"/>
      <w:r w:rsidR="00D64C0D" w:rsidRPr="00A70430">
        <w:rPr>
          <w:rFonts w:cs="Arial"/>
          <w:sz w:val="22"/>
          <w:szCs w:val="22"/>
        </w:rPr>
        <w:t>get</w:t>
      </w:r>
      <w:proofErr w:type="gramEnd"/>
      <w:r w:rsidR="00D64C0D" w:rsidRPr="00A70430">
        <w:rPr>
          <w:rFonts w:cs="Arial"/>
          <w:sz w:val="22"/>
          <w:szCs w:val="22"/>
        </w:rPr>
        <w:t xml:space="preserve"> her kids off to school, and then she'd be in the hospital with Steve from noon to 10:00 </w:t>
      </w:r>
      <w:r w:rsidR="00897D33" w:rsidRPr="00A70430">
        <w:rPr>
          <w:rFonts w:cs="Arial"/>
          <w:sz w:val="22"/>
          <w:szCs w:val="22"/>
        </w:rPr>
        <w:t>PM</w:t>
      </w:r>
      <w:r w:rsidR="00D64C0D" w:rsidRPr="00A70430">
        <w:rPr>
          <w:rFonts w:cs="Arial"/>
          <w:sz w:val="22"/>
          <w:szCs w:val="22"/>
        </w:rPr>
        <w:t>. To get through it, she had to put her feelings aside</w:t>
      </w:r>
      <w:r w:rsidR="00897D33" w:rsidRPr="00A70430">
        <w:rPr>
          <w:rFonts w:cs="Arial"/>
          <w:sz w:val="22"/>
          <w:szCs w:val="22"/>
        </w:rPr>
        <w:t>.</w:t>
      </w:r>
      <w:r w:rsidR="00D64C0D" w:rsidRPr="00A70430">
        <w:rPr>
          <w:rFonts w:cs="Arial"/>
          <w:sz w:val="22"/>
          <w:szCs w:val="22"/>
        </w:rPr>
        <w:t xml:space="preserve"> </w:t>
      </w:r>
      <w:r w:rsidR="00897D33" w:rsidRPr="00A70430">
        <w:rPr>
          <w:rFonts w:cs="Arial"/>
          <w:sz w:val="22"/>
          <w:szCs w:val="22"/>
        </w:rPr>
        <w:t>A</w:t>
      </w:r>
      <w:r w:rsidR="00D64C0D" w:rsidRPr="00A70430">
        <w:rPr>
          <w:rFonts w:cs="Arial"/>
          <w:sz w:val="22"/>
          <w:szCs w:val="22"/>
        </w:rPr>
        <w:t xml:space="preserve">nd even now, she sounds a bit detached when she talks about it. </w:t>
      </w:r>
    </w:p>
    <w:p w14:paraId="181FFC9A" w14:textId="2599D52D" w:rsidR="00D64C0D" w:rsidRPr="00A70430" w:rsidRDefault="000B5826" w:rsidP="00D64C0D">
      <w:pPr>
        <w:rPr>
          <w:rFonts w:cs="Arial"/>
          <w:sz w:val="22"/>
          <w:szCs w:val="22"/>
        </w:rPr>
      </w:pPr>
      <w:r w:rsidRPr="00A70430">
        <w:rPr>
          <w:rFonts w:cs="Arial"/>
          <w:b/>
          <w:bCs/>
          <w:sz w:val="22"/>
          <w:szCs w:val="22"/>
        </w:rPr>
        <w:t>Lori:</w:t>
      </w:r>
      <w:r w:rsidR="00897D33" w:rsidRPr="00A70430">
        <w:rPr>
          <w:rFonts w:cs="Arial"/>
          <w:sz w:val="22"/>
          <w:szCs w:val="22"/>
        </w:rPr>
        <w:t xml:space="preserve"> </w:t>
      </w:r>
      <w:r w:rsidR="00D64C0D" w:rsidRPr="00A70430">
        <w:rPr>
          <w:rFonts w:cs="Arial"/>
          <w:sz w:val="22"/>
          <w:szCs w:val="22"/>
        </w:rPr>
        <w:t>I just needed to be there for him</w:t>
      </w:r>
      <w:r w:rsidR="00431620" w:rsidRPr="00A70430">
        <w:rPr>
          <w:rFonts w:cs="Arial"/>
          <w:sz w:val="22"/>
          <w:szCs w:val="22"/>
        </w:rPr>
        <w:t xml:space="preserve">. </w:t>
      </w:r>
      <w:r w:rsidR="00D64C0D" w:rsidRPr="00A70430">
        <w:rPr>
          <w:rFonts w:cs="Arial"/>
          <w:sz w:val="22"/>
          <w:szCs w:val="22"/>
        </w:rPr>
        <w:t xml:space="preserve">I tried not </w:t>
      </w:r>
      <w:proofErr w:type="gramStart"/>
      <w:r w:rsidR="00D64C0D" w:rsidRPr="00A70430">
        <w:rPr>
          <w:rFonts w:cs="Arial"/>
          <w:sz w:val="22"/>
          <w:szCs w:val="22"/>
        </w:rPr>
        <w:t>let</w:t>
      </w:r>
      <w:proofErr w:type="gramEnd"/>
      <w:r w:rsidR="00D64C0D" w:rsidRPr="00A70430">
        <w:rPr>
          <w:rFonts w:cs="Arial"/>
          <w:sz w:val="22"/>
          <w:szCs w:val="22"/>
        </w:rPr>
        <w:t xml:space="preserve"> my emotions get the best of </w:t>
      </w:r>
      <w:r w:rsidR="002118FB" w:rsidRPr="00A70430">
        <w:rPr>
          <w:rFonts w:cs="Arial"/>
          <w:sz w:val="22"/>
          <w:szCs w:val="22"/>
        </w:rPr>
        <w:t>me.</w:t>
      </w:r>
      <w:r w:rsidR="00D64C0D" w:rsidRPr="00A70430">
        <w:rPr>
          <w:rFonts w:cs="Arial"/>
          <w:sz w:val="22"/>
          <w:szCs w:val="22"/>
        </w:rPr>
        <w:t xml:space="preserve"> At the end of the day, when </w:t>
      </w:r>
      <w:proofErr w:type="gramStart"/>
      <w:r w:rsidR="00D64C0D" w:rsidRPr="00A70430">
        <w:rPr>
          <w:rFonts w:cs="Arial"/>
          <w:sz w:val="22"/>
          <w:szCs w:val="22"/>
        </w:rPr>
        <w:t>I would</w:t>
      </w:r>
      <w:proofErr w:type="gramEnd"/>
      <w:r w:rsidR="00D64C0D" w:rsidRPr="00A70430">
        <w:rPr>
          <w:rFonts w:cs="Arial"/>
          <w:sz w:val="22"/>
          <w:szCs w:val="22"/>
        </w:rPr>
        <w:t xml:space="preserve"> get home, I would just go and cry. </w:t>
      </w:r>
    </w:p>
    <w:p w14:paraId="40C8E2D9" w14:textId="2A840319" w:rsidR="00D64C0D" w:rsidRPr="00A70430" w:rsidRDefault="000B5826" w:rsidP="00D64C0D">
      <w:pPr>
        <w:rPr>
          <w:rFonts w:cs="Arial"/>
          <w:sz w:val="22"/>
          <w:szCs w:val="22"/>
        </w:rPr>
      </w:pPr>
      <w:r w:rsidRPr="00A70430">
        <w:rPr>
          <w:rFonts w:cs="Arial"/>
          <w:b/>
          <w:bCs/>
          <w:sz w:val="22"/>
          <w:szCs w:val="22"/>
        </w:rPr>
        <w:t>Ash:</w:t>
      </w:r>
      <w:r w:rsidR="002118FB" w:rsidRPr="00A70430">
        <w:rPr>
          <w:rFonts w:cs="Arial"/>
          <w:sz w:val="22"/>
          <w:szCs w:val="22"/>
        </w:rPr>
        <w:t xml:space="preserve"> E</w:t>
      </w:r>
      <w:r w:rsidR="00D64C0D" w:rsidRPr="00A70430">
        <w:rPr>
          <w:rFonts w:cs="Arial"/>
          <w:sz w:val="22"/>
          <w:szCs w:val="22"/>
        </w:rPr>
        <w:t xml:space="preserve">very day on our way to and from the hospital, </w:t>
      </w:r>
      <w:r w:rsidR="002118FB" w:rsidRPr="00A70430">
        <w:rPr>
          <w:rFonts w:cs="Arial"/>
          <w:sz w:val="22"/>
          <w:szCs w:val="22"/>
        </w:rPr>
        <w:t>L</w:t>
      </w:r>
      <w:r w:rsidR="00D64C0D" w:rsidRPr="00A70430">
        <w:rPr>
          <w:rFonts w:cs="Arial"/>
          <w:sz w:val="22"/>
          <w:szCs w:val="22"/>
        </w:rPr>
        <w:t xml:space="preserve">ori prayed. </w:t>
      </w:r>
    </w:p>
    <w:p w14:paraId="2E83939C" w14:textId="5B7287A1" w:rsidR="00D64C0D" w:rsidRPr="00A70430" w:rsidRDefault="000B5826" w:rsidP="00D64C0D">
      <w:pPr>
        <w:rPr>
          <w:rFonts w:cs="Arial"/>
          <w:sz w:val="22"/>
          <w:szCs w:val="22"/>
        </w:rPr>
      </w:pPr>
      <w:r w:rsidRPr="00A70430">
        <w:rPr>
          <w:rFonts w:cs="Arial"/>
          <w:b/>
          <w:bCs/>
          <w:sz w:val="22"/>
          <w:szCs w:val="22"/>
        </w:rPr>
        <w:t>Lori:</w:t>
      </w:r>
      <w:r w:rsidR="002118FB" w:rsidRPr="00A70430">
        <w:rPr>
          <w:rFonts w:cs="Arial"/>
          <w:sz w:val="22"/>
          <w:szCs w:val="22"/>
        </w:rPr>
        <w:t xml:space="preserve"> </w:t>
      </w:r>
      <w:r w:rsidR="00D64C0D" w:rsidRPr="00A70430">
        <w:rPr>
          <w:rFonts w:cs="Arial"/>
          <w:sz w:val="22"/>
          <w:szCs w:val="22"/>
        </w:rPr>
        <w:t xml:space="preserve">I don't think I was doing any formal prayers just to help Steve get better and help me get through this. </w:t>
      </w:r>
    </w:p>
    <w:p w14:paraId="7BAC26D3" w14:textId="781B4B24" w:rsidR="00D64C0D" w:rsidRPr="00A70430" w:rsidRDefault="000B5826" w:rsidP="00D64C0D">
      <w:pPr>
        <w:rPr>
          <w:rFonts w:cs="Arial"/>
          <w:sz w:val="22"/>
          <w:szCs w:val="22"/>
        </w:rPr>
      </w:pPr>
      <w:r w:rsidRPr="00A70430">
        <w:rPr>
          <w:rFonts w:cs="Arial"/>
          <w:b/>
          <w:bCs/>
          <w:sz w:val="22"/>
          <w:szCs w:val="22"/>
        </w:rPr>
        <w:t>Ash:</w:t>
      </w:r>
      <w:r w:rsidR="00C43078" w:rsidRPr="00A70430">
        <w:rPr>
          <w:rFonts w:cs="Arial"/>
          <w:sz w:val="22"/>
          <w:szCs w:val="22"/>
        </w:rPr>
        <w:t xml:space="preserve"> </w:t>
      </w:r>
      <w:r w:rsidR="00D64C0D" w:rsidRPr="00A70430">
        <w:rPr>
          <w:rFonts w:cs="Arial"/>
          <w:sz w:val="22"/>
          <w:szCs w:val="22"/>
        </w:rPr>
        <w:t xml:space="preserve">But it seemed like Steve was only getting worse. He was still having wild hallucinations, and his health was declining dramatically, and the doctors couldn't find a reason. </w:t>
      </w:r>
    </w:p>
    <w:p w14:paraId="6B290AD8" w14:textId="6F40B645" w:rsidR="00D64C0D" w:rsidRPr="00A70430" w:rsidRDefault="000B5826" w:rsidP="00D64C0D">
      <w:pPr>
        <w:rPr>
          <w:rFonts w:cs="Arial"/>
          <w:sz w:val="22"/>
          <w:szCs w:val="22"/>
        </w:rPr>
      </w:pPr>
      <w:r w:rsidRPr="00A70430">
        <w:rPr>
          <w:rFonts w:cs="Arial"/>
          <w:b/>
          <w:bCs/>
          <w:sz w:val="22"/>
          <w:szCs w:val="22"/>
        </w:rPr>
        <w:t>Steve:</w:t>
      </w:r>
      <w:r w:rsidR="00717793" w:rsidRPr="00A70430">
        <w:rPr>
          <w:rFonts w:cs="Arial"/>
          <w:sz w:val="22"/>
          <w:szCs w:val="22"/>
        </w:rPr>
        <w:t xml:space="preserve"> </w:t>
      </w:r>
      <w:r w:rsidR="00D64C0D" w:rsidRPr="00A70430">
        <w:rPr>
          <w:rFonts w:cs="Arial"/>
          <w:sz w:val="22"/>
          <w:szCs w:val="22"/>
        </w:rPr>
        <w:t xml:space="preserve">They couldn't stop it. They couldn't find a way to get it under control. I was getting sicker and sicker. </w:t>
      </w:r>
    </w:p>
    <w:p w14:paraId="67D3BFB4" w14:textId="16B17E4C" w:rsidR="00993B10" w:rsidRPr="00A70430" w:rsidRDefault="000B5826" w:rsidP="00D64C0D">
      <w:pPr>
        <w:rPr>
          <w:rFonts w:cs="Arial"/>
          <w:sz w:val="22"/>
          <w:szCs w:val="22"/>
        </w:rPr>
      </w:pPr>
      <w:r w:rsidRPr="00A70430">
        <w:rPr>
          <w:rFonts w:cs="Arial"/>
          <w:b/>
          <w:bCs/>
          <w:sz w:val="22"/>
          <w:szCs w:val="22"/>
        </w:rPr>
        <w:t>Glynn:</w:t>
      </w:r>
      <w:r w:rsidR="00070793" w:rsidRPr="00A70430">
        <w:rPr>
          <w:rFonts w:cs="Arial"/>
          <w:sz w:val="22"/>
          <w:szCs w:val="22"/>
        </w:rPr>
        <w:t xml:space="preserve"> </w:t>
      </w:r>
      <w:proofErr w:type="spellStart"/>
      <w:r w:rsidR="00D64C0D" w:rsidRPr="00A70430">
        <w:rPr>
          <w:rFonts w:cs="Arial"/>
          <w:sz w:val="22"/>
          <w:szCs w:val="22"/>
        </w:rPr>
        <w:t>Snapp</w:t>
      </w:r>
      <w:r w:rsidR="00070793" w:rsidRPr="00A70430">
        <w:rPr>
          <w:rFonts w:cs="Arial"/>
          <w:sz w:val="22"/>
          <w:szCs w:val="22"/>
        </w:rPr>
        <w:t>a</w:t>
      </w:r>
      <w:r w:rsidR="00D64C0D" w:rsidRPr="00A70430">
        <w:rPr>
          <w:rFonts w:cs="Arial"/>
          <w:sz w:val="22"/>
          <w:szCs w:val="22"/>
        </w:rPr>
        <w:t>s</w:t>
      </w:r>
      <w:proofErr w:type="spellEnd"/>
      <w:r w:rsidR="00070793" w:rsidRPr="00A70430">
        <w:rPr>
          <w:rFonts w:cs="Arial"/>
          <w:sz w:val="22"/>
          <w:szCs w:val="22"/>
        </w:rPr>
        <w:t>,</w:t>
      </w:r>
      <w:r w:rsidR="00D64C0D" w:rsidRPr="00A70430">
        <w:rPr>
          <w:rFonts w:cs="Arial"/>
          <w:sz w:val="22"/>
          <w:szCs w:val="22"/>
        </w:rPr>
        <w:t xml:space="preserve"> it </w:t>
      </w:r>
      <w:proofErr w:type="spellStart"/>
      <w:r w:rsidR="00D64C0D" w:rsidRPr="00A70430">
        <w:rPr>
          <w:rFonts w:cs="Arial"/>
          <w:sz w:val="22"/>
          <w:szCs w:val="22"/>
        </w:rPr>
        <w:t>ain't</w:t>
      </w:r>
      <w:proofErr w:type="spellEnd"/>
      <w:r w:rsidR="00D64C0D" w:rsidRPr="00A70430">
        <w:rPr>
          <w:rFonts w:cs="Arial"/>
          <w:sz w:val="22"/>
          <w:szCs w:val="22"/>
        </w:rPr>
        <w:t xml:space="preserve"> over. After the break, the doctors make one last attempt to save Steve's life when </w:t>
      </w:r>
      <w:r w:rsidR="00993B10" w:rsidRPr="00A70430">
        <w:rPr>
          <w:rFonts w:cs="Arial"/>
          <w:sz w:val="22"/>
          <w:szCs w:val="22"/>
        </w:rPr>
        <w:t>S</w:t>
      </w:r>
      <w:r w:rsidR="00D64C0D" w:rsidRPr="00A70430">
        <w:rPr>
          <w:rFonts w:cs="Arial"/>
          <w:sz w:val="22"/>
          <w:szCs w:val="22"/>
        </w:rPr>
        <w:t xml:space="preserve">nap </w:t>
      </w:r>
      <w:r w:rsidR="00993B10" w:rsidRPr="00A70430">
        <w:rPr>
          <w:rFonts w:cs="Arial"/>
          <w:sz w:val="22"/>
          <w:szCs w:val="22"/>
        </w:rPr>
        <w:t>J</w:t>
      </w:r>
      <w:r w:rsidR="00D64C0D" w:rsidRPr="00A70430">
        <w:rPr>
          <w:rFonts w:cs="Arial"/>
          <w:sz w:val="22"/>
          <w:szCs w:val="22"/>
        </w:rPr>
        <w:t>udgment</w:t>
      </w:r>
      <w:r w:rsidR="00993B10" w:rsidRPr="00A70430">
        <w:rPr>
          <w:rFonts w:cs="Arial"/>
          <w:sz w:val="22"/>
          <w:szCs w:val="22"/>
        </w:rPr>
        <w:t>,</w:t>
      </w:r>
      <w:r w:rsidR="00D64C0D" w:rsidRPr="00A70430">
        <w:rPr>
          <w:rFonts w:cs="Arial"/>
          <w:sz w:val="22"/>
          <w:szCs w:val="22"/>
        </w:rPr>
        <w:t xml:space="preserve"> the </w:t>
      </w:r>
      <w:r w:rsidR="00993B10" w:rsidRPr="00A70430">
        <w:rPr>
          <w:rFonts w:cs="Arial"/>
          <w:sz w:val="22"/>
          <w:szCs w:val="22"/>
        </w:rPr>
        <w:t>H</w:t>
      </w:r>
      <w:r w:rsidR="00D64C0D" w:rsidRPr="00A70430">
        <w:rPr>
          <w:rFonts w:cs="Arial"/>
          <w:sz w:val="22"/>
          <w:szCs w:val="22"/>
        </w:rPr>
        <w:t xml:space="preserve">ead </w:t>
      </w:r>
      <w:r w:rsidR="00993B10" w:rsidRPr="00A70430">
        <w:rPr>
          <w:rFonts w:cs="Arial"/>
          <w:sz w:val="22"/>
          <w:szCs w:val="22"/>
        </w:rPr>
        <w:t>G</w:t>
      </w:r>
      <w:r w:rsidR="00D64C0D" w:rsidRPr="00A70430">
        <w:rPr>
          <w:rFonts w:cs="Arial"/>
          <w:sz w:val="22"/>
          <w:szCs w:val="22"/>
        </w:rPr>
        <w:t xml:space="preserve">ames episode </w:t>
      </w:r>
      <w:r w:rsidR="00993B10" w:rsidRPr="00A70430">
        <w:rPr>
          <w:rFonts w:cs="Arial"/>
          <w:sz w:val="22"/>
          <w:szCs w:val="22"/>
        </w:rPr>
        <w:t xml:space="preserve">continues. Stay tuned. </w:t>
      </w:r>
    </w:p>
    <w:p w14:paraId="620EE5B4" w14:textId="35A381B0" w:rsidR="002B20DB" w:rsidRPr="00A70430" w:rsidRDefault="002B20DB" w:rsidP="00D64C0D">
      <w:pPr>
        <w:rPr>
          <w:rFonts w:cs="Arial"/>
          <w:sz w:val="22"/>
          <w:szCs w:val="22"/>
        </w:rPr>
      </w:pPr>
      <w:r w:rsidRPr="00A70430">
        <w:rPr>
          <w:rFonts w:cs="Arial"/>
          <w:sz w:val="22"/>
          <w:szCs w:val="22"/>
        </w:rPr>
        <w:t>[</w:t>
      </w:r>
      <w:r w:rsidR="00953CDC" w:rsidRPr="00A70430">
        <w:rPr>
          <w:rFonts w:cs="Arial"/>
          <w:sz w:val="22"/>
          <w:szCs w:val="22"/>
        </w:rPr>
        <w:t xml:space="preserve">upbeat </w:t>
      </w:r>
      <w:r w:rsidRPr="00A70430">
        <w:rPr>
          <w:rFonts w:cs="Arial"/>
          <w:sz w:val="22"/>
          <w:szCs w:val="22"/>
        </w:rPr>
        <w:t>music]</w:t>
      </w:r>
    </w:p>
    <w:p w14:paraId="32A6A2C5" w14:textId="6638B898" w:rsidR="00D64C0D" w:rsidRPr="00A70430" w:rsidRDefault="000B5826" w:rsidP="00D64C0D">
      <w:pPr>
        <w:rPr>
          <w:rFonts w:cs="Arial"/>
          <w:sz w:val="22"/>
          <w:szCs w:val="22"/>
        </w:rPr>
      </w:pPr>
      <w:r w:rsidRPr="00A70430">
        <w:rPr>
          <w:rFonts w:cs="Arial"/>
          <w:b/>
          <w:bCs/>
          <w:sz w:val="22"/>
          <w:szCs w:val="22"/>
        </w:rPr>
        <w:t>Glynn:</w:t>
      </w:r>
      <w:r w:rsidR="002B20DB" w:rsidRPr="00A70430">
        <w:rPr>
          <w:rFonts w:cs="Arial"/>
          <w:sz w:val="22"/>
          <w:szCs w:val="22"/>
        </w:rPr>
        <w:t xml:space="preserve"> </w:t>
      </w:r>
      <w:r w:rsidR="00D1022F" w:rsidRPr="00A70430">
        <w:rPr>
          <w:rFonts w:cs="Arial"/>
          <w:sz w:val="22"/>
          <w:szCs w:val="22"/>
        </w:rPr>
        <w:t>Welcome back to Snap Judgment, the Head Games episode</w:t>
      </w:r>
      <w:r w:rsidR="00374273" w:rsidRPr="00A70430">
        <w:rPr>
          <w:rFonts w:cs="Arial"/>
          <w:sz w:val="22"/>
          <w:szCs w:val="22"/>
        </w:rPr>
        <w:t>.</w:t>
      </w:r>
      <w:r w:rsidR="00D1022F" w:rsidRPr="00A70430">
        <w:rPr>
          <w:rFonts w:cs="Arial"/>
          <w:sz w:val="22"/>
          <w:szCs w:val="22"/>
        </w:rPr>
        <w:t xml:space="preserve"> </w:t>
      </w:r>
      <w:r w:rsidR="00553C99" w:rsidRPr="00A70430">
        <w:rPr>
          <w:rFonts w:cs="Arial"/>
          <w:sz w:val="22"/>
          <w:szCs w:val="22"/>
        </w:rPr>
        <w:t>M</w:t>
      </w:r>
      <w:r w:rsidR="00D64C0D" w:rsidRPr="00A70430">
        <w:rPr>
          <w:rFonts w:cs="Arial"/>
          <w:sz w:val="22"/>
          <w:szCs w:val="22"/>
        </w:rPr>
        <w:t>y name is Gl</w:t>
      </w:r>
      <w:r w:rsidR="002B20DB" w:rsidRPr="00A70430">
        <w:rPr>
          <w:rFonts w:cs="Arial"/>
          <w:sz w:val="22"/>
          <w:szCs w:val="22"/>
        </w:rPr>
        <w:t>y</w:t>
      </w:r>
      <w:r w:rsidR="00D64C0D" w:rsidRPr="00A70430">
        <w:rPr>
          <w:rFonts w:cs="Arial"/>
          <w:sz w:val="22"/>
          <w:szCs w:val="22"/>
        </w:rPr>
        <w:t xml:space="preserve">nn Washington. When last we left, Steve was held captive by demons, and doctors were trying everything they could to save his life. </w:t>
      </w:r>
    </w:p>
    <w:p w14:paraId="255DCBFB" w14:textId="13915B7E" w:rsidR="00D64C0D" w:rsidRPr="00A70430" w:rsidRDefault="000B5826" w:rsidP="00D64C0D">
      <w:pPr>
        <w:rPr>
          <w:rFonts w:cs="Arial"/>
          <w:sz w:val="22"/>
          <w:szCs w:val="22"/>
        </w:rPr>
      </w:pPr>
      <w:r w:rsidRPr="00A70430">
        <w:rPr>
          <w:rFonts w:cs="Arial"/>
          <w:b/>
          <w:bCs/>
          <w:sz w:val="22"/>
          <w:szCs w:val="22"/>
        </w:rPr>
        <w:lastRenderedPageBreak/>
        <w:t>Ash:</w:t>
      </w:r>
      <w:r w:rsidR="00971683" w:rsidRPr="00A70430">
        <w:rPr>
          <w:rFonts w:cs="Arial"/>
          <w:sz w:val="22"/>
          <w:szCs w:val="22"/>
        </w:rPr>
        <w:t xml:space="preserve"> </w:t>
      </w:r>
      <w:r w:rsidR="00D64C0D" w:rsidRPr="00A70430">
        <w:rPr>
          <w:rFonts w:cs="Arial"/>
          <w:sz w:val="22"/>
          <w:szCs w:val="22"/>
        </w:rPr>
        <w:t xml:space="preserve">After almost two weeks in the hospital, </w:t>
      </w:r>
      <w:r w:rsidR="00971683" w:rsidRPr="00A70430">
        <w:rPr>
          <w:rFonts w:cs="Arial"/>
          <w:sz w:val="22"/>
          <w:szCs w:val="22"/>
        </w:rPr>
        <w:t>S</w:t>
      </w:r>
      <w:r w:rsidR="00D64C0D" w:rsidRPr="00A70430">
        <w:rPr>
          <w:rFonts w:cs="Arial"/>
          <w:sz w:val="22"/>
          <w:szCs w:val="22"/>
        </w:rPr>
        <w:t xml:space="preserve">teve's body was failing him, and he was getting more and more lost in the darkness of his own mind. </w:t>
      </w:r>
    </w:p>
    <w:p w14:paraId="2F6B41B3" w14:textId="5280970F" w:rsidR="00D64C0D" w:rsidRPr="00A70430" w:rsidRDefault="000B5826" w:rsidP="00D64C0D">
      <w:pPr>
        <w:rPr>
          <w:rFonts w:cs="Arial"/>
          <w:sz w:val="22"/>
          <w:szCs w:val="22"/>
        </w:rPr>
      </w:pPr>
      <w:r w:rsidRPr="00A70430">
        <w:rPr>
          <w:rFonts w:cs="Arial"/>
          <w:b/>
          <w:bCs/>
          <w:sz w:val="22"/>
          <w:szCs w:val="22"/>
        </w:rPr>
        <w:t>Steve:</w:t>
      </w:r>
      <w:r w:rsidR="00971683" w:rsidRPr="00A70430">
        <w:rPr>
          <w:rFonts w:cs="Arial"/>
          <w:sz w:val="22"/>
          <w:szCs w:val="22"/>
        </w:rPr>
        <w:t xml:space="preserve"> </w:t>
      </w:r>
      <w:r w:rsidR="00D64C0D" w:rsidRPr="00A70430">
        <w:rPr>
          <w:rFonts w:cs="Arial"/>
          <w:sz w:val="22"/>
          <w:szCs w:val="22"/>
        </w:rPr>
        <w:t xml:space="preserve">I was way more listless. I couldn't move around. I was more inclined to live in a world that was completely different from this one. </w:t>
      </w:r>
    </w:p>
    <w:p w14:paraId="6CA9F058" w14:textId="723944C0" w:rsidR="00D64C0D" w:rsidRPr="00A70430" w:rsidRDefault="000B5826" w:rsidP="00D64C0D">
      <w:pPr>
        <w:rPr>
          <w:rFonts w:cs="Arial"/>
          <w:sz w:val="22"/>
          <w:szCs w:val="22"/>
        </w:rPr>
      </w:pPr>
      <w:r w:rsidRPr="00A70430">
        <w:rPr>
          <w:rFonts w:cs="Arial"/>
          <w:b/>
          <w:bCs/>
          <w:sz w:val="22"/>
          <w:szCs w:val="22"/>
        </w:rPr>
        <w:t>Ash:</w:t>
      </w:r>
      <w:r w:rsidR="001E6609" w:rsidRPr="00A70430">
        <w:rPr>
          <w:rFonts w:cs="Arial"/>
          <w:sz w:val="22"/>
          <w:szCs w:val="22"/>
        </w:rPr>
        <w:t xml:space="preserve"> </w:t>
      </w:r>
      <w:r w:rsidR="00D64C0D" w:rsidRPr="00A70430">
        <w:rPr>
          <w:rFonts w:cs="Arial"/>
          <w:sz w:val="22"/>
          <w:szCs w:val="22"/>
        </w:rPr>
        <w:t xml:space="preserve">Normally, Steve would reach out to </w:t>
      </w:r>
      <w:r w:rsidR="00A544A6" w:rsidRPr="00A70430">
        <w:rPr>
          <w:rFonts w:cs="Arial"/>
          <w:sz w:val="22"/>
          <w:szCs w:val="22"/>
        </w:rPr>
        <w:t>God</w:t>
      </w:r>
      <w:r w:rsidR="00D64C0D" w:rsidRPr="00A70430">
        <w:rPr>
          <w:rFonts w:cs="Arial"/>
          <w:sz w:val="22"/>
          <w:szCs w:val="22"/>
        </w:rPr>
        <w:t xml:space="preserve"> when he felt alone. He'd ask for help or blessings. But in Steve's new reality, that was impossible. Satan </w:t>
      </w:r>
      <w:r w:rsidR="00F26DBD" w:rsidRPr="00A70430">
        <w:rPr>
          <w:rFonts w:cs="Arial"/>
          <w:sz w:val="22"/>
          <w:szCs w:val="22"/>
        </w:rPr>
        <w:t>W</w:t>
      </w:r>
      <w:r w:rsidR="00D64C0D" w:rsidRPr="00A70430">
        <w:rPr>
          <w:rFonts w:cs="Arial"/>
          <w:sz w:val="22"/>
          <w:szCs w:val="22"/>
        </w:rPr>
        <w:t xml:space="preserve">almart had built a shield over the hospital that was powerful enough to block out </w:t>
      </w:r>
      <w:r w:rsidR="00F7792E" w:rsidRPr="00A70430">
        <w:rPr>
          <w:rFonts w:cs="Arial"/>
          <w:sz w:val="22"/>
          <w:szCs w:val="22"/>
        </w:rPr>
        <w:t>G</w:t>
      </w:r>
      <w:r w:rsidR="00D64C0D" w:rsidRPr="00A70430">
        <w:rPr>
          <w:rFonts w:cs="Arial"/>
          <w:sz w:val="22"/>
          <w:szCs w:val="22"/>
        </w:rPr>
        <w:t xml:space="preserve">od. </w:t>
      </w:r>
    </w:p>
    <w:p w14:paraId="3EC0543E" w14:textId="0D092911" w:rsidR="00D64C0D" w:rsidRPr="00A70430" w:rsidRDefault="000B5826" w:rsidP="00D64C0D">
      <w:pPr>
        <w:rPr>
          <w:rFonts w:cs="Arial"/>
          <w:sz w:val="22"/>
          <w:szCs w:val="22"/>
        </w:rPr>
      </w:pPr>
      <w:r w:rsidRPr="00A70430">
        <w:rPr>
          <w:rFonts w:cs="Arial"/>
          <w:b/>
          <w:bCs/>
          <w:sz w:val="22"/>
          <w:szCs w:val="22"/>
        </w:rPr>
        <w:t>Steve:</w:t>
      </w:r>
      <w:r w:rsidR="00F7792E" w:rsidRPr="00A70430">
        <w:rPr>
          <w:rFonts w:cs="Arial"/>
          <w:sz w:val="22"/>
          <w:szCs w:val="22"/>
        </w:rPr>
        <w:t xml:space="preserve"> </w:t>
      </w:r>
      <w:r w:rsidR="00D64C0D" w:rsidRPr="00A70430">
        <w:rPr>
          <w:rFonts w:cs="Arial"/>
          <w:sz w:val="22"/>
          <w:szCs w:val="22"/>
        </w:rPr>
        <w:t xml:space="preserve">I could tell my prayers weren't going anywhere </w:t>
      </w:r>
      <w:r w:rsidR="00FB4A48" w:rsidRPr="00A70430">
        <w:rPr>
          <w:rFonts w:cs="Arial"/>
          <w:sz w:val="22"/>
          <w:szCs w:val="22"/>
        </w:rPr>
        <w:t>a</w:t>
      </w:r>
      <w:r w:rsidR="00D64C0D" w:rsidRPr="00A70430">
        <w:rPr>
          <w:rFonts w:cs="Arial"/>
          <w:sz w:val="22"/>
          <w:szCs w:val="22"/>
        </w:rPr>
        <w:t xml:space="preserve">nd I could tell that </w:t>
      </w:r>
      <w:r w:rsidR="002B65FC" w:rsidRPr="00A70430">
        <w:rPr>
          <w:rFonts w:cs="Arial"/>
          <w:sz w:val="22"/>
          <w:szCs w:val="22"/>
        </w:rPr>
        <w:t>G</w:t>
      </w:r>
      <w:r w:rsidR="00D64C0D" w:rsidRPr="00A70430">
        <w:rPr>
          <w:rFonts w:cs="Arial"/>
          <w:sz w:val="22"/>
          <w:szCs w:val="22"/>
        </w:rPr>
        <w:t xml:space="preserve">od was completely oblivious to what was going on in the hospital. </w:t>
      </w:r>
      <w:r w:rsidR="007B5DC3" w:rsidRPr="00A70430">
        <w:rPr>
          <w:rFonts w:cs="Arial"/>
          <w:sz w:val="22"/>
          <w:szCs w:val="22"/>
        </w:rPr>
        <w:t>I</w:t>
      </w:r>
      <w:r w:rsidR="00D64C0D" w:rsidRPr="00A70430">
        <w:rPr>
          <w:rFonts w:cs="Arial"/>
          <w:sz w:val="22"/>
          <w:szCs w:val="22"/>
        </w:rPr>
        <w:t xml:space="preserve">t made me immeasurably sad. It just, in a way, broke my heart. I realized my helplessness. </w:t>
      </w:r>
    </w:p>
    <w:p w14:paraId="4C7FE137" w14:textId="4F0357BA" w:rsidR="00D64C0D" w:rsidRPr="00A70430" w:rsidRDefault="000B5826" w:rsidP="00D64C0D">
      <w:pPr>
        <w:rPr>
          <w:rFonts w:cs="Arial"/>
          <w:sz w:val="22"/>
          <w:szCs w:val="22"/>
        </w:rPr>
      </w:pPr>
      <w:r w:rsidRPr="00A70430">
        <w:rPr>
          <w:rFonts w:cs="Arial"/>
          <w:b/>
          <w:bCs/>
          <w:sz w:val="22"/>
          <w:szCs w:val="22"/>
        </w:rPr>
        <w:t>Ash:</w:t>
      </w:r>
      <w:r w:rsidR="005E2807" w:rsidRPr="00A70430">
        <w:rPr>
          <w:rFonts w:cs="Arial"/>
          <w:sz w:val="22"/>
          <w:szCs w:val="22"/>
        </w:rPr>
        <w:t xml:space="preserve"> T</w:t>
      </w:r>
      <w:r w:rsidR="00D64C0D" w:rsidRPr="00A70430">
        <w:rPr>
          <w:rFonts w:cs="Arial"/>
          <w:sz w:val="22"/>
          <w:szCs w:val="22"/>
        </w:rPr>
        <w:t xml:space="preserve">hat's when Steve started to give up. </w:t>
      </w:r>
    </w:p>
    <w:p w14:paraId="01F56ECD" w14:textId="650587A4" w:rsidR="00D64C0D" w:rsidRPr="00A70430" w:rsidRDefault="000B5826" w:rsidP="00D64C0D">
      <w:pPr>
        <w:rPr>
          <w:rFonts w:cs="Arial"/>
          <w:sz w:val="22"/>
          <w:szCs w:val="22"/>
        </w:rPr>
      </w:pPr>
      <w:r w:rsidRPr="00A70430">
        <w:rPr>
          <w:rFonts w:cs="Arial"/>
          <w:b/>
          <w:bCs/>
          <w:sz w:val="22"/>
          <w:szCs w:val="22"/>
        </w:rPr>
        <w:t>Steve:</w:t>
      </w:r>
      <w:r w:rsidR="005E2807" w:rsidRPr="00A70430">
        <w:rPr>
          <w:rFonts w:cs="Arial"/>
          <w:sz w:val="22"/>
          <w:szCs w:val="22"/>
        </w:rPr>
        <w:t xml:space="preserve"> </w:t>
      </w:r>
      <w:r w:rsidR="00D64C0D" w:rsidRPr="00A70430">
        <w:rPr>
          <w:rFonts w:cs="Arial"/>
          <w:sz w:val="22"/>
          <w:szCs w:val="22"/>
        </w:rPr>
        <w:t xml:space="preserve">I just knew I didn't feel </w:t>
      </w:r>
      <w:r w:rsidR="00A544A6" w:rsidRPr="00A70430">
        <w:rPr>
          <w:rFonts w:cs="Arial"/>
          <w:sz w:val="22"/>
          <w:szCs w:val="22"/>
        </w:rPr>
        <w:t>good,</w:t>
      </w:r>
      <w:r w:rsidR="00D64C0D" w:rsidRPr="00A70430">
        <w:rPr>
          <w:rFonts w:cs="Arial"/>
          <w:sz w:val="22"/>
          <w:szCs w:val="22"/>
        </w:rPr>
        <w:t xml:space="preserve"> and my head was hurting all the time. I just wanted it to be over, and I want this to go away. </w:t>
      </w:r>
    </w:p>
    <w:p w14:paraId="082F9955" w14:textId="6CDC4176" w:rsidR="00D64C0D" w:rsidRPr="00A70430" w:rsidRDefault="000B5826" w:rsidP="00D64C0D">
      <w:pPr>
        <w:rPr>
          <w:rFonts w:cs="Arial"/>
          <w:sz w:val="22"/>
          <w:szCs w:val="22"/>
        </w:rPr>
      </w:pPr>
      <w:r w:rsidRPr="00A70430">
        <w:rPr>
          <w:rFonts w:cs="Arial"/>
          <w:b/>
          <w:bCs/>
          <w:sz w:val="22"/>
          <w:szCs w:val="22"/>
        </w:rPr>
        <w:t>Ash:</w:t>
      </w:r>
      <w:r w:rsidR="0065115C" w:rsidRPr="00A70430">
        <w:rPr>
          <w:rFonts w:cs="Arial"/>
          <w:sz w:val="22"/>
          <w:szCs w:val="22"/>
        </w:rPr>
        <w:t xml:space="preserve"> </w:t>
      </w:r>
      <w:r w:rsidR="00D64C0D" w:rsidRPr="00A70430">
        <w:rPr>
          <w:rFonts w:cs="Arial"/>
          <w:sz w:val="22"/>
          <w:szCs w:val="22"/>
        </w:rPr>
        <w:t xml:space="preserve">He was having some </w:t>
      </w:r>
      <w:proofErr w:type="gramStart"/>
      <w:r w:rsidR="00D64C0D" w:rsidRPr="00A70430">
        <w:rPr>
          <w:rFonts w:cs="Arial"/>
          <w:sz w:val="22"/>
          <w:szCs w:val="22"/>
        </w:rPr>
        <w:t>pretty intense</w:t>
      </w:r>
      <w:proofErr w:type="gramEnd"/>
      <w:r w:rsidR="00D64C0D" w:rsidRPr="00A70430">
        <w:rPr>
          <w:rFonts w:cs="Arial"/>
          <w:sz w:val="22"/>
          <w:szCs w:val="22"/>
        </w:rPr>
        <w:t xml:space="preserve"> doubts about his faith. Did he talk to you about that at all? </w:t>
      </w:r>
    </w:p>
    <w:p w14:paraId="5AE35215" w14:textId="07890136" w:rsidR="00D64C0D" w:rsidRPr="00A70430" w:rsidRDefault="000B5826" w:rsidP="00D64C0D">
      <w:pPr>
        <w:rPr>
          <w:rFonts w:cs="Arial"/>
          <w:sz w:val="22"/>
          <w:szCs w:val="22"/>
        </w:rPr>
      </w:pPr>
      <w:r w:rsidRPr="00A70430">
        <w:rPr>
          <w:rFonts w:cs="Arial"/>
          <w:b/>
          <w:bCs/>
          <w:sz w:val="22"/>
          <w:szCs w:val="22"/>
        </w:rPr>
        <w:t>Lori:</w:t>
      </w:r>
      <w:r w:rsidR="00E13F58" w:rsidRPr="00A70430">
        <w:rPr>
          <w:rFonts w:cs="Arial"/>
          <w:sz w:val="22"/>
          <w:szCs w:val="22"/>
        </w:rPr>
        <w:t xml:space="preserve"> </w:t>
      </w:r>
      <w:r w:rsidR="00D64C0D" w:rsidRPr="00A70430">
        <w:rPr>
          <w:rFonts w:cs="Arial"/>
          <w:sz w:val="22"/>
          <w:szCs w:val="22"/>
        </w:rPr>
        <w:t xml:space="preserve">He felt like </w:t>
      </w:r>
      <w:r w:rsidR="00E13F58" w:rsidRPr="00A70430">
        <w:rPr>
          <w:rFonts w:cs="Arial"/>
          <w:sz w:val="22"/>
          <w:szCs w:val="22"/>
        </w:rPr>
        <w:t>G</w:t>
      </w:r>
      <w:r w:rsidR="00D64C0D" w:rsidRPr="00A70430">
        <w:rPr>
          <w:rFonts w:cs="Arial"/>
          <w:sz w:val="22"/>
          <w:szCs w:val="22"/>
        </w:rPr>
        <w:t xml:space="preserve">od was not there and had disappeared. I tried to let him know </w:t>
      </w:r>
      <w:r w:rsidR="0020783F" w:rsidRPr="00A70430">
        <w:rPr>
          <w:rFonts w:cs="Arial"/>
          <w:sz w:val="22"/>
          <w:szCs w:val="22"/>
        </w:rPr>
        <w:t>H</w:t>
      </w:r>
      <w:r w:rsidR="00D64C0D" w:rsidRPr="00A70430">
        <w:rPr>
          <w:rFonts w:cs="Arial"/>
          <w:sz w:val="22"/>
          <w:szCs w:val="22"/>
        </w:rPr>
        <w:t xml:space="preserve">e was there, but I understood what he was saying. </w:t>
      </w:r>
    </w:p>
    <w:p w14:paraId="71D6F242" w14:textId="1707011E" w:rsidR="00D64C0D" w:rsidRPr="00A70430" w:rsidRDefault="000B5826" w:rsidP="00D64C0D">
      <w:pPr>
        <w:rPr>
          <w:rFonts w:cs="Arial"/>
          <w:sz w:val="22"/>
          <w:szCs w:val="22"/>
        </w:rPr>
      </w:pPr>
      <w:r w:rsidRPr="00A70430">
        <w:rPr>
          <w:rFonts w:cs="Arial"/>
          <w:b/>
          <w:bCs/>
          <w:sz w:val="22"/>
          <w:szCs w:val="22"/>
        </w:rPr>
        <w:t>Ash:</w:t>
      </w:r>
      <w:r w:rsidR="00EB68A7" w:rsidRPr="00A70430">
        <w:rPr>
          <w:rFonts w:cs="Arial"/>
          <w:sz w:val="22"/>
          <w:szCs w:val="22"/>
        </w:rPr>
        <w:t xml:space="preserve"> </w:t>
      </w:r>
      <w:r w:rsidR="00D64C0D" w:rsidRPr="00A70430">
        <w:rPr>
          <w:rFonts w:cs="Arial"/>
          <w:sz w:val="22"/>
          <w:szCs w:val="22"/>
        </w:rPr>
        <w:t xml:space="preserve">Did you remember thinking he was going to die? </w:t>
      </w:r>
    </w:p>
    <w:p w14:paraId="02D43E57" w14:textId="550989AB" w:rsidR="00D64C0D" w:rsidRPr="00A70430" w:rsidRDefault="000B5826" w:rsidP="00D64C0D">
      <w:pPr>
        <w:rPr>
          <w:rFonts w:cs="Arial"/>
          <w:sz w:val="22"/>
          <w:szCs w:val="22"/>
        </w:rPr>
      </w:pPr>
      <w:r w:rsidRPr="00A70430">
        <w:rPr>
          <w:rFonts w:cs="Arial"/>
          <w:b/>
          <w:bCs/>
          <w:sz w:val="22"/>
          <w:szCs w:val="22"/>
        </w:rPr>
        <w:t>Lori:</w:t>
      </w:r>
      <w:r w:rsidR="001114BF" w:rsidRPr="00A70430">
        <w:rPr>
          <w:rFonts w:cs="Arial"/>
          <w:sz w:val="22"/>
          <w:szCs w:val="22"/>
        </w:rPr>
        <w:t xml:space="preserve"> </w:t>
      </w:r>
      <w:r w:rsidR="00D64C0D" w:rsidRPr="00A70430">
        <w:rPr>
          <w:rFonts w:cs="Arial"/>
          <w:sz w:val="22"/>
          <w:szCs w:val="22"/>
        </w:rPr>
        <w:t xml:space="preserve">I remember thinking, how am I going to take care of the kids and raise them? Steve was </w:t>
      </w:r>
      <w:proofErr w:type="spellStart"/>
      <w:proofErr w:type="gramStart"/>
      <w:r w:rsidR="00D64C0D" w:rsidRPr="00A70430">
        <w:rPr>
          <w:rFonts w:cs="Arial"/>
          <w:sz w:val="22"/>
          <w:szCs w:val="22"/>
        </w:rPr>
        <w:t>laying</w:t>
      </w:r>
      <w:proofErr w:type="spellEnd"/>
      <w:proofErr w:type="gramEnd"/>
      <w:r w:rsidR="00D64C0D" w:rsidRPr="00A70430">
        <w:rPr>
          <w:rFonts w:cs="Arial"/>
          <w:sz w:val="22"/>
          <w:szCs w:val="22"/>
        </w:rPr>
        <w:t xml:space="preserve"> in bed, and I was just in one of the chairs on the side, and I saw standing at the end of the bed, just faintly, my granddad. </w:t>
      </w:r>
      <w:r w:rsidR="00FC394E" w:rsidRPr="00A70430">
        <w:rPr>
          <w:rFonts w:cs="Arial"/>
          <w:sz w:val="22"/>
          <w:szCs w:val="22"/>
        </w:rPr>
        <w:t>M</w:t>
      </w:r>
      <w:r w:rsidR="00D64C0D" w:rsidRPr="00A70430">
        <w:rPr>
          <w:rFonts w:cs="Arial"/>
          <w:sz w:val="22"/>
          <w:szCs w:val="22"/>
        </w:rPr>
        <w:t xml:space="preserve">y granddad </w:t>
      </w:r>
      <w:proofErr w:type="gramStart"/>
      <w:r w:rsidR="00D64C0D" w:rsidRPr="00A70430">
        <w:rPr>
          <w:rFonts w:cs="Arial"/>
          <w:sz w:val="22"/>
          <w:szCs w:val="22"/>
        </w:rPr>
        <w:t>had passed</w:t>
      </w:r>
      <w:proofErr w:type="gramEnd"/>
      <w:r w:rsidR="00D64C0D" w:rsidRPr="00A70430">
        <w:rPr>
          <w:rFonts w:cs="Arial"/>
          <w:sz w:val="22"/>
          <w:szCs w:val="22"/>
        </w:rPr>
        <w:t xml:space="preserve"> away when I was 13 of a brain tumor. It was almost like he was standing there with compassion and understanding, with having your brain be affected by a disease. It was nice just feeling like my prayers </w:t>
      </w:r>
      <w:proofErr w:type="gramStart"/>
      <w:r w:rsidR="00D64C0D" w:rsidRPr="00A70430">
        <w:rPr>
          <w:rFonts w:cs="Arial"/>
          <w:sz w:val="22"/>
          <w:szCs w:val="22"/>
        </w:rPr>
        <w:t>are</w:t>
      </w:r>
      <w:proofErr w:type="gramEnd"/>
      <w:r w:rsidR="00D64C0D" w:rsidRPr="00A70430">
        <w:rPr>
          <w:rFonts w:cs="Arial"/>
          <w:sz w:val="22"/>
          <w:szCs w:val="22"/>
        </w:rPr>
        <w:t xml:space="preserve"> being heard</w:t>
      </w:r>
      <w:r w:rsidR="00DD11C0" w:rsidRPr="00A70430">
        <w:rPr>
          <w:rFonts w:cs="Arial"/>
          <w:sz w:val="22"/>
          <w:szCs w:val="22"/>
        </w:rPr>
        <w:t>,</w:t>
      </w:r>
      <w:r w:rsidR="00D64C0D" w:rsidRPr="00A70430">
        <w:rPr>
          <w:rFonts w:cs="Arial"/>
          <w:sz w:val="22"/>
          <w:szCs w:val="22"/>
        </w:rPr>
        <w:t xml:space="preserve"> and there's family on the other side there that knows what's going on. </w:t>
      </w:r>
    </w:p>
    <w:p w14:paraId="24DA489A" w14:textId="01449689" w:rsidR="00D64C0D" w:rsidRPr="00A70430" w:rsidRDefault="000B5826" w:rsidP="00D64C0D">
      <w:pPr>
        <w:rPr>
          <w:rFonts w:cs="Arial"/>
          <w:sz w:val="22"/>
          <w:szCs w:val="22"/>
        </w:rPr>
      </w:pPr>
      <w:r w:rsidRPr="00A70430">
        <w:rPr>
          <w:rFonts w:cs="Arial"/>
          <w:b/>
          <w:bCs/>
          <w:sz w:val="22"/>
          <w:szCs w:val="22"/>
        </w:rPr>
        <w:t>Ash:</w:t>
      </w:r>
      <w:r w:rsidR="00C53CDE" w:rsidRPr="00A70430">
        <w:rPr>
          <w:rFonts w:cs="Arial"/>
          <w:sz w:val="22"/>
          <w:szCs w:val="22"/>
        </w:rPr>
        <w:t xml:space="preserve"> </w:t>
      </w:r>
      <w:r w:rsidR="00D64C0D" w:rsidRPr="00A70430">
        <w:rPr>
          <w:rFonts w:cs="Arial"/>
          <w:sz w:val="22"/>
          <w:szCs w:val="22"/>
        </w:rPr>
        <w:t xml:space="preserve">The next day, the </w:t>
      </w:r>
      <w:r w:rsidR="00C53CDE" w:rsidRPr="00A70430">
        <w:rPr>
          <w:rFonts w:cs="Arial"/>
          <w:sz w:val="22"/>
          <w:szCs w:val="22"/>
        </w:rPr>
        <w:t>P</w:t>
      </w:r>
      <w:r w:rsidR="00D64C0D" w:rsidRPr="00A70430">
        <w:rPr>
          <w:rFonts w:cs="Arial"/>
          <w:sz w:val="22"/>
          <w:szCs w:val="22"/>
        </w:rPr>
        <w:t>ec</w:t>
      </w:r>
      <w:r w:rsidR="00C53CDE" w:rsidRPr="00A70430">
        <w:rPr>
          <w:rFonts w:cs="Arial"/>
          <w:sz w:val="22"/>
          <w:szCs w:val="22"/>
        </w:rPr>
        <w:t>k</w:t>
      </w:r>
      <w:r w:rsidR="00D64C0D" w:rsidRPr="00A70430">
        <w:rPr>
          <w:rFonts w:cs="Arial"/>
          <w:sz w:val="22"/>
          <w:szCs w:val="22"/>
        </w:rPr>
        <w:t xml:space="preserve">s got a visitor. </w:t>
      </w:r>
    </w:p>
    <w:p w14:paraId="119BDEA1" w14:textId="35A05F92" w:rsidR="00D64C0D" w:rsidRPr="00A70430" w:rsidRDefault="000B5826" w:rsidP="00D64C0D">
      <w:pPr>
        <w:rPr>
          <w:rFonts w:cs="Arial"/>
          <w:sz w:val="22"/>
          <w:szCs w:val="22"/>
        </w:rPr>
      </w:pPr>
      <w:r w:rsidRPr="00A70430">
        <w:rPr>
          <w:rFonts w:cs="Arial"/>
          <w:b/>
          <w:bCs/>
          <w:sz w:val="22"/>
          <w:szCs w:val="22"/>
        </w:rPr>
        <w:t>Lori:</w:t>
      </w:r>
      <w:r w:rsidR="00334177" w:rsidRPr="00A70430">
        <w:rPr>
          <w:rFonts w:cs="Arial"/>
          <w:sz w:val="22"/>
          <w:szCs w:val="22"/>
        </w:rPr>
        <w:t xml:space="preserve"> </w:t>
      </w:r>
      <w:r w:rsidR="00D64C0D" w:rsidRPr="00A70430">
        <w:rPr>
          <w:rFonts w:cs="Arial"/>
          <w:sz w:val="22"/>
          <w:szCs w:val="22"/>
        </w:rPr>
        <w:t xml:space="preserve">Some kind of infectious disease doctor came in and wanted to know the history of what happened. </w:t>
      </w:r>
    </w:p>
    <w:p w14:paraId="4ACE3EDA" w14:textId="7217DC51" w:rsidR="00334177" w:rsidRPr="00A70430" w:rsidRDefault="000B5826" w:rsidP="00D64C0D">
      <w:pPr>
        <w:rPr>
          <w:rFonts w:cs="Arial"/>
          <w:sz w:val="22"/>
          <w:szCs w:val="22"/>
        </w:rPr>
      </w:pPr>
      <w:r w:rsidRPr="00A70430">
        <w:rPr>
          <w:rFonts w:cs="Arial"/>
          <w:b/>
          <w:bCs/>
          <w:sz w:val="22"/>
          <w:szCs w:val="22"/>
        </w:rPr>
        <w:t>Ash:</w:t>
      </w:r>
      <w:r w:rsidR="00334177" w:rsidRPr="00A70430">
        <w:rPr>
          <w:rFonts w:cs="Arial"/>
          <w:sz w:val="22"/>
          <w:szCs w:val="22"/>
        </w:rPr>
        <w:t xml:space="preserve"> </w:t>
      </w:r>
      <w:r w:rsidR="00D64C0D" w:rsidRPr="00A70430">
        <w:rPr>
          <w:rFonts w:cs="Arial"/>
          <w:sz w:val="22"/>
          <w:szCs w:val="22"/>
        </w:rPr>
        <w:t xml:space="preserve">The man was Dr. Bruce Hathaway. He was a specialist </w:t>
      </w:r>
      <w:r w:rsidR="00334177" w:rsidRPr="00A70430">
        <w:rPr>
          <w:rFonts w:cs="Arial"/>
          <w:sz w:val="22"/>
          <w:szCs w:val="22"/>
        </w:rPr>
        <w:t xml:space="preserve">in </w:t>
      </w:r>
      <w:r w:rsidR="00D64C0D" w:rsidRPr="00A70430">
        <w:rPr>
          <w:rFonts w:cs="Arial"/>
          <w:sz w:val="22"/>
          <w:szCs w:val="22"/>
        </w:rPr>
        <w:t xml:space="preserve">infectious diseases who had just relocated to Utah from </w:t>
      </w:r>
      <w:r w:rsidR="00334177" w:rsidRPr="00A70430">
        <w:rPr>
          <w:rFonts w:cs="Arial"/>
          <w:sz w:val="22"/>
          <w:szCs w:val="22"/>
        </w:rPr>
        <w:t>North Carolina</w:t>
      </w:r>
      <w:r w:rsidR="00D64C0D" w:rsidRPr="00A70430">
        <w:rPr>
          <w:rFonts w:cs="Arial"/>
          <w:sz w:val="22"/>
          <w:szCs w:val="22"/>
        </w:rPr>
        <w:t xml:space="preserve">. The hospital brought him in </w:t>
      </w:r>
      <w:r w:rsidR="00334177" w:rsidRPr="00A70430">
        <w:rPr>
          <w:rFonts w:cs="Arial"/>
          <w:sz w:val="22"/>
          <w:szCs w:val="22"/>
        </w:rPr>
        <w:t>i</w:t>
      </w:r>
      <w:r w:rsidR="00D64C0D" w:rsidRPr="00A70430">
        <w:rPr>
          <w:rFonts w:cs="Arial"/>
          <w:sz w:val="22"/>
          <w:szCs w:val="22"/>
        </w:rPr>
        <w:t xml:space="preserve">n a </w:t>
      </w:r>
      <w:r w:rsidR="00334177" w:rsidRPr="00A70430">
        <w:rPr>
          <w:rFonts w:cs="Arial"/>
          <w:sz w:val="22"/>
          <w:szCs w:val="22"/>
        </w:rPr>
        <w:t>last-ditch</w:t>
      </w:r>
      <w:r w:rsidR="00D64C0D" w:rsidRPr="00A70430">
        <w:rPr>
          <w:rFonts w:cs="Arial"/>
          <w:sz w:val="22"/>
          <w:szCs w:val="22"/>
        </w:rPr>
        <w:t xml:space="preserve"> effort to figure out what was wrong with Steve, </w:t>
      </w:r>
      <w:r w:rsidR="00334177" w:rsidRPr="00A70430">
        <w:rPr>
          <w:rFonts w:cs="Arial"/>
          <w:sz w:val="22"/>
          <w:szCs w:val="22"/>
        </w:rPr>
        <w:t xml:space="preserve">Lori </w:t>
      </w:r>
      <w:r w:rsidR="00D64C0D" w:rsidRPr="00A70430">
        <w:rPr>
          <w:rFonts w:cs="Arial"/>
          <w:sz w:val="22"/>
          <w:szCs w:val="22"/>
        </w:rPr>
        <w:t xml:space="preserve">told him everything that had happened. </w:t>
      </w:r>
      <w:r w:rsidR="00334177" w:rsidRPr="00A70430">
        <w:rPr>
          <w:rFonts w:cs="Arial"/>
          <w:sz w:val="22"/>
          <w:szCs w:val="22"/>
        </w:rPr>
        <w:t>W</w:t>
      </w:r>
      <w:r w:rsidR="00D64C0D" w:rsidRPr="00A70430">
        <w:rPr>
          <w:rFonts w:cs="Arial"/>
          <w:sz w:val="22"/>
          <w:szCs w:val="22"/>
        </w:rPr>
        <w:t xml:space="preserve">hen she mentioned offhand that Steve had visited Vietnam, his ears perked up. </w:t>
      </w:r>
    </w:p>
    <w:p w14:paraId="56E475E2" w14:textId="07527576" w:rsidR="00D64C0D" w:rsidRPr="00A70430" w:rsidRDefault="00D64C0D" w:rsidP="00D64C0D">
      <w:pPr>
        <w:rPr>
          <w:rFonts w:cs="Arial"/>
          <w:sz w:val="22"/>
          <w:szCs w:val="22"/>
        </w:rPr>
      </w:pPr>
      <w:r w:rsidRPr="00A70430">
        <w:rPr>
          <w:rFonts w:cs="Arial"/>
          <w:sz w:val="22"/>
          <w:szCs w:val="22"/>
        </w:rPr>
        <w:t xml:space="preserve">Steve's other doctors weren't familiar with diseases from that part of the world. That's why they didn't take his trip into account. But this doctor was an expert, and he knew exactly what was going on. Steve had </w:t>
      </w:r>
      <w:r w:rsidR="00BE5A38" w:rsidRPr="00A70430">
        <w:rPr>
          <w:rFonts w:cs="Arial"/>
          <w:sz w:val="22"/>
          <w:szCs w:val="22"/>
        </w:rPr>
        <w:t>melioidosis,</w:t>
      </w:r>
      <w:r w:rsidRPr="00A70430">
        <w:rPr>
          <w:rFonts w:cs="Arial"/>
          <w:sz w:val="22"/>
          <w:szCs w:val="22"/>
        </w:rPr>
        <w:t xml:space="preserve"> </w:t>
      </w:r>
      <w:r w:rsidR="00BE5A38" w:rsidRPr="00A70430">
        <w:rPr>
          <w:rFonts w:cs="Arial"/>
          <w:sz w:val="22"/>
          <w:szCs w:val="22"/>
        </w:rPr>
        <w:t>a d</w:t>
      </w:r>
      <w:r w:rsidRPr="00A70430">
        <w:rPr>
          <w:rFonts w:cs="Arial"/>
          <w:sz w:val="22"/>
          <w:szCs w:val="22"/>
        </w:rPr>
        <w:t xml:space="preserve">isease caused by a soil organism known as </w:t>
      </w:r>
      <w:proofErr w:type="spellStart"/>
      <w:r w:rsidR="00FE7065" w:rsidRPr="00A70430">
        <w:rPr>
          <w:rFonts w:cs="Arial"/>
          <w:sz w:val="22"/>
          <w:szCs w:val="22"/>
        </w:rPr>
        <w:t>Burkholderia</w:t>
      </w:r>
      <w:proofErr w:type="spellEnd"/>
      <w:r w:rsidR="00FE7065" w:rsidRPr="00A70430">
        <w:rPr>
          <w:rFonts w:cs="Arial"/>
          <w:sz w:val="22"/>
          <w:szCs w:val="22"/>
        </w:rPr>
        <w:t xml:space="preserve"> </w:t>
      </w:r>
      <w:proofErr w:type="spellStart"/>
      <w:r w:rsidR="00FE7065" w:rsidRPr="00A70430">
        <w:rPr>
          <w:rFonts w:cs="Arial"/>
          <w:sz w:val="22"/>
          <w:szCs w:val="22"/>
        </w:rPr>
        <w:t>pseudomallei</w:t>
      </w:r>
      <w:proofErr w:type="spellEnd"/>
      <w:r w:rsidRPr="00A70430">
        <w:rPr>
          <w:rFonts w:cs="Arial"/>
          <w:sz w:val="22"/>
          <w:szCs w:val="22"/>
        </w:rPr>
        <w:t xml:space="preserve">. It's a </w:t>
      </w:r>
      <w:proofErr w:type="gramStart"/>
      <w:r w:rsidRPr="00A70430">
        <w:rPr>
          <w:rFonts w:cs="Arial"/>
          <w:sz w:val="22"/>
          <w:szCs w:val="22"/>
        </w:rPr>
        <w:t>bacteria</w:t>
      </w:r>
      <w:proofErr w:type="gramEnd"/>
      <w:r w:rsidRPr="00A70430">
        <w:rPr>
          <w:rFonts w:cs="Arial"/>
          <w:sz w:val="22"/>
          <w:szCs w:val="22"/>
        </w:rPr>
        <w:t xml:space="preserve"> that's common in Southeast Asia. Most often, it causes a lung infection. As a blood infection, it's fatal. But in Steve's case, it had gotten into his brain. </w:t>
      </w:r>
    </w:p>
    <w:p w14:paraId="2ABFEB23" w14:textId="77777777" w:rsidR="0031341D" w:rsidRPr="00A70430" w:rsidRDefault="00D64C0D" w:rsidP="00D64C0D">
      <w:pPr>
        <w:rPr>
          <w:rFonts w:cs="Arial"/>
          <w:sz w:val="22"/>
          <w:szCs w:val="22"/>
        </w:rPr>
      </w:pPr>
      <w:r w:rsidRPr="00A70430">
        <w:rPr>
          <w:rFonts w:cs="Arial"/>
          <w:sz w:val="22"/>
          <w:szCs w:val="22"/>
        </w:rPr>
        <w:t>Sometime during that trip to Vietnam in 2001, when Steve had been turning over logs and looking for beetles, he'd gotten some dirt on his hand. Then he'd scratched his eye and the bacteria had crawled inside. Over the course of six months, it climbed his optic nerve to his brain</w:t>
      </w:r>
      <w:r w:rsidR="00A5094A" w:rsidRPr="00A70430">
        <w:rPr>
          <w:rFonts w:cs="Arial"/>
          <w:sz w:val="22"/>
          <w:szCs w:val="22"/>
        </w:rPr>
        <w:t>,</w:t>
      </w:r>
      <w:r w:rsidRPr="00A70430">
        <w:rPr>
          <w:rFonts w:cs="Arial"/>
          <w:sz w:val="22"/>
          <w:szCs w:val="22"/>
        </w:rPr>
        <w:t xml:space="preserve"> </w:t>
      </w:r>
      <w:r w:rsidR="00A5094A" w:rsidRPr="00A70430">
        <w:rPr>
          <w:rFonts w:cs="Arial"/>
          <w:sz w:val="22"/>
          <w:szCs w:val="22"/>
        </w:rPr>
        <w:t>b</w:t>
      </w:r>
      <w:r w:rsidRPr="00A70430">
        <w:rPr>
          <w:rFonts w:cs="Arial"/>
          <w:sz w:val="22"/>
          <w:szCs w:val="22"/>
        </w:rPr>
        <w:t xml:space="preserve">ecause it bypassed the spine, it didn't show up in spinal taps. That's why the other doctors thought it was viral. Later, Steve </w:t>
      </w:r>
      <w:proofErr w:type="gramStart"/>
      <w:r w:rsidRPr="00A70430">
        <w:rPr>
          <w:rFonts w:cs="Arial"/>
          <w:sz w:val="22"/>
          <w:szCs w:val="22"/>
        </w:rPr>
        <w:t>looked into</w:t>
      </w:r>
      <w:proofErr w:type="gramEnd"/>
      <w:r w:rsidRPr="00A70430">
        <w:rPr>
          <w:rFonts w:cs="Arial"/>
          <w:sz w:val="22"/>
          <w:szCs w:val="22"/>
        </w:rPr>
        <w:t xml:space="preserve"> </w:t>
      </w:r>
      <w:proofErr w:type="gramStart"/>
      <w:r w:rsidRPr="00A70430">
        <w:rPr>
          <w:rFonts w:cs="Arial"/>
          <w:sz w:val="22"/>
          <w:szCs w:val="22"/>
        </w:rPr>
        <w:t>the medical</w:t>
      </w:r>
      <w:proofErr w:type="gramEnd"/>
      <w:r w:rsidRPr="00A70430">
        <w:rPr>
          <w:rFonts w:cs="Arial"/>
          <w:sz w:val="22"/>
          <w:szCs w:val="22"/>
        </w:rPr>
        <w:t xml:space="preserve"> literature. There were only </w:t>
      </w:r>
      <w:r w:rsidRPr="00A70430">
        <w:rPr>
          <w:rFonts w:cs="Arial"/>
          <w:sz w:val="22"/>
          <w:szCs w:val="22"/>
        </w:rPr>
        <w:lastRenderedPageBreak/>
        <w:t xml:space="preserve">six known cases of this bacteria showing up as a brain infection, and three of those people had died. </w:t>
      </w:r>
    </w:p>
    <w:p w14:paraId="53D7D84A" w14:textId="4492E4E0" w:rsidR="00D64C0D" w:rsidRPr="00A70430" w:rsidRDefault="00D64C0D" w:rsidP="00D64C0D">
      <w:pPr>
        <w:rPr>
          <w:rFonts w:cs="Arial"/>
          <w:sz w:val="22"/>
          <w:szCs w:val="22"/>
        </w:rPr>
      </w:pPr>
      <w:r w:rsidRPr="00A70430">
        <w:rPr>
          <w:rFonts w:cs="Arial"/>
          <w:sz w:val="22"/>
          <w:szCs w:val="22"/>
        </w:rPr>
        <w:t xml:space="preserve">Finally, they had a name for what was ailing Steve. And the doctor had a simple solution. He put Steve on a cocktail of three powerful antibiotics. But after two days, Steve was still </w:t>
      </w:r>
      <w:r w:rsidR="00A544A6" w:rsidRPr="00A70430">
        <w:rPr>
          <w:rFonts w:cs="Arial"/>
          <w:sz w:val="22"/>
          <w:szCs w:val="22"/>
        </w:rPr>
        <w:t>hallucinating,</w:t>
      </w:r>
      <w:r w:rsidRPr="00A70430">
        <w:rPr>
          <w:rFonts w:cs="Arial"/>
          <w:sz w:val="22"/>
          <w:szCs w:val="22"/>
        </w:rPr>
        <w:t xml:space="preserve"> and he was still concerned about his cloned kids. </w:t>
      </w:r>
    </w:p>
    <w:p w14:paraId="3D2B03E1" w14:textId="1A3C83FD" w:rsidR="00D64C0D" w:rsidRPr="00A70430" w:rsidRDefault="000B5826" w:rsidP="00D64C0D">
      <w:pPr>
        <w:rPr>
          <w:rFonts w:cs="Arial"/>
          <w:sz w:val="22"/>
          <w:szCs w:val="22"/>
        </w:rPr>
      </w:pPr>
      <w:r w:rsidRPr="00A70430">
        <w:rPr>
          <w:rFonts w:cs="Arial"/>
          <w:b/>
          <w:bCs/>
          <w:sz w:val="22"/>
          <w:szCs w:val="22"/>
        </w:rPr>
        <w:t>Steve:</w:t>
      </w:r>
      <w:r w:rsidR="00CF7DE1" w:rsidRPr="00A70430">
        <w:rPr>
          <w:rFonts w:cs="Arial"/>
          <w:sz w:val="22"/>
          <w:szCs w:val="22"/>
        </w:rPr>
        <w:t xml:space="preserve"> </w:t>
      </w:r>
      <w:r w:rsidR="00D64C0D" w:rsidRPr="00A70430">
        <w:rPr>
          <w:rFonts w:cs="Arial"/>
          <w:sz w:val="22"/>
          <w:szCs w:val="22"/>
        </w:rPr>
        <w:t>Lori took me for my usual walk</w:t>
      </w:r>
      <w:r w:rsidR="002D7A5F" w:rsidRPr="00A70430">
        <w:rPr>
          <w:rFonts w:cs="Arial"/>
          <w:sz w:val="22"/>
          <w:szCs w:val="22"/>
        </w:rPr>
        <w:t>,</w:t>
      </w:r>
      <w:r w:rsidR="00D64C0D" w:rsidRPr="00A70430">
        <w:rPr>
          <w:rFonts w:cs="Arial"/>
          <w:sz w:val="22"/>
          <w:szCs w:val="22"/>
        </w:rPr>
        <w:t xml:space="preserve"> and I saw my copied kids throughout the day. I told them, </w:t>
      </w:r>
      <w:r w:rsidR="009F4654" w:rsidRPr="00A70430">
        <w:rPr>
          <w:rFonts w:cs="Arial"/>
          <w:sz w:val="22"/>
          <w:szCs w:val="22"/>
        </w:rPr>
        <w:t>“W</w:t>
      </w:r>
      <w:r w:rsidR="00D64C0D" w:rsidRPr="00A70430">
        <w:rPr>
          <w:rFonts w:cs="Arial"/>
          <w:sz w:val="22"/>
          <w:szCs w:val="22"/>
        </w:rPr>
        <w:t>e're going to meet at 8</w:t>
      </w:r>
      <w:r w:rsidR="009F4654" w:rsidRPr="00A70430">
        <w:rPr>
          <w:rFonts w:cs="Arial"/>
          <w:sz w:val="22"/>
          <w:szCs w:val="22"/>
        </w:rPr>
        <w:t xml:space="preserve"> o’clock </w:t>
      </w:r>
      <w:r w:rsidR="00D64C0D" w:rsidRPr="00A70430">
        <w:rPr>
          <w:rFonts w:cs="Arial"/>
          <w:sz w:val="22"/>
          <w:szCs w:val="22"/>
        </w:rPr>
        <w:t>to discuss where you're going to live.</w:t>
      </w:r>
      <w:r w:rsidR="00753ACA" w:rsidRPr="00A70430">
        <w:rPr>
          <w:rFonts w:cs="Arial"/>
          <w:sz w:val="22"/>
          <w:szCs w:val="22"/>
        </w:rPr>
        <w:t>”</w:t>
      </w:r>
      <w:r w:rsidR="00D64C0D" w:rsidRPr="00A70430">
        <w:rPr>
          <w:rFonts w:cs="Arial"/>
          <w:sz w:val="22"/>
          <w:szCs w:val="22"/>
        </w:rPr>
        <w:t xml:space="preserve"> I told Lori we're going to meet at </w:t>
      </w:r>
      <w:r w:rsidR="00F406C3" w:rsidRPr="00A70430">
        <w:rPr>
          <w:rFonts w:cs="Arial"/>
          <w:sz w:val="22"/>
          <w:szCs w:val="22"/>
        </w:rPr>
        <w:t>08:00,</w:t>
      </w:r>
      <w:r w:rsidR="00D64C0D" w:rsidRPr="00A70430">
        <w:rPr>
          <w:rFonts w:cs="Arial"/>
          <w:sz w:val="22"/>
          <w:szCs w:val="22"/>
        </w:rPr>
        <w:t xml:space="preserve"> </w:t>
      </w:r>
      <w:r w:rsidR="00F406C3" w:rsidRPr="00A70430">
        <w:rPr>
          <w:rFonts w:cs="Arial"/>
          <w:sz w:val="22"/>
          <w:szCs w:val="22"/>
        </w:rPr>
        <w:t>a</w:t>
      </w:r>
      <w:r w:rsidR="00D64C0D" w:rsidRPr="00A70430">
        <w:rPr>
          <w:rFonts w:cs="Arial"/>
          <w:sz w:val="22"/>
          <w:szCs w:val="22"/>
        </w:rPr>
        <w:t xml:space="preserve">nd she said, </w:t>
      </w:r>
      <w:r w:rsidR="00F406C3" w:rsidRPr="00A70430">
        <w:rPr>
          <w:rFonts w:cs="Arial"/>
          <w:sz w:val="22"/>
          <w:szCs w:val="22"/>
        </w:rPr>
        <w:t>“W</w:t>
      </w:r>
      <w:r w:rsidR="00D64C0D" w:rsidRPr="00A70430">
        <w:rPr>
          <w:rFonts w:cs="Arial"/>
          <w:sz w:val="22"/>
          <w:szCs w:val="22"/>
        </w:rPr>
        <w:t>e don't have any copied kids. They're not coming.</w:t>
      </w:r>
      <w:r w:rsidR="00F406C3" w:rsidRPr="00A70430">
        <w:rPr>
          <w:rFonts w:cs="Arial"/>
          <w:sz w:val="22"/>
          <w:szCs w:val="22"/>
        </w:rPr>
        <w:t>”</w:t>
      </w:r>
      <w:r w:rsidR="00D64C0D" w:rsidRPr="00A70430">
        <w:rPr>
          <w:rFonts w:cs="Arial"/>
          <w:sz w:val="22"/>
          <w:szCs w:val="22"/>
        </w:rPr>
        <w:t xml:space="preserve"> And I said, </w:t>
      </w:r>
      <w:r w:rsidR="00F406C3" w:rsidRPr="00A70430">
        <w:rPr>
          <w:rFonts w:cs="Arial"/>
          <w:sz w:val="22"/>
          <w:szCs w:val="22"/>
        </w:rPr>
        <w:t>“N</w:t>
      </w:r>
      <w:r w:rsidR="00D64C0D" w:rsidRPr="00A70430">
        <w:rPr>
          <w:rFonts w:cs="Arial"/>
          <w:sz w:val="22"/>
          <w:szCs w:val="22"/>
        </w:rPr>
        <w:t>o, they're good kids. They're going to be here.</w:t>
      </w:r>
      <w:r w:rsidR="00F406C3" w:rsidRPr="00A70430">
        <w:rPr>
          <w:rFonts w:cs="Arial"/>
          <w:sz w:val="22"/>
          <w:szCs w:val="22"/>
        </w:rPr>
        <w:t>”</w:t>
      </w:r>
      <w:r w:rsidR="00D64C0D" w:rsidRPr="00A70430">
        <w:rPr>
          <w:rFonts w:cs="Arial"/>
          <w:sz w:val="22"/>
          <w:szCs w:val="22"/>
        </w:rPr>
        <w:t xml:space="preserve"> </w:t>
      </w:r>
    </w:p>
    <w:p w14:paraId="231764D1" w14:textId="015BA811" w:rsidR="00D64C0D" w:rsidRPr="00A70430" w:rsidRDefault="000B5826" w:rsidP="00D64C0D">
      <w:pPr>
        <w:rPr>
          <w:rFonts w:cs="Arial"/>
          <w:sz w:val="22"/>
          <w:szCs w:val="22"/>
        </w:rPr>
      </w:pPr>
      <w:r w:rsidRPr="00A70430">
        <w:rPr>
          <w:rFonts w:cs="Arial"/>
          <w:b/>
          <w:bCs/>
          <w:sz w:val="22"/>
          <w:szCs w:val="22"/>
        </w:rPr>
        <w:t>Lori:</w:t>
      </w:r>
      <w:r w:rsidR="00F406C3" w:rsidRPr="00A70430">
        <w:rPr>
          <w:rFonts w:cs="Arial"/>
          <w:sz w:val="22"/>
          <w:szCs w:val="22"/>
        </w:rPr>
        <w:t xml:space="preserve"> </w:t>
      </w:r>
      <w:r w:rsidR="00D64C0D" w:rsidRPr="00A70430">
        <w:rPr>
          <w:rFonts w:cs="Arial"/>
          <w:sz w:val="22"/>
          <w:szCs w:val="22"/>
        </w:rPr>
        <w:t xml:space="preserve">I was going to meet them at a certain hour. </w:t>
      </w:r>
      <w:r w:rsidR="002D00BF" w:rsidRPr="00A70430">
        <w:rPr>
          <w:rFonts w:cs="Arial"/>
          <w:sz w:val="22"/>
          <w:szCs w:val="22"/>
        </w:rPr>
        <w:t>W</w:t>
      </w:r>
      <w:r w:rsidR="00D64C0D" w:rsidRPr="00A70430">
        <w:rPr>
          <w:rFonts w:cs="Arial"/>
          <w:sz w:val="22"/>
          <w:szCs w:val="22"/>
        </w:rPr>
        <w:t xml:space="preserve">e waited and waited. The hour came. </w:t>
      </w:r>
    </w:p>
    <w:p w14:paraId="69432F62" w14:textId="3CE64218" w:rsidR="00D64C0D" w:rsidRPr="00A70430" w:rsidRDefault="000B5826" w:rsidP="00D64C0D">
      <w:pPr>
        <w:rPr>
          <w:rFonts w:cs="Arial"/>
          <w:sz w:val="22"/>
          <w:szCs w:val="22"/>
        </w:rPr>
      </w:pPr>
      <w:r w:rsidRPr="00A70430">
        <w:rPr>
          <w:rFonts w:cs="Arial"/>
          <w:b/>
          <w:bCs/>
          <w:sz w:val="22"/>
          <w:szCs w:val="22"/>
        </w:rPr>
        <w:t>Steve:</w:t>
      </w:r>
      <w:r w:rsidR="00116199" w:rsidRPr="00A70430">
        <w:rPr>
          <w:rFonts w:cs="Arial"/>
          <w:sz w:val="22"/>
          <w:szCs w:val="22"/>
        </w:rPr>
        <w:t xml:space="preserve"> S</w:t>
      </w:r>
      <w:r w:rsidR="00D64C0D" w:rsidRPr="00A70430">
        <w:rPr>
          <w:rFonts w:cs="Arial"/>
          <w:sz w:val="22"/>
          <w:szCs w:val="22"/>
        </w:rPr>
        <w:t>o</w:t>
      </w:r>
      <w:r w:rsidR="00116199" w:rsidRPr="00A70430">
        <w:rPr>
          <w:rFonts w:cs="Arial"/>
          <w:sz w:val="22"/>
          <w:szCs w:val="22"/>
        </w:rPr>
        <w:t>,</w:t>
      </w:r>
      <w:r w:rsidR="00D64C0D" w:rsidRPr="00A70430">
        <w:rPr>
          <w:rFonts w:cs="Arial"/>
          <w:sz w:val="22"/>
          <w:szCs w:val="22"/>
        </w:rPr>
        <w:t xml:space="preserve"> at </w:t>
      </w:r>
      <w:r w:rsidR="00116199" w:rsidRPr="00A70430">
        <w:rPr>
          <w:rFonts w:cs="Arial"/>
          <w:sz w:val="22"/>
          <w:szCs w:val="22"/>
        </w:rPr>
        <w:t>8 o’clock</w:t>
      </w:r>
      <w:r w:rsidR="00D64C0D" w:rsidRPr="00A70430">
        <w:rPr>
          <w:rFonts w:cs="Arial"/>
          <w:sz w:val="22"/>
          <w:szCs w:val="22"/>
        </w:rPr>
        <w:t xml:space="preserve">, they weren't there. I was really </w:t>
      </w:r>
      <w:r w:rsidR="00A544A6" w:rsidRPr="00A70430">
        <w:rPr>
          <w:rFonts w:cs="Arial"/>
          <w:sz w:val="22"/>
          <w:szCs w:val="22"/>
        </w:rPr>
        <w:t>surprised,</w:t>
      </w:r>
      <w:r w:rsidR="00D64C0D" w:rsidRPr="00A70430">
        <w:rPr>
          <w:rFonts w:cs="Arial"/>
          <w:sz w:val="22"/>
          <w:szCs w:val="22"/>
        </w:rPr>
        <w:t xml:space="preserve"> and I was </w:t>
      </w:r>
      <w:r w:rsidR="00A26F25" w:rsidRPr="00A70430">
        <w:rPr>
          <w:rFonts w:cs="Arial"/>
          <w:sz w:val="22"/>
          <w:szCs w:val="22"/>
        </w:rPr>
        <w:t xml:space="preserve">annoyed. I </w:t>
      </w:r>
      <w:r w:rsidR="00D64C0D" w:rsidRPr="00A70430">
        <w:rPr>
          <w:rFonts w:cs="Arial"/>
          <w:sz w:val="22"/>
          <w:szCs w:val="22"/>
        </w:rPr>
        <w:t xml:space="preserve">thought, </w:t>
      </w:r>
      <w:r w:rsidR="00230FED" w:rsidRPr="00A70430">
        <w:rPr>
          <w:rFonts w:cs="Arial"/>
          <w:sz w:val="22"/>
          <w:szCs w:val="22"/>
        </w:rPr>
        <w:t>“Y</w:t>
      </w:r>
      <w:r w:rsidR="00D64C0D" w:rsidRPr="00A70430">
        <w:rPr>
          <w:rFonts w:cs="Arial"/>
          <w:sz w:val="22"/>
          <w:szCs w:val="22"/>
        </w:rPr>
        <w:t>ou know, what are they doing, standing me up?</w:t>
      </w:r>
      <w:r w:rsidR="00230FED" w:rsidRPr="00A70430">
        <w:rPr>
          <w:rFonts w:cs="Arial"/>
          <w:sz w:val="22"/>
          <w:szCs w:val="22"/>
        </w:rPr>
        <w:t>”</w:t>
      </w:r>
      <w:r w:rsidR="00D64C0D" w:rsidRPr="00A70430">
        <w:rPr>
          <w:rFonts w:cs="Arial"/>
          <w:sz w:val="22"/>
          <w:szCs w:val="22"/>
        </w:rPr>
        <w:t xml:space="preserve"> I tell Lori</w:t>
      </w:r>
      <w:r w:rsidR="00230FED" w:rsidRPr="00A70430">
        <w:rPr>
          <w:rFonts w:cs="Arial"/>
          <w:sz w:val="22"/>
          <w:szCs w:val="22"/>
        </w:rPr>
        <w:t>,</w:t>
      </w:r>
      <w:r w:rsidR="00D64C0D" w:rsidRPr="00A70430">
        <w:rPr>
          <w:rFonts w:cs="Arial"/>
          <w:sz w:val="22"/>
          <w:szCs w:val="22"/>
        </w:rPr>
        <w:t xml:space="preserve"> </w:t>
      </w:r>
      <w:r w:rsidR="00230FED" w:rsidRPr="00A70430">
        <w:rPr>
          <w:rFonts w:cs="Arial"/>
          <w:sz w:val="22"/>
          <w:szCs w:val="22"/>
        </w:rPr>
        <w:t>“T</w:t>
      </w:r>
      <w:r w:rsidR="00D64C0D" w:rsidRPr="00A70430">
        <w:rPr>
          <w:rFonts w:cs="Arial"/>
          <w:sz w:val="22"/>
          <w:szCs w:val="22"/>
        </w:rPr>
        <w:t>hey're still coming. I don't know where they are.</w:t>
      </w:r>
      <w:r w:rsidR="00230FED" w:rsidRPr="00A70430">
        <w:rPr>
          <w:rFonts w:cs="Arial"/>
          <w:sz w:val="22"/>
          <w:szCs w:val="22"/>
        </w:rPr>
        <w:t>”</w:t>
      </w:r>
      <w:r w:rsidR="00D64C0D" w:rsidRPr="00A70430">
        <w:rPr>
          <w:rFonts w:cs="Arial"/>
          <w:sz w:val="22"/>
          <w:szCs w:val="22"/>
        </w:rPr>
        <w:t xml:space="preserve"> And she said, </w:t>
      </w:r>
      <w:r w:rsidR="00230FED" w:rsidRPr="00A70430">
        <w:rPr>
          <w:rFonts w:cs="Arial"/>
          <w:sz w:val="22"/>
          <w:szCs w:val="22"/>
        </w:rPr>
        <w:t>“T</w:t>
      </w:r>
      <w:r w:rsidR="00D64C0D" w:rsidRPr="00A70430">
        <w:rPr>
          <w:rFonts w:cs="Arial"/>
          <w:sz w:val="22"/>
          <w:szCs w:val="22"/>
        </w:rPr>
        <w:t>hey're not coming. You don't have any copied kids. They're not coming.</w:t>
      </w:r>
      <w:r w:rsidR="00230FED" w:rsidRPr="00A70430">
        <w:rPr>
          <w:rFonts w:cs="Arial"/>
          <w:sz w:val="22"/>
          <w:szCs w:val="22"/>
        </w:rPr>
        <w:t>”</w:t>
      </w:r>
      <w:r w:rsidR="00D64C0D" w:rsidRPr="00A70430">
        <w:rPr>
          <w:rFonts w:cs="Arial"/>
          <w:sz w:val="22"/>
          <w:szCs w:val="22"/>
        </w:rPr>
        <w:t xml:space="preserve"> I was essentially watching the clock to see how late they were. And at about 15 after, I was </w:t>
      </w:r>
      <w:proofErr w:type="gramStart"/>
      <w:r w:rsidR="00D64C0D" w:rsidRPr="00A70430">
        <w:rPr>
          <w:rFonts w:cs="Arial"/>
          <w:sz w:val="22"/>
          <w:szCs w:val="22"/>
        </w:rPr>
        <w:t xml:space="preserve">really </w:t>
      </w:r>
      <w:r w:rsidR="00A544A6" w:rsidRPr="00A70430">
        <w:rPr>
          <w:rFonts w:cs="Arial"/>
          <w:sz w:val="22"/>
          <w:szCs w:val="22"/>
        </w:rPr>
        <w:t>worried</w:t>
      </w:r>
      <w:proofErr w:type="gramEnd"/>
      <w:r w:rsidR="00A544A6" w:rsidRPr="00A70430">
        <w:rPr>
          <w:rFonts w:cs="Arial"/>
          <w:sz w:val="22"/>
          <w:szCs w:val="22"/>
        </w:rPr>
        <w:t>,</w:t>
      </w:r>
      <w:r w:rsidR="00D64C0D" w:rsidRPr="00A70430">
        <w:rPr>
          <w:rFonts w:cs="Arial"/>
          <w:sz w:val="22"/>
          <w:szCs w:val="22"/>
        </w:rPr>
        <w:t xml:space="preserve"> and I thought I heard him in the hall. I went and I looked. I didn't see </w:t>
      </w:r>
      <w:r w:rsidR="00484369" w:rsidRPr="00A70430">
        <w:rPr>
          <w:rFonts w:cs="Arial"/>
          <w:sz w:val="22"/>
          <w:szCs w:val="22"/>
        </w:rPr>
        <w:t>them</w:t>
      </w:r>
      <w:r w:rsidR="00D64C0D" w:rsidRPr="00A70430">
        <w:rPr>
          <w:rFonts w:cs="Arial"/>
          <w:sz w:val="22"/>
          <w:szCs w:val="22"/>
        </w:rPr>
        <w:t xml:space="preserve">. </w:t>
      </w:r>
    </w:p>
    <w:p w14:paraId="67A8DA02" w14:textId="494D4938" w:rsidR="00D64C0D" w:rsidRPr="00A70430" w:rsidRDefault="000B5826" w:rsidP="00D64C0D">
      <w:pPr>
        <w:rPr>
          <w:rFonts w:cs="Arial"/>
          <w:sz w:val="22"/>
          <w:szCs w:val="22"/>
        </w:rPr>
      </w:pPr>
      <w:r w:rsidRPr="00A70430">
        <w:rPr>
          <w:rFonts w:cs="Arial"/>
          <w:b/>
          <w:bCs/>
          <w:sz w:val="22"/>
          <w:szCs w:val="22"/>
        </w:rPr>
        <w:t>Lori:</w:t>
      </w:r>
      <w:r w:rsidR="00484369" w:rsidRPr="00A70430">
        <w:rPr>
          <w:rFonts w:cs="Arial"/>
          <w:sz w:val="22"/>
          <w:szCs w:val="22"/>
        </w:rPr>
        <w:t xml:space="preserve"> H</w:t>
      </w:r>
      <w:r w:rsidR="00D64C0D" w:rsidRPr="00A70430">
        <w:rPr>
          <w:rFonts w:cs="Arial"/>
          <w:sz w:val="22"/>
          <w:szCs w:val="22"/>
        </w:rPr>
        <w:t xml:space="preserve">e's buying some time, like, maybe they're late. </w:t>
      </w:r>
    </w:p>
    <w:p w14:paraId="29A7B73A" w14:textId="39711DA5" w:rsidR="00D64C0D" w:rsidRPr="00A70430" w:rsidRDefault="000B5826" w:rsidP="00D64C0D">
      <w:pPr>
        <w:rPr>
          <w:rFonts w:cs="Arial"/>
          <w:sz w:val="22"/>
          <w:szCs w:val="22"/>
        </w:rPr>
      </w:pPr>
      <w:r w:rsidRPr="00A70430">
        <w:rPr>
          <w:rFonts w:cs="Arial"/>
          <w:b/>
          <w:bCs/>
          <w:sz w:val="22"/>
          <w:szCs w:val="22"/>
        </w:rPr>
        <w:t>Steve:</w:t>
      </w:r>
      <w:r w:rsidR="00484369" w:rsidRPr="00A70430">
        <w:rPr>
          <w:rFonts w:cs="Arial"/>
          <w:sz w:val="22"/>
          <w:szCs w:val="22"/>
        </w:rPr>
        <w:t xml:space="preserve"> </w:t>
      </w:r>
      <w:r w:rsidR="00D64C0D" w:rsidRPr="00A70430">
        <w:rPr>
          <w:rFonts w:cs="Arial"/>
          <w:sz w:val="22"/>
          <w:szCs w:val="22"/>
        </w:rPr>
        <w:t>The world's restructuring</w:t>
      </w:r>
      <w:r w:rsidR="00787DFC" w:rsidRPr="00A70430">
        <w:rPr>
          <w:rFonts w:cs="Arial"/>
          <w:sz w:val="22"/>
          <w:szCs w:val="22"/>
        </w:rPr>
        <w:t>,</w:t>
      </w:r>
      <w:r w:rsidR="00D64C0D" w:rsidRPr="00A70430">
        <w:rPr>
          <w:rFonts w:cs="Arial"/>
          <w:sz w:val="22"/>
          <w:szCs w:val="22"/>
        </w:rPr>
        <w:t xml:space="preserve"> </w:t>
      </w:r>
      <w:r w:rsidR="00787DFC" w:rsidRPr="00A70430">
        <w:rPr>
          <w:rFonts w:cs="Arial"/>
          <w:sz w:val="22"/>
          <w:szCs w:val="22"/>
        </w:rPr>
        <w:t>h</w:t>
      </w:r>
      <w:r w:rsidR="00D64C0D" w:rsidRPr="00A70430">
        <w:rPr>
          <w:rFonts w:cs="Arial"/>
          <w:sz w:val="22"/>
          <w:szCs w:val="22"/>
        </w:rPr>
        <w:t xml:space="preserve">ow can this be? This isn't the way it's supposed to be. </w:t>
      </w:r>
    </w:p>
    <w:p w14:paraId="5887AFB1" w14:textId="2A359F02" w:rsidR="00D64C0D" w:rsidRPr="00A70430" w:rsidRDefault="000B5826" w:rsidP="00D64C0D">
      <w:pPr>
        <w:rPr>
          <w:rFonts w:cs="Arial"/>
          <w:sz w:val="22"/>
          <w:szCs w:val="22"/>
        </w:rPr>
      </w:pPr>
      <w:r w:rsidRPr="00A70430">
        <w:rPr>
          <w:rFonts w:cs="Arial"/>
          <w:b/>
          <w:bCs/>
          <w:sz w:val="22"/>
          <w:szCs w:val="22"/>
        </w:rPr>
        <w:t>Lori:</w:t>
      </w:r>
      <w:r w:rsidR="00787DFC" w:rsidRPr="00A70430">
        <w:rPr>
          <w:rFonts w:cs="Arial"/>
          <w:sz w:val="22"/>
          <w:szCs w:val="22"/>
        </w:rPr>
        <w:t xml:space="preserve"> </w:t>
      </w:r>
      <w:r w:rsidR="00D64C0D" w:rsidRPr="00A70430">
        <w:rPr>
          <w:rFonts w:cs="Arial"/>
          <w:sz w:val="22"/>
          <w:szCs w:val="22"/>
        </w:rPr>
        <w:t>And at that point, Steve then thought</w:t>
      </w:r>
      <w:r w:rsidR="00787DFC" w:rsidRPr="00A70430">
        <w:rPr>
          <w:rFonts w:cs="Arial"/>
          <w:sz w:val="22"/>
          <w:szCs w:val="22"/>
        </w:rPr>
        <w:t>--</w:t>
      </w:r>
      <w:r w:rsidR="00D64C0D" w:rsidRPr="00A70430">
        <w:rPr>
          <w:rFonts w:cs="Arial"/>
          <w:sz w:val="22"/>
          <w:szCs w:val="22"/>
        </w:rPr>
        <w:t xml:space="preserve"> </w:t>
      </w:r>
    </w:p>
    <w:p w14:paraId="70DA1C34" w14:textId="4B18539D" w:rsidR="00D64C0D" w:rsidRPr="00A70430" w:rsidRDefault="000B5826" w:rsidP="00D64C0D">
      <w:pPr>
        <w:rPr>
          <w:rFonts w:cs="Arial"/>
          <w:sz w:val="22"/>
          <w:szCs w:val="22"/>
        </w:rPr>
      </w:pPr>
      <w:r w:rsidRPr="00A70430">
        <w:rPr>
          <w:rFonts w:cs="Arial"/>
          <w:b/>
          <w:bCs/>
          <w:sz w:val="22"/>
          <w:szCs w:val="22"/>
        </w:rPr>
        <w:t>Steve:</w:t>
      </w:r>
      <w:r w:rsidR="00787DFC" w:rsidRPr="00A70430">
        <w:rPr>
          <w:rFonts w:cs="Arial"/>
          <w:sz w:val="22"/>
          <w:szCs w:val="22"/>
        </w:rPr>
        <w:t xml:space="preserve"> </w:t>
      </w:r>
      <w:r w:rsidR="00D64C0D" w:rsidRPr="00A70430">
        <w:rPr>
          <w:rFonts w:cs="Arial"/>
          <w:sz w:val="22"/>
          <w:szCs w:val="22"/>
        </w:rPr>
        <w:t xml:space="preserve">What if Lori's right? </w:t>
      </w:r>
      <w:r w:rsidR="00787DFC" w:rsidRPr="00A70430">
        <w:rPr>
          <w:rFonts w:cs="Arial"/>
          <w:sz w:val="22"/>
          <w:szCs w:val="22"/>
        </w:rPr>
        <w:t>T</w:t>
      </w:r>
      <w:r w:rsidR="00D64C0D" w:rsidRPr="00A70430">
        <w:rPr>
          <w:rFonts w:cs="Arial"/>
          <w:sz w:val="22"/>
          <w:szCs w:val="22"/>
        </w:rPr>
        <w:t xml:space="preserve">his is cool that it unfolded while I'm watching a clock. 15 minutes later, I thought, this is all a hallucination. It was over. I never saw any more assassin kids or clones of Lori. The doctors all went back to normal. It was funny watching me go from insane at </w:t>
      </w:r>
      <w:r w:rsidR="00E25569" w:rsidRPr="00A70430">
        <w:rPr>
          <w:rFonts w:cs="Arial"/>
          <w:sz w:val="22"/>
          <w:szCs w:val="22"/>
        </w:rPr>
        <w:t>8 o’clock</w:t>
      </w:r>
      <w:r w:rsidR="00D64C0D" w:rsidRPr="00A70430">
        <w:rPr>
          <w:rFonts w:cs="Arial"/>
          <w:sz w:val="22"/>
          <w:szCs w:val="22"/>
        </w:rPr>
        <w:t xml:space="preserve"> to quarter to </w:t>
      </w:r>
      <w:r w:rsidR="00E25569" w:rsidRPr="00A70430">
        <w:rPr>
          <w:rFonts w:cs="Arial"/>
          <w:sz w:val="22"/>
          <w:szCs w:val="22"/>
        </w:rPr>
        <w:t>09:00</w:t>
      </w:r>
      <w:r w:rsidR="00D64C0D" w:rsidRPr="00A70430">
        <w:rPr>
          <w:rFonts w:cs="Arial"/>
          <w:sz w:val="22"/>
          <w:szCs w:val="22"/>
        </w:rPr>
        <w:t xml:space="preserve"> having rational thoughts again for the first time. It was a moment of almost transcendental joy. </w:t>
      </w:r>
    </w:p>
    <w:p w14:paraId="64A052B5" w14:textId="3C4405C8" w:rsidR="00D64C0D" w:rsidRPr="00A70430" w:rsidRDefault="000B5826" w:rsidP="00D64C0D">
      <w:pPr>
        <w:rPr>
          <w:rFonts w:cs="Arial"/>
          <w:sz w:val="22"/>
          <w:szCs w:val="22"/>
        </w:rPr>
      </w:pPr>
      <w:r w:rsidRPr="00A70430">
        <w:rPr>
          <w:rFonts w:cs="Arial"/>
          <w:b/>
          <w:bCs/>
          <w:sz w:val="22"/>
          <w:szCs w:val="22"/>
        </w:rPr>
        <w:t>Lori:</w:t>
      </w:r>
      <w:r w:rsidR="00E25569" w:rsidRPr="00A70430">
        <w:rPr>
          <w:rFonts w:cs="Arial"/>
          <w:sz w:val="22"/>
          <w:szCs w:val="22"/>
        </w:rPr>
        <w:t xml:space="preserve"> </w:t>
      </w:r>
      <w:r w:rsidR="00D64C0D" w:rsidRPr="00A70430">
        <w:rPr>
          <w:rFonts w:cs="Arial"/>
          <w:sz w:val="22"/>
          <w:szCs w:val="22"/>
        </w:rPr>
        <w:t xml:space="preserve">Oh, I was ecstatic. </w:t>
      </w:r>
    </w:p>
    <w:p w14:paraId="58CC1C0F" w14:textId="347B9FC4" w:rsidR="00D64C0D" w:rsidRPr="00A70430" w:rsidRDefault="000B5826" w:rsidP="00D64C0D">
      <w:pPr>
        <w:rPr>
          <w:rFonts w:cs="Arial"/>
          <w:sz w:val="22"/>
          <w:szCs w:val="22"/>
        </w:rPr>
      </w:pPr>
      <w:r w:rsidRPr="00A70430">
        <w:rPr>
          <w:rFonts w:cs="Arial"/>
          <w:b/>
          <w:bCs/>
          <w:sz w:val="22"/>
          <w:szCs w:val="22"/>
        </w:rPr>
        <w:t>Steve:</w:t>
      </w:r>
      <w:r w:rsidR="00E25569" w:rsidRPr="00A70430">
        <w:rPr>
          <w:rFonts w:cs="Arial"/>
          <w:sz w:val="22"/>
          <w:szCs w:val="22"/>
        </w:rPr>
        <w:t xml:space="preserve"> One </w:t>
      </w:r>
      <w:r w:rsidR="00D64C0D" w:rsidRPr="00A70430">
        <w:rPr>
          <w:rFonts w:cs="Arial"/>
          <w:sz w:val="22"/>
          <w:szCs w:val="22"/>
        </w:rPr>
        <w:t xml:space="preserve">of my big worries the whole time was they're trying to get Lori into Satan Walmart that she was safe with such a joy and a relief. For the first time in that whole week and a half, I was out. I asked how she was doing, and then she knew that I was back to normal. </w:t>
      </w:r>
    </w:p>
    <w:p w14:paraId="79709438" w14:textId="053E7E33" w:rsidR="00D64C0D" w:rsidRPr="00A70430" w:rsidRDefault="000B5826" w:rsidP="00D64C0D">
      <w:pPr>
        <w:rPr>
          <w:rFonts w:cs="Arial"/>
          <w:sz w:val="22"/>
          <w:szCs w:val="22"/>
        </w:rPr>
      </w:pPr>
      <w:r w:rsidRPr="00A70430">
        <w:rPr>
          <w:rFonts w:cs="Arial"/>
          <w:b/>
          <w:bCs/>
          <w:sz w:val="22"/>
          <w:szCs w:val="22"/>
        </w:rPr>
        <w:t>Ash:</w:t>
      </w:r>
      <w:r w:rsidR="009A6B32" w:rsidRPr="00A70430">
        <w:rPr>
          <w:rFonts w:cs="Arial"/>
          <w:sz w:val="22"/>
          <w:szCs w:val="22"/>
        </w:rPr>
        <w:t xml:space="preserve"> </w:t>
      </w:r>
      <w:r w:rsidR="00D64C0D" w:rsidRPr="00A70430">
        <w:rPr>
          <w:rFonts w:cs="Arial"/>
          <w:sz w:val="22"/>
          <w:szCs w:val="22"/>
        </w:rPr>
        <w:t xml:space="preserve">A week later, Steve was well enough to go home. The road to recovery would be long. He would have to be on antibiotics for a few months and get lots of rest. But the doctor said he would recuperate fully. Steve started to feel better physically, but emotionally, he felt haunted. </w:t>
      </w:r>
    </w:p>
    <w:p w14:paraId="54013835" w14:textId="4B5AF5D4" w:rsidR="00D64C0D" w:rsidRPr="00A70430" w:rsidRDefault="000B5826" w:rsidP="00D64C0D">
      <w:pPr>
        <w:rPr>
          <w:rFonts w:cs="Arial"/>
          <w:sz w:val="22"/>
          <w:szCs w:val="22"/>
        </w:rPr>
      </w:pPr>
      <w:r w:rsidRPr="00A70430">
        <w:rPr>
          <w:rFonts w:cs="Arial"/>
          <w:b/>
          <w:bCs/>
          <w:sz w:val="22"/>
          <w:szCs w:val="22"/>
        </w:rPr>
        <w:t>Steve:</w:t>
      </w:r>
      <w:r w:rsidR="0024586D" w:rsidRPr="00A70430">
        <w:rPr>
          <w:rFonts w:cs="Arial"/>
          <w:sz w:val="22"/>
          <w:szCs w:val="22"/>
        </w:rPr>
        <w:t xml:space="preserve"> </w:t>
      </w:r>
      <w:r w:rsidR="00D64C0D" w:rsidRPr="00A70430">
        <w:rPr>
          <w:rFonts w:cs="Arial"/>
          <w:sz w:val="22"/>
          <w:szCs w:val="22"/>
        </w:rPr>
        <w:t xml:space="preserve">From my brain's perspective, I'd been held captive by demons. </w:t>
      </w:r>
      <w:r w:rsidR="0024586D" w:rsidRPr="00A70430">
        <w:rPr>
          <w:rFonts w:cs="Arial"/>
          <w:sz w:val="22"/>
          <w:szCs w:val="22"/>
        </w:rPr>
        <w:t>A</w:t>
      </w:r>
      <w:r w:rsidR="00D64C0D" w:rsidRPr="00A70430">
        <w:rPr>
          <w:rFonts w:cs="Arial"/>
          <w:sz w:val="22"/>
          <w:szCs w:val="22"/>
        </w:rPr>
        <w:t>ll day long</w:t>
      </w:r>
      <w:r w:rsidR="0024586D" w:rsidRPr="00A70430">
        <w:rPr>
          <w:rFonts w:cs="Arial"/>
          <w:sz w:val="22"/>
          <w:szCs w:val="22"/>
        </w:rPr>
        <w:t>,</w:t>
      </w:r>
      <w:r w:rsidR="00D64C0D" w:rsidRPr="00A70430">
        <w:rPr>
          <w:rFonts w:cs="Arial"/>
          <w:sz w:val="22"/>
          <w:szCs w:val="22"/>
        </w:rPr>
        <w:t xml:space="preserve"> people were trying to hurt my family, do all these terrible things. </w:t>
      </w:r>
      <w:r w:rsidR="002837AF" w:rsidRPr="00A70430">
        <w:rPr>
          <w:rFonts w:cs="Arial"/>
          <w:sz w:val="22"/>
          <w:szCs w:val="22"/>
        </w:rPr>
        <w:t>E</w:t>
      </w:r>
      <w:r w:rsidR="00D64C0D" w:rsidRPr="00A70430">
        <w:rPr>
          <w:rFonts w:cs="Arial"/>
          <w:sz w:val="22"/>
          <w:szCs w:val="22"/>
        </w:rPr>
        <w:t xml:space="preserve">ven though I knew rationally that </w:t>
      </w:r>
      <w:r w:rsidR="002F576E" w:rsidRPr="00A70430">
        <w:rPr>
          <w:rFonts w:cs="Arial"/>
          <w:sz w:val="22"/>
          <w:szCs w:val="22"/>
        </w:rPr>
        <w:t xml:space="preserve">that </w:t>
      </w:r>
      <w:r w:rsidR="00D64C0D" w:rsidRPr="00A70430">
        <w:rPr>
          <w:rFonts w:cs="Arial"/>
          <w:sz w:val="22"/>
          <w:szCs w:val="22"/>
        </w:rPr>
        <w:t xml:space="preserve">had never happened, the experience was as traumatic as if it had been real. I became really frightened of diseases. If I got a sinus infection, I'd just fall apart because I had one </w:t>
      </w:r>
      <w:r w:rsidR="0021767D" w:rsidRPr="00A70430">
        <w:rPr>
          <w:rFonts w:cs="Arial"/>
          <w:sz w:val="22"/>
          <w:szCs w:val="22"/>
        </w:rPr>
        <w:t>j</w:t>
      </w:r>
      <w:r w:rsidR="00D64C0D" w:rsidRPr="00A70430">
        <w:rPr>
          <w:rFonts w:cs="Arial"/>
          <w:sz w:val="22"/>
          <w:szCs w:val="22"/>
        </w:rPr>
        <w:t>ust before this happened</w:t>
      </w:r>
      <w:r w:rsidR="00AE7D99" w:rsidRPr="00A70430">
        <w:rPr>
          <w:rFonts w:cs="Arial"/>
          <w:sz w:val="22"/>
          <w:szCs w:val="22"/>
        </w:rPr>
        <w:t>.</w:t>
      </w:r>
      <w:r w:rsidR="00D64C0D" w:rsidRPr="00A70430">
        <w:rPr>
          <w:rFonts w:cs="Arial"/>
          <w:sz w:val="22"/>
          <w:szCs w:val="22"/>
        </w:rPr>
        <w:t xml:space="preserve"> </w:t>
      </w:r>
      <w:r w:rsidR="00AE7D99" w:rsidRPr="00A70430">
        <w:rPr>
          <w:rFonts w:cs="Arial"/>
          <w:sz w:val="22"/>
          <w:szCs w:val="22"/>
        </w:rPr>
        <w:t>I</w:t>
      </w:r>
      <w:r w:rsidR="00D64C0D" w:rsidRPr="00A70430">
        <w:rPr>
          <w:rFonts w:cs="Arial"/>
          <w:sz w:val="22"/>
          <w:szCs w:val="22"/>
        </w:rPr>
        <w:t xml:space="preserve">t was just an object of terror. I was afraid it would occur that the bacteria would come </w:t>
      </w:r>
      <w:r w:rsidR="00A544A6" w:rsidRPr="00A70430">
        <w:rPr>
          <w:rFonts w:cs="Arial"/>
          <w:sz w:val="22"/>
          <w:szCs w:val="22"/>
        </w:rPr>
        <w:t>back,</w:t>
      </w:r>
      <w:r w:rsidR="00D64C0D" w:rsidRPr="00A70430">
        <w:rPr>
          <w:rFonts w:cs="Arial"/>
          <w:sz w:val="22"/>
          <w:szCs w:val="22"/>
        </w:rPr>
        <w:t xml:space="preserve"> </w:t>
      </w:r>
      <w:r w:rsidR="001A4B7E" w:rsidRPr="00A70430">
        <w:rPr>
          <w:rFonts w:cs="Arial"/>
          <w:sz w:val="22"/>
          <w:szCs w:val="22"/>
        </w:rPr>
        <w:t>a</w:t>
      </w:r>
      <w:r w:rsidR="00D64C0D" w:rsidRPr="00A70430">
        <w:rPr>
          <w:rFonts w:cs="Arial"/>
          <w:sz w:val="22"/>
          <w:szCs w:val="22"/>
        </w:rPr>
        <w:t xml:space="preserve">nd I was scared to death about that. </w:t>
      </w:r>
    </w:p>
    <w:p w14:paraId="0C9B208C" w14:textId="3C2460AE" w:rsidR="00D64C0D" w:rsidRPr="00A70430" w:rsidRDefault="000B5826" w:rsidP="00D64C0D">
      <w:pPr>
        <w:rPr>
          <w:rFonts w:cs="Arial"/>
          <w:sz w:val="22"/>
          <w:szCs w:val="22"/>
        </w:rPr>
      </w:pPr>
      <w:r w:rsidRPr="00A70430">
        <w:rPr>
          <w:rFonts w:cs="Arial"/>
          <w:b/>
          <w:bCs/>
          <w:sz w:val="22"/>
          <w:szCs w:val="22"/>
        </w:rPr>
        <w:t>Ash:</w:t>
      </w:r>
      <w:r w:rsidR="001A67BB" w:rsidRPr="00A70430">
        <w:rPr>
          <w:rFonts w:cs="Arial"/>
          <w:sz w:val="22"/>
          <w:szCs w:val="22"/>
        </w:rPr>
        <w:t xml:space="preserve"> A</w:t>
      </w:r>
      <w:r w:rsidR="00D64C0D" w:rsidRPr="00A70430">
        <w:rPr>
          <w:rFonts w:cs="Arial"/>
          <w:sz w:val="22"/>
          <w:szCs w:val="22"/>
        </w:rPr>
        <w:t xml:space="preserve">fter this ordeal, </w:t>
      </w:r>
      <w:r w:rsidR="001A67BB" w:rsidRPr="00A70430">
        <w:rPr>
          <w:rFonts w:cs="Arial"/>
          <w:sz w:val="22"/>
          <w:szCs w:val="22"/>
        </w:rPr>
        <w:t>L</w:t>
      </w:r>
      <w:r w:rsidR="00D64C0D" w:rsidRPr="00A70430">
        <w:rPr>
          <w:rFonts w:cs="Arial"/>
          <w:sz w:val="22"/>
          <w:szCs w:val="22"/>
        </w:rPr>
        <w:t xml:space="preserve">ori was going through issues of her own. </w:t>
      </w:r>
    </w:p>
    <w:p w14:paraId="1FFCB34D" w14:textId="18B99366" w:rsidR="00D64C0D" w:rsidRPr="00A70430" w:rsidRDefault="000B5826" w:rsidP="00D64C0D">
      <w:pPr>
        <w:rPr>
          <w:rFonts w:cs="Arial"/>
          <w:sz w:val="22"/>
          <w:szCs w:val="22"/>
        </w:rPr>
      </w:pPr>
      <w:r w:rsidRPr="00A70430">
        <w:rPr>
          <w:rFonts w:cs="Arial"/>
          <w:b/>
          <w:bCs/>
          <w:sz w:val="22"/>
          <w:szCs w:val="22"/>
        </w:rPr>
        <w:t>Lori:</w:t>
      </w:r>
      <w:r w:rsidR="00D04476" w:rsidRPr="00A70430">
        <w:rPr>
          <w:rFonts w:cs="Arial"/>
          <w:sz w:val="22"/>
          <w:szCs w:val="22"/>
        </w:rPr>
        <w:t xml:space="preserve"> </w:t>
      </w:r>
      <w:r w:rsidR="00D64C0D" w:rsidRPr="00A70430">
        <w:rPr>
          <w:rFonts w:cs="Arial"/>
          <w:sz w:val="22"/>
          <w:szCs w:val="22"/>
        </w:rPr>
        <w:t>After Steve got home, all those emotions that I kept bottled up came tumbling down</w:t>
      </w:r>
      <w:r w:rsidR="000A5F20" w:rsidRPr="00A70430">
        <w:rPr>
          <w:rFonts w:cs="Arial"/>
          <w:sz w:val="22"/>
          <w:szCs w:val="22"/>
        </w:rPr>
        <w:t xml:space="preserve">. </w:t>
      </w:r>
      <w:r w:rsidR="00D64C0D" w:rsidRPr="00A70430">
        <w:rPr>
          <w:rFonts w:cs="Arial"/>
          <w:sz w:val="22"/>
          <w:szCs w:val="22"/>
        </w:rPr>
        <w:t xml:space="preserve">I just cried a lot. We really depended on each other. We just got through it one day at a time. </w:t>
      </w:r>
    </w:p>
    <w:p w14:paraId="03E58164" w14:textId="7088B7A5" w:rsidR="00D64C0D" w:rsidRPr="00A70430" w:rsidRDefault="000B5826" w:rsidP="00D64C0D">
      <w:pPr>
        <w:rPr>
          <w:rFonts w:cs="Arial"/>
          <w:sz w:val="22"/>
          <w:szCs w:val="22"/>
        </w:rPr>
      </w:pPr>
      <w:r w:rsidRPr="00A70430">
        <w:rPr>
          <w:rFonts w:cs="Arial"/>
          <w:b/>
          <w:bCs/>
          <w:sz w:val="22"/>
          <w:szCs w:val="22"/>
        </w:rPr>
        <w:lastRenderedPageBreak/>
        <w:t>Ash:</w:t>
      </w:r>
      <w:r w:rsidR="007447C0" w:rsidRPr="00A70430">
        <w:rPr>
          <w:rFonts w:cs="Arial"/>
          <w:sz w:val="22"/>
          <w:szCs w:val="22"/>
        </w:rPr>
        <w:t xml:space="preserve"> </w:t>
      </w:r>
      <w:r w:rsidR="00D64C0D" w:rsidRPr="00A70430">
        <w:rPr>
          <w:rFonts w:cs="Arial"/>
          <w:sz w:val="22"/>
          <w:szCs w:val="22"/>
        </w:rPr>
        <w:t xml:space="preserve">But the questions Steve had were longer lasting. He was shaken by how easily and completely he had bought into another reality. </w:t>
      </w:r>
    </w:p>
    <w:p w14:paraId="38BE7D30" w14:textId="69D0C166" w:rsidR="00AB5BF1" w:rsidRPr="00A70430" w:rsidRDefault="000B5826" w:rsidP="00D64C0D">
      <w:pPr>
        <w:rPr>
          <w:rFonts w:cs="Arial"/>
          <w:sz w:val="22"/>
          <w:szCs w:val="22"/>
        </w:rPr>
      </w:pPr>
      <w:r w:rsidRPr="00A70430">
        <w:rPr>
          <w:rFonts w:cs="Arial"/>
          <w:b/>
          <w:bCs/>
          <w:sz w:val="22"/>
          <w:szCs w:val="22"/>
        </w:rPr>
        <w:t>Steve:</w:t>
      </w:r>
      <w:r w:rsidR="0043716E" w:rsidRPr="00A70430">
        <w:rPr>
          <w:rFonts w:cs="Arial"/>
          <w:sz w:val="22"/>
          <w:szCs w:val="22"/>
        </w:rPr>
        <w:t xml:space="preserve"> </w:t>
      </w:r>
      <w:r w:rsidR="00D64C0D" w:rsidRPr="00A70430">
        <w:rPr>
          <w:rFonts w:cs="Arial"/>
          <w:sz w:val="22"/>
          <w:szCs w:val="22"/>
        </w:rPr>
        <w:t xml:space="preserve">It was frightening in a way that I could literally rewrite my entire belief system under the influence of a bacteria. I accepted that Satan could block out God, and I accepted that I was under his power. </w:t>
      </w:r>
      <w:r w:rsidR="0011019C" w:rsidRPr="00A70430">
        <w:rPr>
          <w:rFonts w:cs="Arial"/>
          <w:sz w:val="22"/>
          <w:szCs w:val="22"/>
        </w:rPr>
        <w:t>T</w:t>
      </w:r>
      <w:r w:rsidR="00D64C0D" w:rsidRPr="00A70430">
        <w:rPr>
          <w:rFonts w:cs="Arial"/>
          <w:sz w:val="22"/>
          <w:szCs w:val="22"/>
        </w:rPr>
        <w:t>here was nothing that anybody, not even God, could do to get me out of that. And so</w:t>
      </w:r>
      <w:r w:rsidR="00744C64" w:rsidRPr="00A70430">
        <w:rPr>
          <w:rFonts w:cs="Arial"/>
          <w:sz w:val="22"/>
          <w:szCs w:val="22"/>
        </w:rPr>
        <w:t>,</w:t>
      </w:r>
      <w:r w:rsidR="00D64C0D" w:rsidRPr="00A70430">
        <w:rPr>
          <w:rFonts w:cs="Arial"/>
          <w:sz w:val="22"/>
          <w:szCs w:val="22"/>
        </w:rPr>
        <w:t xml:space="preserve"> I was led by my brain to believe things that would have been unimaginable to believe </w:t>
      </w:r>
      <w:r w:rsidR="00AB5BF1" w:rsidRPr="00A70430">
        <w:rPr>
          <w:rFonts w:cs="Arial"/>
          <w:sz w:val="22"/>
          <w:szCs w:val="22"/>
        </w:rPr>
        <w:t>b</w:t>
      </w:r>
      <w:r w:rsidR="00D64C0D" w:rsidRPr="00A70430">
        <w:rPr>
          <w:rFonts w:cs="Arial"/>
          <w:sz w:val="22"/>
          <w:szCs w:val="22"/>
        </w:rPr>
        <w:t>efore this</w:t>
      </w:r>
      <w:r w:rsidR="00AB5BF1" w:rsidRPr="00A70430">
        <w:rPr>
          <w:rFonts w:cs="Arial"/>
          <w:sz w:val="22"/>
          <w:szCs w:val="22"/>
        </w:rPr>
        <w:t>.</w:t>
      </w:r>
    </w:p>
    <w:p w14:paraId="3AD37BEF" w14:textId="63A7CBD7" w:rsidR="00D64C0D" w:rsidRPr="00A70430" w:rsidRDefault="000B5826" w:rsidP="00D64C0D">
      <w:pPr>
        <w:rPr>
          <w:rFonts w:cs="Arial"/>
          <w:sz w:val="22"/>
          <w:szCs w:val="22"/>
        </w:rPr>
      </w:pPr>
      <w:r w:rsidRPr="00A70430">
        <w:rPr>
          <w:rFonts w:cs="Arial"/>
          <w:b/>
          <w:bCs/>
          <w:sz w:val="22"/>
          <w:szCs w:val="22"/>
        </w:rPr>
        <w:t>Ash:</w:t>
      </w:r>
      <w:r w:rsidR="00AB5BF1" w:rsidRPr="00A70430">
        <w:rPr>
          <w:rFonts w:cs="Arial"/>
          <w:sz w:val="22"/>
          <w:szCs w:val="22"/>
        </w:rPr>
        <w:t xml:space="preserve"> B</w:t>
      </w:r>
      <w:r w:rsidR="00D64C0D" w:rsidRPr="00A70430">
        <w:rPr>
          <w:rFonts w:cs="Arial"/>
          <w:sz w:val="22"/>
          <w:szCs w:val="22"/>
        </w:rPr>
        <w:t xml:space="preserve">efore he got sick, </w:t>
      </w:r>
      <w:r w:rsidR="00AB5BF1" w:rsidRPr="00A70430">
        <w:rPr>
          <w:rFonts w:cs="Arial"/>
          <w:sz w:val="22"/>
          <w:szCs w:val="22"/>
        </w:rPr>
        <w:t>S</w:t>
      </w:r>
      <w:r w:rsidR="00D64C0D" w:rsidRPr="00A70430">
        <w:rPr>
          <w:rFonts w:cs="Arial"/>
          <w:sz w:val="22"/>
          <w:szCs w:val="22"/>
        </w:rPr>
        <w:t>teve</w:t>
      </w:r>
      <w:r w:rsidR="00AB5BF1" w:rsidRPr="00A70430">
        <w:rPr>
          <w:rFonts w:cs="Arial"/>
          <w:sz w:val="22"/>
          <w:szCs w:val="22"/>
        </w:rPr>
        <w:t xml:space="preserve"> u</w:t>
      </w:r>
      <w:r w:rsidR="00D64C0D" w:rsidRPr="00A70430">
        <w:rPr>
          <w:rFonts w:cs="Arial"/>
          <w:sz w:val="22"/>
          <w:szCs w:val="22"/>
        </w:rPr>
        <w:t xml:space="preserve">sed to stand up in front of his congregation and say what he believed. Mormons call it bearing your testimony. </w:t>
      </w:r>
    </w:p>
    <w:p w14:paraId="76B93C2B" w14:textId="56282B39" w:rsidR="00D64C0D" w:rsidRPr="00A70430" w:rsidRDefault="000B5826" w:rsidP="00D64C0D">
      <w:pPr>
        <w:rPr>
          <w:rFonts w:cs="Arial"/>
          <w:sz w:val="22"/>
          <w:szCs w:val="22"/>
        </w:rPr>
      </w:pPr>
      <w:r w:rsidRPr="00A70430">
        <w:rPr>
          <w:rFonts w:cs="Arial"/>
          <w:b/>
          <w:bCs/>
          <w:sz w:val="22"/>
          <w:szCs w:val="22"/>
        </w:rPr>
        <w:t>Steve:</w:t>
      </w:r>
      <w:r w:rsidR="00153AF8" w:rsidRPr="00A70430">
        <w:rPr>
          <w:rFonts w:cs="Arial"/>
          <w:sz w:val="22"/>
          <w:szCs w:val="22"/>
        </w:rPr>
        <w:t xml:space="preserve"> </w:t>
      </w:r>
      <w:r w:rsidR="00D64C0D" w:rsidRPr="00A70430">
        <w:rPr>
          <w:rFonts w:cs="Arial"/>
          <w:sz w:val="22"/>
          <w:szCs w:val="22"/>
        </w:rPr>
        <w:t xml:space="preserve">I used to say, I know that this is true, that Jesus atoned for my sins and things. I'd say, I know. </w:t>
      </w:r>
    </w:p>
    <w:p w14:paraId="2106F35A" w14:textId="43541BD0" w:rsidR="00D64C0D" w:rsidRPr="00A70430" w:rsidRDefault="000B5826" w:rsidP="00D64C0D">
      <w:pPr>
        <w:rPr>
          <w:rFonts w:cs="Arial"/>
          <w:sz w:val="22"/>
          <w:szCs w:val="22"/>
        </w:rPr>
      </w:pPr>
      <w:r w:rsidRPr="00A70430">
        <w:rPr>
          <w:rFonts w:cs="Arial"/>
          <w:b/>
          <w:bCs/>
          <w:sz w:val="22"/>
          <w:szCs w:val="22"/>
        </w:rPr>
        <w:t>Ash:</w:t>
      </w:r>
      <w:r w:rsidR="0037554B" w:rsidRPr="00A70430">
        <w:rPr>
          <w:rFonts w:cs="Arial"/>
          <w:sz w:val="22"/>
          <w:szCs w:val="22"/>
        </w:rPr>
        <w:t xml:space="preserve"> </w:t>
      </w:r>
      <w:r w:rsidR="00D64C0D" w:rsidRPr="00A70430">
        <w:rPr>
          <w:rFonts w:cs="Arial"/>
          <w:sz w:val="22"/>
          <w:szCs w:val="22"/>
        </w:rPr>
        <w:t>But Steve's illness had shaken his confidence. He couldn't say that phrase. I know he still believed in God, and he kept going to church. But the thing that used to comfort him about faith, the certainty of it, didn't comfort him anymore. After what he'd been through, he couldn't say he knew anything for sure. So</w:t>
      </w:r>
      <w:r w:rsidR="00BD5983" w:rsidRPr="00A70430">
        <w:rPr>
          <w:rFonts w:cs="Arial"/>
          <w:sz w:val="22"/>
          <w:szCs w:val="22"/>
        </w:rPr>
        <w:t>,</w:t>
      </w:r>
      <w:r w:rsidR="00D64C0D" w:rsidRPr="00A70430">
        <w:rPr>
          <w:rFonts w:cs="Arial"/>
          <w:sz w:val="22"/>
          <w:szCs w:val="22"/>
        </w:rPr>
        <w:t xml:space="preserve"> he did something radical. He stopped believing in certainty altogether. </w:t>
      </w:r>
    </w:p>
    <w:p w14:paraId="18415CDD" w14:textId="0038ECD9" w:rsidR="00D64C0D" w:rsidRPr="00A70430" w:rsidRDefault="000B5826" w:rsidP="00D64C0D">
      <w:pPr>
        <w:rPr>
          <w:rFonts w:cs="Arial"/>
          <w:sz w:val="22"/>
          <w:szCs w:val="22"/>
        </w:rPr>
      </w:pPr>
      <w:r w:rsidRPr="00A70430">
        <w:rPr>
          <w:rFonts w:cs="Arial"/>
          <w:b/>
          <w:bCs/>
          <w:sz w:val="22"/>
          <w:szCs w:val="22"/>
        </w:rPr>
        <w:t>Steve:</w:t>
      </w:r>
      <w:r w:rsidR="008A2148" w:rsidRPr="00A70430">
        <w:rPr>
          <w:rFonts w:cs="Arial"/>
          <w:sz w:val="22"/>
          <w:szCs w:val="22"/>
        </w:rPr>
        <w:t xml:space="preserve"> </w:t>
      </w:r>
      <w:r w:rsidR="00D64C0D" w:rsidRPr="00A70430">
        <w:rPr>
          <w:rFonts w:cs="Arial"/>
          <w:sz w:val="22"/>
          <w:szCs w:val="22"/>
        </w:rPr>
        <w:t xml:space="preserve">I think it's good to be uncertain. And in part, I think this experience moved me away from arguments about right and wrong in people's belief systems, because I completely recognize that I could be wrong. That's fine. I'm going to be wrong about a lot of things. Maybe about everything. </w:t>
      </w:r>
      <w:r w:rsidR="00985145" w:rsidRPr="00A70430">
        <w:rPr>
          <w:rFonts w:cs="Arial"/>
          <w:sz w:val="22"/>
          <w:szCs w:val="22"/>
        </w:rPr>
        <w:t>[chuckles] So, t</w:t>
      </w:r>
      <w:r w:rsidR="00D64C0D" w:rsidRPr="00A70430">
        <w:rPr>
          <w:rFonts w:cs="Arial"/>
          <w:sz w:val="22"/>
          <w:szCs w:val="22"/>
        </w:rPr>
        <w:t xml:space="preserve">hat's okay. </w:t>
      </w:r>
    </w:p>
    <w:p w14:paraId="6B3B79DD" w14:textId="1E7C91D3" w:rsidR="00D64C0D" w:rsidRPr="00A70430" w:rsidRDefault="000B5826" w:rsidP="00D64C0D">
      <w:pPr>
        <w:rPr>
          <w:rFonts w:cs="Arial"/>
          <w:sz w:val="22"/>
          <w:szCs w:val="22"/>
        </w:rPr>
      </w:pPr>
      <w:r w:rsidRPr="00A70430">
        <w:rPr>
          <w:rFonts w:cs="Arial"/>
          <w:b/>
          <w:bCs/>
          <w:sz w:val="22"/>
          <w:szCs w:val="22"/>
        </w:rPr>
        <w:t>Ash:</w:t>
      </w:r>
      <w:r w:rsidR="00985145" w:rsidRPr="00A70430">
        <w:rPr>
          <w:rFonts w:cs="Arial"/>
          <w:sz w:val="22"/>
          <w:szCs w:val="22"/>
        </w:rPr>
        <w:t xml:space="preserve"> </w:t>
      </w:r>
      <w:r w:rsidR="00D64C0D" w:rsidRPr="00A70430">
        <w:rPr>
          <w:rFonts w:cs="Arial"/>
          <w:sz w:val="22"/>
          <w:szCs w:val="22"/>
        </w:rPr>
        <w:t xml:space="preserve">To a </w:t>
      </w:r>
      <w:r w:rsidR="00985145" w:rsidRPr="00A70430">
        <w:rPr>
          <w:rFonts w:cs="Arial"/>
          <w:sz w:val="22"/>
          <w:szCs w:val="22"/>
        </w:rPr>
        <w:t>non-Mormon</w:t>
      </w:r>
      <w:r w:rsidR="00D64C0D" w:rsidRPr="00A70430">
        <w:rPr>
          <w:rFonts w:cs="Arial"/>
          <w:sz w:val="22"/>
          <w:szCs w:val="22"/>
        </w:rPr>
        <w:t xml:space="preserve">, this might not feel like a big move. But I grew up Mormon, and I can tell you, it's a </w:t>
      </w:r>
      <w:proofErr w:type="gramStart"/>
      <w:r w:rsidR="00D64C0D" w:rsidRPr="00A70430">
        <w:rPr>
          <w:rFonts w:cs="Arial"/>
          <w:sz w:val="22"/>
          <w:szCs w:val="22"/>
        </w:rPr>
        <w:t>really big</w:t>
      </w:r>
      <w:proofErr w:type="gramEnd"/>
      <w:r w:rsidR="00D64C0D" w:rsidRPr="00A70430">
        <w:rPr>
          <w:rFonts w:cs="Arial"/>
          <w:sz w:val="22"/>
          <w:szCs w:val="22"/>
        </w:rPr>
        <w:t xml:space="preserve"> deal. I was told again and again that people who had doubts were bad, weak</w:t>
      </w:r>
      <w:r w:rsidR="00A72E5A" w:rsidRPr="00A70430">
        <w:rPr>
          <w:rFonts w:cs="Arial"/>
          <w:sz w:val="22"/>
          <w:szCs w:val="22"/>
        </w:rPr>
        <w:t>,</w:t>
      </w:r>
      <w:r w:rsidR="00D64C0D" w:rsidRPr="00A70430">
        <w:rPr>
          <w:rFonts w:cs="Arial"/>
          <w:sz w:val="22"/>
          <w:szCs w:val="22"/>
        </w:rPr>
        <w:t xml:space="preserve"> </w:t>
      </w:r>
      <w:r w:rsidR="00A72E5A" w:rsidRPr="00A70430">
        <w:rPr>
          <w:rFonts w:cs="Arial"/>
          <w:sz w:val="22"/>
          <w:szCs w:val="22"/>
        </w:rPr>
        <w:t>t</w:t>
      </w:r>
      <w:r w:rsidR="00D64C0D" w:rsidRPr="00A70430">
        <w:rPr>
          <w:rFonts w:cs="Arial"/>
          <w:sz w:val="22"/>
          <w:szCs w:val="22"/>
        </w:rPr>
        <w:t>hey were faithless. It was an embarrassing thing to be faithless as a kid, and later as an adult, I spent years obsessively, hiding my own doubts. So</w:t>
      </w:r>
      <w:r w:rsidR="006A496E" w:rsidRPr="00A70430">
        <w:rPr>
          <w:rFonts w:cs="Arial"/>
          <w:sz w:val="22"/>
          <w:szCs w:val="22"/>
        </w:rPr>
        <w:t>,</w:t>
      </w:r>
      <w:r w:rsidR="00D64C0D" w:rsidRPr="00A70430">
        <w:rPr>
          <w:rFonts w:cs="Arial"/>
          <w:sz w:val="22"/>
          <w:szCs w:val="22"/>
        </w:rPr>
        <w:t xml:space="preserve"> to see Steve do this thing, to still go to church, but refuse to say he knows, it's </w:t>
      </w:r>
      <w:proofErr w:type="gramStart"/>
      <w:r w:rsidR="00D64C0D" w:rsidRPr="00A70430">
        <w:rPr>
          <w:rFonts w:cs="Arial"/>
          <w:sz w:val="22"/>
          <w:szCs w:val="22"/>
        </w:rPr>
        <w:t>pretty revolutionary</w:t>
      </w:r>
      <w:proofErr w:type="gramEnd"/>
      <w:r w:rsidR="00D64C0D" w:rsidRPr="00A70430">
        <w:rPr>
          <w:rFonts w:cs="Arial"/>
          <w:sz w:val="22"/>
          <w:szCs w:val="22"/>
        </w:rPr>
        <w:t xml:space="preserve">. </w:t>
      </w:r>
    </w:p>
    <w:p w14:paraId="18C2DFB7" w14:textId="762B1EBC" w:rsidR="00D64C0D" w:rsidRPr="00A70430" w:rsidRDefault="000B5826" w:rsidP="00D64C0D">
      <w:pPr>
        <w:rPr>
          <w:rFonts w:cs="Arial"/>
          <w:sz w:val="22"/>
          <w:szCs w:val="22"/>
        </w:rPr>
      </w:pPr>
      <w:r w:rsidRPr="00A70430">
        <w:rPr>
          <w:rFonts w:cs="Arial"/>
          <w:b/>
          <w:bCs/>
          <w:sz w:val="22"/>
          <w:szCs w:val="22"/>
        </w:rPr>
        <w:t>Steve:</w:t>
      </w:r>
      <w:r w:rsidR="0089054C" w:rsidRPr="00A70430">
        <w:rPr>
          <w:rFonts w:cs="Arial"/>
          <w:sz w:val="22"/>
          <w:szCs w:val="22"/>
        </w:rPr>
        <w:t xml:space="preserve"> </w:t>
      </w:r>
      <w:r w:rsidR="00D64C0D" w:rsidRPr="00A70430">
        <w:rPr>
          <w:rFonts w:cs="Arial"/>
          <w:sz w:val="22"/>
          <w:szCs w:val="22"/>
        </w:rPr>
        <w:t>I would say</w:t>
      </w:r>
      <w:r w:rsidR="0089054C" w:rsidRPr="00A70430">
        <w:rPr>
          <w:rFonts w:cs="Arial"/>
          <w:sz w:val="22"/>
          <w:szCs w:val="22"/>
        </w:rPr>
        <w:t>,</w:t>
      </w:r>
      <w:r w:rsidR="00D64C0D" w:rsidRPr="00A70430">
        <w:rPr>
          <w:rFonts w:cs="Arial"/>
          <w:sz w:val="22"/>
          <w:szCs w:val="22"/>
        </w:rPr>
        <w:t xml:space="preserve"> I know that these things are true. Now, I couch it more in terms of I believe these things, and I'm grateful for those beliefs because they structure me and give me guidance. </w:t>
      </w:r>
    </w:p>
    <w:p w14:paraId="2605B2E3" w14:textId="241887D3" w:rsidR="00D64C0D" w:rsidRPr="00A70430" w:rsidRDefault="000B5826" w:rsidP="00D64C0D">
      <w:pPr>
        <w:rPr>
          <w:rFonts w:cs="Arial"/>
          <w:sz w:val="22"/>
          <w:szCs w:val="22"/>
        </w:rPr>
      </w:pPr>
      <w:r w:rsidRPr="00A70430">
        <w:rPr>
          <w:rFonts w:cs="Arial"/>
          <w:b/>
          <w:bCs/>
          <w:sz w:val="22"/>
          <w:szCs w:val="22"/>
        </w:rPr>
        <w:t>Ash:</w:t>
      </w:r>
      <w:r w:rsidR="005707B1" w:rsidRPr="00A70430">
        <w:rPr>
          <w:rFonts w:cs="Arial"/>
          <w:sz w:val="22"/>
          <w:szCs w:val="22"/>
        </w:rPr>
        <w:t xml:space="preserve"> </w:t>
      </w:r>
      <w:r w:rsidR="00D64C0D" w:rsidRPr="00A70430">
        <w:rPr>
          <w:rFonts w:cs="Arial"/>
          <w:sz w:val="22"/>
          <w:szCs w:val="22"/>
        </w:rPr>
        <w:t xml:space="preserve">When Steve was sick, he was cut off from reality, from his ideas about faith, even from God. But in all the chaos, there was one constant. </w:t>
      </w:r>
    </w:p>
    <w:p w14:paraId="1DE9212E" w14:textId="126A2399" w:rsidR="00D64C0D" w:rsidRPr="00A70430" w:rsidRDefault="000B5826" w:rsidP="00D64C0D">
      <w:pPr>
        <w:rPr>
          <w:rFonts w:cs="Arial"/>
          <w:sz w:val="22"/>
          <w:szCs w:val="22"/>
        </w:rPr>
      </w:pPr>
      <w:r w:rsidRPr="00A70430">
        <w:rPr>
          <w:rFonts w:cs="Arial"/>
          <w:b/>
          <w:bCs/>
          <w:sz w:val="22"/>
          <w:szCs w:val="22"/>
        </w:rPr>
        <w:t>Steve:</w:t>
      </w:r>
      <w:r w:rsidR="001A1E4C" w:rsidRPr="00A70430">
        <w:rPr>
          <w:rFonts w:cs="Arial"/>
          <w:sz w:val="22"/>
          <w:szCs w:val="22"/>
        </w:rPr>
        <w:t xml:space="preserve"> </w:t>
      </w:r>
      <w:r w:rsidR="00D64C0D" w:rsidRPr="00A70430">
        <w:rPr>
          <w:rFonts w:cs="Arial"/>
          <w:sz w:val="22"/>
          <w:szCs w:val="22"/>
        </w:rPr>
        <w:t xml:space="preserve">All my beliefs about the world got scrambled. But the one thing that this whole experience didn't touch </w:t>
      </w:r>
      <w:proofErr w:type="gramStart"/>
      <w:r w:rsidR="00D64C0D" w:rsidRPr="00A70430">
        <w:rPr>
          <w:rFonts w:cs="Arial"/>
          <w:sz w:val="22"/>
          <w:szCs w:val="22"/>
        </w:rPr>
        <w:t>were</w:t>
      </w:r>
      <w:proofErr w:type="gramEnd"/>
      <w:r w:rsidR="00D64C0D" w:rsidRPr="00A70430">
        <w:rPr>
          <w:rFonts w:cs="Arial"/>
          <w:sz w:val="22"/>
          <w:szCs w:val="22"/>
        </w:rPr>
        <w:t xml:space="preserve"> my relationships with my family. The trivia of beliefs didn't really matter, but relationships, they stayed. </w:t>
      </w:r>
    </w:p>
    <w:p w14:paraId="66CDC7A3" w14:textId="3FC22D6C" w:rsidR="00D64C0D" w:rsidRPr="00A70430" w:rsidRDefault="000B5826" w:rsidP="00D64C0D">
      <w:pPr>
        <w:rPr>
          <w:rFonts w:cs="Arial"/>
          <w:sz w:val="22"/>
          <w:szCs w:val="22"/>
        </w:rPr>
      </w:pPr>
      <w:r w:rsidRPr="00A70430">
        <w:rPr>
          <w:rFonts w:cs="Arial"/>
          <w:b/>
          <w:bCs/>
          <w:sz w:val="22"/>
          <w:szCs w:val="22"/>
        </w:rPr>
        <w:t>Ash:</w:t>
      </w:r>
      <w:r w:rsidR="00862299" w:rsidRPr="00A70430">
        <w:rPr>
          <w:rFonts w:cs="Arial"/>
          <w:sz w:val="22"/>
          <w:szCs w:val="22"/>
        </w:rPr>
        <w:t xml:space="preserve"> </w:t>
      </w:r>
      <w:r w:rsidR="00D64C0D" w:rsidRPr="00A70430">
        <w:rPr>
          <w:rFonts w:cs="Arial"/>
          <w:sz w:val="22"/>
          <w:szCs w:val="22"/>
        </w:rPr>
        <w:t xml:space="preserve">It's been almost two decades since Steve had this experience. His kids have grown up, and he and Lori have become grandparents. Steve still goes to church, but that's not where he really feels connected to the divine. He feels it when he holds his grandkids or goes camping with his friends. He feels it in shared experiences with the people he loves. </w:t>
      </w:r>
    </w:p>
    <w:p w14:paraId="78EE6F46" w14:textId="30607A1F" w:rsidR="00D64C0D" w:rsidRPr="00A70430" w:rsidRDefault="000B5826" w:rsidP="00D64C0D">
      <w:pPr>
        <w:rPr>
          <w:rFonts w:cs="Arial"/>
          <w:sz w:val="22"/>
          <w:szCs w:val="22"/>
        </w:rPr>
      </w:pPr>
      <w:r w:rsidRPr="00A70430">
        <w:rPr>
          <w:rFonts w:cs="Arial"/>
          <w:b/>
          <w:bCs/>
          <w:sz w:val="22"/>
          <w:szCs w:val="22"/>
        </w:rPr>
        <w:t>Steve:</w:t>
      </w:r>
      <w:r w:rsidR="00504DE4" w:rsidRPr="00A70430">
        <w:rPr>
          <w:rFonts w:cs="Arial"/>
          <w:sz w:val="22"/>
          <w:szCs w:val="22"/>
        </w:rPr>
        <w:t xml:space="preserve"> </w:t>
      </w:r>
      <w:r w:rsidR="00D64C0D" w:rsidRPr="00A70430">
        <w:rPr>
          <w:rFonts w:cs="Arial"/>
          <w:sz w:val="22"/>
          <w:szCs w:val="22"/>
        </w:rPr>
        <w:t xml:space="preserve">It's experiences that give me hope that this universe has a purpose and that I'm a part of that. I think people have this too when they're in </w:t>
      </w:r>
      <w:proofErr w:type="gramStart"/>
      <w:r w:rsidR="00D64C0D" w:rsidRPr="00A70430">
        <w:rPr>
          <w:rFonts w:cs="Arial"/>
          <w:sz w:val="22"/>
          <w:szCs w:val="22"/>
        </w:rPr>
        <w:t>nature</w:t>
      </w:r>
      <w:proofErr w:type="gramEnd"/>
      <w:r w:rsidR="00D64C0D" w:rsidRPr="00A70430">
        <w:rPr>
          <w:rFonts w:cs="Arial"/>
          <w:sz w:val="22"/>
          <w:szCs w:val="22"/>
        </w:rPr>
        <w:t xml:space="preserve"> </w:t>
      </w:r>
      <w:r w:rsidR="00B44692" w:rsidRPr="00A70430">
        <w:rPr>
          <w:rFonts w:cs="Arial"/>
          <w:sz w:val="22"/>
          <w:szCs w:val="22"/>
        </w:rPr>
        <w:t>t</w:t>
      </w:r>
      <w:r w:rsidR="00D64C0D" w:rsidRPr="00A70430">
        <w:rPr>
          <w:rFonts w:cs="Arial"/>
          <w:sz w:val="22"/>
          <w:szCs w:val="22"/>
        </w:rPr>
        <w:t xml:space="preserve">hat sense of awe, that sense of connection with something bigger than themselves. And for me, that's what faith is, that I'm in communication with something bigger than me. </w:t>
      </w:r>
    </w:p>
    <w:p w14:paraId="62B24A7A" w14:textId="3E840866" w:rsidR="00D64C0D" w:rsidRPr="00A70430" w:rsidRDefault="000B5826" w:rsidP="00D64C0D">
      <w:pPr>
        <w:rPr>
          <w:rFonts w:cs="Arial"/>
          <w:sz w:val="22"/>
          <w:szCs w:val="22"/>
        </w:rPr>
      </w:pPr>
      <w:r w:rsidRPr="00A70430">
        <w:rPr>
          <w:rFonts w:cs="Arial"/>
          <w:b/>
          <w:bCs/>
          <w:sz w:val="22"/>
          <w:szCs w:val="22"/>
        </w:rPr>
        <w:t>Ash:</w:t>
      </w:r>
      <w:r w:rsidR="000D2F19" w:rsidRPr="00A70430">
        <w:rPr>
          <w:rFonts w:cs="Arial"/>
          <w:sz w:val="22"/>
          <w:szCs w:val="22"/>
        </w:rPr>
        <w:t xml:space="preserve"> </w:t>
      </w:r>
      <w:r w:rsidR="00D64C0D" w:rsidRPr="00A70430">
        <w:rPr>
          <w:rFonts w:cs="Arial"/>
          <w:sz w:val="22"/>
          <w:szCs w:val="22"/>
        </w:rPr>
        <w:t xml:space="preserve">It's the same feeling Steve had 18 years ago, standing in the jungle in Vietnam. </w:t>
      </w:r>
    </w:p>
    <w:p w14:paraId="7302591A" w14:textId="4260036A" w:rsidR="00D64C0D" w:rsidRPr="00A70430" w:rsidRDefault="000B5826" w:rsidP="00D64C0D">
      <w:pPr>
        <w:rPr>
          <w:rFonts w:cs="Arial"/>
          <w:sz w:val="22"/>
          <w:szCs w:val="22"/>
        </w:rPr>
      </w:pPr>
      <w:r w:rsidRPr="00A70430">
        <w:rPr>
          <w:rFonts w:cs="Arial"/>
          <w:b/>
          <w:bCs/>
          <w:sz w:val="22"/>
          <w:szCs w:val="22"/>
        </w:rPr>
        <w:lastRenderedPageBreak/>
        <w:t>Steve:</w:t>
      </w:r>
      <w:r w:rsidR="00C947E4" w:rsidRPr="00A70430">
        <w:rPr>
          <w:rFonts w:cs="Arial"/>
          <w:sz w:val="22"/>
          <w:szCs w:val="22"/>
        </w:rPr>
        <w:t xml:space="preserve"> </w:t>
      </w:r>
      <w:r w:rsidR="00D64C0D" w:rsidRPr="00A70430">
        <w:rPr>
          <w:rFonts w:cs="Arial"/>
          <w:sz w:val="22"/>
          <w:szCs w:val="22"/>
        </w:rPr>
        <w:t xml:space="preserve">There was a profound sense that this place mattered to God. The forest can form relationships with people and with itself, and I felt that. I felt connected to it, even though it was going to nuke me later. </w:t>
      </w:r>
      <w:r w:rsidR="005723D5" w:rsidRPr="00A70430">
        <w:rPr>
          <w:rFonts w:cs="Arial"/>
          <w:sz w:val="22"/>
          <w:szCs w:val="22"/>
        </w:rPr>
        <w:t xml:space="preserve">[laughs] </w:t>
      </w:r>
    </w:p>
    <w:p w14:paraId="595AB5E5" w14:textId="40B82B8B" w:rsidR="00616A6F" w:rsidRPr="00A70430" w:rsidRDefault="000B5826" w:rsidP="00D64C0D">
      <w:pPr>
        <w:rPr>
          <w:rFonts w:cs="Arial"/>
          <w:sz w:val="22"/>
          <w:szCs w:val="22"/>
        </w:rPr>
      </w:pPr>
      <w:r w:rsidRPr="00A70430">
        <w:rPr>
          <w:rFonts w:cs="Arial"/>
          <w:b/>
          <w:bCs/>
          <w:sz w:val="22"/>
          <w:szCs w:val="22"/>
        </w:rPr>
        <w:t>Glynn:</w:t>
      </w:r>
      <w:r w:rsidR="005723D5" w:rsidRPr="00A70430">
        <w:rPr>
          <w:rFonts w:cs="Arial"/>
          <w:sz w:val="22"/>
          <w:szCs w:val="22"/>
        </w:rPr>
        <w:t xml:space="preserve"> </w:t>
      </w:r>
      <w:r w:rsidR="00D64C0D" w:rsidRPr="00A70430">
        <w:rPr>
          <w:rFonts w:cs="Arial"/>
          <w:sz w:val="22"/>
          <w:szCs w:val="22"/>
        </w:rPr>
        <w:t>A huge thank you to the Believable podcast for sharing this story with Snap</w:t>
      </w:r>
      <w:r w:rsidR="00C05FFE" w:rsidRPr="00A70430">
        <w:rPr>
          <w:rFonts w:cs="Arial"/>
          <w:sz w:val="22"/>
          <w:szCs w:val="22"/>
        </w:rPr>
        <w:t>.</w:t>
      </w:r>
      <w:r w:rsidR="00D64C0D" w:rsidRPr="00A70430">
        <w:rPr>
          <w:rFonts w:cs="Arial"/>
          <w:sz w:val="22"/>
          <w:szCs w:val="22"/>
        </w:rPr>
        <w:t xml:space="preserve"> Steve Peck</w:t>
      </w:r>
      <w:r w:rsidR="005F0898" w:rsidRPr="00A70430">
        <w:rPr>
          <w:rFonts w:cs="Arial"/>
          <w:sz w:val="22"/>
          <w:szCs w:val="22"/>
        </w:rPr>
        <w:t>,</w:t>
      </w:r>
      <w:r w:rsidR="00D64C0D" w:rsidRPr="00A70430">
        <w:rPr>
          <w:rFonts w:cs="Arial"/>
          <w:sz w:val="22"/>
          <w:szCs w:val="22"/>
        </w:rPr>
        <w:t xml:space="preserve"> </w:t>
      </w:r>
      <w:r w:rsidR="005F0898" w:rsidRPr="00A70430">
        <w:rPr>
          <w:rFonts w:cs="Arial"/>
          <w:sz w:val="22"/>
          <w:szCs w:val="22"/>
        </w:rPr>
        <w:t>h</w:t>
      </w:r>
      <w:r w:rsidR="00D64C0D" w:rsidRPr="00A70430">
        <w:rPr>
          <w:rFonts w:cs="Arial"/>
          <w:sz w:val="22"/>
          <w:szCs w:val="22"/>
        </w:rPr>
        <w:t xml:space="preserve">e now works at Brigham Young University, and he tells this story to his microbiology class every year. You can check out his novel, </w:t>
      </w:r>
      <w:r w:rsidR="00D64C0D" w:rsidRPr="00A70430">
        <w:rPr>
          <w:rFonts w:cs="Arial"/>
          <w:i/>
          <w:iCs/>
          <w:sz w:val="22"/>
          <w:szCs w:val="22"/>
        </w:rPr>
        <w:t>A Short Stay in Hell</w:t>
      </w:r>
      <w:r w:rsidR="00D64C0D" w:rsidRPr="00A70430">
        <w:rPr>
          <w:rFonts w:cs="Arial"/>
          <w:sz w:val="22"/>
          <w:szCs w:val="22"/>
        </w:rPr>
        <w:t xml:space="preserve">, which inspired this episode. It was produced by Ash Sanders and </w:t>
      </w:r>
      <w:r w:rsidR="00B0688B" w:rsidRPr="00A70430">
        <w:rPr>
          <w:rFonts w:cs="Arial"/>
          <w:sz w:val="22"/>
          <w:szCs w:val="22"/>
        </w:rPr>
        <w:t xml:space="preserve">Ryan </w:t>
      </w:r>
      <w:proofErr w:type="spellStart"/>
      <w:r w:rsidR="00B0688B" w:rsidRPr="00A70430">
        <w:rPr>
          <w:rFonts w:cs="Arial"/>
          <w:sz w:val="22"/>
          <w:szCs w:val="22"/>
        </w:rPr>
        <w:t>Sweikert</w:t>
      </w:r>
      <w:proofErr w:type="spellEnd"/>
      <w:r w:rsidR="00D64C0D" w:rsidRPr="00A70430">
        <w:rPr>
          <w:rFonts w:cs="Arial"/>
          <w:sz w:val="22"/>
          <w:szCs w:val="22"/>
        </w:rPr>
        <w:t xml:space="preserve">, with help from Emily Rostek and Noah Rosenberg. Ryan also did the mix and the sound design. You can visit </w:t>
      </w:r>
      <w:r w:rsidR="008334F3" w:rsidRPr="00A70430">
        <w:rPr>
          <w:rFonts w:cs="Arial"/>
          <w:i/>
          <w:iCs/>
          <w:sz w:val="22"/>
          <w:szCs w:val="22"/>
        </w:rPr>
        <w:t>n</w:t>
      </w:r>
      <w:r w:rsidR="00D64C0D" w:rsidRPr="00A70430">
        <w:rPr>
          <w:rFonts w:cs="Arial"/>
          <w:i/>
          <w:iCs/>
          <w:sz w:val="22"/>
          <w:szCs w:val="22"/>
        </w:rPr>
        <w:t>arratively.com</w:t>
      </w:r>
      <w:r w:rsidR="008334F3" w:rsidRPr="00A70430">
        <w:rPr>
          <w:rFonts w:cs="Arial"/>
          <w:i/>
          <w:iCs/>
          <w:sz w:val="22"/>
          <w:szCs w:val="22"/>
        </w:rPr>
        <w:t>/b</w:t>
      </w:r>
      <w:r w:rsidR="00D64C0D" w:rsidRPr="00A70430">
        <w:rPr>
          <w:rFonts w:cs="Arial"/>
          <w:i/>
          <w:iCs/>
          <w:sz w:val="22"/>
          <w:szCs w:val="22"/>
        </w:rPr>
        <w:t>elievable</w:t>
      </w:r>
      <w:r w:rsidR="00D64C0D" w:rsidRPr="00A70430">
        <w:rPr>
          <w:rFonts w:cs="Arial"/>
          <w:sz w:val="22"/>
          <w:szCs w:val="22"/>
        </w:rPr>
        <w:t xml:space="preserve"> to hear all the new episodes and subscribe. For a list of credits and to find a link to all Believable episodes, we'll have it at </w:t>
      </w:r>
      <w:r w:rsidR="00D64C0D" w:rsidRPr="00A70430">
        <w:rPr>
          <w:rFonts w:cs="Arial"/>
          <w:i/>
          <w:iCs/>
          <w:sz w:val="22"/>
          <w:szCs w:val="22"/>
        </w:rPr>
        <w:t>snapjudgment.</w:t>
      </w:r>
      <w:r w:rsidR="00616A6F" w:rsidRPr="00A70430">
        <w:rPr>
          <w:rFonts w:cs="Arial"/>
          <w:i/>
          <w:iCs/>
          <w:sz w:val="22"/>
          <w:szCs w:val="22"/>
        </w:rPr>
        <w:t>o</w:t>
      </w:r>
      <w:r w:rsidR="00D64C0D" w:rsidRPr="00A70430">
        <w:rPr>
          <w:rFonts w:cs="Arial"/>
          <w:i/>
          <w:iCs/>
          <w:sz w:val="22"/>
          <w:szCs w:val="22"/>
        </w:rPr>
        <w:t>rg</w:t>
      </w:r>
      <w:r w:rsidR="00616A6F" w:rsidRPr="00A70430">
        <w:rPr>
          <w:rFonts w:cs="Arial"/>
          <w:sz w:val="22"/>
          <w:szCs w:val="22"/>
        </w:rPr>
        <w:t>.</w:t>
      </w:r>
    </w:p>
    <w:p w14:paraId="1761F075" w14:textId="53719E28" w:rsidR="00616A6F" w:rsidRPr="00A70430" w:rsidRDefault="00616A6F" w:rsidP="00D64C0D">
      <w:pPr>
        <w:rPr>
          <w:rFonts w:cs="Arial"/>
          <w:sz w:val="22"/>
          <w:szCs w:val="22"/>
        </w:rPr>
      </w:pPr>
      <w:r w:rsidRPr="00A70430">
        <w:rPr>
          <w:rFonts w:cs="Arial"/>
          <w:sz w:val="22"/>
          <w:szCs w:val="22"/>
        </w:rPr>
        <w:t>[up</w:t>
      </w:r>
      <w:r w:rsidR="00CF3F94">
        <w:rPr>
          <w:rFonts w:cs="Arial"/>
          <w:sz w:val="22"/>
          <w:szCs w:val="22"/>
        </w:rPr>
        <w:t>b</w:t>
      </w:r>
      <w:r w:rsidRPr="00A70430">
        <w:rPr>
          <w:rFonts w:cs="Arial"/>
          <w:sz w:val="22"/>
          <w:szCs w:val="22"/>
        </w:rPr>
        <w:t>eat music]</w:t>
      </w:r>
    </w:p>
    <w:p w14:paraId="35B62297" w14:textId="4A6AC85F" w:rsidR="0064527C" w:rsidRPr="00A70430" w:rsidRDefault="000B5826" w:rsidP="00D64C0D">
      <w:pPr>
        <w:rPr>
          <w:rFonts w:cs="Arial"/>
          <w:sz w:val="22"/>
          <w:szCs w:val="22"/>
        </w:rPr>
      </w:pPr>
      <w:r w:rsidRPr="00A70430">
        <w:rPr>
          <w:rFonts w:cs="Arial"/>
          <w:b/>
          <w:bCs/>
          <w:sz w:val="22"/>
          <w:szCs w:val="22"/>
        </w:rPr>
        <w:t>Glynn:</w:t>
      </w:r>
      <w:r w:rsidR="00616A6F" w:rsidRPr="00A70430">
        <w:rPr>
          <w:rFonts w:cs="Arial"/>
          <w:sz w:val="22"/>
          <w:szCs w:val="22"/>
        </w:rPr>
        <w:t xml:space="preserve"> </w:t>
      </w:r>
      <w:proofErr w:type="spellStart"/>
      <w:r w:rsidR="00616A6F" w:rsidRPr="00A70430">
        <w:rPr>
          <w:rFonts w:cs="Arial"/>
          <w:sz w:val="22"/>
          <w:szCs w:val="22"/>
        </w:rPr>
        <w:t>Snappas</w:t>
      </w:r>
      <w:proofErr w:type="spellEnd"/>
      <w:r w:rsidR="00616A6F" w:rsidRPr="00A70430">
        <w:rPr>
          <w:rFonts w:cs="Arial"/>
          <w:sz w:val="22"/>
          <w:szCs w:val="22"/>
        </w:rPr>
        <w:t>, it</w:t>
      </w:r>
      <w:r w:rsidR="00D64C0D" w:rsidRPr="00A70430">
        <w:rPr>
          <w:rFonts w:cs="Arial"/>
          <w:sz w:val="22"/>
          <w:szCs w:val="22"/>
        </w:rPr>
        <w:t>'s the end of the show, but the show has no end. If you've missed even a moment or you want more amazing original storytelling than you can shake a stick at, including the story about how a song one man created was used in the worst way possible</w:t>
      </w:r>
      <w:r w:rsidR="00FD73BE">
        <w:rPr>
          <w:rFonts w:cs="Arial"/>
          <w:sz w:val="22"/>
          <w:szCs w:val="22"/>
        </w:rPr>
        <w:t>.</w:t>
      </w:r>
      <w:r w:rsidR="00D64C0D" w:rsidRPr="00A70430">
        <w:rPr>
          <w:rFonts w:cs="Arial"/>
          <w:sz w:val="22"/>
          <w:szCs w:val="22"/>
        </w:rPr>
        <w:t xml:space="preserve"> </w:t>
      </w:r>
      <w:r w:rsidR="00FD73BE" w:rsidRPr="00A70430">
        <w:rPr>
          <w:rFonts w:cs="Arial"/>
          <w:sz w:val="22"/>
          <w:szCs w:val="22"/>
        </w:rPr>
        <w:t xml:space="preserve">You </w:t>
      </w:r>
      <w:r w:rsidR="00E46D7C" w:rsidRPr="00A70430">
        <w:rPr>
          <w:rFonts w:cs="Arial"/>
          <w:sz w:val="22"/>
          <w:szCs w:val="22"/>
        </w:rPr>
        <w:t>got to</w:t>
      </w:r>
      <w:r w:rsidR="00D64C0D" w:rsidRPr="00A70430">
        <w:rPr>
          <w:rFonts w:cs="Arial"/>
          <w:sz w:val="22"/>
          <w:szCs w:val="22"/>
        </w:rPr>
        <w:t xml:space="preserve"> hear it. Go ahead</w:t>
      </w:r>
      <w:r w:rsidR="00FD73BE">
        <w:rPr>
          <w:rFonts w:cs="Arial"/>
          <w:sz w:val="22"/>
          <w:szCs w:val="22"/>
        </w:rPr>
        <w:t>, g</w:t>
      </w:r>
      <w:r w:rsidR="00D64C0D" w:rsidRPr="00A70430">
        <w:rPr>
          <w:rFonts w:cs="Arial"/>
          <w:sz w:val="22"/>
          <w:szCs w:val="22"/>
        </w:rPr>
        <w:t>et the amazing S</w:t>
      </w:r>
      <w:r w:rsidR="00132292" w:rsidRPr="00A70430">
        <w:rPr>
          <w:rFonts w:cs="Arial"/>
          <w:sz w:val="22"/>
          <w:szCs w:val="22"/>
        </w:rPr>
        <w:t xml:space="preserve">nap </w:t>
      </w:r>
      <w:r w:rsidR="00D64C0D" w:rsidRPr="00A70430">
        <w:rPr>
          <w:rFonts w:cs="Arial"/>
          <w:sz w:val="22"/>
          <w:szCs w:val="22"/>
        </w:rPr>
        <w:t xml:space="preserve">Judgment </w:t>
      </w:r>
      <w:r w:rsidR="00132292" w:rsidRPr="00A70430">
        <w:rPr>
          <w:rFonts w:cs="Arial"/>
          <w:sz w:val="22"/>
          <w:szCs w:val="22"/>
        </w:rPr>
        <w:t>s</w:t>
      </w:r>
      <w:r w:rsidR="00D64C0D" w:rsidRPr="00A70430">
        <w:rPr>
          <w:rFonts w:cs="Arial"/>
          <w:sz w:val="22"/>
          <w:szCs w:val="22"/>
        </w:rPr>
        <w:t>torytelling podcast on Apple Podcasts, Stitcher</w:t>
      </w:r>
      <w:r w:rsidR="00FD73BE">
        <w:rPr>
          <w:rFonts w:cs="Arial"/>
          <w:sz w:val="22"/>
          <w:szCs w:val="22"/>
        </w:rPr>
        <w:t>,</w:t>
      </w:r>
      <w:r w:rsidR="00D64C0D" w:rsidRPr="00A70430">
        <w:rPr>
          <w:rFonts w:cs="Arial"/>
          <w:sz w:val="22"/>
          <w:szCs w:val="22"/>
        </w:rPr>
        <w:t xml:space="preserve"> </w:t>
      </w:r>
      <w:proofErr w:type="spellStart"/>
      <w:r w:rsidR="00D64C0D" w:rsidRPr="00A70430">
        <w:rPr>
          <w:rFonts w:cs="Arial"/>
          <w:sz w:val="22"/>
          <w:szCs w:val="22"/>
        </w:rPr>
        <w:t>RadioPublic</w:t>
      </w:r>
      <w:proofErr w:type="spellEnd"/>
      <w:r w:rsidR="00132292" w:rsidRPr="00A70430">
        <w:rPr>
          <w:rFonts w:cs="Arial"/>
          <w:sz w:val="22"/>
          <w:szCs w:val="22"/>
        </w:rPr>
        <w:t>,</w:t>
      </w:r>
      <w:r w:rsidR="00D64C0D" w:rsidRPr="00A70430">
        <w:rPr>
          <w:rFonts w:cs="Arial"/>
          <w:sz w:val="22"/>
          <w:szCs w:val="22"/>
        </w:rPr>
        <w:t xml:space="preserve"> TuneIn, or wherever you get your podcast. </w:t>
      </w:r>
      <w:r w:rsidR="00132292" w:rsidRPr="00A70430">
        <w:rPr>
          <w:rFonts w:cs="Arial"/>
          <w:sz w:val="22"/>
          <w:szCs w:val="22"/>
        </w:rPr>
        <w:t xml:space="preserve">Snap </w:t>
      </w:r>
      <w:r w:rsidR="00D64C0D" w:rsidRPr="00A70430">
        <w:rPr>
          <w:rFonts w:cs="Arial"/>
          <w:sz w:val="22"/>
          <w:szCs w:val="22"/>
        </w:rPr>
        <w:t xml:space="preserve">Judgment cinematic, in your head, change your </w:t>
      </w:r>
      <w:r w:rsidR="007E3AD0" w:rsidRPr="00A70430">
        <w:rPr>
          <w:rFonts w:cs="Arial"/>
          <w:sz w:val="22"/>
          <w:szCs w:val="22"/>
        </w:rPr>
        <w:t>l</w:t>
      </w:r>
      <w:r w:rsidR="00D64C0D" w:rsidRPr="00A70430">
        <w:rPr>
          <w:rFonts w:cs="Arial"/>
          <w:sz w:val="22"/>
          <w:szCs w:val="22"/>
        </w:rPr>
        <w:t>ife podcast</w:t>
      </w:r>
      <w:r w:rsidR="00211D58">
        <w:rPr>
          <w:rFonts w:cs="Arial"/>
          <w:sz w:val="22"/>
          <w:szCs w:val="22"/>
        </w:rPr>
        <w:t xml:space="preserve">. </w:t>
      </w:r>
      <w:r w:rsidR="00211D58" w:rsidRPr="00A70430">
        <w:rPr>
          <w:rFonts w:cs="Arial"/>
          <w:sz w:val="22"/>
          <w:szCs w:val="22"/>
        </w:rPr>
        <w:t xml:space="preserve">If </w:t>
      </w:r>
      <w:r w:rsidR="00D64C0D" w:rsidRPr="00A70430">
        <w:rPr>
          <w:rFonts w:cs="Arial"/>
          <w:sz w:val="22"/>
          <w:szCs w:val="22"/>
        </w:rPr>
        <w:t>you like your storytelling in the dark of night</w:t>
      </w:r>
      <w:r w:rsidR="00211D58">
        <w:rPr>
          <w:rFonts w:cs="Arial"/>
          <w:sz w:val="22"/>
          <w:szCs w:val="22"/>
        </w:rPr>
        <w:t xml:space="preserve">, </w:t>
      </w:r>
      <w:proofErr w:type="gramStart"/>
      <w:r w:rsidR="00211D58" w:rsidRPr="00A70430">
        <w:rPr>
          <w:rFonts w:cs="Arial"/>
          <w:sz w:val="22"/>
          <w:szCs w:val="22"/>
        </w:rPr>
        <w:t>number</w:t>
      </w:r>
      <w:proofErr w:type="gramEnd"/>
      <w:r w:rsidR="00211D58" w:rsidRPr="00A70430">
        <w:rPr>
          <w:rFonts w:cs="Arial"/>
          <w:sz w:val="22"/>
          <w:szCs w:val="22"/>
        </w:rPr>
        <w:t xml:space="preserve"> </w:t>
      </w:r>
      <w:r w:rsidR="00D64C0D" w:rsidRPr="00A70430">
        <w:rPr>
          <w:rFonts w:cs="Arial"/>
          <w:sz w:val="22"/>
          <w:szCs w:val="22"/>
        </w:rPr>
        <w:t>one supernatural podcast in the world</w:t>
      </w:r>
      <w:r w:rsidR="007E3AD0" w:rsidRPr="00A70430">
        <w:rPr>
          <w:rFonts w:cs="Arial"/>
          <w:sz w:val="22"/>
          <w:szCs w:val="22"/>
        </w:rPr>
        <w:t>,</w:t>
      </w:r>
      <w:r w:rsidR="00D64C0D" w:rsidRPr="00A70430">
        <w:rPr>
          <w:rFonts w:cs="Arial"/>
          <w:sz w:val="22"/>
          <w:szCs w:val="22"/>
        </w:rPr>
        <w:t xml:space="preserve"> </w:t>
      </w:r>
      <w:r w:rsidR="007E3AD0" w:rsidRPr="00A70430">
        <w:rPr>
          <w:rFonts w:cs="Arial"/>
          <w:sz w:val="22"/>
          <w:szCs w:val="22"/>
        </w:rPr>
        <w:t>S</w:t>
      </w:r>
      <w:r w:rsidR="00D64C0D" w:rsidRPr="00A70430">
        <w:rPr>
          <w:rFonts w:cs="Arial"/>
          <w:sz w:val="22"/>
          <w:szCs w:val="22"/>
        </w:rPr>
        <w:t xml:space="preserve">nap Judgment </w:t>
      </w:r>
      <w:r w:rsidR="007E3AD0" w:rsidRPr="00A70430">
        <w:rPr>
          <w:rFonts w:cs="Arial"/>
          <w:sz w:val="22"/>
          <w:szCs w:val="22"/>
        </w:rPr>
        <w:t>p</w:t>
      </w:r>
      <w:r w:rsidR="00D64C0D" w:rsidRPr="00A70430">
        <w:rPr>
          <w:rFonts w:cs="Arial"/>
          <w:sz w:val="22"/>
          <w:szCs w:val="22"/>
        </w:rPr>
        <w:t xml:space="preserve">resents Spooked. </w:t>
      </w:r>
    </w:p>
    <w:p w14:paraId="4E62DD28" w14:textId="43EDDC93" w:rsidR="003F5CEE" w:rsidRPr="00A70430" w:rsidRDefault="00D64C0D" w:rsidP="00D64C0D">
      <w:pPr>
        <w:rPr>
          <w:rFonts w:cs="Arial"/>
          <w:sz w:val="22"/>
          <w:szCs w:val="22"/>
        </w:rPr>
      </w:pPr>
      <w:r w:rsidRPr="00A70430">
        <w:rPr>
          <w:rFonts w:cs="Arial"/>
          <w:sz w:val="22"/>
          <w:szCs w:val="22"/>
        </w:rPr>
        <w:t xml:space="preserve">Snap was brought to you by the team that only very rarely loses their minds. Please give some love to the </w:t>
      </w:r>
      <w:r w:rsidR="006C3CAA" w:rsidRPr="00A70430">
        <w:rPr>
          <w:rFonts w:cs="Arial"/>
          <w:sz w:val="22"/>
          <w:szCs w:val="22"/>
        </w:rPr>
        <w:t xml:space="preserve">uber </w:t>
      </w:r>
      <w:r w:rsidRPr="00A70430">
        <w:rPr>
          <w:rFonts w:cs="Arial"/>
          <w:sz w:val="22"/>
          <w:szCs w:val="22"/>
        </w:rPr>
        <w:t>producer, Mr. Mark Ristich</w:t>
      </w:r>
      <w:r w:rsidR="007C4472" w:rsidRPr="00A70430">
        <w:rPr>
          <w:rFonts w:cs="Arial"/>
          <w:sz w:val="22"/>
          <w:szCs w:val="22"/>
        </w:rPr>
        <w:t>.</w:t>
      </w:r>
      <w:r w:rsidRPr="00A70430">
        <w:rPr>
          <w:rFonts w:cs="Arial"/>
          <w:sz w:val="22"/>
          <w:szCs w:val="22"/>
        </w:rPr>
        <w:t xml:space="preserve"> </w:t>
      </w:r>
      <w:r w:rsidR="007C4472" w:rsidRPr="00A70430">
        <w:rPr>
          <w:rFonts w:cs="Arial"/>
          <w:sz w:val="22"/>
          <w:szCs w:val="22"/>
        </w:rPr>
        <w:t>A</w:t>
      </w:r>
      <w:r w:rsidRPr="00A70430">
        <w:rPr>
          <w:rFonts w:cs="Arial"/>
          <w:sz w:val="22"/>
          <w:szCs w:val="22"/>
        </w:rPr>
        <w:t xml:space="preserve">nna Sussman, </w:t>
      </w:r>
      <w:r w:rsidR="007C4472" w:rsidRPr="00A70430">
        <w:rPr>
          <w:rFonts w:cs="Arial"/>
          <w:sz w:val="22"/>
          <w:szCs w:val="22"/>
        </w:rPr>
        <w:t>Pat Mesiti-Miller, Shaina Shealy</w:t>
      </w:r>
      <w:r w:rsidRPr="00A70430">
        <w:rPr>
          <w:rFonts w:cs="Arial"/>
          <w:sz w:val="22"/>
          <w:szCs w:val="22"/>
        </w:rPr>
        <w:t xml:space="preserve">, </w:t>
      </w:r>
      <w:r w:rsidR="007C4472" w:rsidRPr="00A70430">
        <w:rPr>
          <w:rFonts w:cs="Arial"/>
          <w:sz w:val="22"/>
          <w:szCs w:val="22"/>
        </w:rPr>
        <w:t>Nancy López, Liz Mak, Eliza Smith, Teo Ducot, Nikka Singh, J</w:t>
      </w:r>
      <w:r w:rsidRPr="00A70430">
        <w:rPr>
          <w:rFonts w:cs="Arial"/>
          <w:sz w:val="22"/>
          <w:szCs w:val="22"/>
        </w:rPr>
        <w:t xml:space="preserve">ohn </w:t>
      </w:r>
      <w:proofErr w:type="spellStart"/>
      <w:r w:rsidR="007C4472" w:rsidRPr="00A70430">
        <w:rPr>
          <w:rFonts w:cs="Arial"/>
          <w:sz w:val="22"/>
          <w:szCs w:val="22"/>
        </w:rPr>
        <w:t>Fecile</w:t>
      </w:r>
      <w:proofErr w:type="spellEnd"/>
      <w:r w:rsidR="007C4472" w:rsidRPr="00A70430">
        <w:rPr>
          <w:rFonts w:cs="Arial"/>
          <w:sz w:val="22"/>
          <w:szCs w:val="22"/>
        </w:rPr>
        <w:t>, Marisa Dodge</w:t>
      </w:r>
      <w:r w:rsidRPr="00A70430">
        <w:rPr>
          <w:rFonts w:cs="Arial"/>
          <w:sz w:val="22"/>
          <w:szCs w:val="22"/>
        </w:rPr>
        <w:t xml:space="preserve">, </w:t>
      </w:r>
      <w:r w:rsidR="007C4472" w:rsidRPr="00A70430">
        <w:rPr>
          <w:rFonts w:cs="Arial"/>
          <w:sz w:val="22"/>
          <w:szCs w:val="22"/>
        </w:rPr>
        <w:t>F</w:t>
      </w:r>
      <w:r w:rsidRPr="00A70430">
        <w:rPr>
          <w:rFonts w:cs="Arial"/>
          <w:sz w:val="22"/>
          <w:szCs w:val="22"/>
        </w:rPr>
        <w:t xml:space="preserve">lo Wiley, </w:t>
      </w:r>
      <w:r w:rsidR="007C4472" w:rsidRPr="00A70430">
        <w:rPr>
          <w:rFonts w:cs="Arial"/>
          <w:sz w:val="22"/>
          <w:szCs w:val="22"/>
        </w:rPr>
        <w:t xml:space="preserve">Lauryn </w:t>
      </w:r>
      <w:r w:rsidR="00C63FA9">
        <w:rPr>
          <w:rFonts w:cs="Arial"/>
          <w:sz w:val="22"/>
          <w:szCs w:val="22"/>
        </w:rPr>
        <w:t>Newson</w:t>
      </w:r>
      <w:r w:rsidRPr="00A70430">
        <w:rPr>
          <w:rFonts w:cs="Arial"/>
          <w:sz w:val="22"/>
          <w:szCs w:val="22"/>
        </w:rPr>
        <w:t xml:space="preserve">, </w:t>
      </w:r>
      <w:r w:rsidR="003F5CEE" w:rsidRPr="00A70430">
        <w:rPr>
          <w:rFonts w:cs="Arial"/>
          <w:sz w:val="22"/>
          <w:szCs w:val="22"/>
        </w:rPr>
        <w:t xml:space="preserve">Renzo </w:t>
      </w:r>
      <w:r w:rsidRPr="00A70430">
        <w:rPr>
          <w:rFonts w:cs="Arial"/>
          <w:sz w:val="22"/>
          <w:szCs w:val="22"/>
        </w:rPr>
        <w:t xml:space="preserve">to the </w:t>
      </w:r>
      <w:proofErr w:type="spellStart"/>
      <w:r w:rsidRPr="00A70430">
        <w:rPr>
          <w:rFonts w:cs="Arial"/>
          <w:sz w:val="22"/>
          <w:szCs w:val="22"/>
        </w:rPr>
        <w:t>Gor</w:t>
      </w:r>
      <w:r w:rsidR="003F5CEE" w:rsidRPr="00A70430">
        <w:rPr>
          <w:rFonts w:cs="Arial"/>
          <w:sz w:val="22"/>
          <w:szCs w:val="22"/>
        </w:rPr>
        <w:t>rio</w:t>
      </w:r>
      <w:proofErr w:type="spellEnd"/>
      <w:r w:rsidR="003F5CEE" w:rsidRPr="00A70430">
        <w:rPr>
          <w:rFonts w:cs="Arial"/>
          <w:sz w:val="22"/>
          <w:szCs w:val="22"/>
        </w:rPr>
        <w:t xml:space="preserve">, </w:t>
      </w:r>
      <w:r w:rsidRPr="00A70430">
        <w:rPr>
          <w:rFonts w:cs="Arial"/>
          <w:sz w:val="22"/>
          <w:szCs w:val="22"/>
        </w:rPr>
        <w:t xml:space="preserve">and </w:t>
      </w:r>
      <w:bookmarkStart w:id="0" w:name="_Hlk129838662"/>
      <w:r w:rsidR="003F5CEE" w:rsidRPr="00A70430">
        <w:rPr>
          <w:rFonts w:cs="Arial"/>
          <w:sz w:val="22"/>
          <w:szCs w:val="22"/>
        </w:rPr>
        <w:t>Leon Morimoto</w:t>
      </w:r>
      <w:bookmarkEnd w:id="0"/>
      <w:r w:rsidR="003F5CEE" w:rsidRPr="00A70430">
        <w:rPr>
          <w:rFonts w:cs="Arial"/>
          <w:sz w:val="22"/>
          <w:szCs w:val="22"/>
        </w:rPr>
        <w:t xml:space="preserve">. </w:t>
      </w:r>
    </w:p>
    <w:p w14:paraId="3EC7F2D1" w14:textId="60F15B8F" w:rsidR="003B1447" w:rsidRPr="00A70430" w:rsidRDefault="00D64C0D" w:rsidP="00D64C0D">
      <w:pPr>
        <w:rPr>
          <w:rFonts w:cs="Arial"/>
          <w:sz w:val="22"/>
          <w:szCs w:val="22"/>
        </w:rPr>
      </w:pPr>
      <w:r w:rsidRPr="00A70430">
        <w:rPr>
          <w:rFonts w:cs="Arial"/>
          <w:sz w:val="22"/>
          <w:szCs w:val="22"/>
        </w:rPr>
        <w:t>Even though this is not the news, no way is this the news. In fact, you go take two aspirin</w:t>
      </w:r>
      <w:r w:rsidR="00770225">
        <w:rPr>
          <w:rFonts w:cs="Arial"/>
          <w:sz w:val="22"/>
          <w:szCs w:val="22"/>
        </w:rPr>
        <w:t>s</w:t>
      </w:r>
      <w:r w:rsidRPr="00A70430">
        <w:rPr>
          <w:rFonts w:cs="Arial"/>
          <w:sz w:val="22"/>
          <w:szCs w:val="22"/>
        </w:rPr>
        <w:t xml:space="preserve"> and go to bed </w:t>
      </w:r>
      <w:r w:rsidR="00223FF2">
        <w:rPr>
          <w:rFonts w:cs="Arial"/>
          <w:sz w:val="22"/>
          <w:szCs w:val="22"/>
        </w:rPr>
        <w:t xml:space="preserve">and </w:t>
      </w:r>
      <w:r w:rsidRPr="00A70430">
        <w:rPr>
          <w:rFonts w:cs="Arial"/>
          <w:sz w:val="22"/>
          <w:szCs w:val="22"/>
        </w:rPr>
        <w:t>plan to call your doctor in the morning, only to wake up three days later knowing two things. One, that wasn't aspirin</w:t>
      </w:r>
      <w:r w:rsidR="00F44892" w:rsidRPr="00A70430">
        <w:rPr>
          <w:rFonts w:cs="Arial"/>
          <w:sz w:val="22"/>
          <w:szCs w:val="22"/>
        </w:rPr>
        <w:t>.</w:t>
      </w:r>
      <w:r w:rsidRPr="00A70430">
        <w:rPr>
          <w:rFonts w:cs="Arial"/>
          <w:sz w:val="22"/>
          <w:szCs w:val="22"/>
        </w:rPr>
        <w:t xml:space="preserve"> </w:t>
      </w:r>
      <w:r w:rsidR="00F44892" w:rsidRPr="00A70430">
        <w:rPr>
          <w:rFonts w:cs="Arial"/>
          <w:sz w:val="22"/>
          <w:szCs w:val="22"/>
        </w:rPr>
        <w:t>A</w:t>
      </w:r>
      <w:r w:rsidRPr="00A70430">
        <w:rPr>
          <w:rFonts w:cs="Arial"/>
          <w:sz w:val="22"/>
          <w:szCs w:val="22"/>
        </w:rPr>
        <w:t xml:space="preserve">nd two, this is not your bed. </w:t>
      </w:r>
      <w:r w:rsidR="004F5028">
        <w:rPr>
          <w:rFonts w:cs="Arial"/>
          <w:sz w:val="22"/>
          <w:szCs w:val="22"/>
        </w:rPr>
        <w:t>And y</w:t>
      </w:r>
      <w:r w:rsidRPr="00A70430">
        <w:rPr>
          <w:rFonts w:cs="Arial"/>
          <w:sz w:val="22"/>
          <w:szCs w:val="22"/>
        </w:rPr>
        <w:t>ou would still</w:t>
      </w:r>
      <w:r w:rsidR="00391447" w:rsidRPr="00A70430">
        <w:rPr>
          <w:rFonts w:cs="Arial"/>
          <w:sz w:val="22"/>
          <w:szCs w:val="22"/>
        </w:rPr>
        <w:t xml:space="preserve">, still </w:t>
      </w:r>
      <w:r w:rsidRPr="00A70430">
        <w:rPr>
          <w:rFonts w:cs="Arial"/>
          <w:sz w:val="22"/>
          <w:szCs w:val="22"/>
        </w:rPr>
        <w:t>not be as far away from the news as this is. But this is PRX.</w:t>
      </w:r>
    </w:p>
    <w:p w14:paraId="09950267" w14:textId="1E35F3B6" w:rsidR="00D64C0D" w:rsidRPr="00A70430" w:rsidRDefault="00D64C0D" w:rsidP="005115B4">
      <w:pPr>
        <w:rPr>
          <w:rFonts w:cs="Arial"/>
          <w:i/>
          <w:iCs/>
          <w:sz w:val="22"/>
          <w:szCs w:val="22"/>
        </w:rPr>
      </w:pPr>
      <w:r w:rsidRPr="00A70430">
        <w:rPr>
          <w:rFonts w:cs="Arial"/>
          <w:i/>
          <w:iCs/>
          <w:color w:val="222222"/>
          <w:sz w:val="22"/>
          <w:szCs w:val="22"/>
          <w:shd w:val="clear" w:color="auto" w:fill="FFFFFF"/>
        </w:rPr>
        <w:t xml:space="preserve">[Transcript provided by </w:t>
      </w:r>
      <w:hyperlink r:id="rId4" w:tgtFrame="_blank" w:history="1">
        <w:proofErr w:type="spellStart"/>
        <w:r w:rsidRPr="00A70430">
          <w:rPr>
            <w:rStyle w:val="Hyperlink"/>
            <w:rFonts w:cs="Arial"/>
            <w:i/>
            <w:iCs/>
            <w:color w:val="1155CC"/>
            <w:sz w:val="22"/>
            <w:szCs w:val="22"/>
            <w:shd w:val="clear" w:color="auto" w:fill="FFFFFF"/>
          </w:rPr>
          <w:t>SpeechDocs</w:t>
        </w:r>
        <w:proofErr w:type="spellEnd"/>
        <w:r w:rsidRPr="00A70430">
          <w:rPr>
            <w:rStyle w:val="Hyperlink"/>
            <w:rFonts w:cs="Arial"/>
            <w:i/>
            <w:iCs/>
            <w:color w:val="1155CC"/>
            <w:sz w:val="22"/>
            <w:szCs w:val="22"/>
            <w:shd w:val="clear" w:color="auto" w:fill="FFFFFF"/>
          </w:rPr>
          <w:t xml:space="preserve"> Podcast Transcription</w:t>
        </w:r>
      </w:hyperlink>
      <w:r w:rsidRPr="00A70430">
        <w:rPr>
          <w:rFonts w:cs="Arial"/>
          <w:i/>
          <w:iCs/>
          <w:color w:val="222222"/>
          <w:sz w:val="22"/>
          <w:szCs w:val="22"/>
          <w:shd w:val="clear" w:color="auto" w:fill="FFFFFF"/>
        </w:rPr>
        <w:t>]</w:t>
      </w:r>
    </w:p>
    <w:sectPr w:rsidR="00D64C0D" w:rsidRPr="00A704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jW2sDQzNDA1NrNU0lEKTi0uzszPAykwrAUAHY3ywywAAAA="/>
  </w:docVars>
  <w:rsids>
    <w:rsidRoot w:val="00D64C0D"/>
    <w:rsid w:val="00001E2B"/>
    <w:rsid w:val="00002846"/>
    <w:rsid w:val="00002CB6"/>
    <w:rsid w:val="000047BC"/>
    <w:rsid w:val="00005040"/>
    <w:rsid w:val="00006C76"/>
    <w:rsid w:val="0000758E"/>
    <w:rsid w:val="0001015E"/>
    <w:rsid w:val="00012714"/>
    <w:rsid w:val="00012F9E"/>
    <w:rsid w:val="00015946"/>
    <w:rsid w:val="000165D5"/>
    <w:rsid w:val="00016CD7"/>
    <w:rsid w:val="00020339"/>
    <w:rsid w:val="0002169B"/>
    <w:rsid w:val="00023E35"/>
    <w:rsid w:val="00026183"/>
    <w:rsid w:val="000263E2"/>
    <w:rsid w:val="00026723"/>
    <w:rsid w:val="00026BF2"/>
    <w:rsid w:val="0002714C"/>
    <w:rsid w:val="00031047"/>
    <w:rsid w:val="00031834"/>
    <w:rsid w:val="00032332"/>
    <w:rsid w:val="000328AD"/>
    <w:rsid w:val="00033F56"/>
    <w:rsid w:val="00035614"/>
    <w:rsid w:val="00036044"/>
    <w:rsid w:val="00036380"/>
    <w:rsid w:val="0003641E"/>
    <w:rsid w:val="00036E99"/>
    <w:rsid w:val="00037E51"/>
    <w:rsid w:val="00040CD4"/>
    <w:rsid w:val="00045D9B"/>
    <w:rsid w:val="0004663A"/>
    <w:rsid w:val="00050EE9"/>
    <w:rsid w:val="00050F02"/>
    <w:rsid w:val="0005164C"/>
    <w:rsid w:val="00052C17"/>
    <w:rsid w:val="00052E6D"/>
    <w:rsid w:val="000557A2"/>
    <w:rsid w:val="00055EEB"/>
    <w:rsid w:val="00056171"/>
    <w:rsid w:val="000578D5"/>
    <w:rsid w:val="0006062C"/>
    <w:rsid w:val="00060F1C"/>
    <w:rsid w:val="00061B51"/>
    <w:rsid w:val="00062BC3"/>
    <w:rsid w:val="00063E23"/>
    <w:rsid w:val="000650C4"/>
    <w:rsid w:val="0006561D"/>
    <w:rsid w:val="00067BFF"/>
    <w:rsid w:val="00067C3A"/>
    <w:rsid w:val="00070793"/>
    <w:rsid w:val="0007416C"/>
    <w:rsid w:val="00077741"/>
    <w:rsid w:val="00077910"/>
    <w:rsid w:val="00077D18"/>
    <w:rsid w:val="00081E17"/>
    <w:rsid w:val="00082A68"/>
    <w:rsid w:val="00082EF8"/>
    <w:rsid w:val="00083317"/>
    <w:rsid w:val="00084868"/>
    <w:rsid w:val="000860EA"/>
    <w:rsid w:val="000866DB"/>
    <w:rsid w:val="00087AD4"/>
    <w:rsid w:val="00090550"/>
    <w:rsid w:val="0009098F"/>
    <w:rsid w:val="00090AEE"/>
    <w:rsid w:val="00090F99"/>
    <w:rsid w:val="000915FB"/>
    <w:rsid w:val="000927E6"/>
    <w:rsid w:val="00093CDB"/>
    <w:rsid w:val="0009501D"/>
    <w:rsid w:val="00095CF4"/>
    <w:rsid w:val="00096635"/>
    <w:rsid w:val="000A1A7C"/>
    <w:rsid w:val="000A1C30"/>
    <w:rsid w:val="000A1FF8"/>
    <w:rsid w:val="000A2706"/>
    <w:rsid w:val="000A2DCB"/>
    <w:rsid w:val="000A423C"/>
    <w:rsid w:val="000A4939"/>
    <w:rsid w:val="000A5F20"/>
    <w:rsid w:val="000B1859"/>
    <w:rsid w:val="000B2A54"/>
    <w:rsid w:val="000B2E6A"/>
    <w:rsid w:val="000B4065"/>
    <w:rsid w:val="000B4EBD"/>
    <w:rsid w:val="000B4F96"/>
    <w:rsid w:val="000B5826"/>
    <w:rsid w:val="000B5980"/>
    <w:rsid w:val="000B6234"/>
    <w:rsid w:val="000B64F7"/>
    <w:rsid w:val="000C0948"/>
    <w:rsid w:val="000C0970"/>
    <w:rsid w:val="000C11A5"/>
    <w:rsid w:val="000C13F6"/>
    <w:rsid w:val="000C26FD"/>
    <w:rsid w:val="000C275E"/>
    <w:rsid w:val="000C3416"/>
    <w:rsid w:val="000C78FE"/>
    <w:rsid w:val="000D077B"/>
    <w:rsid w:val="000D0DCB"/>
    <w:rsid w:val="000D0F36"/>
    <w:rsid w:val="000D1B24"/>
    <w:rsid w:val="000D2F19"/>
    <w:rsid w:val="000D2FC1"/>
    <w:rsid w:val="000D4892"/>
    <w:rsid w:val="000D4E32"/>
    <w:rsid w:val="000D4F19"/>
    <w:rsid w:val="000D5DB3"/>
    <w:rsid w:val="000D662E"/>
    <w:rsid w:val="000D7B88"/>
    <w:rsid w:val="000E1150"/>
    <w:rsid w:val="000E1658"/>
    <w:rsid w:val="000E2FE3"/>
    <w:rsid w:val="000E30CB"/>
    <w:rsid w:val="000E3C70"/>
    <w:rsid w:val="000E4810"/>
    <w:rsid w:val="000E488B"/>
    <w:rsid w:val="000E5CE7"/>
    <w:rsid w:val="000E7438"/>
    <w:rsid w:val="000F1C22"/>
    <w:rsid w:val="000F2550"/>
    <w:rsid w:val="000F2D81"/>
    <w:rsid w:val="000F469D"/>
    <w:rsid w:val="000F6C2F"/>
    <w:rsid w:val="00101FDD"/>
    <w:rsid w:val="001025F0"/>
    <w:rsid w:val="00105557"/>
    <w:rsid w:val="0010652F"/>
    <w:rsid w:val="001065F2"/>
    <w:rsid w:val="0011019C"/>
    <w:rsid w:val="00110EC4"/>
    <w:rsid w:val="001114BF"/>
    <w:rsid w:val="00111F26"/>
    <w:rsid w:val="00111F60"/>
    <w:rsid w:val="00112C1E"/>
    <w:rsid w:val="0011601C"/>
    <w:rsid w:val="00116199"/>
    <w:rsid w:val="001211D8"/>
    <w:rsid w:val="00122582"/>
    <w:rsid w:val="00122C8B"/>
    <w:rsid w:val="00123596"/>
    <w:rsid w:val="00124D48"/>
    <w:rsid w:val="001254F6"/>
    <w:rsid w:val="0012649F"/>
    <w:rsid w:val="00127D3C"/>
    <w:rsid w:val="001301C9"/>
    <w:rsid w:val="00132292"/>
    <w:rsid w:val="00133CBF"/>
    <w:rsid w:val="00134930"/>
    <w:rsid w:val="001419CA"/>
    <w:rsid w:val="00141B11"/>
    <w:rsid w:val="00141D71"/>
    <w:rsid w:val="0014203D"/>
    <w:rsid w:val="001425F7"/>
    <w:rsid w:val="001430A4"/>
    <w:rsid w:val="001457A0"/>
    <w:rsid w:val="00146267"/>
    <w:rsid w:val="001513C8"/>
    <w:rsid w:val="00151E4E"/>
    <w:rsid w:val="00152BF9"/>
    <w:rsid w:val="00152FB7"/>
    <w:rsid w:val="00152FF6"/>
    <w:rsid w:val="00153480"/>
    <w:rsid w:val="00153AF8"/>
    <w:rsid w:val="001540A9"/>
    <w:rsid w:val="00154497"/>
    <w:rsid w:val="00154F07"/>
    <w:rsid w:val="00155825"/>
    <w:rsid w:val="00157321"/>
    <w:rsid w:val="0016002B"/>
    <w:rsid w:val="001602A9"/>
    <w:rsid w:val="0016040F"/>
    <w:rsid w:val="00161928"/>
    <w:rsid w:val="00162BB4"/>
    <w:rsid w:val="00162C0A"/>
    <w:rsid w:val="00162FBD"/>
    <w:rsid w:val="001646C4"/>
    <w:rsid w:val="00165E1D"/>
    <w:rsid w:val="00166942"/>
    <w:rsid w:val="00166F37"/>
    <w:rsid w:val="00167BBD"/>
    <w:rsid w:val="00170FE7"/>
    <w:rsid w:val="0017194A"/>
    <w:rsid w:val="00175478"/>
    <w:rsid w:val="001754F8"/>
    <w:rsid w:val="00175FCC"/>
    <w:rsid w:val="001765F0"/>
    <w:rsid w:val="001766A2"/>
    <w:rsid w:val="00176732"/>
    <w:rsid w:val="00176A43"/>
    <w:rsid w:val="00176BA6"/>
    <w:rsid w:val="00180009"/>
    <w:rsid w:val="001809E5"/>
    <w:rsid w:val="00181538"/>
    <w:rsid w:val="00182712"/>
    <w:rsid w:val="0018304C"/>
    <w:rsid w:val="00184564"/>
    <w:rsid w:val="0018667A"/>
    <w:rsid w:val="001868B3"/>
    <w:rsid w:val="001869E2"/>
    <w:rsid w:val="00186BA4"/>
    <w:rsid w:val="00187D19"/>
    <w:rsid w:val="0019080E"/>
    <w:rsid w:val="00190FA8"/>
    <w:rsid w:val="0019155C"/>
    <w:rsid w:val="00192722"/>
    <w:rsid w:val="001932C7"/>
    <w:rsid w:val="001946E2"/>
    <w:rsid w:val="00194B45"/>
    <w:rsid w:val="001A0BA9"/>
    <w:rsid w:val="001A1E4C"/>
    <w:rsid w:val="001A24AC"/>
    <w:rsid w:val="001A3318"/>
    <w:rsid w:val="001A38AD"/>
    <w:rsid w:val="001A39E0"/>
    <w:rsid w:val="001A41B5"/>
    <w:rsid w:val="001A4B7E"/>
    <w:rsid w:val="001A4C2B"/>
    <w:rsid w:val="001A4FFA"/>
    <w:rsid w:val="001A616C"/>
    <w:rsid w:val="001A67BB"/>
    <w:rsid w:val="001A75F8"/>
    <w:rsid w:val="001A7D2C"/>
    <w:rsid w:val="001B0621"/>
    <w:rsid w:val="001B2B09"/>
    <w:rsid w:val="001B2CFC"/>
    <w:rsid w:val="001B36DA"/>
    <w:rsid w:val="001B44C9"/>
    <w:rsid w:val="001B4636"/>
    <w:rsid w:val="001B4E47"/>
    <w:rsid w:val="001B53BC"/>
    <w:rsid w:val="001B5FBC"/>
    <w:rsid w:val="001B79C9"/>
    <w:rsid w:val="001B7D79"/>
    <w:rsid w:val="001C015E"/>
    <w:rsid w:val="001C0811"/>
    <w:rsid w:val="001C1BA0"/>
    <w:rsid w:val="001C62B4"/>
    <w:rsid w:val="001C7F8D"/>
    <w:rsid w:val="001D0291"/>
    <w:rsid w:val="001D02B4"/>
    <w:rsid w:val="001D081D"/>
    <w:rsid w:val="001D1537"/>
    <w:rsid w:val="001D18A3"/>
    <w:rsid w:val="001D2E82"/>
    <w:rsid w:val="001D44AD"/>
    <w:rsid w:val="001D596D"/>
    <w:rsid w:val="001D6765"/>
    <w:rsid w:val="001D6A22"/>
    <w:rsid w:val="001D7E09"/>
    <w:rsid w:val="001D7EBD"/>
    <w:rsid w:val="001E23B3"/>
    <w:rsid w:val="001E2569"/>
    <w:rsid w:val="001E279E"/>
    <w:rsid w:val="001E4939"/>
    <w:rsid w:val="001E49DF"/>
    <w:rsid w:val="001E50B1"/>
    <w:rsid w:val="001E5163"/>
    <w:rsid w:val="001E5C7D"/>
    <w:rsid w:val="001E6609"/>
    <w:rsid w:val="001F0C38"/>
    <w:rsid w:val="001F2391"/>
    <w:rsid w:val="001F2C49"/>
    <w:rsid w:val="001F351C"/>
    <w:rsid w:val="001F3A94"/>
    <w:rsid w:val="001F4737"/>
    <w:rsid w:val="001F6A68"/>
    <w:rsid w:val="001F764E"/>
    <w:rsid w:val="00202DB6"/>
    <w:rsid w:val="002070AC"/>
    <w:rsid w:val="0020783F"/>
    <w:rsid w:val="002109D5"/>
    <w:rsid w:val="0021174A"/>
    <w:rsid w:val="002118FB"/>
    <w:rsid w:val="00211C03"/>
    <w:rsid w:val="00211D58"/>
    <w:rsid w:val="002128F0"/>
    <w:rsid w:val="002133C5"/>
    <w:rsid w:val="00213C67"/>
    <w:rsid w:val="002140D0"/>
    <w:rsid w:val="0021588D"/>
    <w:rsid w:val="00216E5E"/>
    <w:rsid w:val="0021767D"/>
    <w:rsid w:val="00217BCF"/>
    <w:rsid w:val="00220296"/>
    <w:rsid w:val="00223FF2"/>
    <w:rsid w:val="00224657"/>
    <w:rsid w:val="00225394"/>
    <w:rsid w:val="0022725E"/>
    <w:rsid w:val="00227A1B"/>
    <w:rsid w:val="00227CED"/>
    <w:rsid w:val="00227E52"/>
    <w:rsid w:val="00230231"/>
    <w:rsid w:val="00230FED"/>
    <w:rsid w:val="00233B30"/>
    <w:rsid w:val="00234A5D"/>
    <w:rsid w:val="00236BB9"/>
    <w:rsid w:val="00237239"/>
    <w:rsid w:val="00240AAE"/>
    <w:rsid w:val="00240CC8"/>
    <w:rsid w:val="00242441"/>
    <w:rsid w:val="00243CBC"/>
    <w:rsid w:val="00245131"/>
    <w:rsid w:val="0024586D"/>
    <w:rsid w:val="00246E64"/>
    <w:rsid w:val="0024770C"/>
    <w:rsid w:val="00247F80"/>
    <w:rsid w:val="0025036E"/>
    <w:rsid w:val="00251D70"/>
    <w:rsid w:val="002526ED"/>
    <w:rsid w:val="00253250"/>
    <w:rsid w:val="00253403"/>
    <w:rsid w:val="002534FF"/>
    <w:rsid w:val="00253ABF"/>
    <w:rsid w:val="00253CB0"/>
    <w:rsid w:val="0025457A"/>
    <w:rsid w:val="00254A3D"/>
    <w:rsid w:val="00257712"/>
    <w:rsid w:val="002600E0"/>
    <w:rsid w:val="00260FA2"/>
    <w:rsid w:val="00261526"/>
    <w:rsid w:val="00261810"/>
    <w:rsid w:val="0026533D"/>
    <w:rsid w:val="002656B5"/>
    <w:rsid w:val="00265E80"/>
    <w:rsid w:val="002673A2"/>
    <w:rsid w:val="00270A2A"/>
    <w:rsid w:val="00270BDF"/>
    <w:rsid w:val="002714A8"/>
    <w:rsid w:val="00271D40"/>
    <w:rsid w:val="00272875"/>
    <w:rsid w:val="00274D34"/>
    <w:rsid w:val="0027635F"/>
    <w:rsid w:val="002767BD"/>
    <w:rsid w:val="0027795C"/>
    <w:rsid w:val="00280174"/>
    <w:rsid w:val="002809A2"/>
    <w:rsid w:val="0028122A"/>
    <w:rsid w:val="002815C4"/>
    <w:rsid w:val="00282393"/>
    <w:rsid w:val="002828CD"/>
    <w:rsid w:val="00282E40"/>
    <w:rsid w:val="002837AF"/>
    <w:rsid w:val="0028418A"/>
    <w:rsid w:val="0028492D"/>
    <w:rsid w:val="00286083"/>
    <w:rsid w:val="00286DAD"/>
    <w:rsid w:val="00287A34"/>
    <w:rsid w:val="00287F9E"/>
    <w:rsid w:val="00292090"/>
    <w:rsid w:val="002921A4"/>
    <w:rsid w:val="00293B4F"/>
    <w:rsid w:val="00294345"/>
    <w:rsid w:val="00294A29"/>
    <w:rsid w:val="002955DE"/>
    <w:rsid w:val="00295EF8"/>
    <w:rsid w:val="00295F4F"/>
    <w:rsid w:val="002966A6"/>
    <w:rsid w:val="0029689D"/>
    <w:rsid w:val="002A061A"/>
    <w:rsid w:val="002A0F54"/>
    <w:rsid w:val="002A1A5E"/>
    <w:rsid w:val="002A2226"/>
    <w:rsid w:val="002A2442"/>
    <w:rsid w:val="002A3DA5"/>
    <w:rsid w:val="002A41C1"/>
    <w:rsid w:val="002A63C0"/>
    <w:rsid w:val="002A68C2"/>
    <w:rsid w:val="002A7383"/>
    <w:rsid w:val="002A7522"/>
    <w:rsid w:val="002B090D"/>
    <w:rsid w:val="002B0A18"/>
    <w:rsid w:val="002B1447"/>
    <w:rsid w:val="002B1631"/>
    <w:rsid w:val="002B1A90"/>
    <w:rsid w:val="002B1C96"/>
    <w:rsid w:val="002B20DB"/>
    <w:rsid w:val="002B2647"/>
    <w:rsid w:val="002B3F57"/>
    <w:rsid w:val="002B65FC"/>
    <w:rsid w:val="002B71C0"/>
    <w:rsid w:val="002B7FE4"/>
    <w:rsid w:val="002C01ED"/>
    <w:rsid w:val="002C0415"/>
    <w:rsid w:val="002C2143"/>
    <w:rsid w:val="002C32B6"/>
    <w:rsid w:val="002C4912"/>
    <w:rsid w:val="002C55FE"/>
    <w:rsid w:val="002D00BF"/>
    <w:rsid w:val="002D41E6"/>
    <w:rsid w:val="002D44C0"/>
    <w:rsid w:val="002D4933"/>
    <w:rsid w:val="002D4C78"/>
    <w:rsid w:val="002D52F0"/>
    <w:rsid w:val="002D5FCA"/>
    <w:rsid w:val="002D74AF"/>
    <w:rsid w:val="002D74D8"/>
    <w:rsid w:val="002D7A5F"/>
    <w:rsid w:val="002D7C42"/>
    <w:rsid w:val="002E11CA"/>
    <w:rsid w:val="002E1911"/>
    <w:rsid w:val="002E1954"/>
    <w:rsid w:val="002E6161"/>
    <w:rsid w:val="002E66A1"/>
    <w:rsid w:val="002F0EDF"/>
    <w:rsid w:val="002F2D13"/>
    <w:rsid w:val="002F2F92"/>
    <w:rsid w:val="002F4418"/>
    <w:rsid w:val="002F451B"/>
    <w:rsid w:val="002F50AA"/>
    <w:rsid w:val="002F576E"/>
    <w:rsid w:val="002F5CB5"/>
    <w:rsid w:val="002F607A"/>
    <w:rsid w:val="002F7BA3"/>
    <w:rsid w:val="00302A67"/>
    <w:rsid w:val="0030324A"/>
    <w:rsid w:val="00303828"/>
    <w:rsid w:val="00303D52"/>
    <w:rsid w:val="00304597"/>
    <w:rsid w:val="003049CE"/>
    <w:rsid w:val="00305317"/>
    <w:rsid w:val="0030671A"/>
    <w:rsid w:val="00306CE8"/>
    <w:rsid w:val="003073AC"/>
    <w:rsid w:val="00307632"/>
    <w:rsid w:val="00310021"/>
    <w:rsid w:val="00310CAC"/>
    <w:rsid w:val="0031269E"/>
    <w:rsid w:val="0031341D"/>
    <w:rsid w:val="0031531D"/>
    <w:rsid w:val="0031727B"/>
    <w:rsid w:val="003206A4"/>
    <w:rsid w:val="00321369"/>
    <w:rsid w:val="003214B8"/>
    <w:rsid w:val="00322ECB"/>
    <w:rsid w:val="003232B4"/>
    <w:rsid w:val="003234EB"/>
    <w:rsid w:val="00325647"/>
    <w:rsid w:val="003263B0"/>
    <w:rsid w:val="0032646E"/>
    <w:rsid w:val="00326523"/>
    <w:rsid w:val="00327337"/>
    <w:rsid w:val="0032763F"/>
    <w:rsid w:val="00327AF3"/>
    <w:rsid w:val="00330562"/>
    <w:rsid w:val="003305A8"/>
    <w:rsid w:val="0033148B"/>
    <w:rsid w:val="0033193A"/>
    <w:rsid w:val="00332F14"/>
    <w:rsid w:val="00333172"/>
    <w:rsid w:val="00334177"/>
    <w:rsid w:val="00335F62"/>
    <w:rsid w:val="00336A7A"/>
    <w:rsid w:val="00340ABE"/>
    <w:rsid w:val="0034100C"/>
    <w:rsid w:val="0034530A"/>
    <w:rsid w:val="0034664E"/>
    <w:rsid w:val="003505DE"/>
    <w:rsid w:val="00350F39"/>
    <w:rsid w:val="0035115E"/>
    <w:rsid w:val="0035185A"/>
    <w:rsid w:val="00352209"/>
    <w:rsid w:val="00353A9E"/>
    <w:rsid w:val="00354445"/>
    <w:rsid w:val="003547CB"/>
    <w:rsid w:val="00354803"/>
    <w:rsid w:val="00357981"/>
    <w:rsid w:val="003612E6"/>
    <w:rsid w:val="00362199"/>
    <w:rsid w:val="003631A7"/>
    <w:rsid w:val="003635CB"/>
    <w:rsid w:val="00364417"/>
    <w:rsid w:val="00364BCE"/>
    <w:rsid w:val="00364FF8"/>
    <w:rsid w:val="00365A9E"/>
    <w:rsid w:val="00365EDB"/>
    <w:rsid w:val="00366E15"/>
    <w:rsid w:val="003676F5"/>
    <w:rsid w:val="00372BD9"/>
    <w:rsid w:val="00372F53"/>
    <w:rsid w:val="00374273"/>
    <w:rsid w:val="0037554B"/>
    <w:rsid w:val="00375BB1"/>
    <w:rsid w:val="00375DA9"/>
    <w:rsid w:val="00382433"/>
    <w:rsid w:val="00383396"/>
    <w:rsid w:val="0038487A"/>
    <w:rsid w:val="003856FD"/>
    <w:rsid w:val="003861A5"/>
    <w:rsid w:val="00386578"/>
    <w:rsid w:val="00386811"/>
    <w:rsid w:val="0038708B"/>
    <w:rsid w:val="0039061E"/>
    <w:rsid w:val="00390997"/>
    <w:rsid w:val="00390BAE"/>
    <w:rsid w:val="00391130"/>
    <w:rsid w:val="00391447"/>
    <w:rsid w:val="00391920"/>
    <w:rsid w:val="00391B44"/>
    <w:rsid w:val="003971EA"/>
    <w:rsid w:val="00397322"/>
    <w:rsid w:val="003A031F"/>
    <w:rsid w:val="003A0E0D"/>
    <w:rsid w:val="003A1E0C"/>
    <w:rsid w:val="003A53E4"/>
    <w:rsid w:val="003A5EE5"/>
    <w:rsid w:val="003A5F9D"/>
    <w:rsid w:val="003A6A59"/>
    <w:rsid w:val="003A6DCE"/>
    <w:rsid w:val="003A71E5"/>
    <w:rsid w:val="003A7B10"/>
    <w:rsid w:val="003B0500"/>
    <w:rsid w:val="003B1447"/>
    <w:rsid w:val="003B1B65"/>
    <w:rsid w:val="003B28DF"/>
    <w:rsid w:val="003B2F3F"/>
    <w:rsid w:val="003B306B"/>
    <w:rsid w:val="003B4B88"/>
    <w:rsid w:val="003B4BF5"/>
    <w:rsid w:val="003B5609"/>
    <w:rsid w:val="003B6E47"/>
    <w:rsid w:val="003B7537"/>
    <w:rsid w:val="003B7AEA"/>
    <w:rsid w:val="003B7F59"/>
    <w:rsid w:val="003C2294"/>
    <w:rsid w:val="003C392E"/>
    <w:rsid w:val="003C4040"/>
    <w:rsid w:val="003C7077"/>
    <w:rsid w:val="003C7E34"/>
    <w:rsid w:val="003D0304"/>
    <w:rsid w:val="003D083B"/>
    <w:rsid w:val="003D1BFE"/>
    <w:rsid w:val="003D3795"/>
    <w:rsid w:val="003D3BA3"/>
    <w:rsid w:val="003D4770"/>
    <w:rsid w:val="003D533E"/>
    <w:rsid w:val="003D603B"/>
    <w:rsid w:val="003D701F"/>
    <w:rsid w:val="003D712E"/>
    <w:rsid w:val="003E157E"/>
    <w:rsid w:val="003E20C2"/>
    <w:rsid w:val="003E59F3"/>
    <w:rsid w:val="003E6536"/>
    <w:rsid w:val="003E677B"/>
    <w:rsid w:val="003E6CAB"/>
    <w:rsid w:val="003E6D73"/>
    <w:rsid w:val="003E7B56"/>
    <w:rsid w:val="003E7FBF"/>
    <w:rsid w:val="003F03AB"/>
    <w:rsid w:val="003F1C3D"/>
    <w:rsid w:val="003F483C"/>
    <w:rsid w:val="003F5B40"/>
    <w:rsid w:val="003F5CEE"/>
    <w:rsid w:val="004004D4"/>
    <w:rsid w:val="00400708"/>
    <w:rsid w:val="00401E97"/>
    <w:rsid w:val="00404B6C"/>
    <w:rsid w:val="00405B85"/>
    <w:rsid w:val="004064A3"/>
    <w:rsid w:val="00406A15"/>
    <w:rsid w:val="004076CB"/>
    <w:rsid w:val="00407B69"/>
    <w:rsid w:val="00407D5D"/>
    <w:rsid w:val="00410D56"/>
    <w:rsid w:val="0041150B"/>
    <w:rsid w:val="00411BCC"/>
    <w:rsid w:val="00413293"/>
    <w:rsid w:val="0041363D"/>
    <w:rsid w:val="004138F0"/>
    <w:rsid w:val="00413967"/>
    <w:rsid w:val="0041426E"/>
    <w:rsid w:val="004145F4"/>
    <w:rsid w:val="00416334"/>
    <w:rsid w:val="0041694B"/>
    <w:rsid w:val="004216B7"/>
    <w:rsid w:val="00422163"/>
    <w:rsid w:val="004221AD"/>
    <w:rsid w:val="00424E5B"/>
    <w:rsid w:val="0042675A"/>
    <w:rsid w:val="00427D28"/>
    <w:rsid w:val="00430492"/>
    <w:rsid w:val="00430705"/>
    <w:rsid w:val="00430E67"/>
    <w:rsid w:val="00431620"/>
    <w:rsid w:val="004316B3"/>
    <w:rsid w:val="004327B7"/>
    <w:rsid w:val="0043312A"/>
    <w:rsid w:val="00433705"/>
    <w:rsid w:val="004344E7"/>
    <w:rsid w:val="00434DD1"/>
    <w:rsid w:val="004366FA"/>
    <w:rsid w:val="0043716E"/>
    <w:rsid w:val="00437E06"/>
    <w:rsid w:val="00437E72"/>
    <w:rsid w:val="00442D2B"/>
    <w:rsid w:val="004431D1"/>
    <w:rsid w:val="004432FD"/>
    <w:rsid w:val="0044500D"/>
    <w:rsid w:val="004457D3"/>
    <w:rsid w:val="0044603B"/>
    <w:rsid w:val="00446E76"/>
    <w:rsid w:val="00447389"/>
    <w:rsid w:val="00447CA2"/>
    <w:rsid w:val="004504C5"/>
    <w:rsid w:val="00450A76"/>
    <w:rsid w:val="004526DB"/>
    <w:rsid w:val="00453FB2"/>
    <w:rsid w:val="00455A5A"/>
    <w:rsid w:val="00456DCE"/>
    <w:rsid w:val="00457AEF"/>
    <w:rsid w:val="004611BF"/>
    <w:rsid w:val="004615A7"/>
    <w:rsid w:val="00465A09"/>
    <w:rsid w:val="00466159"/>
    <w:rsid w:val="004661B8"/>
    <w:rsid w:val="00467BFE"/>
    <w:rsid w:val="004706EF"/>
    <w:rsid w:val="00470B20"/>
    <w:rsid w:val="00470F12"/>
    <w:rsid w:val="00471341"/>
    <w:rsid w:val="00472B45"/>
    <w:rsid w:val="00472DB8"/>
    <w:rsid w:val="004755A0"/>
    <w:rsid w:val="00475ECD"/>
    <w:rsid w:val="00476B4B"/>
    <w:rsid w:val="00484369"/>
    <w:rsid w:val="0048463E"/>
    <w:rsid w:val="00484C7C"/>
    <w:rsid w:val="00484CFE"/>
    <w:rsid w:val="00485B2D"/>
    <w:rsid w:val="00485C03"/>
    <w:rsid w:val="00486350"/>
    <w:rsid w:val="00486A3C"/>
    <w:rsid w:val="0049038B"/>
    <w:rsid w:val="0049096D"/>
    <w:rsid w:val="00491057"/>
    <w:rsid w:val="004912BA"/>
    <w:rsid w:val="004915B9"/>
    <w:rsid w:val="0049212A"/>
    <w:rsid w:val="00493804"/>
    <w:rsid w:val="00493EF9"/>
    <w:rsid w:val="0049415B"/>
    <w:rsid w:val="004950B6"/>
    <w:rsid w:val="0049565D"/>
    <w:rsid w:val="004A0208"/>
    <w:rsid w:val="004A22AF"/>
    <w:rsid w:val="004A2E7F"/>
    <w:rsid w:val="004A3260"/>
    <w:rsid w:val="004A386C"/>
    <w:rsid w:val="004A3EF3"/>
    <w:rsid w:val="004A6064"/>
    <w:rsid w:val="004A611D"/>
    <w:rsid w:val="004A6ECD"/>
    <w:rsid w:val="004A7C50"/>
    <w:rsid w:val="004B0282"/>
    <w:rsid w:val="004B0B74"/>
    <w:rsid w:val="004B1B2A"/>
    <w:rsid w:val="004B26B4"/>
    <w:rsid w:val="004B3338"/>
    <w:rsid w:val="004B4068"/>
    <w:rsid w:val="004B4831"/>
    <w:rsid w:val="004B737D"/>
    <w:rsid w:val="004B7FCE"/>
    <w:rsid w:val="004C235D"/>
    <w:rsid w:val="004C24BC"/>
    <w:rsid w:val="004C3A9C"/>
    <w:rsid w:val="004C3B5B"/>
    <w:rsid w:val="004C52E5"/>
    <w:rsid w:val="004C6947"/>
    <w:rsid w:val="004C6DC3"/>
    <w:rsid w:val="004D0313"/>
    <w:rsid w:val="004D0FF4"/>
    <w:rsid w:val="004D28FD"/>
    <w:rsid w:val="004D421B"/>
    <w:rsid w:val="004D5192"/>
    <w:rsid w:val="004D58AB"/>
    <w:rsid w:val="004D5E90"/>
    <w:rsid w:val="004D6573"/>
    <w:rsid w:val="004D77C6"/>
    <w:rsid w:val="004E0569"/>
    <w:rsid w:val="004E11C2"/>
    <w:rsid w:val="004E18DF"/>
    <w:rsid w:val="004E2B3F"/>
    <w:rsid w:val="004E396A"/>
    <w:rsid w:val="004E3A30"/>
    <w:rsid w:val="004E3C03"/>
    <w:rsid w:val="004E7215"/>
    <w:rsid w:val="004F1C6A"/>
    <w:rsid w:val="004F209F"/>
    <w:rsid w:val="004F3C2D"/>
    <w:rsid w:val="004F5028"/>
    <w:rsid w:val="004F57AB"/>
    <w:rsid w:val="004F6656"/>
    <w:rsid w:val="004F7A5C"/>
    <w:rsid w:val="00500DBF"/>
    <w:rsid w:val="00501D5E"/>
    <w:rsid w:val="00502619"/>
    <w:rsid w:val="00503943"/>
    <w:rsid w:val="00504DE4"/>
    <w:rsid w:val="00505502"/>
    <w:rsid w:val="00507410"/>
    <w:rsid w:val="0051216F"/>
    <w:rsid w:val="0051280D"/>
    <w:rsid w:val="00512BF8"/>
    <w:rsid w:val="005140F4"/>
    <w:rsid w:val="00514EF7"/>
    <w:rsid w:val="00515F16"/>
    <w:rsid w:val="0051615C"/>
    <w:rsid w:val="00516708"/>
    <w:rsid w:val="005177A2"/>
    <w:rsid w:val="00520B7B"/>
    <w:rsid w:val="00520F01"/>
    <w:rsid w:val="00521BFE"/>
    <w:rsid w:val="00523EAA"/>
    <w:rsid w:val="00524375"/>
    <w:rsid w:val="00525390"/>
    <w:rsid w:val="00525456"/>
    <w:rsid w:val="005275F5"/>
    <w:rsid w:val="00527E7A"/>
    <w:rsid w:val="00530A6B"/>
    <w:rsid w:val="0053186E"/>
    <w:rsid w:val="00531941"/>
    <w:rsid w:val="00532151"/>
    <w:rsid w:val="005328E3"/>
    <w:rsid w:val="00533AEB"/>
    <w:rsid w:val="00534941"/>
    <w:rsid w:val="00534F35"/>
    <w:rsid w:val="005356D1"/>
    <w:rsid w:val="00536D6F"/>
    <w:rsid w:val="0053711B"/>
    <w:rsid w:val="00541193"/>
    <w:rsid w:val="005423EC"/>
    <w:rsid w:val="00543D7F"/>
    <w:rsid w:val="00545A60"/>
    <w:rsid w:val="00546B3C"/>
    <w:rsid w:val="00546C0D"/>
    <w:rsid w:val="00546E56"/>
    <w:rsid w:val="005500DE"/>
    <w:rsid w:val="005518E2"/>
    <w:rsid w:val="00551ACA"/>
    <w:rsid w:val="005522F8"/>
    <w:rsid w:val="005523D4"/>
    <w:rsid w:val="00552515"/>
    <w:rsid w:val="00552E00"/>
    <w:rsid w:val="00553878"/>
    <w:rsid w:val="00553C99"/>
    <w:rsid w:val="005543DA"/>
    <w:rsid w:val="00554B91"/>
    <w:rsid w:val="00555234"/>
    <w:rsid w:val="00557C85"/>
    <w:rsid w:val="00563EE6"/>
    <w:rsid w:val="00566599"/>
    <w:rsid w:val="00567CF5"/>
    <w:rsid w:val="00567E60"/>
    <w:rsid w:val="0057030C"/>
    <w:rsid w:val="005707B1"/>
    <w:rsid w:val="00571215"/>
    <w:rsid w:val="005723D5"/>
    <w:rsid w:val="0057307A"/>
    <w:rsid w:val="00573F97"/>
    <w:rsid w:val="00574325"/>
    <w:rsid w:val="00575639"/>
    <w:rsid w:val="00577E44"/>
    <w:rsid w:val="00582193"/>
    <w:rsid w:val="00582F10"/>
    <w:rsid w:val="00583501"/>
    <w:rsid w:val="00583DC9"/>
    <w:rsid w:val="00585B3B"/>
    <w:rsid w:val="00586659"/>
    <w:rsid w:val="005877ED"/>
    <w:rsid w:val="00587FE5"/>
    <w:rsid w:val="005931F6"/>
    <w:rsid w:val="00593B89"/>
    <w:rsid w:val="00594864"/>
    <w:rsid w:val="00594AFB"/>
    <w:rsid w:val="0059580C"/>
    <w:rsid w:val="0059634A"/>
    <w:rsid w:val="005A058B"/>
    <w:rsid w:val="005A1345"/>
    <w:rsid w:val="005A3248"/>
    <w:rsid w:val="005A45B0"/>
    <w:rsid w:val="005A5719"/>
    <w:rsid w:val="005A64D0"/>
    <w:rsid w:val="005A7F4B"/>
    <w:rsid w:val="005B038D"/>
    <w:rsid w:val="005B2189"/>
    <w:rsid w:val="005B460E"/>
    <w:rsid w:val="005B47AA"/>
    <w:rsid w:val="005B52AF"/>
    <w:rsid w:val="005B5348"/>
    <w:rsid w:val="005B6242"/>
    <w:rsid w:val="005B7699"/>
    <w:rsid w:val="005B7A99"/>
    <w:rsid w:val="005C3B81"/>
    <w:rsid w:val="005C4A45"/>
    <w:rsid w:val="005C7F07"/>
    <w:rsid w:val="005D06A9"/>
    <w:rsid w:val="005D1092"/>
    <w:rsid w:val="005D151D"/>
    <w:rsid w:val="005D1722"/>
    <w:rsid w:val="005D257B"/>
    <w:rsid w:val="005D3E96"/>
    <w:rsid w:val="005D7094"/>
    <w:rsid w:val="005D7718"/>
    <w:rsid w:val="005E0042"/>
    <w:rsid w:val="005E1A52"/>
    <w:rsid w:val="005E2321"/>
    <w:rsid w:val="005E2807"/>
    <w:rsid w:val="005E2ACF"/>
    <w:rsid w:val="005E3877"/>
    <w:rsid w:val="005E4D24"/>
    <w:rsid w:val="005E72D9"/>
    <w:rsid w:val="005F0898"/>
    <w:rsid w:val="005F1181"/>
    <w:rsid w:val="005F14E6"/>
    <w:rsid w:val="005F2A4C"/>
    <w:rsid w:val="005F7035"/>
    <w:rsid w:val="005F732E"/>
    <w:rsid w:val="0060060B"/>
    <w:rsid w:val="0060247A"/>
    <w:rsid w:val="006027F4"/>
    <w:rsid w:val="0060290C"/>
    <w:rsid w:val="006038A8"/>
    <w:rsid w:val="0060675A"/>
    <w:rsid w:val="00606B20"/>
    <w:rsid w:val="00610FC6"/>
    <w:rsid w:val="006112D2"/>
    <w:rsid w:val="00611CC1"/>
    <w:rsid w:val="00612104"/>
    <w:rsid w:val="00613855"/>
    <w:rsid w:val="00613C64"/>
    <w:rsid w:val="0061533A"/>
    <w:rsid w:val="00615507"/>
    <w:rsid w:val="00616A6F"/>
    <w:rsid w:val="00617459"/>
    <w:rsid w:val="00620196"/>
    <w:rsid w:val="00621C2B"/>
    <w:rsid w:val="00622359"/>
    <w:rsid w:val="00622B8E"/>
    <w:rsid w:val="00623467"/>
    <w:rsid w:val="006244A1"/>
    <w:rsid w:val="00624AB3"/>
    <w:rsid w:val="006251BA"/>
    <w:rsid w:val="0062550C"/>
    <w:rsid w:val="00625533"/>
    <w:rsid w:val="00626E50"/>
    <w:rsid w:val="00630462"/>
    <w:rsid w:val="00631510"/>
    <w:rsid w:val="00631791"/>
    <w:rsid w:val="00633945"/>
    <w:rsid w:val="00633FCF"/>
    <w:rsid w:val="00635A4F"/>
    <w:rsid w:val="00636594"/>
    <w:rsid w:val="00636EE8"/>
    <w:rsid w:val="0063759E"/>
    <w:rsid w:val="006375B0"/>
    <w:rsid w:val="00637C76"/>
    <w:rsid w:val="00643496"/>
    <w:rsid w:val="006437EF"/>
    <w:rsid w:val="00643CF1"/>
    <w:rsid w:val="0064527C"/>
    <w:rsid w:val="006464FC"/>
    <w:rsid w:val="00646A5E"/>
    <w:rsid w:val="0065115C"/>
    <w:rsid w:val="00651442"/>
    <w:rsid w:val="0065292F"/>
    <w:rsid w:val="006572E8"/>
    <w:rsid w:val="006601C8"/>
    <w:rsid w:val="00660320"/>
    <w:rsid w:val="00660ADA"/>
    <w:rsid w:val="00662523"/>
    <w:rsid w:val="0066364D"/>
    <w:rsid w:val="00664669"/>
    <w:rsid w:val="00664DA8"/>
    <w:rsid w:val="00665793"/>
    <w:rsid w:val="00665AEC"/>
    <w:rsid w:val="00666810"/>
    <w:rsid w:val="0067073C"/>
    <w:rsid w:val="00671299"/>
    <w:rsid w:val="0067341C"/>
    <w:rsid w:val="00673B02"/>
    <w:rsid w:val="00674B07"/>
    <w:rsid w:val="00674B8C"/>
    <w:rsid w:val="00674CD3"/>
    <w:rsid w:val="0067784B"/>
    <w:rsid w:val="006804AA"/>
    <w:rsid w:val="006808B0"/>
    <w:rsid w:val="00680B5B"/>
    <w:rsid w:val="0068156A"/>
    <w:rsid w:val="00681B2C"/>
    <w:rsid w:val="00681C84"/>
    <w:rsid w:val="0068259D"/>
    <w:rsid w:val="00682CD9"/>
    <w:rsid w:val="00682E68"/>
    <w:rsid w:val="0068311D"/>
    <w:rsid w:val="00684453"/>
    <w:rsid w:val="0068489F"/>
    <w:rsid w:val="00684C73"/>
    <w:rsid w:val="00685C9F"/>
    <w:rsid w:val="006871E9"/>
    <w:rsid w:val="00690129"/>
    <w:rsid w:val="00690B55"/>
    <w:rsid w:val="00692FFA"/>
    <w:rsid w:val="00693EAA"/>
    <w:rsid w:val="00694142"/>
    <w:rsid w:val="006942A0"/>
    <w:rsid w:val="006946A2"/>
    <w:rsid w:val="006946AE"/>
    <w:rsid w:val="00694CC4"/>
    <w:rsid w:val="00697441"/>
    <w:rsid w:val="00697C15"/>
    <w:rsid w:val="006A21BA"/>
    <w:rsid w:val="006A3353"/>
    <w:rsid w:val="006A3D7C"/>
    <w:rsid w:val="006A46A8"/>
    <w:rsid w:val="006A496E"/>
    <w:rsid w:val="006A56BE"/>
    <w:rsid w:val="006A58D4"/>
    <w:rsid w:val="006A5938"/>
    <w:rsid w:val="006A5B8E"/>
    <w:rsid w:val="006A6617"/>
    <w:rsid w:val="006A7003"/>
    <w:rsid w:val="006A7379"/>
    <w:rsid w:val="006B00BA"/>
    <w:rsid w:val="006B2DDB"/>
    <w:rsid w:val="006B2F49"/>
    <w:rsid w:val="006B3881"/>
    <w:rsid w:val="006B4F4A"/>
    <w:rsid w:val="006B5ABC"/>
    <w:rsid w:val="006B6B51"/>
    <w:rsid w:val="006B6E88"/>
    <w:rsid w:val="006B76F5"/>
    <w:rsid w:val="006C0F55"/>
    <w:rsid w:val="006C1968"/>
    <w:rsid w:val="006C25E8"/>
    <w:rsid w:val="006C367B"/>
    <w:rsid w:val="006C3CAA"/>
    <w:rsid w:val="006C422F"/>
    <w:rsid w:val="006C5FA0"/>
    <w:rsid w:val="006C67EA"/>
    <w:rsid w:val="006C6809"/>
    <w:rsid w:val="006C6B70"/>
    <w:rsid w:val="006C7691"/>
    <w:rsid w:val="006D05A2"/>
    <w:rsid w:val="006D214B"/>
    <w:rsid w:val="006D4AC9"/>
    <w:rsid w:val="006D73C7"/>
    <w:rsid w:val="006E088C"/>
    <w:rsid w:val="006E3563"/>
    <w:rsid w:val="006E4593"/>
    <w:rsid w:val="006E567E"/>
    <w:rsid w:val="006E5BD3"/>
    <w:rsid w:val="006E6AAB"/>
    <w:rsid w:val="006E6E28"/>
    <w:rsid w:val="006E7CCA"/>
    <w:rsid w:val="006F00E4"/>
    <w:rsid w:val="006F0D0E"/>
    <w:rsid w:val="006F1C3F"/>
    <w:rsid w:val="006F27BE"/>
    <w:rsid w:val="006F387B"/>
    <w:rsid w:val="006F45DF"/>
    <w:rsid w:val="006F51B9"/>
    <w:rsid w:val="006F5480"/>
    <w:rsid w:val="006F66E0"/>
    <w:rsid w:val="006F6773"/>
    <w:rsid w:val="006F6A7D"/>
    <w:rsid w:val="006F7628"/>
    <w:rsid w:val="006F7772"/>
    <w:rsid w:val="006F7B6A"/>
    <w:rsid w:val="007000F1"/>
    <w:rsid w:val="00701A5D"/>
    <w:rsid w:val="00701E6A"/>
    <w:rsid w:val="0070279E"/>
    <w:rsid w:val="00702F74"/>
    <w:rsid w:val="00703689"/>
    <w:rsid w:val="00704DB7"/>
    <w:rsid w:val="00706A40"/>
    <w:rsid w:val="0071363E"/>
    <w:rsid w:val="00714DC9"/>
    <w:rsid w:val="00715E6D"/>
    <w:rsid w:val="007174FC"/>
    <w:rsid w:val="00717525"/>
    <w:rsid w:val="00717793"/>
    <w:rsid w:val="0071780C"/>
    <w:rsid w:val="007209C0"/>
    <w:rsid w:val="0072115A"/>
    <w:rsid w:val="00721511"/>
    <w:rsid w:val="0072268F"/>
    <w:rsid w:val="00722B0D"/>
    <w:rsid w:val="00722D95"/>
    <w:rsid w:val="00722FFA"/>
    <w:rsid w:val="00726916"/>
    <w:rsid w:val="0072773C"/>
    <w:rsid w:val="00727BB7"/>
    <w:rsid w:val="00727F84"/>
    <w:rsid w:val="00731E69"/>
    <w:rsid w:val="007327ED"/>
    <w:rsid w:val="00733258"/>
    <w:rsid w:val="00733A0F"/>
    <w:rsid w:val="00733B8F"/>
    <w:rsid w:val="00734E52"/>
    <w:rsid w:val="007359AE"/>
    <w:rsid w:val="00740A2F"/>
    <w:rsid w:val="0074145C"/>
    <w:rsid w:val="00741EBF"/>
    <w:rsid w:val="00742224"/>
    <w:rsid w:val="007447C0"/>
    <w:rsid w:val="00744C64"/>
    <w:rsid w:val="00745556"/>
    <w:rsid w:val="00745CBF"/>
    <w:rsid w:val="007476B3"/>
    <w:rsid w:val="00750190"/>
    <w:rsid w:val="00750F89"/>
    <w:rsid w:val="00751FC3"/>
    <w:rsid w:val="00753ACA"/>
    <w:rsid w:val="00753C21"/>
    <w:rsid w:val="00754D6A"/>
    <w:rsid w:val="0075517B"/>
    <w:rsid w:val="00756AF5"/>
    <w:rsid w:val="00760463"/>
    <w:rsid w:val="00761B9A"/>
    <w:rsid w:val="00767711"/>
    <w:rsid w:val="0076796F"/>
    <w:rsid w:val="00770225"/>
    <w:rsid w:val="0077102C"/>
    <w:rsid w:val="00772CE1"/>
    <w:rsid w:val="00772DAD"/>
    <w:rsid w:val="00772E1E"/>
    <w:rsid w:val="00775431"/>
    <w:rsid w:val="00775E75"/>
    <w:rsid w:val="007769D5"/>
    <w:rsid w:val="00777673"/>
    <w:rsid w:val="007779B0"/>
    <w:rsid w:val="00777DE8"/>
    <w:rsid w:val="0078116B"/>
    <w:rsid w:val="007813D4"/>
    <w:rsid w:val="00782252"/>
    <w:rsid w:val="00782440"/>
    <w:rsid w:val="00784FA8"/>
    <w:rsid w:val="00785BDC"/>
    <w:rsid w:val="00785ECC"/>
    <w:rsid w:val="00787B63"/>
    <w:rsid w:val="00787B7A"/>
    <w:rsid w:val="00787DFC"/>
    <w:rsid w:val="0079072D"/>
    <w:rsid w:val="007908B4"/>
    <w:rsid w:val="007914ED"/>
    <w:rsid w:val="00793E15"/>
    <w:rsid w:val="00794610"/>
    <w:rsid w:val="00794D7D"/>
    <w:rsid w:val="00795F9E"/>
    <w:rsid w:val="007962D8"/>
    <w:rsid w:val="007965D7"/>
    <w:rsid w:val="00796A43"/>
    <w:rsid w:val="00797CF5"/>
    <w:rsid w:val="007A0A26"/>
    <w:rsid w:val="007A0BD2"/>
    <w:rsid w:val="007A1B86"/>
    <w:rsid w:val="007A44BF"/>
    <w:rsid w:val="007A4FC9"/>
    <w:rsid w:val="007A7380"/>
    <w:rsid w:val="007A78F7"/>
    <w:rsid w:val="007B0836"/>
    <w:rsid w:val="007B2060"/>
    <w:rsid w:val="007B2B35"/>
    <w:rsid w:val="007B2C2D"/>
    <w:rsid w:val="007B2E53"/>
    <w:rsid w:val="007B4D29"/>
    <w:rsid w:val="007B5DC3"/>
    <w:rsid w:val="007B72AC"/>
    <w:rsid w:val="007C0042"/>
    <w:rsid w:val="007C0D80"/>
    <w:rsid w:val="007C293B"/>
    <w:rsid w:val="007C2966"/>
    <w:rsid w:val="007C3429"/>
    <w:rsid w:val="007C4472"/>
    <w:rsid w:val="007C5B30"/>
    <w:rsid w:val="007C680A"/>
    <w:rsid w:val="007C7661"/>
    <w:rsid w:val="007D0096"/>
    <w:rsid w:val="007D0676"/>
    <w:rsid w:val="007D0E7B"/>
    <w:rsid w:val="007D1577"/>
    <w:rsid w:val="007D2445"/>
    <w:rsid w:val="007D4B0A"/>
    <w:rsid w:val="007D78EA"/>
    <w:rsid w:val="007D7E08"/>
    <w:rsid w:val="007E2193"/>
    <w:rsid w:val="007E267A"/>
    <w:rsid w:val="007E3AD0"/>
    <w:rsid w:val="007E3B57"/>
    <w:rsid w:val="007E5C04"/>
    <w:rsid w:val="007E69F8"/>
    <w:rsid w:val="007E6EFE"/>
    <w:rsid w:val="007F1F3C"/>
    <w:rsid w:val="007F3094"/>
    <w:rsid w:val="007F405F"/>
    <w:rsid w:val="007F662D"/>
    <w:rsid w:val="00800329"/>
    <w:rsid w:val="00801331"/>
    <w:rsid w:val="00801EA4"/>
    <w:rsid w:val="00803FDD"/>
    <w:rsid w:val="00804154"/>
    <w:rsid w:val="0080470D"/>
    <w:rsid w:val="00806C36"/>
    <w:rsid w:val="00810984"/>
    <w:rsid w:val="008115F9"/>
    <w:rsid w:val="00811F18"/>
    <w:rsid w:val="00812467"/>
    <w:rsid w:val="00814B57"/>
    <w:rsid w:val="00815271"/>
    <w:rsid w:val="008155D9"/>
    <w:rsid w:val="008165DC"/>
    <w:rsid w:val="00820CDF"/>
    <w:rsid w:val="00822B78"/>
    <w:rsid w:val="00822B79"/>
    <w:rsid w:val="0082346C"/>
    <w:rsid w:val="00823859"/>
    <w:rsid w:val="008260D2"/>
    <w:rsid w:val="00826544"/>
    <w:rsid w:val="00826DC6"/>
    <w:rsid w:val="00826EEE"/>
    <w:rsid w:val="00827D10"/>
    <w:rsid w:val="00830C1F"/>
    <w:rsid w:val="00832C56"/>
    <w:rsid w:val="008333E4"/>
    <w:rsid w:val="008334F3"/>
    <w:rsid w:val="00835994"/>
    <w:rsid w:val="00835C14"/>
    <w:rsid w:val="008362B1"/>
    <w:rsid w:val="00836C58"/>
    <w:rsid w:val="00841DB4"/>
    <w:rsid w:val="008439F9"/>
    <w:rsid w:val="00844C5D"/>
    <w:rsid w:val="0084653C"/>
    <w:rsid w:val="0084727F"/>
    <w:rsid w:val="00847B4C"/>
    <w:rsid w:val="00850A47"/>
    <w:rsid w:val="00855A4F"/>
    <w:rsid w:val="008570FF"/>
    <w:rsid w:val="008574B7"/>
    <w:rsid w:val="00862299"/>
    <w:rsid w:val="00862D80"/>
    <w:rsid w:val="00863138"/>
    <w:rsid w:val="00863320"/>
    <w:rsid w:val="00863B62"/>
    <w:rsid w:val="00864865"/>
    <w:rsid w:val="0086610A"/>
    <w:rsid w:val="00866110"/>
    <w:rsid w:val="00866B9F"/>
    <w:rsid w:val="008706A4"/>
    <w:rsid w:val="00871466"/>
    <w:rsid w:val="00872313"/>
    <w:rsid w:val="00872698"/>
    <w:rsid w:val="00872983"/>
    <w:rsid w:val="00873642"/>
    <w:rsid w:val="00873B5A"/>
    <w:rsid w:val="00874208"/>
    <w:rsid w:val="00874F62"/>
    <w:rsid w:val="00874F74"/>
    <w:rsid w:val="0087527A"/>
    <w:rsid w:val="0087720A"/>
    <w:rsid w:val="00877841"/>
    <w:rsid w:val="0088047C"/>
    <w:rsid w:val="00883F73"/>
    <w:rsid w:val="00885769"/>
    <w:rsid w:val="00885BA3"/>
    <w:rsid w:val="008877A7"/>
    <w:rsid w:val="008878FA"/>
    <w:rsid w:val="00887EB0"/>
    <w:rsid w:val="0089054C"/>
    <w:rsid w:val="008924A2"/>
    <w:rsid w:val="00895922"/>
    <w:rsid w:val="00896B2A"/>
    <w:rsid w:val="00897D33"/>
    <w:rsid w:val="008A010F"/>
    <w:rsid w:val="008A08A8"/>
    <w:rsid w:val="008A2148"/>
    <w:rsid w:val="008A3238"/>
    <w:rsid w:val="008A32F2"/>
    <w:rsid w:val="008A3AC6"/>
    <w:rsid w:val="008A43B4"/>
    <w:rsid w:val="008A53FF"/>
    <w:rsid w:val="008A58F5"/>
    <w:rsid w:val="008A5BF2"/>
    <w:rsid w:val="008A5C87"/>
    <w:rsid w:val="008A77F1"/>
    <w:rsid w:val="008B00E6"/>
    <w:rsid w:val="008B0478"/>
    <w:rsid w:val="008B21C8"/>
    <w:rsid w:val="008B2E26"/>
    <w:rsid w:val="008B4196"/>
    <w:rsid w:val="008B4832"/>
    <w:rsid w:val="008B6951"/>
    <w:rsid w:val="008B79F0"/>
    <w:rsid w:val="008C12C3"/>
    <w:rsid w:val="008C1617"/>
    <w:rsid w:val="008C1A16"/>
    <w:rsid w:val="008C20AD"/>
    <w:rsid w:val="008C3896"/>
    <w:rsid w:val="008C3B55"/>
    <w:rsid w:val="008C4DBD"/>
    <w:rsid w:val="008C5C3E"/>
    <w:rsid w:val="008C617B"/>
    <w:rsid w:val="008C6EFF"/>
    <w:rsid w:val="008C74F5"/>
    <w:rsid w:val="008C7CAE"/>
    <w:rsid w:val="008D04F7"/>
    <w:rsid w:val="008D13E1"/>
    <w:rsid w:val="008D3FCD"/>
    <w:rsid w:val="008D4906"/>
    <w:rsid w:val="008D5720"/>
    <w:rsid w:val="008D5725"/>
    <w:rsid w:val="008D6E58"/>
    <w:rsid w:val="008D6EF8"/>
    <w:rsid w:val="008D766E"/>
    <w:rsid w:val="008E00B2"/>
    <w:rsid w:val="008E06EF"/>
    <w:rsid w:val="008E1099"/>
    <w:rsid w:val="008E295F"/>
    <w:rsid w:val="008E4F22"/>
    <w:rsid w:val="008E51F0"/>
    <w:rsid w:val="008E6A31"/>
    <w:rsid w:val="008E7DCC"/>
    <w:rsid w:val="008F2F44"/>
    <w:rsid w:val="008F3AB7"/>
    <w:rsid w:val="008F3E2E"/>
    <w:rsid w:val="008F672F"/>
    <w:rsid w:val="008F6F5F"/>
    <w:rsid w:val="008F7402"/>
    <w:rsid w:val="00900D19"/>
    <w:rsid w:val="00900D60"/>
    <w:rsid w:val="00900DD0"/>
    <w:rsid w:val="00901B55"/>
    <w:rsid w:val="009028FD"/>
    <w:rsid w:val="00902DF9"/>
    <w:rsid w:val="00902FC0"/>
    <w:rsid w:val="00903B13"/>
    <w:rsid w:val="00903B97"/>
    <w:rsid w:val="00903E89"/>
    <w:rsid w:val="00904366"/>
    <w:rsid w:val="00906DC4"/>
    <w:rsid w:val="00907A50"/>
    <w:rsid w:val="0091001D"/>
    <w:rsid w:val="0091089C"/>
    <w:rsid w:val="00910D69"/>
    <w:rsid w:val="009114DC"/>
    <w:rsid w:val="0091226C"/>
    <w:rsid w:val="0091495A"/>
    <w:rsid w:val="00915CCC"/>
    <w:rsid w:val="009176E5"/>
    <w:rsid w:val="00917B38"/>
    <w:rsid w:val="00917E1E"/>
    <w:rsid w:val="00917F8A"/>
    <w:rsid w:val="009237C7"/>
    <w:rsid w:val="009301A5"/>
    <w:rsid w:val="0093062C"/>
    <w:rsid w:val="009316BD"/>
    <w:rsid w:val="00931934"/>
    <w:rsid w:val="00932FD1"/>
    <w:rsid w:val="00933A19"/>
    <w:rsid w:val="00933BBC"/>
    <w:rsid w:val="009348DC"/>
    <w:rsid w:val="00934B67"/>
    <w:rsid w:val="00935220"/>
    <w:rsid w:val="0093710E"/>
    <w:rsid w:val="0094009C"/>
    <w:rsid w:val="00941823"/>
    <w:rsid w:val="00944030"/>
    <w:rsid w:val="00944FFB"/>
    <w:rsid w:val="00945678"/>
    <w:rsid w:val="00945FEC"/>
    <w:rsid w:val="00946029"/>
    <w:rsid w:val="00946460"/>
    <w:rsid w:val="009464F6"/>
    <w:rsid w:val="00946A07"/>
    <w:rsid w:val="00947D0A"/>
    <w:rsid w:val="00950231"/>
    <w:rsid w:val="00950E3F"/>
    <w:rsid w:val="00952F43"/>
    <w:rsid w:val="00953CDC"/>
    <w:rsid w:val="00954009"/>
    <w:rsid w:val="00954145"/>
    <w:rsid w:val="0095747B"/>
    <w:rsid w:val="00960234"/>
    <w:rsid w:val="009607EF"/>
    <w:rsid w:val="00962370"/>
    <w:rsid w:val="009628BB"/>
    <w:rsid w:val="00963861"/>
    <w:rsid w:val="009651D1"/>
    <w:rsid w:val="00965991"/>
    <w:rsid w:val="009664A0"/>
    <w:rsid w:val="009709CF"/>
    <w:rsid w:val="00971683"/>
    <w:rsid w:val="00976360"/>
    <w:rsid w:val="00980865"/>
    <w:rsid w:val="00982C6A"/>
    <w:rsid w:val="009848A1"/>
    <w:rsid w:val="00984C82"/>
    <w:rsid w:val="00984E4A"/>
    <w:rsid w:val="00984F1A"/>
    <w:rsid w:val="00985145"/>
    <w:rsid w:val="009857CD"/>
    <w:rsid w:val="009871C0"/>
    <w:rsid w:val="00990561"/>
    <w:rsid w:val="00991D2A"/>
    <w:rsid w:val="009937F7"/>
    <w:rsid w:val="00993B10"/>
    <w:rsid w:val="00993B75"/>
    <w:rsid w:val="009944C8"/>
    <w:rsid w:val="00994A3D"/>
    <w:rsid w:val="009963C8"/>
    <w:rsid w:val="009963E2"/>
    <w:rsid w:val="00997D52"/>
    <w:rsid w:val="009A143E"/>
    <w:rsid w:val="009A324F"/>
    <w:rsid w:val="009A5222"/>
    <w:rsid w:val="009A5652"/>
    <w:rsid w:val="009A5788"/>
    <w:rsid w:val="009A6B32"/>
    <w:rsid w:val="009A7945"/>
    <w:rsid w:val="009B01E4"/>
    <w:rsid w:val="009B0BAA"/>
    <w:rsid w:val="009B0FFA"/>
    <w:rsid w:val="009B2E24"/>
    <w:rsid w:val="009B3450"/>
    <w:rsid w:val="009B46D7"/>
    <w:rsid w:val="009B49C2"/>
    <w:rsid w:val="009C0FE2"/>
    <w:rsid w:val="009C1A41"/>
    <w:rsid w:val="009C3FEF"/>
    <w:rsid w:val="009C4A48"/>
    <w:rsid w:val="009C5316"/>
    <w:rsid w:val="009C59FF"/>
    <w:rsid w:val="009C5FFD"/>
    <w:rsid w:val="009C6563"/>
    <w:rsid w:val="009C6875"/>
    <w:rsid w:val="009D0555"/>
    <w:rsid w:val="009D0FCC"/>
    <w:rsid w:val="009D208F"/>
    <w:rsid w:val="009D3FFF"/>
    <w:rsid w:val="009D5442"/>
    <w:rsid w:val="009D7632"/>
    <w:rsid w:val="009E234A"/>
    <w:rsid w:val="009E270F"/>
    <w:rsid w:val="009E29A3"/>
    <w:rsid w:val="009E4A51"/>
    <w:rsid w:val="009E541A"/>
    <w:rsid w:val="009E5905"/>
    <w:rsid w:val="009E6144"/>
    <w:rsid w:val="009E7511"/>
    <w:rsid w:val="009F1F7B"/>
    <w:rsid w:val="009F215E"/>
    <w:rsid w:val="009F2E7D"/>
    <w:rsid w:val="009F32B3"/>
    <w:rsid w:val="009F35EF"/>
    <w:rsid w:val="009F3B53"/>
    <w:rsid w:val="009F4654"/>
    <w:rsid w:val="009F5B1F"/>
    <w:rsid w:val="009F684B"/>
    <w:rsid w:val="00A0198C"/>
    <w:rsid w:val="00A0252C"/>
    <w:rsid w:val="00A02D96"/>
    <w:rsid w:val="00A05EF0"/>
    <w:rsid w:val="00A06628"/>
    <w:rsid w:val="00A06A51"/>
    <w:rsid w:val="00A1128C"/>
    <w:rsid w:val="00A12038"/>
    <w:rsid w:val="00A129C8"/>
    <w:rsid w:val="00A129D2"/>
    <w:rsid w:val="00A162B2"/>
    <w:rsid w:val="00A167DC"/>
    <w:rsid w:val="00A168F8"/>
    <w:rsid w:val="00A169DF"/>
    <w:rsid w:val="00A1729E"/>
    <w:rsid w:val="00A22CDC"/>
    <w:rsid w:val="00A259F3"/>
    <w:rsid w:val="00A26F25"/>
    <w:rsid w:val="00A271F4"/>
    <w:rsid w:val="00A27B98"/>
    <w:rsid w:val="00A311A4"/>
    <w:rsid w:val="00A32B71"/>
    <w:rsid w:val="00A3620D"/>
    <w:rsid w:val="00A36378"/>
    <w:rsid w:val="00A368BE"/>
    <w:rsid w:val="00A37175"/>
    <w:rsid w:val="00A379A0"/>
    <w:rsid w:val="00A410AF"/>
    <w:rsid w:val="00A412A4"/>
    <w:rsid w:val="00A41DA3"/>
    <w:rsid w:val="00A42355"/>
    <w:rsid w:val="00A425B2"/>
    <w:rsid w:val="00A427CD"/>
    <w:rsid w:val="00A43A06"/>
    <w:rsid w:val="00A45128"/>
    <w:rsid w:val="00A47696"/>
    <w:rsid w:val="00A5094A"/>
    <w:rsid w:val="00A50F2F"/>
    <w:rsid w:val="00A516CB"/>
    <w:rsid w:val="00A51FA3"/>
    <w:rsid w:val="00A51FC0"/>
    <w:rsid w:val="00A52308"/>
    <w:rsid w:val="00A543B4"/>
    <w:rsid w:val="00A544A6"/>
    <w:rsid w:val="00A55774"/>
    <w:rsid w:val="00A55C64"/>
    <w:rsid w:val="00A57BDB"/>
    <w:rsid w:val="00A57C9F"/>
    <w:rsid w:val="00A62721"/>
    <w:rsid w:val="00A657D3"/>
    <w:rsid w:val="00A658BF"/>
    <w:rsid w:val="00A6726D"/>
    <w:rsid w:val="00A70430"/>
    <w:rsid w:val="00A707A7"/>
    <w:rsid w:val="00A70C88"/>
    <w:rsid w:val="00A70F60"/>
    <w:rsid w:val="00A713C6"/>
    <w:rsid w:val="00A71839"/>
    <w:rsid w:val="00A72B26"/>
    <w:rsid w:val="00A72E5A"/>
    <w:rsid w:val="00A73A56"/>
    <w:rsid w:val="00A73CF8"/>
    <w:rsid w:val="00A754C7"/>
    <w:rsid w:val="00A76B5D"/>
    <w:rsid w:val="00A77B8A"/>
    <w:rsid w:val="00A8065E"/>
    <w:rsid w:val="00A8079A"/>
    <w:rsid w:val="00A80B26"/>
    <w:rsid w:val="00A80D99"/>
    <w:rsid w:val="00A83545"/>
    <w:rsid w:val="00A83BB2"/>
    <w:rsid w:val="00A84624"/>
    <w:rsid w:val="00A858B2"/>
    <w:rsid w:val="00A875C3"/>
    <w:rsid w:val="00A87E12"/>
    <w:rsid w:val="00A90D36"/>
    <w:rsid w:val="00A9163A"/>
    <w:rsid w:val="00A91710"/>
    <w:rsid w:val="00A91A82"/>
    <w:rsid w:val="00A92B8E"/>
    <w:rsid w:val="00A92F33"/>
    <w:rsid w:val="00A93AE0"/>
    <w:rsid w:val="00A94B4F"/>
    <w:rsid w:val="00A96EC6"/>
    <w:rsid w:val="00A97D68"/>
    <w:rsid w:val="00A97DE9"/>
    <w:rsid w:val="00AA0ABD"/>
    <w:rsid w:val="00AA0E19"/>
    <w:rsid w:val="00AA3436"/>
    <w:rsid w:val="00AA3662"/>
    <w:rsid w:val="00AA3E06"/>
    <w:rsid w:val="00AA4108"/>
    <w:rsid w:val="00AA4370"/>
    <w:rsid w:val="00AA4B9C"/>
    <w:rsid w:val="00AA4D2A"/>
    <w:rsid w:val="00AA55BB"/>
    <w:rsid w:val="00AA60D3"/>
    <w:rsid w:val="00AA70AC"/>
    <w:rsid w:val="00AB1387"/>
    <w:rsid w:val="00AB30C1"/>
    <w:rsid w:val="00AB4464"/>
    <w:rsid w:val="00AB55C1"/>
    <w:rsid w:val="00AB5BF1"/>
    <w:rsid w:val="00AB7A82"/>
    <w:rsid w:val="00AB7C71"/>
    <w:rsid w:val="00AC00AF"/>
    <w:rsid w:val="00AC241C"/>
    <w:rsid w:val="00AC26D4"/>
    <w:rsid w:val="00AC3A21"/>
    <w:rsid w:val="00AC42D3"/>
    <w:rsid w:val="00AC4D3A"/>
    <w:rsid w:val="00AC53B6"/>
    <w:rsid w:val="00AC6F53"/>
    <w:rsid w:val="00AC7550"/>
    <w:rsid w:val="00AD05E4"/>
    <w:rsid w:val="00AD101D"/>
    <w:rsid w:val="00AD1AF2"/>
    <w:rsid w:val="00AD2688"/>
    <w:rsid w:val="00AD3AE2"/>
    <w:rsid w:val="00AD6150"/>
    <w:rsid w:val="00AD65C8"/>
    <w:rsid w:val="00AD752D"/>
    <w:rsid w:val="00AD767C"/>
    <w:rsid w:val="00AE063B"/>
    <w:rsid w:val="00AE2E25"/>
    <w:rsid w:val="00AE472D"/>
    <w:rsid w:val="00AE5BF3"/>
    <w:rsid w:val="00AE6032"/>
    <w:rsid w:val="00AE61CD"/>
    <w:rsid w:val="00AE6E4A"/>
    <w:rsid w:val="00AE7526"/>
    <w:rsid w:val="00AE7D99"/>
    <w:rsid w:val="00AF04EB"/>
    <w:rsid w:val="00AF1901"/>
    <w:rsid w:val="00AF4484"/>
    <w:rsid w:val="00B001B3"/>
    <w:rsid w:val="00B01342"/>
    <w:rsid w:val="00B0407B"/>
    <w:rsid w:val="00B04179"/>
    <w:rsid w:val="00B0536C"/>
    <w:rsid w:val="00B05F19"/>
    <w:rsid w:val="00B0682F"/>
    <w:rsid w:val="00B0688B"/>
    <w:rsid w:val="00B06C89"/>
    <w:rsid w:val="00B103DF"/>
    <w:rsid w:val="00B120B4"/>
    <w:rsid w:val="00B13419"/>
    <w:rsid w:val="00B13A1B"/>
    <w:rsid w:val="00B13F76"/>
    <w:rsid w:val="00B14627"/>
    <w:rsid w:val="00B163B8"/>
    <w:rsid w:val="00B17905"/>
    <w:rsid w:val="00B17C8F"/>
    <w:rsid w:val="00B223EC"/>
    <w:rsid w:val="00B235F2"/>
    <w:rsid w:val="00B23712"/>
    <w:rsid w:val="00B24643"/>
    <w:rsid w:val="00B24DBB"/>
    <w:rsid w:val="00B24EC8"/>
    <w:rsid w:val="00B25155"/>
    <w:rsid w:val="00B2562E"/>
    <w:rsid w:val="00B25E2A"/>
    <w:rsid w:val="00B26251"/>
    <w:rsid w:val="00B273B8"/>
    <w:rsid w:val="00B3012F"/>
    <w:rsid w:val="00B30131"/>
    <w:rsid w:val="00B31677"/>
    <w:rsid w:val="00B320DC"/>
    <w:rsid w:val="00B35CC1"/>
    <w:rsid w:val="00B35CDD"/>
    <w:rsid w:val="00B35FD9"/>
    <w:rsid w:val="00B36F5A"/>
    <w:rsid w:val="00B37878"/>
    <w:rsid w:val="00B379D7"/>
    <w:rsid w:val="00B40466"/>
    <w:rsid w:val="00B406FA"/>
    <w:rsid w:val="00B4316C"/>
    <w:rsid w:val="00B43E79"/>
    <w:rsid w:val="00B43F17"/>
    <w:rsid w:val="00B44692"/>
    <w:rsid w:val="00B44983"/>
    <w:rsid w:val="00B44E1C"/>
    <w:rsid w:val="00B452C3"/>
    <w:rsid w:val="00B50CC3"/>
    <w:rsid w:val="00B52A4B"/>
    <w:rsid w:val="00B538A3"/>
    <w:rsid w:val="00B55633"/>
    <w:rsid w:val="00B55692"/>
    <w:rsid w:val="00B560D4"/>
    <w:rsid w:val="00B571F7"/>
    <w:rsid w:val="00B6007C"/>
    <w:rsid w:val="00B60B58"/>
    <w:rsid w:val="00B61BDB"/>
    <w:rsid w:val="00B61E4F"/>
    <w:rsid w:val="00B62470"/>
    <w:rsid w:val="00B67013"/>
    <w:rsid w:val="00B67C96"/>
    <w:rsid w:val="00B70AEB"/>
    <w:rsid w:val="00B71D84"/>
    <w:rsid w:val="00B73398"/>
    <w:rsid w:val="00B733E3"/>
    <w:rsid w:val="00B7396C"/>
    <w:rsid w:val="00B73FF3"/>
    <w:rsid w:val="00B7476F"/>
    <w:rsid w:val="00B757DD"/>
    <w:rsid w:val="00B775D2"/>
    <w:rsid w:val="00B80315"/>
    <w:rsid w:val="00B805F5"/>
    <w:rsid w:val="00B81917"/>
    <w:rsid w:val="00B81E73"/>
    <w:rsid w:val="00B822FF"/>
    <w:rsid w:val="00B82D25"/>
    <w:rsid w:val="00B83E33"/>
    <w:rsid w:val="00B85B05"/>
    <w:rsid w:val="00B86595"/>
    <w:rsid w:val="00B875A1"/>
    <w:rsid w:val="00B93BE3"/>
    <w:rsid w:val="00B95015"/>
    <w:rsid w:val="00B973BB"/>
    <w:rsid w:val="00BA06AE"/>
    <w:rsid w:val="00BA1B36"/>
    <w:rsid w:val="00BA1C9C"/>
    <w:rsid w:val="00BA315D"/>
    <w:rsid w:val="00BA4848"/>
    <w:rsid w:val="00BA4E9F"/>
    <w:rsid w:val="00BA5FC0"/>
    <w:rsid w:val="00BA7697"/>
    <w:rsid w:val="00BB0ED6"/>
    <w:rsid w:val="00BB1025"/>
    <w:rsid w:val="00BB2904"/>
    <w:rsid w:val="00BB3E25"/>
    <w:rsid w:val="00BB60B5"/>
    <w:rsid w:val="00BB64AD"/>
    <w:rsid w:val="00BB6F97"/>
    <w:rsid w:val="00BC038A"/>
    <w:rsid w:val="00BC03CB"/>
    <w:rsid w:val="00BC091A"/>
    <w:rsid w:val="00BC0A0E"/>
    <w:rsid w:val="00BC166B"/>
    <w:rsid w:val="00BC1B44"/>
    <w:rsid w:val="00BC3101"/>
    <w:rsid w:val="00BC4B64"/>
    <w:rsid w:val="00BC52C8"/>
    <w:rsid w:val="00BC74ED"/>
    <w:rsid w:val="00BD075C"/>
    <w:rsid w:val="00BD2B64"/>
    <w:rsid w:val="00BD41AE"/>
    <w:rsid w:val="00BD444A"/>
    <w:rsid w:val="00BD5983"/>
    <w:rsid w:val="00BD607C"/>
    <w:rsid w:val="00BD6724"/>
    <w:rsid w:val="00BE018D"/>
    <w:rsid w:val="00BE01A1"/>
    <w:rsid w:val="00BE11F6"/>
    <w:rsid w:val="00BE29EA"/>
    <w:rsid w:val="00BE2A8F"/>
    <w:rsid w:val="00BE2BB4"/>
    <w:rsid w:val="00BE3C6A"/>
    <w:rsid w:val="00BE4F60"/>
    <w:rsid w:val="00BE59D9"/>
    <w:rsid w:val="00BE5A38"/>
    <w:rsid w:val="00BE6AD9"/>
    <w:rsid w:val="00BE6B29"/>
    <w:rsid w:val="00BE773F"/>
    <w:rsid w:val="00BF3459"/>
    <w:rsid w:val="00BF3891"/>
    <w:rsid w:val="00BF4682"/>
    <w:rsid w:val="00BF4863"/>
    <w:rsid w:val="00BF68F4"/>
    <w:rsid w:val="00BF75C1"/>
    <w:rsid w:val="00BF7A00"/>
    <w:rsid w:val="00BF7A6A"/>
    <w:rsid w:val="00C01397"/>
    <w:rsid w:val="00C01F95"/>
    <w:rsid w:val="00C0297B"/>
    <w:rsid w:val="00C02C3F"/>
    <w:rsid w:val="00C03A84"/>
    <w:rsid w:val="00C03DCE"/>
    <w:rsid w:val="00C05164"/>
    <w:rsid w:val="00C05428"/>
    <w:rsid w:val="00C05C0D"/>
    <w:rsid w:val="00C05FFE"/>
    <w:rsid w:val="00C06E4C"/>
    <w:rsid w:val="00C10476"/>
    <w:rsid w:val="00C1108B"/>
    <w:rsid w:val="00C111AC"/>
    <w:rsid w:val="00C120E1"/>
    <w:rsid w:val="00C13BDC"/>
    <w:rsid w:val="00C15F2D"/>
    <w:rsid w:val="00C16F41"/>
    <w:rsid w:val="00C20766"/>
    <w:rsid w:val="00C20B73"/>
    <w:rsid w:val="00C21AAC"/>
    <w:rsid w:val="00C21D99"/>
    <w:rsid w:val="00C21F68"/>
    <w:rsid w:val="00C2237B"/>
    <w:rsid w:val="00C2251D"/>
    <w:rsid w:val="00C237DE"/>
    <w:rsid w:val="00C239B9"/>
    <w:rsid w:val="00C23A92"/>
    <w:rsid w:val="00C2536E"/>
    <w:rsid w:val="00C27662"/>
    <w:rsid w:val="00C301D1"/>
    <w:rsid w:val="00C30408"/>
    <w:rsid w:val="00C30474"/>
    <w:rsid w:val="00C314B4"/>
    <w:rsid w:val="00C326A2"/>
    <w:rsid w:val="00C33DFB"/>
    <w:rsid w:val="00C349A9"/>
    <w:rsid w:val="00C3682A"/>
    <w:rsid w:val="00C37486"/>
    <w:rsid w:val="00C3754D"/>
    <w:rsid w:val="00C376D3"/>
    <w:rsid w:val="00C37B7A"/>
    <w:rsid w:val="00C37D42"/>
    <w:rsid w:val="00C37FED"/>
    <w:rsid w:val="00C4161C"/>
    <w:rsid w:val="00C41B9F"/>
    <w:rsid w:val="00C42484"/>
    <w:rsid w:val="00C4290F"/>
    <w:rsid w:val="00C43078"/>
    <w:rsid w:val="00C437A6"/>
    <w:rsid w:val="00C455FD"/>
    <w:rsid w:val="00C463FE"/>
    <w:rsid w:val="00C470F4"/>
    <w:rsid w:val="00C51791"/>
    <w:rsid w:val="00C51D51"/>
    <w:rsid w:val="00C5301B"/>
    <w:rsid w:val="00C532C7"/>
    <w:rsid w:val="00C53CDE"/>
    <w:rsid w:val="00C53DAD"/>
    <w:rsid w:val="00C54814"/>
    <w:rsid w:val="00C55828"/>
    <w:rsid w:val="00C558AD"/>
    <w:rsid w:val="00C5599E"/>
    <w:rsid w:val="00C56A94"/>
    <w:rsid w:val="00C63717"/>
    <w:rsid w:val="00C63723"/>
    <w:rsid w:val="00C63FA9"/>
    <w:rsid w:val="00C657EC"/>
    <w:rsid w:val="00C65EA5"/>
    <w:rsid w:val="00C6687B"/>
    <w:rsid w:val="00C67EDE"/>
    <w:rsid w:val="00C726FC"/>
    <w:rsid w:val="00C72917"/>
    <w:rsid w:val="00C74DE7"/>
    <w:rsid w:val="00C7796F"/>
    <w:rsid w:val="00C80310"/>
    <w:rsid w:val="00C81667"/>
    <w:rsid w:val="00C81928"/>
    <w:rsid w:val="00C8194A"/>
    <w:rsid w:val="00C82005"/>
    <w:rsid w:val="00C828F5"/>
    <w:rsid w:val="00C829A1"/>
    <w:rsid w:val="00C8318D"/>
    <w:rsid w:val="00C8457A"/>
    <w:rsid w:val="00C8474F"/>
    <w:rsid w:val="00C84F82"/>
    <w:rsid w:val="00C8588E"/>
    <w:rsid w:val="00C86D13"/>
    <w:rsid w:val="00C90ADB"/>
    <w:rsid w:val="00C92E0F"/>
    <w:rsid w:val="00C943A1"/>
    <w:rsid w:val="00C947E4"/>
    <w:rsid w:val="00C954EA"/>
    <w:rsid w:val="00C962BD"/>
    <w:rsid w:val="00C96640"/>
    <w:rsid w:val="00C976CD"/>
    <w:rsid w:val="00CA1644"/>
    <w:rsid w:val="00CA19B0"/>
    <w:rsid w:val="00CA19BA"/>
    <w:rsid w:val="00CA1CE7"/>
    <w:rsid w:val="00CA2A08"/>
    <w:rsid w:val="00CA360F"/>
    <w:rsid w:val="00CA50AE"/>
    <w:rsid w:val="00CA6026"/>
    <w:rsid w:val="00CA775B"/>
    <w:rsid w:val="00CA7B85"/>
    <w:rsid w:val="00CA7F05"/>
    <w:rsid w:val="00CB07D2"/>
    <w:rsid w:val="00CB2B55"/>
    <w:rsid w:val="00CB2FD7"/>
    <w:rsid w:val="00CB30B0"/>
    <w:rsid w:val="00CB33FE"/>
    <w:rsid w:val="00CB3FCF"/>
    <w:rsid w:val="00CB4FD9"/>
    <w:rsid w:val="00CB5684"/>
    <w:rsid w:val="00CB5F78"/>
    <w:rsid w:val="00CB650A"/>
    <w:rsid w:val="00CB6B55"/>
    <w:rsid w:val="00CB718D"/>
    <w:rsid w:val="00CB730B"/>
    <w:rsid w:val="00CC0B1F"/>
    <w:rsid w:val="00CC1D1E"/>
    <w:rsid w:val="00CC3781"/>
    <w:rsid w:val="00CC3BB5"/>
    <w:rsid w:val="00CC5EBC"/>
    <w:rsid w:val="00CC7CDE"/>
    <w:rsid w:val="00CC7DCA"/>
    <w:rsid w:val="00CD1890"/>
    <w:rsid w:val="00CD2F9A"/>
    <w:rsid w:val="00CD3BA0"/>
    <w:rsid w:val="00CD3EED"/>
    <w:rsid w:val="00CD4569"/>
    <w:rsid w:val="00CD6D71"/>
    <w:rsid w:val="00CE0FFF"/>
    <w:rsid w:val="00CE29EE"/>
    <w:rsid w:val="00CE2A5D"/>
    <w:rsid w:val="00CE5833"/>
    <w:rsid w:val="00CE6A44"/>
    <w:rsid w:val="00CE6C78"/>
    <w:rsid w:val="00CE7066"/>
    <w:rsid w:val="00CF0BFF"/>
    <w:rsid w:val="00CF1B88"/>
    <w:rsid w:val="00CF264A"/>
    <w:rsid w:val="00CF3AC5"/>
    <w:rsid w:val="00CF3B44"/>
    <w:rsid w:val="00CF3F94"/>
    <w:rsid w:val="00CF436B"/>
    <w:rsid w:val="00CF438E"/>
    <w:rsid w:val="00CF4E96"/>
    <w:rsid w:val="00CF5378"/>
    <w:rsid w:val="00CF5E8F"/>
    <w:rsid w:val="00CF6B22"/>
    <w:rsid w:val="00CF71FB"/>
    <w:rsid w:val="00CF7DE1"/>
    <w:rsid w:val="00D00E64"/>
    <w:rsid w:val="00D011AC"/>
    <w:rsid w:val="00D01BC0"/>
    <w:rsid w:val="00D02D6A"/>
    <w:rsid w:val="00D04476"/>
    <w:rsid w:val="00D04BB8"/>
    <w:rsid w:val="00D06174"/>
    <w:rsid w:val="00D06DBF"/>
    <w:rsid w:val="00D0720D"/>
    <w:rsid w:val="00D1022F"/>
    <w:rsid w:val="00D1041D"/>
    <w:rsid w:val="00D10804"/>
    <w:rsid w:val="00D1239F"/>
    <w:rsid w:val="00D1260E"/>
    <w:rsid w:val="00D14117"/>
    <w:rsid w:val="00D141B6"/>
    <w:rsid w:val="00D143E3"/>
    <w:rsid w:val="00D15E82"/>
    <w:rsid w:val="00D174F3"/>
    <w:rsid w:val="00D2274B"/>
    <w:rsid w:val="00D237D0"/>
    <w:rsid w:val="00D24775"/>
    <w:rsid w:val="00D25636"/>
    <w:rsid w:val="00D25EAA"/>
    <w:rsid w:val="00D27027"/>
    <w:rsid w:val="00D332AA"/>
    <w:rsid w:val="00D33DD1"/>
    <w:rsid w:val="00D35483"/>
    <w:rsid w:val="00D358D6"/>
    <w:rsid w:val="00D36597"/>
    <w:rsid w:val="00D373DF"/>
    <w:rsid w:val="00D37493"/>
    <w:rsid w:val="00D37AA5"/>
    <w:rsid w:val="00D40193"/>
    <w:rsid w:val="00D402AC"/>
    <w:rsid w:val="00D41C76"/>
    <w:rsid w:val="00D42018"/>
    <w:rsid w:val="00D44824"/>
    <w:rsid w:val="00D448E1"/>
    <w:rsid w:val="00D44F2E"/>
    <w:rsid w:val="00D45ABF"/>
    <w:rsid w:val="00D467AD"/>
    <w:rsid w:val="00D479AB"/>
    <w:rsid w:val="00D47C6A"/>
    <w:rsid w:val="00D50063"/>
    <w:rsid w:val="00D501C0"/>
    <w:rsid w:val="00D505D7"/>
    <w:rsid w:val="00D50C0F"/>
    <w:rsid w:val="00D51560"/>
    <w:rsid w:val="00D54DA3"/>
    <w:rsid w:val="00D553A7"/>
    <w:rsid w:val="00D5548B"/>
    <w:rsid w:val="00D558B8"/>
    <w:rsid w:val="00D56E66"/>
    <w:rsid w:val="00D6077A"/>
    <w:rsid w:val="00D6230A"/>
    <w:rsid w:val="00D62A88"/>
    <w:rsid w:val="00D62C74"/>
    <w:rsid w:val="00D630E8"/>
    <w:rsid w:val="00D636B4"/>
    <w:rsid w:val="00D64617"/>
    <w:rsid w:val="00D64C0D"/>
    <w:rsid w:val="00D65EB0"/>
    <w:rsid w:val="00D665F7"/>
    <w:rsid w:val="00D66EE9"/>
    <w:rsid w:val="00D671C5"/>
    <w:rsid w:val="00D70F42"/>
    <w:rsid w:val="00D72604"/>
    <w:rsid w:val="00D726A9"/>
    <w:rsid w:val="00D72984"/>
    <w:rsid w:val="00D751CC"/>
    <w:rsid w:val="00D758F6"/>
    <w:rsid w:val="00D76F4F"/>
    <w:rsid w:val="00D77A85"/>
    <w:rsid w:val="00D80360"/>
    <w:rsid w:val="00D8094D"/>
    <w:rsid w:val="00D8170D"/>
    <w:rsid w:val="00D81B0D"/>
    <w:rsid w:val="00D8582E"/>
    <w:rsid w:val="00D91AEA"/>
    <w:rsid w:val="00D91E74"/>
    <w:rsid w:val="00D92203"/>
    <w:rsid w:val="00D926CC"/>
    <w:rsid w:val="00D93F36"/>
    <w:rsid w:val="00D949D9"/>
    <w:rsid w:val="00D94B13"/>
    <w:rsid w:val="00D95727"/>
    <w:rsid w:val="00D95B16"/>
    <w:rsid w:val="00D960C5"/>
    <w:rsid w:val="00D97A04"/>
    <w:rsid w:val="00DA09E7"/>
    <w:rsid w:val="00DA18C3"/>
    <w:rsid w:val="00DA3A57"/>
    <w:rsid w:val="00DA6233"/>
    <w:rsid w:val="00DA7823"/>
    <w:rsid w:val="00DB06FD"/>
    <w:rsid w:val="00DB3DF6"/>
    <w:rsid w:val="00DB4B99"/>
    <w:rsid w:val="00DB5098"/>
    <w:rsid w:val="00DB51F0"/>
    <w:rsid w:val="00DB6A85"/>
    <w:rsid w:val="00DB7E96"/>
    <w:rsid w:val="00DC106C"/>
    <w:rsid w:val="00DC1C34"/>
    <w:rsid w:val="00DC2090"/>
    <w:rsid w:val="00DC23CD"/>
    <w:rsid w:val="00DC27A6"/>
    <w:rsid w:val="00DC38FA"/>
    <w:rsid w:val="00DC3E39"/>
    <w:rsid w:val="00DC3F5F"/>
    <w:rsid w:val="00DC488F"/>
    <w:rsid w:val="00DC4DB3"/>
    <w:rsid w:val="00DC4F1E"/>
    <w:rsid w:val="00DC581C"/>
    <w:rsid w:val="00DD11C0"/>
    <w:rsid w:val="00DD3007"/>
    <w:rsid w:val="00DD32B5"/>
    <w:rsid w:val="00DD645C"/>
    <w:rsid w:val="00DD7562"/>
    <w:rsid w:val="00DD7A3C"/>
    <w:rsid w:val="00DE030F"/>
    <w:rsid w:val="00DE1018"/>
    <w:rsid w:val="00DE1D2C"/>
    <w:rsid w:val="00DE225B"/>
    <w:rsid w:val="00DE24AC"/>
    <w:rsid w:val="00DE4FF0"/>
    <w:rsid w:val="00DE78DC"/>
    <w:rsid w:val="00DE7E97"/>
    <w:rsid w:val="00DF0205"/>
    <w:rsid w:val="00DF0962"/>
    <w:rsid w:val="00DF0D78"/>
    <w:rsid w:val="00DF14BC"/>
    <w:rsid w:val="00DF1500"/>
    <w:rsid w:val="00DF1C87"/>
    <w:rsid w:val="00DF4A12"/>
    <w:rsid w:val="00E0018F"/>
    <w:rsid w:val="00E007AD"/>
    <w:rsid w:val="00E01ADF"/>
    <w:rsid w:val="00E032A7"/>
    <w:rsid w:val="00E03421"/>
    <w:rsid w:val="00E07DD5"/>
    <w:rsid w:val="00E115B7"/>
    <w:rsid w:val="00E12E7B"/>
    <w:rsid w:val="00E13F58"/>
    <w:rsid w:val="00E14449"/>
    <w:rsid w:val="00E1483C"/>
    <w:rsid w:val="00E14E62"/>
    <w:rsid w:val="00E157BD"/>
    <w:rsid w:val="00E16560"/>
    <w:rsid w:val="00E168C4"/>
    <w:rsid w:val="00E17A8C"/>
    <w:rsid w:val="00E218EF"/>
    <w:rsid w:val="00E219F0"/>
    <w:rsid w:val="00E21B2A"/>
    <w:rsid w:val="00E2488A"/>
    <w:rsid w:val="00E24E5D"/>
    <w:rsid w:val="00E25569"/>
    <w:rsid w:val="00E27010"/>
    <w:rsid w:val="00E3041A"/>
    <w:rsid w:val="00E32FA7"/>
    <w:rsid w:val="00E33048"/>
    <w:rsid w:val="00E34746"/>
    <w:rsid w:val="00E34F7C"/>
    <w:rsid w:val="00E3767F"/>
    <w:rsid w:val="00E40A41"/>
    <w:rsid w:val="00E413F7"/>
    <w:rsid w:val="00E43A17"/>
    <w:rsid w:val="00E44FFD"/>
    <w:rsid w:val="00E46D7C"/>
    <w:rsid w:val="00E47D3C"/>
    <w:rsid w:val="00E50289"/>
    <w:rsid w:val="00E51E27"/>
    <w:rsid w:val="00E52E3A"/>
    <w:rsid w:val="00E533C6"/>
    <w:rsid w:val="00E54C16"/>
    <w:rsid w:val="00E56A19"/>
    <w:rsid w:val="00E573C8"/>
    <w:rsid w:val="00E57966"/>
    <w:rsid w:val="00E606ED"/>
    <w:rsid w:val="00E608F8"/>
    <w:rsid w:val="00E6257C"/>
    <w:rsid w:val="00E6497D"/>
    <w:rsid w:val="00E64E17"/>
    <w:rsid w:val="00E65091"/>
    <w:rsid w:val="00E65FF5"/>
    <w:rsid w:val="00E67A0E"/>
    <w:rsid w:val="00E7042D"/>
    <w:rsid w:val="00E72BBF"/>
    <w:rsid w:val="00E73358"/>
    <w:rsid w:val="00E73672"/>
    <w:rsid w:val="00E7520B"/>
    <w:rsid w:val="00E80A05"/>
    <w:rsid w:val="00E81190"/>
    <w:rsid w:val="00E821E2"/>
    <w:rsid w:val="00E82B87"/>
    <w:rsid w:val="00E82FD6"/>
    <w:rsid w:val="00E856C2"/>
    <w:rsid w:val="00E8716D"/>
    <w:rsid w:val="00E872A6"/>
    <w:rsid w:val="00E903DF"/>
    <w:rsid w:val="00E90D17"/>
    <w:rsid w:val="00E93853"/>
    <w:rsid w:val="00E950E3"/>
    <w:rsid w:val="00E95484"/>
    <w:rsid w:val="00E95EFF"/>
    <w:rsid w:val="00E96E00"/>
    <w:rsid w:val="00E97487"/>
    <w:rsid w:val="00EA0201"/>
    <w:rsid w:val="00EA1D75"/>
    <w:rsid w:val="00EA44A8"/>
    <w:rsid w:val="00EA4990"/>
    <w:rsid w:val="00EA4C84"/>
    <w:rsid w:val="00EA4D77"/>
    <w:rsid w:val="00EA5003"/>
    <w:rsid w:val="00EA5986"/>
    <w:rsid w:val="00EA6E02"/>
    <w:rsid w:val="00EA76FA"/>
    <w:rsid w:val="00EB015D"/>
    <w:rsid w:val="00EB0A0D"/>
    <w:rsid w:val="00EB0ABF"/>
    <w:rsid w:val="00EB0F5E"/>
    <w:rsid w:val="00EB2576"/>
    <w:rsid w:val="00EB30FA"/>
    <w:rsid w:val="00EB5FAC"/>
    <w:rsid w:val="00EB68A7"/>
    <w:rsid w:val="00EB7459"/>
    <w:rsid w:val="00EC06FE"/>
    <w:rsid w:val="00EC13BC"/>
    <w:rsid w:val="00EC2B52"/>
    <w:rsid w:val="00EC2CF0"/>
    <w:rsid w:val="00EC3790"/>
    <w:rsid w:val="00EC4131"/>
    <w:rsid w:val="00EC4BB7"/>
    <w:rsid w:val="00EC7D28"/>
    <w:rsid w:val="00ED09F9"/>
    <w:rsid w:val="00ED1AD0"/>
    <w:rsid w:val="00ED3814"/>
    <w:rsid w:val="00ED4156"/>
    <w:rsid w:val="00ED4276"/>
    <w:rsid w:val="00ED6439"/>
    <w:rsid w:val="00ED65E9"/>
    <w:rsid w:val="00ED71A3"/>
    <w:rsid w:val="00EE0628"/>
    <w:rsid w:val="00EE15F9"/>
    <w:rsid w:val="00EE1AE0"/>
    <w:rsid w:val="00EE1E01"/>
    <w:rsid w:val="00EE26D3"/>
    <w:rsid w:val="00EE2C04"/>
    <w:rsid w:val="00EE32B8"/>
    <w:rsid w:val="00EE4A65"/>
    <w:rsid w:val="00EE4DCF"/>
    <w:rsid w:val="00EE5BBB"/>
    <w:rsid w:val="00EE5BE0"/>
    <w:rsid w:val="00EE6A91"/>
    <w:rsid w:val="00EE71B1"/>
    <w:rsid w:val="00EE7C7A"/>
    <w:rsid w:val="00EF410D"/>
    <w:rsid w:val="00EF5EB8"/>
    <w:rsid w:val="00EF6905"/>
    <w:rsid w:val="00EF740A"/>
    <w:rsid w:val="00F00FDE"/>
    <w:rsid w:val="00F0125F"/>
    <w:rsid w:val="00F018DC"/>
    <w:rsid w:val="00F02A5F"/>
    <w:rsid w:val="00F0326B"/>
    <w:rsid w:val="00F040FB"/>
    <w:rsid w:val="00F04331"/>
    <w:rsid w:val="00F0488B"/>
    <w:rsid w:val="00F04B33"/>
    <w:rsid w:val="00F057F9"/>
    <w:rsid w:val="00F05D7F"/>
    <w:rsid w:val="00F0642F"/>
    <w:rsid w:val="00F074F3"/>
    <w:rsid w:val="00F1023D"/>
    <w:rsid w:val="00F10404"/>
    <w:rsid w:val="00F10B45"/>
    <w:rsid w:val="00F14978"/>
    <w:rsid w:val="00F16366"/>
    <w:rsid w:val="00F16833"/>
    <w:rsid w:val="00F1687E"/>
    <w:rsid w:val="00F16D56"/>
    <w:rsid w:val="00F16F01"/>
    <w:rsid w:val="00F218BA"/>
    <w:rsid w:val="00F2392C"/>
    <w:rsid w:val="00F23B39"/>
    <w:rsid w:val="00F26753"/>
    <w:rsid w:val="00F26DBD"/>
    <w:rsid w:val="00F27918"/>
    <w:rsid w:val="00F3008B"/>
    <w:rsid w:val="00F307AA"/>
    <w:rsid w:val="00F30D3D"/>
    <w:rsid w:val="00F31688"/>
    <w:rsid w:val="00F3324D"/>
    <w:rsid w:val="00F33852"/>
    <w:rsid w:val="00F33DC1"/>
    <w:rsid w:val="00F406C3"/>
    <w:rsid w:val="00F4130B"/>
    <w:rsid w:val="00F43396"/>
    <w:rsid w:val="00F44892"/>
    <w:rsid w:val="00F45911"/>
    <w:rsid w:val="00F45DB5"/>
    <w:rsid w:val="00F47E7F"/>
    <w:rsid w:val="00F50515"/>
    <w:rsid w:val="00F50599"/>
    <w:rsid w:val="00F50A3D"/>
    <w:rsid w:val="00F5129D"/>
    <w:rsid w:val="00F513F9"/>
    <w:rsid w:val="00F52E11"/>
    <w:rsid w:val="00F533C8"/>
    <w:rsid w:val="00F54655"/>
    <w:rsid w:val="00F54B25"/>
    <w:rsid w:val="00F56265"/>
    <w:rsid w:val="00F56336"/>
    <w:rsid w:val="00F57371"/>
    <w:rsid w:val="00F61392"/>
    <w:rsid w:val="00F61AA7"/>
    <w:rsid w:val="00F634AB"/>
    <w:rsid w:val="00F639E2"/>
    <w:rsid w:val="00F64E08"/>
    <w:rsid w:val="00F64F4E"/>
    <w:rsid w:val="00F65150"/>
    <w:rsid w:val="00F6533C"/>
    <w:rsid w:val="00F6537C"/>
    <w:rsid w:val="00F7151F"/>
    <w:rsid w:val="00F72D91"/>
    <w:rsid w:val="00F7316D"/>
    <w:rsid w:val="00F74435"/>
    <w:rsid w:val="00F74694"/>
    <w:rsid w:val="00F74AAE"/>
    <w:rsid w:val="00F76843"/>
    <w:rsid w:val="00F76AB1"/>
    <w:rsid w:val="00F776F5"/>
    <w:rsid w:val="00F7792E"/>
    <w:rsid w:val="00F8013B"/>
    <w:rsid w:val="00F8076B"/>
    <w:rsid w:val="00F81CD7"/>
    <w:rsid w:val="00F8385F"/>
    <w:rsid w:val="00F8417A"/>
    <w:rsid w:val="00F8605E"/>
    <w:rsid w:val="00F860D9"/>
    <w:rsid w:val="00F87806"/>
    <w:rsid w:val="00F91308"/>
    <w:rsid w:val="00F91B37"/>
    <w:rsid w:val="00F926A7"/>
    <w:rsid w:val="00F9305A"/>
    <w:rsid w:val="00F9521A"/>
    <w:rsid w:val="00F9555E"/>
    <w:rsid w:val="00F96001"/>
    <w:rsid w:val="00F97076"/>
    <w:rsid w:val="00F97E84"/>
    <w:rsid w:val="00FA175F"/>
    <w:rsid w:val="00FA249B"/>
    <w:rsid w:val="00FA2AB4"/>
    <w:rsid w:val="00FA3489"/>
    <w:rsid w:val="00FA3996"/>
    <w:rsid w:val="00FA4E65"/>
    <w:rsid w:val="00FB032F"/>
    <w:rsid w:val="00FB106C"/>
    <w:rsid w:val="00FB112C"/>
    <w:rsid w:val="00FB1406"/>
    <w:rsid w:val="00FB208D"/>
    <w:rsid w:val="00FB2F63"/>
    <w:rsid w:val="00FB4A48"/>
    <w:rsid w:val="00FB5578"/>
    <w:rsid w:val="00FB7D2A"/>
    <w:rsid w:val="00FB7E68"/>
    <w:rsid w:val="00FC01E4"/>
    <w:rsid w:val="00FC0782"/>
    <w:rsid w:val="00FC0E15"/>
    <w:rsid w:val="00FC0E36"/>
    <w:rsid w:val="00FC394E"/>
    <w:rsid w:val="00FC496C"/>
    <w:rsid w:val="00FC4A5A"/>
    <w:rsid w:val="00FC4AB3"/>
    <w:rsid w:val="00FC6566"/>
    <w:rsid w:val="00FC66AE"/>
    <w:rsid w:val="00FC75E5"/>
    <w:rsid w:val="00FD009D"/>
    <w:rsid w:val="00FD02C8"/>
    <w:rsid w:val="00FD1C0A"/>
    <w:rsid w:val="00FD2554"/>
    <w:rsid w:val="00FD2F07"/>
    <w:rsid w:val="00FD33BA"/>
    <w:rsid w:val="00FD73BE"/>
    <w:rsid w:val="00FE0419"/>
    <w:rsid w:val="00FE058E"/>
    <w:rsid w:val="00FE32E2"/>
    <w:rsid w:val="00FE3659"/>
    <w:rsid w:val="00FE547D"/>
    <w:rsid w:val="00FE7065"/>
    <w:rsid w:val="00FE78BA"/>
    <w:rsid w:val="00FF1097"/>
    <w:rsid w:val="00FF1406"/>
    <w:rsid w:val="00FF2C79"/>
    <w:rsid w:val="00FF3371"/>
    <w:rsid w:val="00FF4E48"/>
    <w:rsid w:val="00FF5083"/>
    <w:rsid w:val="00FF54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01118"/>
  <w15:chartTrackingRefBased/>
  <w15:docId w15:val="{BD9C45E6-3F81-4401-96AF-B1AC1395A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color w:val="000000"/>
        <w:kern w:val="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64C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speech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61ee2a67-55c4-4a11-b154-19fc8b11d809}" enabled="1" method="Standard" siteId="{29208c38-8fc5-4a03-89e2-9b6e8e4b388b}" contentBits="0" removed="0"/>
</clbl:labelList>
</file>

<file path=docProps/app.xml><?xml version="1.0" encoding="utf-8"?>
<Properties xmlns="http://schemas.openxmlformats.org/officeDocument/2006/extended-properties" xmlns:vt="http://schemas.openxmlformats.org/officeDocument/2006/docPropsVTypes">
  <Template>Normal.dotm</Template>
  <TotalTime>22</TotalTime>
  <Pages>12</Pages>
  <Words>5520</Words>
  <Characters>31470</Characters>
  <Application>Microsoft Office Word</Application>
  <DocSecurity>0</DocSecurity>
  <Lines>262</Lines>
  <Paragraphs>73</Paragraphs>
  <ScaleCrop>false</ScaleCrop>
  <Company/>
  <LinksUpToDate>false</LinksUpToDate>
  <CharactersWithSpaces>3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ugopal Manchala</dc:creator>
  <cp:keywords/>
  <dc:description/>
  <cp:lastModifiedBy>S, Murali</cp:lastModifiedBy>
  <cp:revision>212</cp:revision>
  <dcterms:created xsi:type="dcterms:W3CDTF">2023-10-07T09:41:00Z</dcterms:created>
  <dcterms:modified xsi:type="dcterms:W3CDTF">2023-10-08T14:11:00Z</dcterms:modified>
</cp:coreProperties>
</file>